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3D79" w:rsidRPr="00D03D79" w:rsidRDefault="00D03D79" w:rsidP="00D03D79">
      <w:pPr>
        <w:pStyle w:val="BodyText"/>
        <w:spacing w:before="4" w:line="360" w:lineRule="auto"/>
        <w:jc w:val="center"/>
        <w:rPr>
          <w:b/>
        </w:rPr>
      </w:pPr>
      <w:r w:rsidRPr="00D03D79">
        <w:rPr>
          <w:b/>
        </w:rPr>
        <w:t>THE MINISTRY OF EDUCATION AND SCIENCE OF UKRAINE</w:t>
      </w:r>
    </w:p>
    <w:p w:rsidR="00297E17" w:rsidRDefault="00D03D79" w:rsidP="00D03D79">
      <w:pPr>
        <w:pStyle w:val="BodyText"/>
        <w:spacing w:before="4" w:line="360" w:lineRule="auto"/>
        <w:jc w:val="center"/>
        <w:rPr>
          <w:b/>
        </w:rPr>
      </w:pPr>
      <w:r w:rsidRPr="00D03D79">
        <w:rPr>
          <w:b/>
        </w:rPr>
        <w:t>State University of Intelligent Technologies and Communications</w:t>
      </w:r>
    </w:p>
    <w:p w:rsidR="00D03D79" w:rsidRPr="006078A7" w:rsidRDefault="00D03D79" w:rsidP="00D03D79">
      <w:pPr>
        <w:pStyle w:val="BodyText"/>
        <w:spacing w:before="4" w:line="360" w:lineRule="auto"/>
        <w:jc w:val="center"/>
        <w:rPr>
          <w:b/>
          <w:lang w:val="uk-UA"/>
        </w:rPr>
      </w:pPr>
    </w:p>
    <w:p w:rsidR="00297E17" w:rsidRPr="008B42F7" w:rsidRDefault="00AD09A9" w:rsidP="00D03D79">
      <w:pPr>
        <w:spacing w:line="360" w:lineRule="auto"/>
        <w:ind w:left="991" w:right="1138"/>
        <w:jc w:val="center"/>
        <w:rPr>
          <w:b/>
          <w:sz w:val="28"/>
          <w:lang w:val="uk-UA"/>
        </w:rPr>
      </w:pPr>
      <w:r>
        <w:rPr>
          <w:b/>
          <w:sz w:val="28"/>
          <w:lang w:val="en-US"/>
        </w:rPr>
        <w:t>Department of Software Engineering</w:t>
      </w:r>
    </w:p>
    <w:p w:rsidR="00297E17" w:rsidRPr="006078A7" w:rsidRDefault="00297E17" w:rsidP="0012678C">
      <w:pPr>
        <w:pStyle w:val="BodyText"/>
        <w:spacing w:before="5" w:line="360" w:lineRule="auto"/>
        <w:rPr>
          <w:b/>
          <w:lang w:val="uk-UA"/>
        </w:rPr>
      </w:pPr>
    </w:p>
    <w:p w:rsidR="008B42F7" w:rsidRPr="006078A7" w:rsidRDefault="008B42F7" w:rsidP="0012678C">
      <w:pPr>
        <w:pStyle w:val="BodyText"/>
        <w:spacing w:before="5" w:line="360" w:lineRule="auto"/>
        <w:rPr>
          <w:b/>
          <w:lang w:val="uk-UA"/>
        </w:rPr>
      </w:pPr>
    </w:p>
    <w:p w:rsidR="00297E17" w:rsidRPr="00504507" w:rsidRDefault="00504507" w:rsidP="0012678C">
      <w:pPr>
        <w:spacing w:line="360" w:lineRule="auto"/>
        <w:ind w:left="994" w:right="1138"/>
        <w:jc w:val="center"/>
        <w:rPr>
          <w:b/>
          <w:sz w:val="28"/>
          <w:lang w:val="en-US"/>
        </w:rPr>
      </w:pPr>
      <w:r>
        <w:rPr>
          <w:b/>
          <w:sz w:val="28"/>
          <w:lang w:val="en-US"/>
        </w:rPr>
        <w:t>COURSE PROJECT</w:t>
      </w:r>
    </w:p>
    <w:p w:rsidR="00504507" w:rsidRDefault="00E07423" w:rsidP="0012678C">
      <w:pPr>
        <w:spacing w:line="360" w:lineRule="auto"/>
        <w:ind w:left="996" w:right="1138"/>
        <w:jc w:val="center"/>
        <w:rPr>
          <w:b/>
          <w:sz w:val="28"/>
          <w:lang w:val="uk-UA"/>
        </w:rPr>
      </w:pPr>
      <w:r w:rsidRPr="00E07423">
        <w:rPr>
          <w:b/>
          <w:sz w:val="28"/>
          <w:lang w:val="uk-UA"/>
        </w:rPr>
        <w:t xml:space="preserve">from the discipline </w:t>
      </w:r>
      <w:r w:rsidR="00584871" w:rsidRPr="00897859">
        <w:rPr>
          <w:b/>
          <w:sz w:val="28"/>
          <w:lang w:val="uk-UA"/>
        </w:rPr>
        <w:t>«</w:t>
      </w:r>
      <w:r w:rsidR="00504507">
        <w:rPr>
          <w:b/>
          <w:sz w:val="28"/>
          <w:lang w:val="en-US"/>
        </w:rPr>
        <w:t>Object oriented programming</w:t>
      </w:r>
      <w:r w:rsidR="00584871" w:rsidRPr="00897859">
        <w:rPr>
          <w:b/>
          <w:sz w:val="28"/>
          <w:lang w:val="uk-UA"/>
        </w:rPr>
        <w:t>»</w:t>
      </w:r>
    </w:p>
    <w:p w:rsidR="006F54CF" w:rsidRDefault="006F54CF" w:rsidP="0012678C">
      <w:pPr>
        <w:spacing w:line="360" w:lineRule="auto"/>
        <w:ind w:left="996" w:right="1138"/>
        <w:jc w:val="center"/>
        <w:rPr>
          <w:b/>
          <w:sz w:val="28"/>
          <w:lang w:val="uk-UA"/>
        </w:rPr>
      </w:pPr>
      <w:r>
        <w:rPr>
          <w:b/>
          <w:sz w:val="28"/>
          <w:lang w:val="en-US"/>
        </w:rPr>
        <w:t>On</w:t>
      </w:r>
      <w:r w:rsidR="004E7042">
        <w:rPr>
          <w:b/>
          <w:sz w:val="28"/>
          <w:lang w:val="en-US"/>
        </w:rPr>
        <w:t xml:space="preserve"> the theme</w:t>
      </w:r>
      <w:r>
        <w:rPr>
          <w:b/>
          <w:sz w:val="28"/>
          <w:lang w:val="uk-UA"/>
        </w:rPr>
        <w:t>:</w:t>
      </w:r>
    </w:p>
    <w:p w:rsidR="00297E17" w:rsidRPr="00897859" w:rsidRDefault="00584871" w:rsidP="0012678C">
      <w:pPr>
        <w:spacing w:line="360" w:lineRule="auto"/>
        <w:ind w:left="996" w:right="1138"/>
        <w:jc w:val="center"/>
        <w:rPr>
          <w:b/>
          <w:sz w:val="28"/>
          <w:lang w:val="uk-UA"/>
        </w:rPr>
      </w:pPr>
      <w:r w:rsidRPr="00897859">
        <w:rPr>
          <w:b/>
          <w:sz w:val="28"/>
          <w:lang w:val="uk-UA"/>
        </w:rPr>
        <w:t>«</w:t>
      </w:r>
      <w:r w:rsidR="006F54CF">
        <w:rPr>
          <w:b/>
          <w:sz w:val="28"/>
          <w:lang w:val="en-US"/>
        </w:rPr>
        <w:t xml:space="preserve">Educational application for </w:t>
      </w:r>
      <w:r w:rsidR="006F54CF" w:rsidRPr="006F54CF">
        <w:rPr>
          <w:b/>
          <w:sz w:val="28"/>
          <w:lang w:val="en-US"/>
        </w:rPr>
        <w:t>higher education institution</w:t>
      </w:r>
      <w:r w:rsidR="006F54CF">
        <w:rPr>
          <w:b/>
          <w:sz w:val="28"/>
          <w:lang w:val="en-US"/>
        </w:rPr>
        <w:t>s</w:t>
      </w:r>
      <w:r w:rsidRPr="00897859">
        <w:rPr>
          <w:b/>
          <w:sz w:val="28"/>
          <w:lang w:val="uk-UA"/>
        </w:rPr>
        <w:t>»</w:t>
      </w:r>
    </w:p>
    <w:p w:rsidR="00297E17" w:rsidRPr="006078A7" w:rsidRDefault="00297E17" w:rsidP="0012678C">
      <w:pPr>
        <w:pStyle w:val="BodyText"/>
        <w:spacing w:line="360" w:lineRule="auto"/>
        <w:rPr>
          <w:b/>
          <w:lang w:val="uk-UA"/>
        </w:rPr>
      </w:pPr>
    </w:p>
    <w:p w:rsidR="00297E17" w:rsidRPr="006078A7" w:rsidRDefault="00297E17" w:rsidP="0012678C">
      <w:pPr>
        <w:pStyle w:val="BodyText"/>
        <w:spacing w:before="5" w:line="360" w:lineRule="auto"/>
        <w:rPr>
          <w:b/>
          <w:lang w:val="uk-UA"/>
        </w:rPr>
      </w:pPr>
    </w:p>
    <w:p w:rsidR="008B42F7" w:rsidRPr="006078A7" w:rsidRDefault="008B42F7" w:rsidP="0012678C">
      <w:pPr>
        <w:pStyle w:val="BodyText"/>
        <w:spacing w:before="5" w:line="360" w:lineRule="auto"/>
        <w:rPr>
          <w:b/>
          <w:lang w:val="uk-UA"/>
        </w:rPr>
      </w:pPr>
    </w:p>
    <w:p w:rsidR="00297E17" w:rsidRPr="00897859" w:rsidRDefault="00890EB6" w:rsidP="0012678C">
      <w:pPr>
        <w:pStyle w:val="BodyText"/>
        <w:spacing w:line="360" w:lineRule="auto"/>
        <w:ind w:left="4275"/>
        <w:rPr>
          <w:lang w:val="uk-UA"/>
        </w:rPr>
      </w:pPr>
      <w:r>
        <w:rPr>
          <w:lang w:val="uk-UA"/>
        </w:rPr>
        <w:softHyphen/>
      </w:r>
      <w:r>
        <w:rPr>
          <w:lang w:val="en-US"/>
        </w:rPr>
        <w:t>of student of 2</w:t>
      </w:r>
      <w:r w:rsidRPr="00890EB6">
        <w:rPr>
          <w:vertAlign w:val="superscript"/>
          <w:lang w:val="en-US"/>
        </w:rPr>
        <w:t>nd</w:t>
      </w:r>
      <w:r>
        <w:rPr>
          <w:lang w:val="en-US"/>
        </w:rPr>
        <w:t xml:space="preserve"> year of group</w:t>
      </w:r>
      <w:r w:rsidR="00584871" w:rsidRPr="00897859">
        <w:rPr>
          <w:spacing w:val="-7"/>
          <w:lang w:val="uk-UA"/>
        </w:rPr>
        <w:t xml:space="preserve"> </w:t>
      </w:r>
      <w:r w:rsidR="00AE6D6A" w:rsidRPr="00897859">
        <w:rPr>
          <w:lang w:val="uk-UA"/>
        </w:rPr>
        <w:t>ІПЗ</w:t>
      </w:r>
      <w:r w:rsidR="00203F8A">
        <w:rPr>
          <w:lang w:val="uk-UA"/>
        </w:rPr>
        <w:t xml:space="preserve"> ТЕ</w:t>
      </w:r>
      <w:r w:rsidR="002D7AA9">
        <w:rPr>
          <w:lang w:val="uk-UA"/>
        </w:rPr>
        <w:t xml:space="preserve"> 2</w:t>
      </w:r>
      <w:r w:rsidR="00584871" w:rsidRPr="00897859">
        <w:rPr>
          <w:lang w:val="uk-UA"/>
        </w:rPr>
        <w:t>.</w:t>
      </w:r>
      <w:r w:rsidR="002D7AA9">
        <w:rPr>
          <w:lang w:val="uk-UA"/>
        </w:rPr>
        <w:t>1.</w:t>
      </w:r>
      <w:r w:rsidR="00AE6D6A" w:rsidRPr="00897859">
        <w:rPr>
          <w:lang w:val="uk-UA"/>
        </w:rPr>
        <w:t>01</w:t>
      </w:r>
    </w:p>
    <w:p w:rsidR="00297E17" w:rsidRPr="00897859" w:rsidRDefault="00890EB6" w:rsidP="0012678C">
      <w:pPr>
        <w:pStyle w:val="BodyText"/>
        <w:spacing w:before="161" w:line="360" w:lineRule="auto"/>
        <w:ind w:left="4275" w:right="803"/>
        <w:rPr>
          <w:lang w:val="uk-UA"/>
        </w:rPr>
      </w:pPr>
      <w:r>
        <w:rPr>
          <w:lang w:val="en-US"/>
        </w:rPr>
        <w:t>of</w:t>
      </w:r>
      <w:r w:rsidRPr="00890EB6">
        <w:rPr>
          <w:lang w:val="uk-UA"/>
        </w:rPr>
        <w:t xml:space="preserve"> </w:t>
      </w:r>
      <w:r>
        <w:rPr>
          <w:lang w:val="en-US"/>
        </w:rPr>
        <w:t>specialty</w:t>
      </w:r>
      <w:r w:rsidR="00584871" w:rsidRPr="00897859">
        <w:rPr>
          <w:lang w:val="uk-UA"/>
        </w:rPr>
        <w:t xml:space="preserve"> 1</w:t>
      </w:r>
      <w:r w:rsidR="00AE6D6A" w:rsidRPr="00897859">
        <w:rPr>
          <w:lang w:val="uk-UA"/>
        </w:rPr>
        <w:t>2</w:t>
      </w:r>
      <w:r w:rsidR="00584871" w:rsidRPr="00897859">
        <w:rPr>
          <w:lang w:val="uk-UA"/>
        </w:rPr>
        <w:t>1 «</w:t>
      </w:r>
      <w:r>
        <w:rPr>
          <w:lang w:val="en-US"/>
        </w:rPr>
        <w:t>Software</w:t>
      </w:r>
      <w:r w:rsidRPr="00890EB6">
        <w:rPr>
          <w:lang w:val="uk-UA"/>
        </w:rPr>
        <w:t xml:space="preserve"> </w:t>
      </w:r>
      <w:r>
        <w:rPr>
          <w:lang w:val="uk-UA"/>
        </w:rPr>
        <w:t>Engineering</w:t>
      </w:r>
      <w:r w:rsidR="00584871" w:rsidRPr="00897859">
        <w:rPr>
          <w:lang w:val="uk-UA"/>
        </w:rPr>
        <w:t>»</w:t>
      </w:r>
      <w:r w:rsidR="00AE6D6A" w:rsidRPr="00897859">
        <w:rPr>
          <w:lang w:val="uk-UA"/>
        </w:rPr>
        <w:br/>
      </w:r>
      <w:r w:rsidR="00DB1202">
        <w:rPr>
          <w:lang w:val="en-US"/>
        </w:rPr>
        <w:t>Kadian Richard</w:t>
      </w:r>
      <w:r w:rsidR="00897859">
        <w:rPr>
          <w:lang w:val="uk-UA"/>
        </w:rPr>
        <w:t xml:space="preserve"> Георгійовича</w:t>
      </w:r>
    </w:p>
    <w:p w:rsidR="00297E17" w:rsidRPr="00897859" w:rsidRDefault="00584871" w:rsidP="0012678C">
      <w:pPr>
        <w:pStyle w:val="BodyText"/>
        <w:spacing w:before="1" w:line="360" w:lineRule="auto"/>
        <w:ind w:left="4275" w:right="199"/>
        <w:rPr>
          <w:lang w:val="uk-UA"/>
        </w:rPr>
      </w:pPr>
      <w:r w:rsidRPr="00897859">
        <w:rPr>
          <w:lang w:val="uk-UA"/>
        </w:rPr>
        <w:t>Керівник</w:t>
      </w:r>
      <w:r w:rsidR="0045547B">
        <w:rPr>
          <w:lang w:val="uk-UA"/>
        </w:rPr>
        <w:t>:</w:t>
      </w:r>
      <w:r w:rsidRPr="00897859">
        <w:rPr>
          <w:lang w:val="uk-UA"/>
        </w:rPr>
        <w:t xml:space="preserve"> </w:t>
      </w:r>
      <w:r w:rsidR="00AE6D6A" w:rsidRPr="00897859">
        <w:rPr>
          <w:lang w:val="uk-UA"/>
        </w:rPr>
        <w:t>ст. викл.</w:t>
      </w:r>
      <w:r w:rsidRPr="00897859">
        <w:rPr>
          <w:lang w:val="uk-UA"/>
        </w:rPr>
        <w:t xml:space="preserve"> кафедри ІТ </w:t>
      </w:r>
      <w:r w:rsidR="00AE6D6A" w:rsidRPr="00897859">
        <w:rPr>
          <w:lang w:val="uk-UA"/>
        </w:rPr>
        <w:br/>
      </w:r>
      <w:r w:rsidRPr="00897859">
        <w:rPr>
          <w:lang w:val="uk-UA"/>
        </w:rPr>
        <w:t>к.</w:t>
      </w:r>
      <w:r w:rsidR="00AE6D6A" w:rsidRPr="00897859">
        <w:rPr>
          <w:lang w:val="uk-UA"/>
        </w:rPr>
        <w:t>і.н.</w:t>
      </w:r>
      <w:r w:rsidRPr="00897859">
        <w:rPr>
          <w:lang w:val="uk-UA"/>
        </w:rPr>
        <w:t xml:space="preserve"> </w:t>
      </w:r>
      <w:r w:rsidR="00AE6D6A" w:rsidRPr="00897859">
        <w:rPr>
          <w:lang w:val="uk-UA"/>
        </w:rPr>
        <w:t>Прокоп Ю.В</w:t>
      </w:r>
      <w:r w:rsidRPr="00897859">
        <w:rPr>
          <w:lang w:val="uk-UA"/>
        </w:rPr>
        <w:t>.</w:t>
      </w:r>
    </w:p>
    <w:p w:rsidR="00297E17" w:rsidRPr="00897859" w:rsidRDefault="00584871" w:rsidP="0012678C">
      <w:pPr>
        <w:pStyle w:val="BodyText"/>
        <w:tabs>
          <w:tab w:val="left" w:pos="9431"/>
        </w:tabs>
        <w:spacing w:before="1" w:line="360" w:lineRule="auto"/>
        <w:ind w:left="4275"/>
        <w:jc w:val="both"/>
        <w:rPr>
          <w:lang w:val="uk-UA"/>
        </w:rPr>
      </w:pPr>
      <w:r w:rsidRPr="00897859">
        <w:rPr>
          <w:lang w:val="uk-UA"/>
        </w:rPr>
        <w:t>Національна</w:t>
      </w:r>
      <w:r w:rsidRPr="00897859">
        <w:rPr>
          <w:spacing w:val="-5"/>
          <w:lang w:val="uk-UA"/>
        </w:rPr>
        <w:t xml:space="preserve"> </w:t>
      </w:r>
      <w:r w:rsidRPr="00897859">
        <w:rPr>
          <w:lang w:val="uk-UA"/>
        </w:rPr>
        <w:t>шкала</w:t>
      </w:r>
      <w:r w:rsidRPr="00897859">
        <w:rPr>
          <w:spacing w:val="8"/>
          <w:lang w:val="uk-UA"/>
        </w:rPr>
        <w:t xml:space="preserve"> </w:t>
      </w:r>
      <w:r w:rsidRPr="00897859">
        <w:rPr>
          <w:u w:val="single"/>
          <w:lang w:val="uk-UA"/>
        </w:rPr>
        <w:t xml:space="preserve"> </w:t>
      </w:r>
      <w:r w:rsidRPr="00897859">
        <w:rPr>
          <w:u w:val="single"/>
          <w:lang w:val="uk-UA"/>
        </w:rPr>
        <w:tab/>
      </w:r>
    </w:p>
    <w:p w:rsidR="00297E17" w:rsidRPr="00897859" w:rsidRDefault="00297E17" w:rsidP="0012678C">
      <w:pPr>
        <w:spacing w:line="360" w:lineRule="auto"/>
        <w:jc w:val="both"/>
        <w:rPr>
          <w:lang w:val="uk-UA"/>
        </w:rPr>
        <w:sectPr w:rsidR="00297E17" w:rsidRPr="00897859" w:rsidSect="0042052B">
          <w:headerReference w:type="default" r:id="rId8"/>
          <w:type w:val="continuous"/>
          <w:pgSz w:w="11910" w:h="16840"/>
          <w:pgMar w:top="1134" w:right="567" w:bottom="1134" w:left="1701" w:header="720" w:footer="720" w:gutter="0"/>
          <w:cols w:space="720"/>
          <w:titlePg/>
          <w:docGrid w:linePitch="299"/>
        </w:sectPr>
      </w:pPr>
    </w:p>
    <w:p w:rsidR="00297E17" w:rsidRPr="00897859" w:rsidRDefault="00584871" w:rsidP="0012678C">
      <w:pPr>
        <w:pStyle w:val="BodyText"/>
        <w:tabs>
          <w:tab w:val="left" w:pos="6919"/>
        </w:tabs>
        <w:spacing w:before="161" w:line="360" w:lineRule="auto"/>
        <w:ind w:left="4275"/>
        <w:rPr>
          <w:lang w:val="uk-UA"/>
        </w:rPr>
      </w:pPr>
      <w:r w:rsidRPr="00897859">
        <w:rPr>
          <w:lang w:val="uk-UA"/>
        </w:rPr>
        <w:t>Кількість</w:t>
      </w:r>
      <w:r w:rsidRPr="00897859">
        <w:rPr>
          <w:spacing w:val="-1"/>
          <w:lang w:val="uk-UA"/>
        </w:rPr>
        <w:t xml:space="preserve"> </w:t>
      </w:r>
      <w:r w:rsidRPr="00897859">
        <w:rPr>
          <w:lang w:val="uk-UA"/>
        </w:rPr>
        <w:t>балів</w:t>
      </w:r>
      <w:r w:rsidRPr="00897859">
        <w:rPr>
          <w:spacing w:val="-2"/>
          <w:lang w:val="uk-UA"/>
        </w:rPr>
        <w:t xml:space="preserve"> </w:t>
      </w:r>
      <w:r w:rsidR="00510444" w:rsidRPr="002C591D">
        <w:rPr>
          <w:spacing w:val="-2"/>
          <w:lang w:val="uk-UA"/>
        </w:rPr>
        <w:t>_____</w:t>
      </w:r>
      <w:r w:rsidRPr="00897859">
        <w:rPr>
          <w:u w:val="single"/>
          <w:lang w:val="uk-UA"/>
        </w:rPr>
        <w:t xml:space="preserve"> </w:t>
      </w:r>
    </w:p>
    <w:p w:rsidR="00297E17" w:rsidRPr="00897859" w:rsidRDefault="00584871" w:rsidP="0012678C">
      <w:pPr>
        <w:pStyle w:val="BodyText"/>
        <w:spacing w:before="160" w:line="360" w:lineRule="auto"/>
        <w:ind w:left="2695" w:right="2479"/>
        <w:jc w:val="center"/>
        <w:rPr>
          <w:lang w:val="uk-UA"/>
        </w:rPr>
      </w:pPr>
      <w:r w:rsidRPr="00897859">
        <w:rPr>
          <w:lang w:val="uk-UA"/>
        </w:rPr>
        <w:t>Члени комісії:</w:t>
      </w:r>
    </w:p>
    <w:p w:rsidR="00297E17" w:rsidRPr="00897859" w:rsidRDefault="00584871" w:rsidP="008B42F7">
      <w:pPr>
        <w:pStyle w:val="BodyText"/>
        <w:tabs>
          <w:tab w:val="left" w:pos="2472"/>
        </w:tabs>
        <w:spacing w:before="161" w:line="360" w:lineRule="auto"/>
        <w:ind w:left="172"/>
        <w:rPr>
          <w:lang w:val="uk-UA"/>
        </w:rPr>
        <w:sectPr w:rsidR="00297E17" w:rsidRPr="00897859" w:rsidSect="0042052B">
          <w:type w:val="continuous"/>
          <w:pgSz w:w="11910" w:h="16840"/>
          <w:pgMar w:top="1134" w:right="567" w:bottom="1134" w:left="1701" w:header="720" w:footer="720" w:gutter="0"/>
          <w:cols w:num="2" w:space="720" w:equalWidth="0">
            <w:col w:w="6899" w:space="40"/>
            <w:col w:w="2703"/>
          </w:cols>
        </w:sectPr>
      </w:pPr>
      <w:r w:rsidRPr="00897859">
        <w:rPr>
          <w:lang w:val="uk-UA"/>
        </w:rPr>
        <w:br w:type="column"/>
      </w:r>
      <w:r w:rsidRPr="00897859">
        <w:rPr>
          <w:lang w:val="uk-UA"/>
        </w:rPr>
        <w:t>Оцінка</w:t>
      </w:r>
      <w:r w:rsidRPr="00897859">
        <w:rPr>
          <w:spacing w:val="-4"/>
          <w:lang w:val="uk-UA"/>
        </w:rPr>
        <w:t xml:space="preserve"> </w:t>
      </w:r>
      <w:r w:rsidRPr="00897859">
        <w:rPr>
          <w:lang w:val="uk-UA"/>
        </w:rPr>
        <w:t>ECTS</w:t>
      </w:r>
      <w:r w:rsidRPr="00897859">
        <w:rPr>
          <w:spacing w:val="1"/>
          <w:lang w:val="uk-UA"/>
        </w:rPr>
        <w:t xml:space="preserve"> </w:t>
      </w:r>
      <w:r w:rsidRPr="00897859">
        <w:rPr>
          <w:u w:val="single"/>
          <w:lang w:val="uk-UA"/>
        </w:rPr>
        <w:t xml:space="preserve"> </w:t>
      </w:r>
      <w:r w:rsidRPr="00897859">
        <w:rPr>
          <w:u w:val="single"/>
          <w:lang w:val="uk-UA"/>
        </w:rPr>
        <w:tab/>
      </w:r>
    </w:p>
    <w:p w:rsidR="00297E17" w:rsidRPr="00897859" w:rsidRDefault="00297E17" w:rsidP="0012678C">
      <w:pPr>
        <w:pStyle w:val="BodyText"/>
        <w:spacing w:before="11" w:line="360" w:lineRule="auto"/>
        <w:rPr>
          <w:sz w:val="20"/>
          <w:lang w:val="uk-UA"/>
        </w:rPr>
      </w:pPr>
    </w:p>
    <w:p w:rsidR="00297E17" w:rsidRPr="00897859" w:rsidRDefault="00AE6D6A" w:rsidP="0012678C">
      <w:pPr>
        <w:pStyle w:val="BodyText"/>
        <w:spacing w:line="360" w:lineRule="auto"/>
        <w:ind w:left="4403"/>
        <w:rPr>
          <w:sz w:val="2"/>
          <w:lang w:val="uk-UA"/>
        </w:rPr>
      </w:pPr>
      <w:r w:rsidRPr="00897859">
        <w:rPr>
          <w:noProof/>
          <w:sz w:val="2"/>
          <w:lang w:val="en-US" w:eastAsia="en-US"/>
        </w:rPr>
        <mc:AlternateContent>
          <mc:Choice Requires="wpg">
            <w:drawing>
              <wp:inline distT="0" distB="0" distL="0" distR="0" wp14:anchorId="5A392E0C" wp14:editId="5EA86663">
                <wp:extent cx="3147695" cy="7620"/>
                <wp:effectExtent l="5080" t="8890" r="9525" b="2540"/>
                <wp:docPr id="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47695" cy="7620"/>
                          <a:chOff x="0" y="0"/>
                          <a:chExt cx="4957" cy="12"/>
                        </a:xfrm>
                      </wpg:grpSpPr>
                      <wps:wsp>
                        <wps:cNvPr id="3" name="Line 4"/>
                        <wps:cNvCnPr>
                          <a:cxnSpLocks noChangeShapeType="1"/>
                        </wps:cNvCnPr>
                        <wps:spPr bwMode="auto">
                          <a:xfrm>
                            <a:off x="0" y="6"/>
                            <a:ext cx="4957" cy="0"/>
                          </a:xfrm>
                          <a:prstGeom prst="line">
                            <a:avLst/>
                          </a:prstGeom>
                          <a:noFill/>
                          <a:ln w="713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cx1="http://schemas.microsoft.com/office/drawing/2015/9/8/chartex" xmlns:cx="http://schemas.microsoft.com/office/drawing/2014/chartex">
            <w:pict>
              <v:group w14:anchorId="079D1673" id="Group 3" o:spid="_x0000_s1026" style="width:247.85pt;height:.6pt;mso-position-horizontal-relative:char;mso-position-vertical-relative:line" coordsize="495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">
                <v:line id="Line 4" o:spid="_x0000_s1027" style="position:absolute;visibility:visible;mso-wrap-style:square" from="0,6" to="49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" strokeweight=".19811mm"/>
                <w10:anchorlock/>
              </v:group>
            </w:pict>
          </mc:Fallback>
        </mc:AlternateContent>
      </w:r>
    </w:p>
    <w:p w:rsidR="00297E17" w:rsidRPr="00897859" w:rsidRDefault="00584871" w:rsidP="0012678C">
      <w:pPr>
        <w:tabs>
          <w:tab w:val="left" w:pos="6826"/>
        </w:tabs>
        <w:spacing w:line="360" w:lineRule="auto"/>
        <w:ind w:left="4842"/>
        <w:rPr>
          <w:sz w:val="18"/>
          <w:lang w:val="uk-UA"/>
        </w:rPr>
      </w:pPr>
      <w:r w:rsidRPr="00897859">
        <w:rPr>
          <w:sz w:val="18"/>
          <w:lang w:val="uk-UA"/>
        </w:rPr>
        <w:t>підпис</w:t>
      </w:r>
      <w:r w:rsidRPr="00897859">
        <w:rPr>
          <w:sz w:val="18"/>
          <w:lang w:val="uk-UA"/>
        </w:rPr>
        <w:tab/>
        <w:t>прізвище  та</w:t>
      </w:r>
      <w:r w:rsidRPr="00897859">
        <w:rPr>
          <w:spacing w:val="-10"/>
          <w:sz w:val="18"/>
          <w:lang w:val="uk-UA"/>
        </w:rPr>
        <w:t xml:space="preserve"> </w:t>
      </w:r>
      <w:r w:rsidRPr="00897859">
        <w:rPr>
          <w:sz w:val="18"/>
          <w:lang w:val="uk-UA"/>
        </w:rPr>
        <w:t>ініціали</w:t>
      </w:r>
    </w:p>
    <w:p w:rsidR="00297E17" w:rsidRPr="00897859" w:rsidRDefault="00297E17" w:rsidP="0012678C">
      <w:pPr>
        <w:pStyle w:val="BodyText"/>
        <w:spacing w:line="360" w:lineRule="auto"/>
        <w:rPr>
          <w:sz w:val="20"/>
          <w:lang w:val="uk-UA"/>
        </w:rPr>
      </w:pPr>
    </w:p>
    <w:p w:rsidR="00297E17" w:rsidRPr="00897859" w:rsidRDefault="00AE6D6A" w:rsidP="0012678C">
      <w:pPr>
        <w:pStyle w:val="BodyText"/>
        <w:spacing w:before="4" w:line="360" w:lineRule="auto"/>
        <w:rPr>
          <w:sz w:val="14"/>
          <w:lang w:val="uk-UA"/>
        </w:rPr>
      </w:pPr>
      <w:r w:rsidRPr="00897859">
        <w:rPr>
          <w:noProof/>
          <w:lang w:val="en-US" w:eastAsia="en-US"/>
        </w:rPr>
        <mc:AlternateContent>
          <mc:Choice Requires="wps">
            <w:drawing>
              <wp:anchor distT="0" distB="0" distL="0" distR="0" simplePos="0" relativeHeight="251657216" behindDoc="1" locked="0" layoutInCell="1" allowOverlap="1" wp14:anchorId="7D6CD09C" wp14:editId="528BD90C">
                <wp:simplePos x="0" y="0"/>
                <wp:positionH relativeFrom="page">
                  <wp:posOffset>3867150</wp:posOffset>
                </wp:positionH>
                <wp:positionV relativeFrom="paragraph">
                  <wp:posOffset>133985</wp:posOffset>
                </wp:positionV>
                <wp:extent cx="3147695" cy="0"/>
                <wp:effectExtent l="9525" t="12700" r="5080" b="6350"/>
                <wp:wrapTopAndBottom/>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7695" cy="0"/>
                        </a:xfrm>
                        <a:prstGeom prst="line">
                          <a:avLst/>
                        </a:prstGeom>
                        <a:noFill/>
                        <a:ln w="713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154AAA8E" id="Line 2"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04.5pt,10.55pt" to="552.3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" strokeweight=".19811mm">
                <w10:wrap type="topAndBottom" anchorx="page"/>
              </v:line>
            </w:pict>
          </mc:Fallback>
        </mc:AlternateContent>
      </w:r>
    </w:p>
    <w:p w:rsidR="00297E17" w:rsidRPr="00897859" w:rsidRDefault="00584871" w:rsidP="0012678C">
      <w:pPr>
        <w:tabs>
          <w:tab w:val="left" w:pos="6826"/>
        </w:tabs>
        <w:spacing w:line="360" w:lineRule="auto"/>
        <w:ind w:left="4842"/>
        <w:rPr>
          <w:sz w:val="18"/>
          <w:lang w:val="uk-UA"/>
        </w:rPr>
      </w:pPr>
      <w:r w:rsidRPr="00897859">
        <w:rPr>
          <w:sz w:val="18"/>
          <w:lang w:val="uk-UA"/>
        </w:rPr>
        <w:t>підпис</w:t>
      </w:r>
      <w:r w:rsidRPr="00897859">
        <w:rPr>
          <w:sz w:val="18"/>
          <w:lang w:val="uk-UA"/>
        </w:rPr>
        <w:tab/>
        <w:t>прізвище  та</w:t>
      </w:r>
      <w:r w:rsidRPr="00897859">
        <w:rPr>
          <w:spacing w:val="-10"/>
          <w:sz w:val="18"/>
          <w:lang w:val="uk-UA"/>
        </w:rPr>
        <w:t xml:space="preserve"> </w:t>
      </w:r>
      <w:r w:rsidRPr="00897859">
        <w:rPr>
          <w:sz w:val="18"/>
          <w:lang w:val="uk-UA"/>
        </w:rPr>
        <w:t>ініціали</w:t>
      </w:r>
    </w:p>
    <w:p w:rsidR="00297E17" w:rsidRPr="00897859" w:rsidRDefault="00297E17" w:rsidP="0012678C">
      <w:pPr>
        <w:pStyle w:val="BodyText"/>
        <w:spacing w:line="360" w:lineRule="auto"/>
        <w:rPr>
          <w:sz w:val="20"/>
          <w:lang w:val="uk-UA"/>
        </w:rPr>
      </w:pPr>
    </w:p>
    <w:p w:rsidR="00301BB9" w:rsidRDefault="00504507" w:rsidP="008B42F7">
      <w:pPr>
        <w:pStyle w:val="BodyText"/>
        <w:spacing w:before="142" w:line="360" w:lineRule="auto"/>
        <w:ind w:left="996" w:right="1135"/>
        <w:jc w:val="center"/>
        <w:rPr>
          <w:lang w:val="uk-UA"/>
        </w:rPr>
      </w:pPr>
      <w:r>
        <w:rPr>
          <w:lang w:val="en-US"/>
        </w:rPr>
        <w:t>Odesa</w:t>
      </w:r>
      <w:r w:rsidR="00584871" w:rsidRPr="00897859">
        <w:rPr>
          <w:lang w:val="uk-UA"/>
        </w:rPr>
        <w:t xml:space="preserve"> – 202</w:t>
      </w:r>
      <w:r w:rsidR="00042251">
        <w:rPr>
          <w:lang w:val="uk-UA"/>
        </w:rPr>
        <w:t>1</w:t>
      </w:r>
      <w:r w:rsidR="00584871" w:rsidRPr="00897859">
        <w:rPr>
          <w:lang w:val="uk-UA"/>
        </w:rPr>
        <w:t xml:space="preserve"> р.</w:t>
      </w:r>
      <w:r w:rsidR="00301BB9">
        <w:rPr>
          <w:lang w:val="uk-UA"/>
        </w:rPr>
        <w:br w:type="page"/>
      </w:r>
    </w:p>
    <w:p w:rsidR="006078A7" w:rsidRDefault="0007284D" w:rsidP="006078A7">
      <w:pPr>
        <w:spacing w:before="120" w:line="360" w:lineRule="auto"/>
        <w:ind w:left="991" w:right="1138"/>
        <w:jc w:val="center"/>
        <w:rPr>
          <w:b/>
          <w:sz w:val="28"/>
          <w:u w:val="single"/>
          <w:lang w:val="uk-UA"/>
        </w:rPr>
      </w:pPr>
      <w:r w:rsidRPr="0007284D">
        <w:rPr>
          <w:b/>
          <w:sz w:val="28"/>
          <w:u w:val="single"/>
          <w:lang w:val="uk-UA"/>
        </w:rPr>
        <w:lastRenderedPageBreak/>
        <w:t>State University of Intelligent Technologies and Communications</w:t>
      </w:r>
    </w:p>
    <w:p w:rsidR="00F23D1C" w:rsidRPr="00B835E1" w:rsidRDefault="00F23D1C" w:rsidP="003E69DE">
      <w:pPr>
        <w:spacing w:line="360" w:lineRule="auto"/>
        <w:ind w:left="-270" w:right="190"/>
        <w:jc w:val="center"/>
        <w:rPr>
          <w:sz w:val="28"/>
          <w:highlight w:val="yellow"/>
          <w:lang w:val="uk-UA"/>
        </w:rPr>
      </w:pPr>
      <w:r w:rsidRPr="00B835E1">
        <w:rPr>
          <w:sz w:val="28"/>
          <w:highlight w:val="yellow"/>
          <w:lang w:val="uk-UA"/>
        </w:rPr>
        <w:t>Навчально-науковий інститут ін</w:t>
      </w:r>
      <w:r w:rsidR="00061D4D" w:rsidRPr="00B835E1">
        <w:rPr>
          <w:sz w:val="28"/>
          <w:highlight w:val="yellow"/>
          <w:lang w:val="uk-UA"/>
        </w:rPr>
        <w:t>ф</w:t>
      </w:r>
      <w:r w:rsidRPr="00B835E1">
        <w:rPr>
          <w:sz w:val="28"/>
          <w:highlight w:val="yellow"/>
          <w:lang w:val="uk-UA"/>
        </w:rPr>
        <w:t>окомунікаці</w:t>
      </w:r>
      <w:r w:rsidR="003E69DE" w:rsidRPr="00B835E1">
        <w:rPr>
          <w:sz w:val="28"/>
          <w:highlight w:val="yellow"/>
          <w:lang w:val="uk-UA"/>
        </w:rPr>
        <w:t>й та програмної інженерії</w:t>
      </w:r>
    </w:p>
    <w:p w:rsidR="00F23D1C" w:rsidRPr="00F23D1C" w:rsidRDefault="004E7042" w:rsidP="003E69DE">
      <w:pPr>
        <w:spacing w:line="360" w:lineRule="auto"/>
        <w:ind w:left="991" w:right="1138"/>
        <w:jc w:val="center"/>
        <w:rPr>
          <w:sz w:val="28"/>
          <w:lang w:val="uk-UA"/>
        </w:rPr>
      </w:pPr>
      <w:r w:rsidRPr="004E7042">
        <w:rPr>
          <w:sz w:val="28"/>
          <w:lang w:val="uk-UA"/>
        </w:rPr>
        <w:t>Department of Software Engineering</w:t>
      </w:r>
    </w:p>
    <w:p w:rsidR="00F23D1C" w:rsidRDefault="00F23D1C" w:rsidP="006078A7">
      <w:pPr>
        <w:spacing w:before="120" w:line="360" w:lineRule="auto"/>
        <w:ind w:left="991" w:right="1138"/>
        <w:jc w:val="center"/>
        <w:rPr>
          <w:b/>
          <w:sz w:val="28"/>
          <w:u w:val="single"/>
          <w:lang w:val="uk-UA"/>
        </w:rPr>
      </w:pPr>
    </w:p>
    <w:p w:rsidR="00064FD1" w:rsidRDefault="005F00D2" w:rsidP="002C591D">
      <w:pPr>
        <w:pStyle w:val="Heading1"/>
        <w:ind w:left="90" w:hanging="270"/>
      </w:pPr>
      <w:bookmarkStart w:id="0" w:name="_Toc89028635"/>
      <w:r>
        <w:rPr>
          <w:lang w:val="en-US"/>
        </w:rPr>
        <w:t>Task</w:t>
      </w:r>
      <w:bookmarkEnd w:id="0"/>
    </w:p>
    <w:p w:rsidR="00064FD1" w:rsidRPr="005F00D2" w:rsidRDefault="005F00D2" w:rsidP="0012678C">
      <w:pPr>
        <w:spacing w:before="120" w:line="360" w:lineRule="auto"/>
        <w:ind w:right="10"/>
        <w:jc w:val="center"/>
        <w:rPr>
          <w:sz w:val="28"/>
          <w:lang w:val="en-US"/>
        </w:rPr>
      </w:pPr>
      <w:r>
        <w:rPr>
          <w:sz w:val="28"/>
          <w:lang w:val="en-US"/>
        </w:rPr>
        <w:t>FOR COURSE PROJECT</w:t>
      </w:r>
    </w:p>
    <w:p w:rsidR="00C621FC" w:rsidRDefault="006F54CF" w:rsidP="0012678C">
      <w:pPr>
        <w:spacing w:line="360" w:lineRule="auto"/>
        <w:rPr>
          <w:sz w:val="28"/>
          <w:szCs w:val="28"/>
          <w:lang w:val="uk-UA"/>
        </w:rPr>
      </w:pPr>
      <w:r>
        <w:rPr>
          <w:sz w:val="28"/>
          <w:szCs w:val="28"/>
          <w:lang w:val="en-US"/>
        </w:rPr>
        <w:t>F</w:t>
      </w:r>
      <w:r w:rsidR="00F1136C" w:rsidRPr="00F1136C">
        <w:rPr>
          <w:sz w:val="28"/>
          <w:szCs w:val="28"/>
          <w:lang w:val="uk-UA"/>
        </w:rPr>
        <w:t>rom the discipline «Object oriented programming»</w:t>
      </w:r>
    </w:p>
    <w:p w:rsidR="00064FD1" w:rsidRPr="00B835E1" w:rsidRDefault="00F1136C" w:rsidP="0012678C">
      <w:pPr>
        <w:spacing w:line="360" w:lineRule="auto"/>
        <w:rPr>
          <w:sz w:val="28"/>
          <w:szCs w:val="28"/>
          <w:lang w:val="uk-UA"/>
        </w:rPr>
      </w:pPr>
      <w:r>
        <w:rPr>
          <w:sz w:val="28"/>
          <w:szCs w:val="28"/>
          <w:lang w:val="en-US"/>
        </w:rPr>
        <w:t>Of student</w:t>
      </w:r>
      <w:r w:rsidR="00064FD1">
        <w:rPr>
          <w:sz w:val="28"/>
          <w:szCs w:val="28"/>
          <w:lang w:val="uk-UA"/>
        </w:rPr>
        <w:t xml:space="preserve"> </w:t>
      </w:r>
      <w:r>
        <w:rPr>
          <w:sz w:val="28"/>
          <w:szCs w:val="28"/>
          <w:lang w:val="en-US"/>
        </w:rPr>
        <w:t>Kadian</w:t>
      </w:r>
      <w:r w:rsidR="00064FD1">
        <w:rPr>
          <w:sz w:val="28"/>
          <w:szCs w:val="28"/>
          <w:lang w:val="uk-UA"/>
        </w:rPr>
        <w:t xml:space="preserve"> </w:t>
      </w:r>
      <w:r>
        <w:rPr>
          <w:sz w:val="28"/>
          <w:szCs w:val="28"/>
          <w:lang w:val="en-US"/>
        </w:rPr>
        <w:t xml:space="preserve">Richard </w:t>
      </w:r>
      <w:r w:rsidR="00064FD1">
        <w:rPr>
          <w:sz w:val="28"/>
          <w:szCs w:val="28"/>
          <w:lang w:val="uk-UA"/>
        </w:rPr>
        <w:t>Георгійовича</w:t>
      </w:r>
    </w:p>
    <w:p w:rsidR="00064FD1" w:rsidRDefault="006F54CF" w:rsidP="0012678C">
      <w:pPr>
        <w:spacing w:line="360" w:lineRule="auto"/>
        <w:rPr>
          <w:sz w:val="28"/>
          <w:szCs w:val="28"/>
          <w:lang w:val="uk-UA"/>
        </w:rPr>
      </w:pPr>
      <w:r>
        <w:rPr>
          <w:sz w:val="28"/>
          <w:szCs w:val="28"/>
          <w:lang w:val="en-US"/>
        </w:rPr>
        <w:t>Of</w:t>
      </w:r>
      <w:r w:rsidRPr="009477EE">
        <w:rPr>
          <w:sz w:val="28"/>
          <w:szCs w:val="28"/>
          <w:lang w:val="en-US"/>
        </w:rPr>
        <w:t xml:space="preserve"> </w:t>
      </w:r>
      <w:r>
        <w:rPr>
          <w:sz w:val="28"/>
          <w:szCs w:val="28"/>
          <w:lang w:val="en-US"/>
        </w:rPr>
        <w:t>specialty</w:t>
      </w:r>
      <w:r w:rsidR="00064FD1" w:rsidRPr="00064FD1">
        <w:rPr>
          <w:sz w:val="28"/>
          <w:szCs w:val="28"/>
          <w:lang w:val="uk-UA"/>
        </w:rPr>
        <w:t xml:space="preserve"> 121 «</w:t>
      </w:r>
      <w:r>
        <w:rPr>
          <w:sz w:val="28"/>
          <w:szCs w:val="28"/>
          <w:lang w:val="en-US"/>
        </w:rPr>
        <w:t xml:space="preserve">Software </w:t>
      </w:r>
      <w:r w:rsidR="000063D8">
        <w:rPr>
          <w:sz w:val="28"/>
          <w:szCs w:val="28"/>
          <w:lang w:val="en-US"/>
        </w:rPr>
        <w:t>E</w:t>
      </w:r>
      <w:r w:rsidR="000063D8" w:rsidRPr="000063D8">
        <w:rPr>
          <w:sz w:val="28"/>
          <w:szCs w:val="28"/>
          <w:lang w:val="en-US"/>
        </w:rPr>
        <w:t>ngineering</w:t>
      </w:r>
      <w:r w:rsidR="00064FD1" w:rsidRPr="00064FD1">
        <w:rPr>
          <w:sz w:val="28"/>
          <w:szCs w:val="28"/>
          <w:lang w:val="uk-UA"/>
        </w:rPr>
        <w:t>»</w:t>
      </w:r>
    </w:p>
    <w:p w:rsidR="00064FD1" w:rsidRDefault="009477EE" w:rsidP="0012678C">
      <w:pPr>
        <w:spacing w:line="360" w:lineRule="auto"/>
        <w:rPr>
          <w:sz w:val="28"/>
          <w:szCs w:val="28"/>
          <w:lang w:val="uk-UA"/>
        </w:rPr>
      </w:pPr>
      <w:r>
        <w:rPr>
          <w:sz w:val="28"/>
          <w:szCs w:val="28"/>
          <w:lang w:val="en-US"/>
        </w:rPr>
        <w:t>Of second year of group</w:t>
      </w:r>
      <w:r w:rsidR="00064FD1" w:rsidRPr="00064FD1">
        <w:rPr>
          <w:sz w:val="28"/>
          <w:szCs w:val="28"/>
          <w:lang w:val="uk-UA"/>
        </w:rPr>
        <w:t xml:space="preserve"> ІПЗ ТЕ-1.</w:t>
      </w:r>
      <w:r w:rsidR="00061D4D">
        <w:rPr>
          <w:sz w:val="28"/>
          <w:szCs w:val="28"/>
          <w:lang w:val="uk-UA"/>
        </w:rPr>
        <w:t>1.</w:t>
      </w:r>
      <w:r w:rsidR="00064FD1" w:rsidRPr="00064FD1">
        <w:rPr>
          <w:sz w:val="28"/>
          <w:szCs w:val="28"/>
          <w:lang w:val="uk-UA"/>
        </w:rPr>
        <w:t>01</w:t>
      </w:r>
    </w:p>
    <w:p w:rsidR="009477EE" w:rsidRDefault="009477EE" w:rsidP="009477EE">
      <w:pPr>
        <w:spacing w:line="360" w:lineRule="auto"/>
        <w:rPr>
          <w:sz w:val="28"/>
          <w:szCs w:val="28"/>
          <w:lang w:val="uk-UA"/>
        </w:rPr>
      </w:pPr>
      <w:r w:rsidRPr="009477EE">
        <w:rPr>
          <w:sz w:val="28"/>
          <w:szCs w:val="28"/>
          <w:lang w:val="uk-UA"/>
        </w:rPr>
        <w:t>On the theme:</w:t>
      </w:r>
      <w:r>
        <w:rPr>
          <w:sz w:val="28"/>
          <w:szCs w:val="28"/>
          <w:lang w:val="en-US"/>
        </w:rPr>
        <w:t xml:space="preserve"> </w:t>
      </w:r>
      <w:r w:rsidRPr="009477EE">
        <w:rPr>
          <w:sz w:val="28"/>
          <w:szCs w:val="28"/>
          <w:lang w:val="uk-UA"/>
        </w:rPr>
        <w:t>«Educational application for higher education institutions»</w:t>
      </w:r>
    </w:p>
    <w:p w:rsidR="00352AB2" w:rsidRDefault="0036780F" w:rsidP="009477EE">
      <w:pPr>
        <w:spacing w:line="360" w:lineRule="auto"/>
        <w:rPr>
          <w:sz w:val="28"/>
          <w:szCs w:val="28"/>
          <w:lang w:val="uk-UA"/>
        </w:rPr>
      </w:pPr>
      <w:r>
        <w:rPr>
          <w:sz w:val="28"/>
          <w:szCs w:val="28"/>
          <w:lang w:val="en-US"/>
        </w:rPr>
        <w:t>Variant</w:t>
      </w:r>
      <w:r w:rsidR="00891C8C">
        <w:rPr>
          <w:sz w:val="28"/>
          <w:szCs w:val="28"/>
          <w:lang w:val="uk-UA"/>
        </w:rPr>
        <w:t>:</w:t>
      </w:r>
      <w:r w:rsidR="00061D4D">
        <w:rPr>
          <w:sz w:val="28"/>
          <w:szCs w:val="28"/>
          <w:lang w:val="uk-UA"/>
        </w:rPr>
        <w:t xml:space="preserve"> 8</w:t>
      </w:r>
    </w:p>
    <w:p w:rsidR="00352AB2" w:rsidRDefault="00352AB2" w:rsidP="0012678C">
      <w:pPr>
        <w:spacing w:line="360" w:lineRule="auto"/>
        <w:rPr>
          <w:sz w:val="28"/>
          <w:szCs w:val="28"/>
          <w:lang w:val="uk-UA"/>
        </w:rPr>
      </w:pPr>
      <w:r>
        <w:rPr>
          <w:sz w:val="28"/>
          <w:szCs w:val="28"/>
          <w:lang w:val="uk-UA"/>
        </w:rPr>
        <w:t>Вихідні дані:</w:t>
      </w:r>
    </w:p>
    <w:p w:rsidR="00352AB2" w:rsidRPr="00A775AB" w:rsidRDefault="001022D9" w:rsidP="0012678C">
      <w:pPr>
        <w:spacing w:line="360" w:lineRule="auto"/>
        <w:rPr>
          <w:sz w:val="28"/>
          <w:szCs w:val="28"/>
          <w:highlight w:val="yellow"/>
          <w:lang w:val="uk-UA"/>
        </w:rPr>
      </w:pPr>
      <w:r w:rsidRPr="00A775AB">
        <w:rPr>
          <w:sz w:val="28"/>
          <w:szCs w:val="28"/>
          <w:highlight w:val="yellow"/>
          <w:lang w:val="uk-UA"/>
        </w:rPr>
        <w:t xml:space="preserve">Текствові файл </w:t>
      </w:r>
      <w:r w:rsidRPr="00A775AB">
        <w:rPr>
          <w:sz w:val="28"/>
          <w:szCs w:val="28"/>
          <w:highlight w:val="yellow"/>
          <w:lang w:val="en-US"/>
        </w:rPr>
        <w:t>F</w:t>
      </w:r>
      <w:r w:rsidRPr="00A775AB">
        <w:rPr>
          <w:sz w:val="28"/>
          <w:szCs w:val="28"/>
          <w:highlight w:val="yellow"/>
          <w:lang w:val="uk-UA"/>
        </w:rPr>
        <w:t>1</w:t>
      </w:r>
      <w:r w:rsidR="00352AB2" w:rsidRPr="00A775AB">
        <w:rPr>
          <w:sz w:val="28"/>
          <w:szCs w:val="28"/>
          <w:highlight w:val="yellow"/>
          <w:lang w:val="uk-UA"/>
        </w:rPr>
        <w:t xml:space="preserve"> формату </w:t>
      </w:r>
      <w:r w:rsidR="00352AB2" w:rsidRPr="00A775AB">
        <w:rPr>
          <w:sz w:val="28"/>
          <w:szCs w:val="28"/>
          <w:highlight w:val="yellow"/>
          <w:lang w:val="en-US"/>
        </w:rPr>
        <w:t>txt</w:t>
      </w:r>
      <w:r w:rsidR="00352AB2" w:rsidRPr="00A775AB">
        <w:rPr>
          <w:sz w:val="28"/>
          <w:szCs w:val="28"/>
          <w:highlight w:val="yellow"/>
          <w:lang w:val="uk-UA"/>
        </w:rPr>
        <w:t xml:space="preserve"> із заданою матрицею</w:t>
      </w:r>
      <w:r w:rsidRPr="00A775AB">
        <w:rPr>
          <w:sz w:val="28"/>
          <w:szCs w:val="28"/>
          <w:highlight w:val="yellow"/>
          <w:lang w:val="uk-UA"/>
        </w:rPr>
        <w:t xml:space="preserve"> 10х10</w:t>
      </w:r>
      <w:r w:rsidR="00352AB2" w:rsidRPr="00A775AB">
        <w:rPr>
          <w:sz w:val="28"/>
          <w:szCs w:val="28"/>
          <w:highlight w:val="yellow"/>
          <w:lang w:val="uk-UA"/>
        </w:rPr>
        <w:t>.</w:t>
      </w:r>
    </w:p>
    <w:p w:rsidR="001022D9" w:rsidRDefault="001022D9" w:rsidP="0012678C">
      <w:pPr>
        <w:spacing w:line="360" w:lineRule="auto"/>
        <w:rPr>
          <w:sz w:val="28"/>
          <w:szCs w:val="28"/>
          <w:lang w:val="uk-UA"/>
        </w:rPr>
      </w:pPr>
      <w:r w:rsidRPr="00A775AB">
        <w:rPr>
          <w:sz w:val="28"/>
          <w:szCs w:val="28"/>
          <w:highlight w:val="yellow"/>
          <w:lang w:val="uk-UA"/>
        </w:rPr>
        <w:t xml:space="preserve">Текстовий файл </w:t>
      </w:r>
      <w:r w:rsidRPr="00A775AB">
        <w:rPr>
          <w:sz w:val="28"/>
          <w:szCs w:val="28"/>
          <w:highlight w:val="yellow"/>
          <w:lang w:val="en-US"/>
        </w:rPr>
        <w:t>F</w:t>
      </w:r>
      <w:r w:rsidRPr="00A775AB">
        <w:rPr>
          <w:sz w:val="28"/>
          <w:szCs w:val="28"/>
          <w:highlight w:val="yellow"/>
          <w:lang w:val="ru-RU"/>
        </w:rPr>
        <w:t>2 з т</w:t>
      </w:r>
      <w:r w:rsidRPr="00A775AB">
        <w:rPr>
          <w:sz w:val="28"/>
          <w:szCs w:val="28"/>
          <w:highlight w:val="yellow"/>
          <w:lang w:val="uk-UA"/>
        </w:rPr>
        <w:t>екстом на 10 рядків.</w:t>
      </w:r>
    </w:p>
    <w:p w:rsidR="00352AB2" w:rsidRDefault="00352AB2" w:rsidP="0012678C">
      <w:pPr>
        <w:spacing w:line="360" w:lineRule="auto"/>
        <w:rPr>
          <w:sz w:val="28"/>
          <w:szCs w:val="28"/>
          <w:lang w:val="uk-UA"/>
        </w:rPr>
      </w:pPr>
    </w:p>
    <w:p w:rsidR="00645562" w:rsidRDefault="00645562" w:rsidP="0012678C">
      <w:pPr>
        <w:spacing w:line="360" w:lineRule="auto"/>
        <w:rPr>
          <w:sz w:val="28"/>
          <w:szCs w:val="28"/>
          <w:lang w:val="uk-UA"/>
        </w:rPr>
      </w:pPr>
    </w:p>
    <w:p w:rsidR="00645562" w:rsidRPr="00B835E1" w:rsidRDefault="00645562" w:rsidP="0012678C">
      <w:pPr>
        <w:spacing w:line="360" w:lineRule="auto"/>
        <w:rPr>
          <w:sz w:val="28"/>
          <w:szCs w:val="28"/>
          <w:highlight w:val="yellow"/>
          <w:lang w:val="uk-UA"/>
        </w:rPr>
      </w:pPr>
      <w:r w:rsidRPr="00B835E1">
        <w:rPr>
          <w:sz w:val="28"/>
          <w:szCs w:val="28"/>
          <w:highlight w:val="yellow"/>
          <w:lang w:val="uk-UA"/>
        </w:rPr>
        <w:t>Курсова робота виконується в наступному об’ємі:</w:t>
      </w:r>
    </w:p>
    <w:p w:rsidR="00645562" w:rsidRPr="00B835E1" w:rsidRDefault="00645562" w:rsidP="00BC7542">
      <w:pPr>
        <w:pStyle w:val="ListParagraph"/>
        <w:numPr>
          <w:ilvl w:val="0"/>
          <w:numId w:val="1"/>
        </w:numPr>
        <w:rPr>
          <w:highlight w:val="yellow"/>
        </w:rPr>
      </w:pPr>
      <w:r w:rsidRPr="00B835E1">
        <w:rPr>
          <w:highlight w:val="yellow"/>
        </w:rPr>
        <w:t>Розрахунково-пояснювальна записка.</w:t>
      </w:r>
    </w:p>
    <w:p w:rsidR="00F209F3" w:rsidRPr="00B835E1" w:rsidRDefault="00F209F3" w:rsidP="00F209F3">
      <w:pPr>
        <w:spacing w:line="360" w:lineRule="auto"/>
        <w:ind w:left="720"/>
        <w:rPr>
          <w:sz w:val="28"/>
          <w:szCs w:val="28"/>
          <w:highlight w:val="yellow"/>
          <w:lang w:val="uk-UA"/>
        </w:rPr>
      </w:pPr>
      <w:r w:rsidRPr="00B835E1">
        <w:rPr>
          <w:sz w:val="28"/>
          <w:szCs w:val="28"/>
          <w:highlight w:val="yellow"/>
          <w:lang w:val="uk-UA"/>
        </w:rPr>
        <w:t>Теоритичні відомості про мову програмування С++.</w:t>
      </w:r>
    </w:p>
    <w:p w:rsidR="006639DD" w:rsidRPr="0088240C" w:rsidRDefault="000A3649" w:rsidP="00BC7542">
      <w:pPr>
        <w:pStyle w:val="ListParagraph"/>
        <w:rPr>
          <w:highlight w:val="yellow"/>
          <w:lang w:val="uk-UA"/>
        </w:rPr>
      </w:pPr>
      <w:r w:rsidRPr="0088240C">
        <w:rPr>
          <w:highlight w:val="yellow"/>
          <w:lang w:val="uk-UA"/>
        </w:rPr>
        <w:t>Опис ф</w:t>
      </w:r>
      <w:r w:rsidR="006639DD" w:rsidRPr="0088240C">
        <w:rPr>
          <w:highlight w:val="yellow"/>
          <w:lang w:val="uk-UA"/>
        </w:rPr>
        <w:t>ункції програми.</w:t>
      </w:r>
    </w:p>
    <w:p w:rsidR="006639DD" w:rsidRPr="0088240C" w:rsidRDefault="000A3649" w:rsidP="00BC7542">
      <w:pPr>
        <w:pStyle w:val="ListParagraph"/>
        <w:rPr>
          <w:highlight w:val="yellow"/>
          <w:lang w:val="uk-UA"/>
        </w:rPr>
      </w:pPr>
      <w:r w:rsidRPr="0088240C">
        <w:rPr>
          <w:highlight w:val="yellow"/>
          <w:lang w:val="uk-UA"/>
        </w:rPr>
        <w:t>Опис ф</w:t>
      </w:r>
      <w:r w:rsidR="006639DD" w:rsidRPr="0088240C">
        <w:rPr>
          <w:highlight w:val="yellow"/>
          <w:lang w:val="uk-UA"/>
        </w:rPr>
        <w:t xml:space="preserve">ункції бібліотеки </w:t>
      </w:r>
      <w:r w:rsidR="006639DD" w:rsidRPr="00B835E1">
        <w:rPr>
          <w:highlight w:val="yellow"/>
        </w:rPr>
        <w:t>KadianLibrary</w:t>
      </w:r>
      <w:r w:rsidR="006639DD" w:rsidRPr="0088240C">
        <w:rPr>
          <w:highlight w:val="yellow"/>
          <w:lang w:val="uk-UA"/>
        </w:rPr>
        <w:t>.</w:t>
      </w:r>
    </w:p>
    <w:p w:rsidR="00645562" w:rsidRPr="00B835E1" w:rsidRDefault="00645562" w:rsidP="00BC7542">
      <w:pPr>
        <w:pStyle w:val="ListParagraph"/>
        <w:numPr>
          <w:ilvl w:val="0"/>
          <w:numId w:val="1"/>
        </w:numPr>
        <w:rPr>
          <w:highlight w:val="yellow"/>
        </w:rPr>
      </w:pPr>
      <w:r w:rsidRPr="00B835E1">
        <w:rPr>
          <w:highlight w:val="yellow"/>
        </w:rPr>
        <w:t>Графічни частина.</w:t>
      </w:r>
    </w:p>
    <w:p w:rsidR="001504BF" w:rsidRPr="0088240C" w:rsidRDefault="001504BF" w:rsidP="00BC7542">
      <w:pPr>
        <w:pStyle w:val="ListParagraph"/>
        <w:rPr>
          <w:lang w:val="ru-RU"/>
        </w:rPr>
      </w:pPr>
      <w:r w:rsidRPr="0088240C">
        <w:rPr>
          <w:highlight w:val="yellow"/>
          <w:lang w:val="ru-RU"/>
        </w:rPr>
        <w:t>Блок схеми функцій, які були використані для виконань завдань.</w:t>
      </w:r>
    </w:p>
    <w:p w:rsidR="00AE45AD" w:rsidRDefault="00AE45AD">
      <w:pPr>
        <w:rPr>
          <w:sz w:val="28"/>
          <w:szCs w:val="28"/>
          <w:lang w:val="uk-UA"/>
        </w:rPr>
      </w:pPr>
      <w:r>
        <w:rPr>
          <w:sz w:val="28"/>
          <w:szCs w:val="28"/>
          <w:lang w:val="uk-UA"/>
        </w:rPr>
        <w:br w:type="page"/>
      </w:r>
    </w:p>
    <w:p w:rsidR="00AE45AD" w:rsidRPr="00F1136C" w:rsidRDefault="00F81F61" w:rsidP="00F81F61">
      <w:pPr>
        <w:pStyle w:val="Heading1"/>
      </w:pPr>
      <w:bookmarkStart w:id="1" w:name="_Toc89028636"/>
      <w:r w:rsidRPr="00F81F61">
        <w:lastRenderedPageBreak/>
        <w:t>CALENDAR PLAN</w:t>
      </w:r>
      <w:bookmarkEnd w:id="1"/>
    </w:p>
    <w:p w:rsidR="00AE45AD" w:rsidRPr="000F7762" w:rsidRDefault="00AE45AD" w:rsidP="00AE45AD">
      <w:pPr>
        <w:spacing w:line="360" w:lineRule="auto"/>
        <w:jc w:val="center"/>
        <w:rPr>
          <w:b/>
          <w:color w:val="212121"/>
          <w:sz w:val="32"/>
          <w:szCs w:val="32"/>
          <w:shd w:val="clear" w:color="auto" w:fill="FFFFFF"/>
          <w:lang w:val="uk-UA"/>
        </w:rPr>
      </w:pPr>
    </w:p>
    <w:tbl>
      <w:tblPr>
        <w:tblStyle w:val="TableGrid"/>
        <w:tblW w:w="0" w:type="auto"/>
        <w:tblLook w:val="04A0" w:firstRow="1" w:lastRow="0" w:firstColumn="1" w:lastColumn="0" w:noHBand="0" w:noVBand="1"/>
      </w:tblPr>
      <w:tblGrid>
        <w:gridCol w:w="704"/>
        <w:gridCol w:w="5526"/>
        <w:gridCol w:w="3115"/>
      </w:tblGrid>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w:t>
            </w:r>
          </w:p>
        </w:tc>
        <w:tc>
          <w:tcPr>
            <w:tcW w:w="5526"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Завдання</w:t>
            </w:r>
          </w:p>
        </w:tc>
        <w:tc>
          <w:tcPr>
            <w:tcW w:w="3115"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Термін виконання</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1</w:t>
            </w:r>
          </w:p>
        </w:tc>
        <w:tc>
          <w:tcPr>
            <w:tcW w:w="5526" w:type="dxa"/>
            <w:vAlign w:val="center"/>
          </w:tcPr>
          <w:p w:rsidR="00AE45AD" w:rsidRPr="000F7762" w:rsidRDefault="00AE45AD" w:rsidP="005756C7">
            <w:pPr>
              <w:spacing w:line="360" w:lineRule="auto"/>
              <w:jc w:val="center"/>
              <w:rPr>
                <w:sz w:val="28"/>
                <w:szCs w:val="28"/>
                <w:lang w:val="uk-UA"/>
              </w:rPr>
            </w:pPr>
            <w:r>
              <w:rPr>
                <w:sz w:val="28"/>
                <w:szCs w:val="28"/>
                <w:lang w:val="uk-UA"/>
              </w:rPr>
              <w:t>Ознайомлення з завданням до курсового проєкту. Підготування вихідних файлів</w:t>
            </w:r>
          </w:p>
        </w:tc>
        <w:tc>
          <w:tcPr>
            <w:tcW w:w="3115" w:type="dxa"/>
            <w:vAlign w:val="center"/>
          </w:tcPr>
          <w:p w:rsidR="00AE45AD" w:rsidRPr="000F7762" w:rsidRDefault="00AE45AD" w:rsidP="005756C7">
            <w:pPr>
              <w:spacing w:line="360" w:lineRule="auto"/>
              <w:jc w:val="center"/>
              <w:rPr>
                <w:sz w:val="28"/>
                <w:szCs w:val="28"/>
                <w:lang w:val="uk-UA"/>
              </w:rPr>
            </w:pPr>
            <w:r>
              <w:rPr>
                <w:sz w:val="28"/>
                <w:szCs w:val="28"/>
                <w:lang w:val="uk-UA"/>
              </w:rPr>
              <w:t>26.10.2020-30.10.2020</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2</w:t>
            </w:r>
          </w:p>
        </w:tc>
        <w:tc>
          <w:tcPr>
            <w:tcW w:w="5526"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Частина 1. Опрацювання матриць</w:t>
            </w:r>
          </w:p>
        </w:tc>
        <w:tc>
          <w:tcPr>
            <w:tcW w:w="3115" w:type="dxa"/>
            <w:vAlign w:val="center"/>
          </w:tcPr>
          <w:p w:rsidR="00AE45AD" w:rsidRPr="000F7762" w:rsidRDefault="00AE45AD" w:rsidP="005756C7">
            <w:pPr>
              <w:spacing w:line="360" w:lineRule="auto"/>
              <w:jc w:val="center"/>
              <w:rPr>
                <w:sz w:val="28"/>
                <w:szCs w:val="28"/>
                <w:lang w:val="uk-UA"/>
              </w:rPr>
            </w:pPr>
            <w:r>
              <w:rPr>
                <w:sz w:val="28"/>
                <w:szCs w:val="28"/>
                <w:lang w:val="uk-UA"/>
              </w:rPr>
              <w:t>31.10.2020-</w:t>
            </w:r>
            <w:r w:rsidRPr="000F7762">
              <w:rPr>
                <w:sz w:val="28"/>
                <w:szCs w:val="28"/>
                <w:lang w:val="uk-UA"/>
              </w:rPr>
              <w:t>06.11.2020</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3</w:t>
            </w:r>
          </w:p>
        </w:tc>
        <w:tc>
          <w:tcPr>
            <w:tcW w:w="5526"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Частина 2. Опрацювання динамічних масивів</w:t>
            </w:r>
          </w:p>
        </w:tc>
        <w:tc>
          <w:tcPr>
            <w:tcW w:w="3115"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0</w:t>
            </w:r>
            <w:r>
              <w:rPr>
                <w:sz w:val="28"/>
                <w:szCs w:val="28"/>
                <w:lang w:val="uk-UA"/>
              </w:rPr>
              <w:t>7</w:t>
            </w:r>
            <w:r w:rsidRPr="000F7762">
              <w:rPr>
                <w:sz w:val="28"/>
                <w:szCs w:val="28"/>
                <w:lang w:val="uk-UA"/>
              </w:rPr>
              <w:t>.11.2020</w:t>
            </w:r>
            <w:r>
              <w:rPr>
                <w:sz w:val="28"/>
                <w:szCs w:val="28"/>
                <w:lang w:val="uk-UA"/>
              </w:rPr>
              <w:t>-</w:t>
            </w:r>
            <w:r w:rsidRPr="000F7762">
              <w:rPr>
                <w:sz w:val="28"/>
                <w:szCs w:val="28"/>
                <w:lang w:val="uk-UA"/>
              </w:rPr>
              <w:t>13.11.2020</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4</w:t>
            </w:r>
          </w:p>
        </w:tc>
        <w:tc>
          <w:tcPr>
            <w:tcW w:w="5526"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Частина 3. Опрацювання рядкових даних</w:t>
            </w:r>
          </w:p>
        </w:tc>
        <w:tc>
          <w:tcPr>
            <w:tcW w:w="3115" w:type="dxa"/>
            <w:vAlign w:val="center"/>
          </w:tcPr>
          <w:p w:rsidR="00AE45AD" w:rsidRPr="000F7762" w:rsidRDefault="00AE45AD" w:rsidP="005756C7">
            <w:pPr>
              <w:spacing w:line="360" w:lineRule="auto"/>
              <w:jc w:val="center"/>
              <w:rPr>
                <w:sz w:val="28"/>
                <w:szCs w:val="28"/>
                <w:lang w:val="uk-UA"/>
              </w:rPr>
            </w:pPr>
            <w:r>
              <w:rPr>
                <w:sz w:val="28"/>
                <w:szCs w:val="28"/>
                <w:lang w:val="uk-UA"/>
              </w:rPr>
              <w:t>14</w:t>
            </w:r>
            <w:r w:rsidRPr="000F7762">
              <w:rPr>
                <w:sz w:val="28"/>
                <w:szCs w:val="28"/>
                <w:lang w:val="uk-UA"/>
              </w:rPr>
              <w:t>.11.2020</w:t>
            </w:r>
            <w:r>
              <w:rPr>
                <w:sz w:val="28"/>
                <w:szCs w:val="28"/>
                <w:lang w:val="uk-UA"/>
              </w:rPr>
              <w:t>-</w:t>
            </w:r>
            <w:r w:rsidRPr="000F7762">
              <w:rPr>
                <w:sz w:val="28"/>
                <w:szCs w:val="28"/>
                <w:lang w:val="uk-UA"/>
              </w:rPr>
              <w:t>20.11.2020</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5</w:t>
            </w:r>
          </w:p>
        </w:tc>
        <w:tc>
          <w:tcPr>
            <w:tcW w:w="5526"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Частина 4. Опрацювання текстових файлів</w:t>
            </w:r>
          </w:p>
        </w:tc>
        <w:tc>
          <w:tcPr>
            <w:tcW w:w="3115" w:type="dxa"/>
            <w:vAlign w:val="center"/>
          </w:tcPr>
          <w:p w:rsidR="00AE45AD" w:rsidRPr="000F7762" w:rsidRDefault="00AE45AD" w:rsidP="005756C7">
            <w:pPr>
              <w:spacing w:line="360" w:lineRule="auto"/>
              <w:jc w:val="center"/>
              <w:rPr>
                <w:sz w:val="28"/>
                <w:szCs w:val="28"/>
                <w:lang w:val="uk-UA"/>
              </w:rPr>
            </w:pPr>
            <w:r>
              <w:rPr>
                <w:sz w:val="28"/>
                <w:szCs w:val="28"/>
                <w:lang w:val="uk-UA"/>
              </w:rPr>
              <w:t>21</w:t>
            </w:r>
            <w:r w:rsidRPr="000F7762">
              <w:rPr>
                <w:sz w:val="28"/>
                <w:szCs w:val="28"/>
                <w:lang w:val="uk-UA"/>
              </w:rPr>
              <w:t>.11.2020</w:t>
            </w:r>
            <w:r>
              <w:rPr>
                <w:sz w:val="28"/>
                <w:szCs w:val="28"/>
                <w:lang w:val="uk-UA"/>
              </w:rPr>
              <w:t>-</w:t>
            </w:r>
            <w:r w:rsidRPr="000F7762">
              <w:rPr>
                <w:sz w:val="28"/>
                <w:szCs w:val="28"/>
                <w:lang w:val="uk-UA"/>
              </w:rPr>
              <w:t>27.11.2020</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5</w:t>
            </w:r>
          </w:p>
        </w:tc>
        <w:tc>
          <w:tcPr>
            <w:tcW w:w="5526" w:type="dxa"/>
            <w:vAlign w:val="center"/>
          </w:tcPr>
          <w:p w:rsidR="00AE45AD" w:rsidRPr="001651AD" w:rsidRDefault="001651AD" w:rsidP="005756C7">
            <w:pPr>
              <w:spacing w:line="360" w:lineRule="auto"/>
              <w:jc w:val="center"/>
              <w:rPr>
                <w:sz w:val="28"/>
                <w:szCs w:val="28"/>
                <w:lang w:val="en-US"/>
              </w:rPr>
            </w:pPr>
            <w:r>
              <w:rPr>
                <w:sz w:val="28"/>
                <w:szCs w:val="28"/>
                <w:lang w:val="en-US"/>
              </w:rPr>
              <w:t>Writing documentation</w:t>
            </w:r>
          </w:p>
        </w:tc>
        <w:tc>
          <w:tcPr>
            <w:tcW w:w="3115" w:type="dxa"/>
            <w:vAlign w:val="center"/>
          </w:tcPr>
          <w:p w:rsidR="00AE45AD" w:rsidRPr="000F7762" w:rsidRDefault="00173618" w:rsidP="00173618">
            <w:pPr>
              <w:spacing w:line="360" w:lineRule="auto"/>
              <w:jc w:val="center"/>
              <w:rPr>
                <w:sz w:val="28"/>
                <w:szCs w:val="28"/>
                <w:lang w:val="uk-UA"/>
              </w:rPr>
            </w:pPr>
            <w:r>
              <w:rPr>
                <w:sz w:val="28"/>
                <w:szCs w:val="28"/>
                <w:lang w:val="uk-UA"/>
              </w:rPr>
              <w:t>1</w:t>
            </w:r>
            <w:r w:rsidR="00AE45AD">
              <w:rPr>
                <w:sz w:val="28"/>
                <w:szCs w:val="28"/>
                <w:lang w:val="uk-UA"/>
              </w:rPr>
              <w:t>8</w:t>
            </w:r>
            <w:r w:rsidR="00AE45AD" w:rsidRPr="000F7762">
              <w:rPr>
                <w:sz w:val="28"/>
                <w:szCs w:val="28"/>
                <w:lang w:val="uk-UA"/>
              </w:rPr>
              <w:t>.11.202</w:t>
            </w:r>
            <w:r>
              <w:rPr>
                <w:sz w:val="28"/>
                <w:szCs w:val="28"/>
                <w:lang w:val="en-US"/>
              </w:rPr>
              <w:t>1</w:t>
            </w:r>
            <w:r w:rsidR="00AE45AD">
              <w:rPr>
                <w:sz w:val="28"/>
                <w:szCs w:val="28"/>
                <w:lang w:val="uk-UA"/>
              </w:rPr>
              <w:t>-</w:t>
            </w:r>
            <w:r>
              <w:rPr>
                <w:sz w:val="28"/>
                <w:szCs w:val="28"/>
                <w:lang w:val="uk-UA"/>
              </w:rPr>
              <w:t>02.12.2021</w:t>
            </w:r>
          </w:p>
        </w:tc>
      </w:tr>
    </w:tbl>
    <w:p w:rsidR="00AE45AD" w:rsidRPr="00344855" w:rsidRDefault="00AE45AD" w:rsidP="00AE45AD">
      <w:pPr>
        <w:spacing w:line="360" w:lineRule="auto"/>
        <w:rPr>
          <w:sz w:val="28"/>
          <w:szCs w:val="28"/>
          <w:lang w:val="ru-RU"/>
        </w:rPr>
      </w:pPr>
      <w:r>
        <w:rPr>
          <w:sz w:val="28"/>
          <w:szCs w:val="28"/>
          <w:lang w:val="uk-UA"/>
        </w:rPr>
        <w:br w:type="page"/>
      </w:r>
    </w:p>
    <w:p w:rsidR="00BE7D8C" w:rsidRDefault="007A0BA4" w:rsidP="002C591D">
      <w:pPr>
        <w:pStyle w:val="Heading1"/>
        <w:spacing w:before="0" w:after="0"/>
        <w:ind w:left="0" w:firstLine="450"/>
      </w:pPr>
      <w:bookmarkStart w:id="2" w:name="_Toc89028637"/>
      <w:r>
        <w:rPr>
          <w:lang w:val="en-US"/>
        </w:rPr>
        <w:lastRenderedPageBreak/>
        <w:t>Table</w:t>
      </w:r>
      <w:r w:rsidR="00F95D20">
        <w:rPr>
          <w:lang w:val="en-US"/>
        </w:rPr>
        <w:t xml:space="preserve"> </w:t>
      </w:r>
      <w:r>
        <w:rPr>
          <w:lang w:val="en-US"/>
        </w:rPr>
        <w:t>of contents</w:t>
      </w:r>
      <w:bookmarkEnd w:id="2"/>
    </w:p>
    <w:sdt>
      <w:sdtPr>
        <w:rPr>
          <w:rFonts w:ascii="Times New Roman" w:eastAsia="Times New Roman" w:hAnsi="Times New Roman" w:cs="Times New Roman"/>
          <w:color w:val="auto"/>
          <w:sz w:val="22"/>
          <w:szCs w:val="22"/>
          <w:lang w:val="uk" w:eastAsia="uk"/>
        </w:rPr>
        <w:id w:val="345375673"/>
        <w:docPartObj>
          <w:docPartGallery w:val="Table of Contents"/>
          <w:docPartUnique/>
        </w:docPartObj>
      </w:sdtPr>
      <w:sdtEndPr>
        <w:rPr>
          <w:b/>
          <w:bCs/>
          <w:noProof/>
        </w:rPr>
      </w:sdtEndPr>
      <w:sdtContent>
        <w:p w:rsidR="00245EFC" w:rsidRDefault="00245EFC" w:rsidP="00E83F7D">
          <w:pPr>
            <w:pStyle w:val="TOCHeading"/>
            <w:numPr>
              <w:ilvl w:val="0"/>
              <w:numId w:val="0"/>
            </w:numPr>
            <w:ind w:left="432"/>
          </w:pPr>
        </w:p>
        <w:p w:rsidR="002770B7" w:rsidRDefault="00E83F7D">
          <w:pPr>
            <w:pStyle w:val="TOC1"/>
            <w:rPr>
              <w:rFonts w:asciiTheme="minorHAnsi" w:eastAsiaTheme="minorEastAsia" w:hAnsiTheme="minorHAnsi" w:cstheme="minorBidi"/>
              <w:caps w:val="0"/>
              <w:noProof/>
              <w:sz w:val="22"/>
              <w:lang w:val="en-US" w:eastAsia="en-US"/>
            </w:rPr>
          </w:pPr>
          <w:r>
            <w:fldChar w:fldCharType="begin"/>
          </w:r>
          <w:r>
            <w:instrText xml:space="preserve"> TOC \o "1-2" \h \z \u </w:instrText>
          </w:r>
          <w:r>
            <w:fldChar w:fldCharType="separate"/>
          </w:r>
          <w:hyperlink w:anchor="_Toc89028635" w:history="1">
            <w:r w:rsidR="002770B7" w:rsidRPr="009E1D32">
              <w:rPr>
                <w:rStyle w:val="Hyperlink"/>
                <w:noProof/>
              </w:rPr>
              <w:t>1</w:t>
            </w:r>
            <w:r w:rsidR="002770B7">
              <w:rPr>
                <w:rFonts w:asciiTheme="minorHAnsi" w:eastAsiaTheme="minorEastAsia" w:hAnsiTheme="minorHAnsi" w:cstheme="minorBidi"/>
                <w:caps w:val="0"/>
                <w:noProof/>
                <w:sz w:val="22"/>
                <w:lang w:val="en-US" w:eastAsia="en-US"/>
              </w:rPr>
              <w:tab/>
            </w:r>
            <w:r w:rsidR="002770B7" w:rsidRPr="009E1D32">
              <w:rPr>
                <w:rStyle w:val="Hyperlink"/>
                <w:noProof/>
                <w:lang w:val="en-US"/>
              </w:rPr>
              <w:t>Task</w:t>
            </w:r>
            <w:r w:rsidR="002770B7">
              <w:rPr>
                <w:noProof/>
                <w:webHidden/>
              </w:rPr>
              <w:tab/>
            </w:r>
            <w:r w:rsidR="002770B7">
              <w:rPr>
                <w:noProof/>
                <w:webHidden/>
              </w:rPr>
              <w:fldChar w:fldCharType="begin"/>
            </w:r>
            <w:r w:rsidR="002770B7">
              <w:rPr>
                <w:noProof/>
                <w:webHidden/>
              </w:rPr>
              <w:instrText xml:space="preserve"> PAGEREF _Toc89028635 \h </w:instrText>
            </w:r>
            <w:r w:rsidR="002770B7">
              <w:rPr>
                <w:noProof/>
                <w:webHidden/>
              </w:rPr>
            </w:r>
            <w:r w:rsidR="002770B7">
              <w:rPr>
                <w:noProof/>
                <w:webHidden/>
              </w:rPr>
              <w:fldChar w:fldCharType="separate"/>
            </w:r>
            <w:r w:rsidR="002770B7">
              <w:rPr>
                <w:noProof/>
                <w:webHidden/>
              </w:rPr>
              <w:t>2</w:t>
            </w:r>
            <w:r w:rsidR="002770B7">
              <w:rPr>
                <w:noProof/>
                <w:webHidden/>
              </w:rPr>
              <w:fldChar w:fldCharType="end"/>
            </w:r>
          </w:hyperlink>
        </w:p>
        <w:p w:rsidR="002770B7" w:rsidRDefault="00976E39">
          <w:pPr>
            <w:pStyle w:val="TOC1"/>
            <w:rPr>
              <w:rFonts w:asciiTheme="minorHAnsi" w:eastAsiaTheme="minorEastAsia" w:hAnsiTheme="minorHAnsi" w:cstheme="minorBidi"/>
              <w:caps w:val="0"/>
              <w:noProof/>
              <w:sz w:val="22"/>
              <w:lang w:val="en-US" w:eastAsia="en-US"/>
            </w:rPr>
          </w:pPr>
          <w:hyperlink w:anchor="_Toc89028636" w:history="1">
            <w:r w:rsidR="002770B7" w:rsidRPr="009E1D32">
              <w:rPr>
                <w:rStyle w:val="Hyperlink"/>
                <w:noProof/>
              </w:rPr>
              <w:t>2</w:t>
            </w:r>
            <w:r w:rsidR="002770B7">
              <w:rPr>
                <w:rFonts w:asciiTheme="minorHAnsi" w:eastAsiaTheme="minorEastAsia" w:hAnsiTheme="minorHAnsi" w:cstheme="minorBidi"/>
                <w:caps w:val="0"/>
                <w:noProof/>
                <w:sz w:val="22"/>
                <w:lang w:val="en-US" w:eastAsia="en-US"/>
              </w:rPr>
              <w:tab/>
            </w:r>
            <w:r w:rsidR="002770B7" w:rsidRPr="009E1D32">
              <w:rPr>
                <w:rStyle w:val="Hyperlink"/>
                <w:noProof/>
              </w:rPr>
              <w:t>CALENDAR PLAN</w:t>
            </w:r>
            <w:r w:rsidR="002770B7">
              <w:rPr>
                <w:noProof/>
                <w:webHidden/>
              </w:rPr>
              <w:tab/>
            </w:r>
            <w:r w:rsidR="002770B7">
              <w:rPr>
                <w:noProof/>
                <w:webHidden/>
              </w:rPr>
              <w:fldChar w:fldCharType="begin"/>
            </w:r>
            <w:r w:rsidR="002770B7">
              <w:rPr>
                <w:noProof/>
                <w:webHidden/>
              </w:rPr>
              <w:instrText xml:space="preserve"> PAGEREF _Toc89028636 \h </w:instrText>
            </w:r>
            <w:r w:rsidR="002770B7">
              <w:rPr>
                <w:noProof/>
                <w:webHidden/>
              </w:rPr>
            </w:r>
            <w:r w:rsidR="002770B7">
              <w:rPr>
                <w:noProof/>
                <w:webHidden/>
              </w:rPr>
              <w:fldChar w:fldCharType="separate"/>
            </w:r>
            <w:r w:rsidR="002770B7">
              <w:rPr>
                <w:noProof/>
                <w:webHidden/>
              </w:rPr>
              <w:t>3</w:t>
            </w:r>
            <w:r w:rsidR="002770B7">
              <w:rPr>
                <w:noProof/>
                <w:webHidden/>
              </w:rPr>
              <w:fldChar w:fldCharType="end"/>
            </w:r>
          </w:hyperlink>
        </w:p>
        <w:p w:rsidR="002770B7" w:rsidRDefault="00976E39">
          <w:pPr>
            <w:pStyle w:val="TOC1"/>
            <w:rPr>
              <w:rFonts w:asciiTheme="minorHAnsi" w:eastAsiaTheme="minorEastAsia" w:hAnsiTheme="minorHAnsi" w:cstheme="minorBidi"/>
              <w:caps w:val="0"/>
              <w:noProof/>
              <w:sz w:val="22"/>
              <w:lang w:val="en-US" w:eastAsia="en-US"/>
            </w:rPr>
          </w:pPr>
          <w:hyperlink w:anchor="_Toc89028637" w:history="1">
            <w:r w:rsidR="002770B7" w:rsidRPr="009E1D32">
              <w:rPr>
                <w:rStyle w:val="Hyperlink"/>
                <w:noProof/>
              </w:rPr>
              <w:t>3</w:t>
            </w:r>
            <w:r w:rsidR="002770B7">
              <w:rPr>
                <w:rFonts w:asciiTheme="minorHAnsi" w:eastAsiaTheme="minorEastAsia" w:hAnsiTheme="minorHAnsi" w:cstheme="minorBidi"/>
                <w:caps w:val="0"/>
                <w:noProof/>
                <w:sz w:val="22"/>
                <w:lang w:val="en-US" w:eastAsia="en-US"/>
              </w:rPr>
              <w:tab/>
            </w:r>
            <w:r w:rsidR="002770B7" w:rsidRPr="009E1D32">
              <w:rPr>
                <w:rStyle w:val="Hyperlink"/>
                <w:noProof/>
                <w:lang w:val="en-US"/>
              </w:rPr>
              <w:t>Table of contents</w:t>
            </w:r>
            <w:r w:rsidR="002770B7">
              <w:rPr>
                <w:noProof/>
                <w:webHidden/>
              </w:rPr>
              <w:tab/>
            </w:r>
            <w:r w:rsidR="002770B7">
              <w:rPr>
                <w:noProof/>
                <w:webHidden/>
              </w:rPr>
              <w:fldChar w:fldCharType="begin"/>
            </w:r>
            <w:r w:rsidR="002770B7">
              <w:rPr>
                <w:noProof/>
                <w:webHidden/>
              </w:rPr>
              <w:instrText xml:space="preserve"> PAGEREF _Toc89028637 \h </w:instrText>
            </w:r>
            <w:r w:rsidR="002770B7">
              <w:rPr>
                <w:noProof/>
                <w:webHidden/>
              </w:rPr>
            </w:r>
            <w:r w:rsidR="002770B7">
              <w:rPr>
                <w:noProof/>
                <w:webHidden/>
              </w:rPr>
              <w:fldChar w:fldCharType="separate"/>
            </w:r>
            <w:r w:rsidR="002770B7">
              <w:rPr>
                <w:noProof/>
                <w:webHidden/>
              </w:rPr>
              <w:t>4</w:t>
            </w:r>
            <w:r w:rsidR="002770B7">
              <w:rPr>
                <w:noProof/>
                <w:webHidden/>
              </w:rPr>
              <w:fldChar w:fldCharType="end"/>
            </w:r>
          </w:hyperlink>
        </w:p>
        <w:p w:rsidR="002770B7" w:rsidRDefault="00976E39">
          <w:pPr>
            <w:pStyle w:val="TOC1"/>
            <w:rPr>
              <w:rFonts w:asciiTheme="minorHAnsi" w:eastAsiaTheme="minorEastAsia" w:hAnsiTheme="minorHAnsi" w:cstheme="minorBidi"/>
              <w:caps w:val="0"/>
              <w:noProof/>
              <w:sz w:val="22"/>
              <w:lang w:val="en-US" w:eastAsia="en-US"/>
            </w:rPr>
          </w:pPr>
          <w:hyperlink w:anchor="_Toc89028638" w:history="1">
            <w:r w:rsidR="002770B7" w:rsidRPr="009E1D32">
              <w:rPr>
                <w:rStyle w:val="Hyperlink"/>
                <w:noProof/>
              </w:rPr>
              <w:t>4</w:t>
            </w:r>
            <w:r w:rsidR="002770B7">
              <w:rPr>
                <w:rFonts w:asciiTheme="minorHAnsi" w:eastAsiaTheme="minorEastAsia" w:hAnsiTheme="minorHAnsi" w:cstheme="minorBidi"/>
                <w:caps w:val="0"/>
                <w:noProof/>
                <w:sz w:val="22"/>
                <w:lang w:val="en-US" w:eastAsia="en-US"/>
              </w:rPr>
              <w:tab/>
            </w:r>
            <w:r w:rsidR="002770B7" w:rsidRPr="009E1D32">
              <w:rPr>
                <w:rStyle w:val="Hyperlink"/>
                <w:noProof/>
                <w:lang w:val="en-US"/>
              </w:rPr>
              <w:t>Introduction</w:t>
            </w:r>
            <w:r w:rsidR="002770B7">
              <w:rPr>
                <w:noProof/>
                <w:webHidden/>
              </w:rPr>
              <w:tab/>
            </w:r>
            <w:r w:rsidR="002770B7">
              <w:rPr>
                <w:noProof/>
                <w:webHidden/>
              </w:rPr>
              <w:fldChar w:fldCharType="begin"/>
            </w:r>
            <w:r w:rsidR="002770B7">
              <w:rPr>
                <w:noProof/>
                <w:webHidden/>
              </w:rPr>
              <w:instrText xml:space="preserve"> PAGEREF _Toc89028638 \h </w:instrText>
            </w:r>
            <w:r w:rsidR="002770B7">
              <w:rPr>
                <w:noProof/>
                <w:webHidden/>
              </w:rPr>
            </w:r>
            <w:r w:rsidR="002770B7">
              <w:rPr>
                <w:noProof/>
                <w:webHidden/>
              </w:rPr>
              <w:fldChar w:fldCharType="separate"/>
            </w:r>
            <w:r w:rsidR="002770B7">
              <w:rPr>
                <w:noProof/>
                <w:webHidden/>
              </w:rPr>
              <w:t>6</w:t>
            </w:r>
            <w:r w:rsidR="002770B7">
              <w:rPr>
                <w:noProof/>
                <w:webHidden/>
              </w:rPr>
              <w:fldChar w:fldCharType="end"/>
            </w:r>
          </w:hyperlink>
        </w:p>
        <w:p w:rsidR="002770B7" w:rsidRDefault="00976E39">
          <w:pPr>
            <w:pStyle w:val="TOC1"/>
            <w:rPr>
              <w:rFonts w:asciiTheme="minorHAnsi" w:eastAsiaTheme="minorEastAsia" w:hAnsiTheme="minorHAnsi" w:cstheme="minorBidi"/>
              <w:caps w:val="0"/>
              <w:noProof/>
              <w:sz w:val="22"/>
              <w:lang w:val="en-US" w:eastAsia="en-US"/>
            </w:rPr>
          </w:pPr>
          <w:hyperlink w:anchor="_Toc89028639" w:history="1">
            <w:r w:rsidR="002770B7" w:rsidRPr="009E1D32">
              <w:rPr>
                <w:rStyle w:val="Hyperlink"/>
                <w:noProof/>
              </w:rPr>
              <w:t>5</w:t>
            </w:r>
            <w:r w:rsidR="002770B7">
              <w:rPr>
                <w:rFonts w:asciiTheme="minorHAnsi" w:eastAsiaTheme="minorEastAsia" w:hAnsiTheme="minorHAnsi" w:cstheme="minorBidi"/>
                <w:caps w:val="0"/>
                <w:noProof/>
                <w:sz w:val="22"/>
                <w:lang w:val="en-US" w:eastAsia="en-US"/>
              </w:rPr>
              <w:tab/>
            </w:r>
            <w:r w:rsidR="002770B7" w:rsidRPr="009E1D32">
              <w:rPr>
                <w:rStyle w:val="Hyperlink"/>
                <w:noProof/>
              </w:rPr>
              <w:t>FORMATION OF REQUIREMENTS</w:t>
            </w:r>
            <w:r w:rsidR="002770B7">
              <w:rPr>
                <w:noProof/>
                <w:webHidden/>
              </w:rPr>
              <w:tab/>
            </w:r>
            <w:r w:rsidR="002770B7">
              <w:rPr>
                <w:noProof/>
                <w:webHidden/>
              </w:rPr>
              <w:fldChar w:fldCharType="begin"/>
            </w:r>
            <w:r w:rsidR="002770B7">
              <w:rPr>
                <w:noProof/>
                <w:webHidden/>
              </w:rPr>
              <w:instrText xml:space="preserve"> PAGEREF _Toc89028639 \h </w:instrText>
            </w:r>
            <w:r w:rsidR="002770B7">
              <w:rPr>
                <w:noProof/>
                <w:webHidden/>
              </w:rPr>
            </w:r>
            <w:r w:rsidR="002770B7">
              <w:rPr>
                <w:noProof/>
                <w:webHidden/>
              </w:rPr>
              <w:fldChar w:fldCharType="separate"/>
            </w:r>
            <w:r w:rsidR="002770B7">
              <w:rPr>
                <w:noProof/>
                <w:webHidden/>
              </w:rPr>
              <w:t>7</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40" w:history="1">
            <w:r w:rsidR="002770B7" w:rsidRPr="009E1D32">
              <w:rPr>
                <w:rStyle w:val="Hyperlink"/>
                <w:noProof/>
              </w:rPr>
              <w:t>5.1</w:t>
            </w:r>
            <w:r w:rsidR="002770B7">
              <w:rPr>
                <w:rFonts w:asciiTheme="minorHAnsi" w:hAnsiTheme="minorHAnsi" w:cstheme="minorBidi"/>
                <w:noProof/>
                <w:sz w:val="22"/>
              </w:rPr>
              <w:tab/>
            </w:r>
            <w:r w:rsidR="002770B7" w:rsidRPr="009E1D32">
              <w:rPr>
                <w:rStyle w:val="Hyperlink"/>
                <w:noProof/>
              </w:rPr>
              <w:t>General requirements</w:t>
            </w:r>
            <w:r w:rsidR="002770B7">
              <w:rPr>
                <w:noProof/>
                <w:webHidden/>
              </w:rPr>
              <w:tab/>
            </w:r>
            <w:r w:rsidR="002770B7">
              <w:rPr>
                <w:noProof/>
                <w:webHidden/>
              </w:rPr>
              <w:fldChar w:fldCharType="begin"/>
            </w:r>
            <w:r w:rsidR="002770B7">
              <w:rPr>
                <w:noProof/>
                <w:webHidden/>
              </w:rPr>
              <w:instrText xml:space="preserve"> PAGEREF _Toc89028640 \h </w:instrText>
            </w:r>
            <w:r w:rsidR="002770B7">
              <w:rPr>
                <w:noProof/>
                <w:webHidden/>
              </w:rPr>
            </w:r>
            <w:r w:rsidR="002770B7">
              <w:rPr>
                <w:noProof/>
                <w:webHidden/>
              </w:rPr>
              <w:fldChar w:fldCharType="separate"/>
            </w:r>
            <w:r w:rsidR="002770B7">
              <w:rPr>
                <w:noProof/>
                <w:webHidden/>
              </w:rPr>
              <w:t>7</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41" w:history="1">
            <w:r w:rsidR="002770B7" w:rsidRPr="009E1D32">
              <w:rPr>
                <w:rStyle w:val="Hyperlink"/>
                <w:noProof/>
              </w:rPr>
              <w:t>5.2</w:t>
            </w:r>
            <w:r w:rsidR="002770B7">
              <w:rPr>
                <w:rFonts w:asciiTheme="minorHAnsi" w:hAnsiTheme="minorHAnsi" w:cstheme="minorBidi"/>
                <w:noProof/>
                <w:sz w:val="22"/>
              </w:rPr>
              <w:tab/>
            </w:r>
            <w:r w:rsidR="002770B7" w:rsidRPr="009E1D32">
              <w:rPr>
                <w:rStyle w:val="Hyperlink"/>
                <w:noProof/>
              </w:rPr>
              <w:t>Analysis of The Development Environment</w:t>
            </w:r>
            <w:r w:rsidR="002770B7">
              <w:rPr>
                <w:noProof/>
                <w:webHidden/>
              </w:rPr>
              <w:tab/>
            </w:r>
            <w:r w:rsidR="002770B7">
              <w:rPr>
                <w:noProof/>
                <w:webHidden/>
              </w:rPr>
              <w:fldChar w:fldCharType="begin"/>
            </w:r>
            <w:r w:rsidR="002770B7">
              <w:rPr>
                <w:noProof/>
                <w:webHidden/>
              </w:rPr>
              <w:instrText xml:space="preserve"> PAGEREF _Toc89028641 \h </w:instrText>
            </w:r>
            <w:r w:rsidR="002770B7">
              <w:rPr>
                <w:noProof/>
                <w:webHidden/>
              </w:rPr>
            </w:r>
            <w:r w:rsidR="002770B7">
              <w:rPr>
                <w:noProof/>
                <w:webHidden/>
              </w:rPr>
              <w:fldChar w:fldCharType="separate"/>
            </w:r>
            <w:r w:rsidR="002770B7">
              <w:rPr>
                <w:noProof/>
                <w:webHidden/>
              </w:rPr>
              <w:t>13</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42" w:history="1">
            <w:r w:rsidR="002770B7" w:rsidRPr="009E1D32">
              <w:rPr>
                <w:rStyle w:val="Hyperlink"/>
                <w:noProof/>
              </w:rPr>
              <w:t>5.3</w:t>
            </w:r>
            <w:r w:rsidR="002770B7">
              <w:rPr>
                <w:rFonts w:asciiTheme="minorHAnsi" w:hAnsiTheme="minorHAnsi" w:cstheme="minorBidi"/>
                <w:noProof/>
                <w:sz w:val="22"/>
              </w:rPr>
              <w:tab/>
            </w:r>
            <w:r w:rsidR="002770B7" w:rsidRPr="009E1D32">
              <w:rPr>
                <w:rStyle w:val="Hyperlink"/>
                <w:noProof/>
              </w:rPr>
              <w:t>Object Oriented Analysis</w:t>
            </w:r>
            <w:r w:rsidR="002770B7">
              <w:rPr>
                <w:noProof/>
                <w:webHidden/>
              </w:rPr>
              <w:tab/>
            </w:r>
            <w:r w:rsidR="002770B7">
              <w:rPr>
                <w:noProof/>
                <w:webHidden/>
              </w:rPr>
              <w:fldChar w:fldCharType="begin"/>
            </w:r>
            <w:r w:rsidR="002770B7">
              <w:rPr>
                <w:noProof/>
                <w:webHidden/>
              </w:rPr>
              <w:instrText xml:space="preserve"> PAGEREF _Toc89028642 \h </w:instrText>
            </w:r>
            <w:r w:rsidR="002770B7">
              <w:rPr>
                <w:noProof/>
                <w:webHidden/>
              </w:rPr>
            </w:r>
            <w:r w:rsidR="002770B7">
              <w:rPr>
                <w:noProof/>
                <w:webHidden/>
              </w:rPr>
              <w:fldChar w:fldCharType="separate"/>
            </w:r>
            <w:r w:rsidR="002770B7">
              <w:rPr>
                <w:noProof/>
                <w:webHidden/>
              </w:rPr>
              <w:t>14</w:t>
            </w:r>
            <w:r w:rsidR="002770B7">
              <w:rPr>
                <w:noProof/>
                <w:webHidden/>
              </w:rPr>
              <w:fldChar w:fldCharType="end"/>
            </w:r>
          </w:hyperlink>
        </w:p>
        <w:p w:rsidR="002770B7" w:rsidRDefault="00976E39">
          <w:pPr>
            <w:pStyle w:val="TOC1"/>
            <w:rPr>
              <w:rFonts w:asciiTheme="minorHAnsi" w:eastAsiaTheme="minorEastAsia" w:hAnsiTheme="minorHAnsi" w:cstheme="minorBidi"/>
              <w:caps w:val="0"/>
              <w:noProof/>
              <w:sz w:val="22"/>
              <w:lang w:val="en-US" w:eastAsia="en-US"/>
            </w:rPr>
          </w:pPr>
          <w:hyperlink w:anchor="_Toc89028643" w:history="1">
            <w:r w:rsidR="002770B7" w:rsidRPr="009E1D32">
              <w:rPr>
                <w:rStyle w:val="Hyperlink"/>
                <w:noProof/>
              </w:rPr>
              <w:t>6</w:t>
            </w:r>
            <w:r w:rsidR="002770B7">
              <w:rPr>
                <w:rFonts w:asciiTheme="minorHAnsi" w:eastAsiaTheme="minorEastAsia" w:hAnsiTheme="minorHAnsi" w:cstheme="minorBidi"/>
                <w:caps w:val="0"/>
                <w:noProof/>
                <w:sz w:val="22"/>
                <w:lang w:val="en-US" w:eastAsia="en-US"/>
              </w:rPr>
              <w:tab/>
            </w:r>
            <w:r w:rsidR="002770B7" w:rsidRPr="009E1D32">
              <w:rPr>
                <w:rStyle w:val="Hyperlink"/>
                <w:noProof/>
              </w:rPr>
              <w:t>Definition of data and methods</w:t>
            </w:r>
            <w:r w:rsidR="002770B7">
              <w:rPr>
                <w:noProof/>
                <w:webHidden/>
              </w:rPr>
              <w:tab/>
            </w:r>
            <w:r w:rsidR="002770B7">
              <w:rPr>
                <w:noProof/>
                <w:webHidden/>
              </w:rPr>
              <w:fldChar w:fldCharType="begin"/>
            </w:r>
            <w:r w:rsidR="002770B7">
              <w:rPr>
                <w:noProof/>
                <w:webHidden/>
              </w:rPr>
              <w:instrText xml:space="preserve"> PAGEREF _Toc89028643 \h </w:instrText>
            </w:r>
            <w:r w:rsidR="002770B7">
              <w:rPr>
                <w:noProof/>
                <w:webHidden/>
              </w:rPr>
            </w:r>
            <w:r w:rsidR="002770B7">
              <w:rPr>
                <w:noProof/>
                <w:webHidden/>
              </w:rPr>
              <w:fldChar w:fldCharType="separate"/>
            </w:r>
            <w:r w:rsidR="002770B7">
              <w:rPr>
                <w:noProof/>
                <w:webHidden/>
              </w:rPr>
              <w:t>22</w:t>
            </w:r>
            <w:r w:rsidR="002770B7">
              <w:rPr>
                <w:noProof/>
                <w:webHidden/>
              </w:rPr>
              <w:fldChar w:fldCharType="end"/>
            </w:r>
          </w:hyperlink>
        </w:p>
        <w:p w:rsidR="002770B7" w:rsidRDefault="00976E39">
          <w:pPr>
            <w:pStyle w:val="TOC1"/>
            <w:rPr>
              <w:rFonts w:asciiTheme="minorHAnsi" w:eastAsiaTheme="minorEastAsia" w:hAnsiTheme="minorHAnsi" w:cstheme="minorBidi"/>
              <w:caps w:val="0"/>
              <w:noProof/>
              <w:sz w:val="22"/>
              <w:lang w:val="en-US" w:eastAsia="en-US"/>
            </w:rPr>
          </w:pPr>
          <w:hyperlink w:anchor="_Toc89028644" w:history="1">
            <w:r w:rsidR="002770B7" w:rsidRPr="009E1D32">
              <w:rPr>
                <w:rStyle w:val="Hyperlink"/>
                <w:noProof/>
              </w:rPr>
              <w:t>7</w:t>
            </w:r>
            <w:r w:rsidR="002770B7">
              <w:rPr>
                <w:rFonts w:asciiTheme="minorHAnsi" w:eastAsiaTheme="minorEastAsia" w:hAnsiTheme="minorHAnsi" w:cstheme="minorBidi"/>
                <w:caps w:val="0"/>
                <w:noProof/>
                <w:sz w:val="22"/>
                <w:lang w:val="en-US" w:eastAsia="en-US"/>
              </w:rPr>
              <w:tab/>
            </w:r>
            <w:r w:rsidR="002770B7" w:rsidRPr="009E1D32">
              <w:rPr>
                <w:rStyle w:val="Hyperlink"/>
                <w:noProof/>
                <w:lang w:val="en-US"/>
              </w:rPr>
              <w:t>Structures of classes</w:t>
            </w:r>
            <w:r w:rsidR="002770B7">
              <w:rPr>
                <w:noProof/>
                <w:webHidden/>
              </w:rPr>
              <w:tab/>
            </w:r>
            <w:r w:rsidR="002770B7">
              <w:rPr>
                <w:noProof/>
                <w:webHidden/>
              </w:rPr>
              <w:fldChar w:fldCharType="begin"/>
            </w:r>
            <w:r w:rsidR="002770B7">
              <w:rPr>
                <w:noProof/>
                <w:webHidden/>
              </w:rPr>
              <w:instrText xml:space="preserve"> PAGEREF _Toc89028644 \h </w:instrText>
            </w:r>
            <w:r w:rsidR="002770B7">
              <w:rPr>
                <w:noProof/>
                <w:webHidden/>
              </w:rPr>
            </w:r>
            <w:r w:rsidR="002770B7">
              <w:rPr>
                <w:noProof/>
                <w:webHidden/>
              </w:rPr>
              <w:fldChar w:fldCharType="separate"/>
            </w:r>
            <w:r w:rsidR="002770B7">
              <w:rPr>
                <w:noProof/>
                <w:webHidden/>
              </w:rPr>
              <w:t>26</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45" w:history="1">
            <w:r w:rsidR="002770B7" w:rsidRPr="009E1D32">
              <w:rPr>
                <w:rStyle w:val="Hyperlink"/>
                <w:noProof/>
              </w:rPr>
              <w:t>7.1</w:t>
            </w:r>
            <w:r w:rsidR="002770B7">
              <w:rPr>
                <w:rFonts w:asciiTheme="minorHAnsi" w:hAnsiTheme="minorHAnsi" w:cstheme="minorBidi"/>
                <w:noProof/>
                <w:sz w:val="22"/>
              </w:rPr>
              <w:tab/>
            </w:r>
            <w:r w:rsidR="002770B7" w:rsidRPr="009E1D32">
              <w:rPr>
                <w:rStyle w:val="Hyperlink"/>
                <w:noProof/>
              </w:rPr>
              <w:t>Interface IUser</w:t>
            </w:r>
            <w:r w:rsidR="002770B7">
              <w:rPr>
                <w:noProof/>
                <w:webHidden/>
              </w:rPr>
              <w:tab/>
            </w:r>
            <w:r w:rsidR="002770B7">
              <w:rPr>
                <w:noProof/>
                <w:webHidden/>
              </w:rPr>
              <w:fldChar w:fldCharType="begin"/>
            </w:r>
            <w:r w:rsidR="002770B7">
              <w:rPr>
                <w:noProof/>
                <w:webHidden/>
              </w:rPr>
              <w:instrText xml:space="preserve"> PAGEREF _Toc89028645 \h </w:instrText>
            </w:r>
            <w:r w:rsidR="002770B7">
              <w:rPr>
                <w:noProof/>
                <w:webHidden/>
              </w:rPr>
            </w:r>
            <w:r w:rsidR="002770B7">
              <w:rPr>
                <w:noProof/>
                <w:webHidden/>
              </w:rPr>
              <w:fldChar w:fldCharType="separate"/>
            </w:r>
            <w:r w:rsidR="002770B7">
              <w:rPr>
                <w:noProof/>
                <w:webHidden/>
              </w:rPr>
              <w:t>26</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46" w:history="1">
            <w:r w:rsidR="002770B7" w:rsidRPr="009E1D32">
              <w:rPr>
                <w:rStyle w:val="Hyperlink"/>
                <w:noProof/>
              </w:rPr>
              <w:t>7.2</w:t>
            </w:r>
            <w:r w:rsidR="002770B7">
              <w:rPr>
                <w:rFonts w:asciiTheme="minorHAnsi" w:hAnsiTheme="minorHAnsi" w:cstheme="minorBidi"/>
                <w:noProof/>
                <w:sz w:val="22"/>
              </w:rPr>
              <w:tab/>
            </w:r>
            <w:r w:rsidR="002770B7" w:rsidRPr="009E1D32">
              <w:rPr>
                <w:rStyle w:val="Hyperlink"/>
                <w:noProof/>
              </w:rPr>
              <w:t>Class Teacher</w:t>
            </w:r>
            <w:r w:rsidR="002770B7">
              <w:rPr>
                <w:noProof/>
                <w:webHidden/>
              </w:rPr>
              <w:tab/>
            </w:r>
            <w:r w:rsidR="002770B7">
              <w:rPr>
                <w:noProof/>
                <w:webHidden/>
              </w:rPr>
              <w:fldChar w:fldCharType="begin"/>
            </w:r>
            <w:r w:rsidR="002770B7">
              <w:rPr>
                <w:noProof/>
                <w:webHidden/>
              </w:rPr>
              <w:instrText xml:space="preserve"> PAGEREF _Toc89028646 \h </w:instrText>
            </w:r>
            <w:r w:rsidR="002770B7">
              <w:rPr>
                <w:noProof/>
                <w:webHidden/>
              </w:rPr>
            </w:r>
            <w:r w:rsidR="002770B7">
              <w:rPr>
                <w:noProof/>
                <w:webHidden/>
              </w:rPr>
              <w:fldChar w:fldCharType="separate"/>
            </w:r>
            <w:r w:rsidR="002770B7">
              <w:rPr>
                <w:noProof/>
                <w:webHidden/>
              </w:rPr>
              <w:t>28</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47" w:history="1">
            <w:r w:rsidR="002770B7" w:rsidRPr="009E1D32">
              <w:rPr>
                <w:rStyle w:val="Hyperlink"/>
                <w:noProof/>
              </w:rPr>
              <w:t>7.3</w:t>
            </w:r>
            <w:r w:rsidR="002770B7">
              <w:rPr>
                <w:rFonts w:asciiTheme="minorHAnsi" w:hAnsiTheme="minorHAnsi" w:cstheme="minorBidi"/>
                <w:noProof/>
                <w:sz w:val="22"/>
              </w:rPr>
              <w:tab/>
            </w:r>
            <w:r w:rsidR="002770B7" w:rsidRPr="009E1D32">
              <w:rPr>
                <w:rStyle w:val="Hyperlink"/>
                <w:noProof/>
              </w:rPr>
              <w:t>Class Student</w:t>
            </w:r>
            <w:r w:rsidR="002770B7">
              <w:rPr>
                <w:noProof/>
                <w:webHidden/>
              </w:rPr>
              <w:tab/>
            </w:r>
            <w:r w:rsidR="002770B7">
              <w:rPr>
                <w:noProof/>
                <w:webHidden/>
              </w:rPr>
              <w:fldChar w:fldCharType="begin"/>
            </w:r>
            <w:r w:rsidR="002770B7">
              <w:rPr>
                <w:noProof/>
                <w:webHidden/>
              </w:rPr>
              <w:instrText xml:space="preserve"> PAGEREF _Toc89028647 \h </w:instrText>
            </w:r>
            <w:r w:rsidR="002770B7">
              <w:rPr>
                <w:noProof/>
                <w:webHidden/>
              </w:rPr>
            </w:r>
            <w:r w:rsidR="002770B7">
              <w:rPr>
                <w:noProof/>
                <w:webHidden/>
              </w:rPr>
              <w:fldChar w:fldCharType="separate"/>
            </w:r>
            <w:r w:rsidR="002770B7">
              <w:rPr>
                <w:noProof/>
                <w:webHidden/>
              </w:rPr>
              <w:t>29</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48" w:history="1">
            <w:r w:rsidR="002770B7" w:rsidRPr="009E1D32">
              <w:rPr>
                <w:rStyle w:val="Hyperlink"/>
                <w:noProof/>
              </w:rPr>
              <w:t>7.4</w:t>
            </w:r>
            <w:r w:rsidR="002770B7">
              <w:rPr>
                <w:rFonts w:asciiTheme="minorHAnsi" w:hAnsiTheme="minorHAnsi" w:cstheme="minorBidi"/>
                <w:noProof/>
                <w:sz w:val="22"/>
              </w:rPr>
              <w:tab/>
            </w:r>
            <w:r w:rsidR="002770B7" w:rsidRPr="009E1D32">
              <w:rPr>
                <w:rStyle w:val="Hyperlink"/>
                <w:noProof/>
              </w:rPr>
              <w:t>Interface IGroup</w:t>
            </w:r>
            <w:r w:rsidR="002770B7">
              <w:rPr>
                <w:noProof/>
                <w:webHidden/>
              </w:rPr>
              <w:tab/>
            </w:r>
            <w:r w:rsidR="002770B7">
              <w:rPr>
                <w:noProof/>
                <w:webHidden/>
              </w:rPr>
              <w:fldChar w:fldCharType="begin"/>
            </w:r>
            <w:r w:rsidR="002770B7">
              <w:rPr>
                <w:noProof/>
                <w:webHidden/>
              </w:rPr>
              <w:instrText xml:space="preserve"> PAGEREF _Toc89028648 \h </w:instrText>
            </w:r>
            <w:r w:rsidR="002770B7">
              <w:rPr>
                <w:noProof/>
                <w:webHidden/>
              </w:rPr>
            </w:r>
            <w:r w:rsidR="002770B7">
              <w:rPr>
                <w:noProof/>
                <w:webHidden/>
              </w:rPr>
              <w:fldChar w:fldCharType="separate"/>
            </w:r>
            <w:r w:rsidR="002770B7">
              <w:rPr>
                <w:noProof/>
                <w:webHidden/>
              </w:rPr>
              <w:t>30</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49" w:history="1">
            <w:r w:rsidR="002770B7" w:rsidRPr="009E1D32">
              <w:rPr>
                <w:rStyle w:val="Hyperlink"/>
                <w:noProof/>
              </w:rPr>
              <w:t>7.5</w:t>
            </w:r>
            <w:r w:rsidR="002770B7">
              <w:rPr>
                <w:rFonts w:asciiTheme="minorHAnsi" w:hAnsiTheme="minorHAnsi" w:cstheme="minorBidi"/>
                <w:noProof/>
                <w:sz w:val="22"/>
              </w:rPr>
              <w:tab/>
            </w:r>
            <w:r w:rsidR="002770B7" w:rsidRPr="009E1D32">
              <w:rPr>
                <w:rStyle w:val="Hyperlink"/>
                <w:noProof/>
              </w:rPr>
              <w:t>Class Group</w:t>
            </w:r>
            <w:r w:rsidR="002770B7">
              <w:rPr>
                <w:noProof/>
                <w:webHidden/>
              </w:rPr>
              <w:tab/>
            </w:r>
            <w:r w:rsidR="002770B7">
              <w:rPr>
                <w:noProof/>
                <w:webHidden/>
              </w:rPr>
              <w:fldChar w:fldCharType="begin"/>
            </w:r>
            <w:r w:rsidR="002770B7">
              <w:rPr>
                <w:noProof/>
                <w:webHidden/>
              </w:rPr>
              <w:instrText xml:space="preserve"> PAGEREF _Toc89028649 \h </w:instrText>
            </w:r>
            <w:r w:rsidR="002770B7">
              <w:rPr>
                <w:noProof/>
                <w:webHidden/>
              </w:rPr>
            </w:r>
            <w:r w:rsidR="002770B7">
              <w:rPr>
                <w:noProof/>
                <w:webHidden/>
              </w:rPr>
              <w:fldChar w:fldCharType="separate"/>
            </w:r>
            <w:r w:rsidR="002770B7">
              <w:rPr>
                <w:noProof/>
                <w:webHidden/>
              </w:rPr>
              <w:t>31</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50" w:history="1">
            <w:r w:rsidR="002770B7" w:rsidRPr="009E1D32">
              <w:rPr>
                <w:rStyle w:val="Hyperlink"/>
                <w:noProof/>
              </w:rPr>
              <w:t>7.6</w:t>
            </w:r>
            <w:r w:rsidR="002770B7">
              <w:rPr>
                <w:rFonts w:asciiTheme="minorHAnsi" w:hAnsiTheme="minorHAnsi" w:cstheme="minorBidi"/>
                <w:noProof/>
                <w:sz w:val="22"/>
              </w:rPr>
              <w:tab/>
            </w:r>
            <w:r w:rsidR="002770B7" w:rsidRPr="009E1D32">
              <w:rPr>
                <w:rStyle w:val="Hyperlink"/>
                <w:noProof/>
              </w:rPr>
              <w:t>Interface ILecture</w:t>
            </w:r>
            <w:r w:rsidR="002770B7">
              <w:rPr>
                <w:noProof/>
                <w:webHidden/>
              </w:rPr>
              <w:tab/>
            </w:r>
            <w:r w:rsidR="002770B7">
              <w:rPr>
                <w:noProof/>
                <w:webHidden/>
              </w:rPr>
              <w:fldChar w:fldCharType="begin"/>
            </w:r>
            <w:r w:rsidR="002770B7">
              <w:rPr>
                <w:noProof/>
                <w:webHidden/>
              </w:rPr>
              <w:instrText xml:space="preserve"> PAGEREF _Toc89028650 \h </w:instrText>
            </w:r>
            <w:r w:rsidR="002770B7">
              <w:rPr>
                <w:noProof/>
                <w:webHidden/>
              </w:rPr>
            </w:r>
            <w:r w:rsidR="002770B7">
              <w:rPr>
                <w:noProof/>
                <w:webHidden/>
              </w:rPr>
              <w:fldChar w:fldCharType="separate"/>
            </w:r>
            <w:r w:rsidR="002770B7">
              <w:rPr>
                <w:noProof/>
                <w:webHidden/>
              </w:rPr>
              <w:t>32</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51" w:history="1">
            <w:r w:rsidR="002770B7" w:rsidRPr="009E1D32">
              <w:rPr>
                <w:rStyle w:val="Hyperlink"/>
                <w:noProof/>
              </w:rPr>
              <w:t>7.7</w:t>
            </w:r>
            <w:r w:rsidR="002770B7">
              <w:rPr>
                <w:rFonts w:asciiTheme="minorHAnsi" w:hAnsiTheme="minorHAnsi" w:cstheme="minorBidi"/>
                <w:noProof/>
                <w:sz w:val="22"/>
              </w:rPr>
              <w:tab/>
            </w:r>
            <w:r w:rsidR="002770B7" w:rsidRPr="009E1D32">
              <w:rPr>
                <w:rStyle w:val="Hyperlink"/>
                <w:noProof/>
              </w:rPr>
              <w:t>Class Lecture</w:t>
            </w:r>
            <w:r w:rsidR="002770B7">
              <w:rPr>
                <w:noProof/>
                <w:webHidden/>
              </w:rPr>
              <w:tab/>
            </w:r>
            <w:r w:rsidR="002770B7">
              <w:rPr>
                <w:noProof/>
                <w:webHidden/>
              </w:rPr>
              <w:fldChar w:fldCharType="begin"/>
            </w:r>
            <w:r w:rsidR="002770B7">
              <w:rPr>
                <w:noProof/>
                <w:webHidden/>
              </w:rPr>
              <w:instrText xml:space="preserve"> PAGEREF _Toc89028651 \h </w:instrText>
            </w:r>
            <w:r w:rsidR="002770B7">
              <w:rPr>
                <w:noProof/>
                <w:webHidden/>
              </w:rPr>
            </w:r>
            <w:r w:rsidR="002770B7">
              <w:rPr>
                <w:noProof/>
                <w:webHidden/>
              </w:rPr>
              <w:fldChar w:fldCharType="separate"/>
            </w:r>
            <w:r w:rsidR="002770B7">
              <w:rPr>
                <w:noProof/>
                <w:webHidden/>
              </w:rPr>
              <w:t>33</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52" w:history="1">
            <w:r w:rsidR="002770B7" w:rsidRPr="009E1D32">
              <w:rPr>
                <w:rStyle w:val="Hyperlink"/>
                <w:noProof/>
              </w:rPr>
              <w:t>7.8</w:t>
            </w:r>
            <w:r w:rsidR="002770B7">
              <w:rPr>
                <w:rFonts w:asciiTheme="minorHAnsi" w:hAnsiTheme="minorHAnsi" w:cstheme="minorBidi"/>
                <w:noProof/>
                <w:sz w:val="22"/>
              </w:rPr>
              <w:tab/>
            </w:r>
            <w:r w:rsidR="002770B7" w:rsidRPr="009E1D32">
              <w:rPr>
                <w:rStyle w:val="Hyperlink"/>
                <w:noProof/>
              </w:rPr>
              <w:t>Interface ITest</w:t>
            </w:r>
            <w:r w:rsidR="002770B7">
              <w:rPr>
                <w:noProof/>
                <w:webHidden/>
              </w:rPr>
              <w:tab/>
            </w:r>
            <w:r w:rsidR="002770B7">
              <w:rPr>
                <w:noProof/>
                <w:webHidden/>
              </w:rPr>
              <w:fldChar w:fldCharType="begin"/>
            </w:r>
            <w:r w:rsidR="002770B7">
              <w:rPr>
                <w:noProof/>
                <w:webHidden/>
              </w:rPr>
              <w:instrText xml:space="preserve"> PAGEREF _Toc89028652 \h </w:instrText>
            </w:r>
            <w:r w:rsidR="002770B7">
              <w:rPr>
                <w:noProof/>
                <w:webHidden/>
              </w:rPr>
            </w:r>
            <w:r w:rsidR="002770B7">
              <w:rPr>
                <w:noProof/>
                <w:webHidden/>
              </w:rPr>
              <w:fldChar w:fldCharType="separate"/>
            </w:r>
            <w:r w:rsidR="002770B7">
              <w:rPr>
                <w:noProof/>
                <w:webHidden/>
              </w:rPr>
              <w:t>34</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53" w:history="1">
            <w:r w:rsidR="002770B7" w:rsidRPr="009E1D32">
              <w:rPr>
                <w:rStyle w:val="Hyperlink"/>
                <w:noProof/>
              </w:rPr>
              <w:t>7.9</w:t>
            </w:r>
            <w:r w:rsidR="002770B7">
              <w:rPr>
                <w:rFonts w:asciiTheme="minorHAnsi" w:hAnsiTheme="minorHAnsi" w:cstheme="minorBidi"/>
                <w:noProof/>
                <w:sz w:val="22"/>
              </w:rPr>
              <w:tab/>
            </w:r>
            <w:r w:rsidR="002770B7" w:rsidRPr="009E1D32">
              <w:rPr>
                <w:rStyle w:val="Hyperlink"/>
                <w:noProof/>
              </w:rPr>
              <w:t>Class Test</w:t>
            </w:r>
            <w:r w:rsidR="002770B7">
              <w:rPr>
                <w:noProof/>
                <w:webHidden/>
              </w:rPr>
              <w:tab/>
            </w:r>
            <w:r w:rsidR="002770B7">
              <w:rPr>
                <w:noProof/>
                <w:webHidden/>
              </w:rPr>
              <w:fldChar w:fldCharType="begin"/>
            </w:r>
            <w:r w:rsidR="002770B7">
              <w:rPr>
                <w:noProof/>
                <w:webHidden/>
              </w:rPr>
              <w:instrText xml:space="preserve"> PAGEREF _Toc89028653 \h </w:instrText>
            </w:r>
            <w:r w:rsidR="002770B7">
              <w:rPr>
                <w:noProof/>
                <w:webHidden/>
              </w:rPr>
            </w:r>
            <w:r w:rsidR="002770B7">
              <w:rPr>
                <w:noProof/>
                <w:webHidden/>
              </w:rPr>
              <w:fldChar w:fldCharType="separate"/>
            </w:r>
            <w:r w:rsidR="002770B7">
              <w:rPr>
                <w:noProof/>
                <w:webHidden/>
              </w:rPr>
              <w:t>35</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54" w:history="1">
            <w:r w:rsidR="002770B7" w:rsidRPr="009E1D32">
              <w:rPr>
                <w:rStyle w:val="Hyperlink"/>
                <w:noProof/>
              </w:rPr>
              <w:t>7.10</w:t>
            </w:r>
            <w:r w:rsidR="002770B7">
              <w:rPr>
                <w:rFonts w:asciiTheme="minorHAnsi" w:hAnsiTheme="minorHAnsi" w:cstheme="minorBidi"/>
                <w:noProof/>
                <w:sz w:val="22"/>
              </w:rPr>
              <w:tab/>
            </w:r>
            <w:r w:rsidR="002770B7" w:rsidRPr="009E1D32">
              <w:rPr>
                <w:rStyle w:val="Hyperlink"/>
                <w:noProof/>
              </w:rPr>
              <w:t>Interface ITestQuestion</w:t>
            </w:r>
            <w:r w:rsidR="002770B7">
              <w:rPr>
                <w:noProof/>
                <w:webHidden/>
              </w:rPr>
              <w:tab/>
            </w:r>
            <w:r w:rsidR="002770B7">
              <w:rPr>
                <w:noProof/>
                <w:webHidden/>
              </w:rPr>
              <w:fldChar w:fldCharType="begin"/>
            </w:r>
            <w:r w:rsidR="002770B7">
              <w:rPr>
                <w:noProof/>
                <w:webHidden/>
              </w:rPr>
              <w:instrText xml:space="preserve"> PAGEREF _Toc89028654 \h </w:instrText>
            </w:r>
            <w:r w:rsidR="002770B7">
              <w:rPr>
                <w:noProof/>
                <w:webHidden/>
              </w:rPr>
            </w:r>
            <w:r w:rsidR="002770B7">
              <w:rPr>
                <w:noProof/>
                <w:webHidden/>
              </w:rPr>
              <w:fldChar w:fldCharType="separate"/>
            </w:r>
            <w:r w:rsidR="002770B7">
              <w:rPr>
                <w:noProof/>
                <w:webHidden/>
              </w:rPr>
              <w:t>36</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55" w:history="1">
            <w:r w:rsidR="002770B7" w:rsidRPr="009E1D32">
              <w:rPr>
                <w:rStyle w:val="Hyperlink"/>
                <w:noProof/>
              </w:rPr>
              <w:t>7.11</w:t>
            </w:r>
            <w:r w:rsidR="002770B7">
              <w:rPr>
                <w:rFonts w:asciiTheme="minorHAnsi" w:hAnsiTheme="minorHAnsi" w:cstheme="minorBidi"/>
                <w:noProof/>
                <w:sz w:val="22"/>
              </w:rPr>
              <w:tab/>
            </w:r>
            <w:r w:rsidR="002770B7" w:rsidRPr="009E1D32">
              <w:rPr>
                <w:rStyle w:val="Hyperlink"/>
                <w:noProof/>
              </w:rPr>
              <w:t>Class TestQuestion</w:t>
            </w:r>
            <w:r w:rsidR="002770B7">
              <w:rPr>
                <w:noProof/>
                <w:webHidden/>
              </w:rPr>
              <w:tab/>
            </w:r>
            <w:r w:rsidR="002770B7">
              <w:rPr>
                <w:noProof/>
                <w:webHidden/>
              </w:rPr>
              <w:fldChar w:fldCharType="begin"/>
            </w:r>
            <w:r w:rsidR="002770B7">
              <w:rPr>
                <w:noProof/>
                <w:webHidden/>
              </w:rPr>
              <w:instrText xml:space="preserve"> PAGEREF _Toc89028655 \h </w:instrText>
            </w:r>
            <w:r w:rsidR="002770B7">
              <w:rPr>
                <w:noProof/>
                <w:webHidden/>
              </w:rPr>
            </w:r>
            <w:r w:rsidR="002770B7">
              <w:rPr>
                <w:noProof/>
                <w:webHidden/>
              </w:rPr>
              <w:fldChar w:fldCharType="separate"/>
            </w:r>
            <w:r w:rsidR="002770B7">
              <w:rPr>
                <w:noProof/>
                <w:webHidden/>
              </w:rPr>
              <w:t>37</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56" w:history="1">
            <w:r w:rsidR="002770B7" w:rsidRPr="009E1D32">
              <w:rPr>
                <w:rStyle w:val="Hyperlink"/>
                <w:noProof/>
              </w:rPr>
              <w:t>7.12</w:t>
            </w:r>
            <w:r w:rsidR="002770B7">
              <w:rPr>
                <w:rFonts w:asciiTheme="minorHAnsi" w:hAnsiTheme="minorHAnsi" w:cstheme="minorBidi"/>
                <w:noProof/>
                <w:sz w:val="22"/>
              </w:rPr>
              <w:tab/>
            </w:r>
            <w:r w:rsidR="002770B7" w:rsidRPr="009E1D32">
              <w:rPr>
                <w:rStyle w:val="Hyperlink"/>
                <w:noProof/>
              </w:rPr>
              <w:t>Interface ITestMark</w:t>
            </w:r>
            <w:r w:rsidR="002770B7">
              <w:rPr>
                <w:noProof/>
                <w:webHidden/>
              </w:rPr>
              <w:tab/>
            </w:r>
            <w:r w:rsidR="002770B7">
              <w:rPr>
                <w:noProof/>
                <w:webHidden/>
              </w:rPr>
              <w:fldChar w:fldCharType="begin"/>
            </w:r>
            <w:r w:rsidR="002770B7">
              <w:rPr>
                <w:noProof/>
                <w:webHidden/>
              </w:rPr>
              <w:instrText xml:space="preserve"> PAGEREF _Toc89028656 \h </w:instrText>
            </w:r>
            <w:r w:rsidR="002770B7">
              <w:rPr>
                <w:noProof/>
                <w:webHidden/>
              </w:rPr>
            </w:r>
            <w:r w:rsidR="002770B7">
              <w:rPr>
                <w:noProof/>
                <w:webHidden/>
              </w:rPr>
              <w:fldChar w:fldCharType="separate"/>
            </w:r>
            <w:r w:rsidR="002770B7">
              <w:rPr>
                <w:noProof/>
                <w:webHidden/>
              </w:rPr>
              <w:t>38</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57" w:history="1">
            <w:r w:rsidR="002770B7" w:rsidRPr="009E1D32">
              <w:rPr>
                <w:rStyle w:val="Hyperlink"/>
                <w:noProof/>
              </w:rPr>
              <w:t>7.13</w:t>
            </w:r>
            <w:r w:rsidR="002770B7">
              <w:rPr>
                <w:rFonts w:asciiTheme="minorHAnsi" w:hAnsiTheme="minorHAnsi" w:cstheme="minorBidi"/>
                <w:noProof/>
                <w:sz w:val="22"/>
              </w:rPr>
              <w:tab/>
            </w:r>
            <w:r w:rsidR="002770B7" w:rsidRPr="009E1D32">
              <w:rPr>
                <w:rStyle w:val="Hyperlink"/>
                <w:noProof/>
              </w:rPr>
              <w:t>Class TestMark</w:t>
            </w:r>
            <w:r w:rsidR="002770B7">
              <w:rPr>
                <w:noProof/>
                <w:webHidden/>
              </w:rPr>
              <w:tab/>
            </w:r>
            <w:r w:rsidR="002770B7">
              <w:rPr>
                <w:noProof/>
                <w:webHidden/>
              </w:rPr>
              <w:fldChar w:fldCharType="begin"/>
            </w:r>
            <w:r w:rsidR="002770B7">
              <w:rPr>
                <w:noProof/>
                <w:webHidden/>
              </w:rPr>
              <w:instrText xml:space="preserve"> PAGEREF _Toc89028657 \h </w:instrText>
            </w:r>
            <w:r w:rsidR="002770B7">
              <w:rPr>
                <w:noProof/>
                <w:webHidden/>
              </w:rPr>
            </w:r>
            <w:r w:rsidR="002770B7">
              <w:rPr>
                <w:noProof/>
                <w:webHidden/>
              </w:rPr>
              <w:fldChar w:fldCharType="separate"/>
            </w:r>
            <w:r w:rsidR="002770B7">
              <w:rPr>
                <w:noProof/>
                <w:webHidden/>
              </w:rPr>
              <w:t>39</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58" w:history="1">
            <w:r w:rsidR="002770B7" w:rsidRPr="009E1D32">
              <w:rPr>
                <w:rStyle w:val="Hyperlink"/>
                <w:noProof/>
              </w:rPr>
              <w:t>7.14</w:t>
            </w:r>
            <w:r w:rsidR="002770B7">
              <w:rPr>
                <w:rFonts w:asciiTheme="minorHAnsi" w:hAnsiTheme="minorHAnsi" w:cstheme="minorBidi"/>
                <w:noProof/>
                <w:sz w:val="22"/>
              </w:rPr>
              <w:tab/>
            </w:r>
            <w:r w:rsidR="002770B7" w:rsidRPr="009E1D32">
              <w:rPr>
                <w:rStyle w:val="Hyperlink"/>
                <w:noProof/>
              </w:rPr>
              <w:t>Class Rules</w:t>
            </w:r>
            <w:r w:rsidR="002770B7">
              <w:rPr>
                <w:noProof/>
                <w:webHidden/>
              </w:rPr>
              <w:tab/>
            </w:r>
            <w:r w:rsidR="002770B7">
              <w:rPr>
                <w:noProof/>
                <w:webHidden/>
              </w:rPr>
              <w:fldChar w:fldCharType="begin"/>
            </w:r>
            <w:r w:rsidR="002770B7">
              <w:rPr>
                <w:noProof/>
                <w:webHidden/>
              </w:rPr>
              <w:instrText xml:space="preserve"> PAGEREF _Toc89028658 \h </w:instrText>
            </w:r>
            <w:r w:rsidR="002770B7">
              <w:rPr>
                <w:noProof/>
                <w:webHidden/>
              </w:rPr>
            </w:r>
            <w:r w:rsidR="002770B7">
              <w:rPr>
                <w:noProof/>
                <w:webHidden/>
              </w:rPr>
              <w:fldChar w:fldCharType="separate"/>
            </w:r>
            <w:r w:rsidR="002770B7">
              <w:rPr>
                <w:noProof/>
                <w:webHidden/>
              </w:rPr>
              <w:t>40</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59" w:history="1">
            <w:r w:rsidR="002770B7" w:rsidRPr="009E1D32">
              <w:rPr>
                <w:rStyle w:val="Hyperlink"/>
                <w:noProof/>
              </w:rPr>
              <w:t>7.15</w:t>
            </w:r>
            <w:r w:rsidR="002770B7">
              <w:rPr>
                <w:rFonts w:asciiTheme="minorHAnsi" w:hAnsiTheme="minorHAnsi" w:cstheme="minorBidi"/>
                <w:noProof/>
                <w:sz w:val="22"/>
              </w:rPr>
              <w:tab/>
            </w:r>
            <w:r w:rsidR="002770B7" w:rsidRPr="009E1D32">
              <w:rPr>
                <w:rStyle w:val="Hyperlink"/>
                <w:noProof/>
              </w:rPr>
              <w:t>Class Services</w:t>
            </w:r>
            <w:r w:rsidR="002770B7">
              <w:rPr>
                <w:noProof/>
                <w:webHidden/>
              </w:rPr>
              <w:tab/>
            </w:r>
            <w:r w:rsidR="002770B7">
              <w:rPr>
                <w:noProof/>
                <w:webHidden/>
              </w:rPr>
              <w:fldChar w:fldCharType="begin"/>
            </w:r>
            <w:r w:rsidR="002770B7">
              <w:rPr>
                <w:noProof/>
                <w:webHidden/>
              </w:rPr>
              <w:instrText xml:space="preserve"> PAGEREF _Toc89028659 \h </w:instrText>
            </w:r>
            <w:r w:rsidR="002770B7">
              <w:rPr>
                <w:noProof/>
                <w:webHidden/>
              </w:rPr>
            </w:r>
            <w:r w:rsidR="002770B7">
              <w:rPr>
                <w:noProof/>
                <w:webHidden/>
              </w:rPr>
              <w:fldChar w:fldCharType="separate"/>
            </w:r>
            <w:r w:rsidR="002770B7">
              <w:rPr>
                <w:noProof/>
                <w:webHidden/>
              </w:rPr>
              <w:t>41</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60" w:history="1">
            <w:r w:rsidR="002770B7" w:rsidRPr="009E1D32">
              <w:rPr>
                <w:rStyle w:val="Hyperlink"/>
                <w:noProof/>
              </w:rPr>
              <w:t>7.16</w:t>
            </w:r>
            <w:r w:rsidR="002770B7">
              <w:rPr>
                <w:rFonts w:asciiTheme="minorHAnsi" w:hAnsiTheme="minorHAnsi" w:cstheme="minorBidi"/>
                <w:noProof/>
                <w:sz w:val="22"/>
              </w:rPr>
              <w:tab/>
            </w:r>
            <w:r w:rsidR="002770B7" w:rsidRPr="009E1D32">
              <w:rPr>
                <w:rStyle w:val="Hyperlink"/>
                <w:noProof/>
              </w:rPr>
              <w:t>Class RegistrationServices</w:t>
            </w:r>
            <w:r w:rsidR="002770B7">
              <w:rPr>
                <w:noProof/>
                <w:webHidden/>
              </w:rPr>
              <w:tab/>
            </w:r>
            <w:r w:rsidR="002770B7">
              <w:rPr>
                <w:noProof/>
                <w:webHidden/>
              </w:rPr>
              <w:fldChar w:fldCharType="begin"/>
            </w:r>
            <w:r w:rsidR="002770B7">
              <w:rPr>
                <w:noProof/>
                <w:webHidden/>
              </w:rPr>
              <w:instrText xml:space="preserve"> PAGEREF _Toc89028660 \h </w:instrText>
            </w:r>
            <w:r w:rsidR="002770B7">
              <w:rPr>
                <w:noProof/>
                <w:webHidden/>
              </w:rPr>
            </w:r>
            <w:r w:rsidR="002770B7">
              <w:rPr>
                <w:noProof/>
                <w:webHidden/>
              </w:rPr>
              <w:fldChar w:fldCharType="separate"/>
            </w:r>
            <w:r w:rsidR="002770B7">
              <w:rPr>
                <w:noProof/>
                <w:webHidden/>
              </w:rPr>
              <w:t>42</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61" w:history="1">
            <w:r w:rsidR="002770B7" w:rsidRPr="009E1D32">
              <w:rPr>
                <w:rStyle w:val="Hyperlink"/>
                <w:noProof/>
              </w:rPr>
              <w:t>7.17</w:t>
            </w:r>
            <w:r w:rsidR="002770B7">
              <w:rPr>
                <w:rFonts w:asciiTheme="minorHAnsi" w:hAnsiTheme="minorHAnsi" w:cstheme="minorBidi"/>
                <w:noProof/>
                <w:sz w:val="22"/>
              </w:rPr>
              <w:tab/>
            </w:r>
            <w:r w:rsidR="002770B7" w:rsidRPr="009E1D32">
              <w:rPr>
                <w:rStyle w:val="Hyperlink"/>
                <w:noProof/>
              </w:rPr>
              <w:t>Form Form1</w:t>
            </w:r>
            <w:r w:rsidR="002770B7">
              <w:rPr>
                <w:noProof/>
                <w:webHidden/>
              </w:rPr>
              <w:tab/>
            </w:r>
            <w:r w:rsidR="002770B7">
              <w:rPr>
                <w:noProof/>
                <w:webHidden/>
              </w:rPr>
              <w:fldChar w:fldCharType="begin"/>
            </w:r>
            <w:r w:rsidR="002770B7">
              <w:rPr>
                <w:noProof/>
                <w:webHidden/>
              </w:rPr>
              <w:instrText xml:space="preserve"> PAGEREF _Toc89028661 \h </w:instrText>
            </w:r>
            <w:r w:rsidR="002770B7">
              <w:rPr>
                <w:noProof/>
                <w:webHidden/>
              </w:rPr>
            </w:r>
            <w:r w:rsidR="002770B7">
              <w:rPr>
                <w:noProof/>
                <w:webHidden/>
              </w:rPr>
              <w:fldChar w:fldCharType="separate"/>
            </w:r>
            <w:r w:rsidR="002770B7">
              <w:rPr>
                <w:noProof/>
                <w:webHidden/>
              </w:rPr>
              <w:t>43</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62" w:history="1">
            <w:r w:rsidR="002770B7" w:rsidRPr="009E1D32">
              <w:rPr>
                <w:rStyle w:val="Hyperlink"/>
                <w:noProof/>
              </w:rPr>
              <w:t>7.18</w:t>
            </w:r>
            <w:r w:rsidR="002770B7">
              <w:rPr>
                <w:rFonts w:asciiTheme="minorHAnsi" w:hAnsiTheme="minorHAnsi" w:cstheme="minorBidi"/>
                <w:noProof/>
                <w:sz w:val="22"/>
              </w:rPr>
              <w:tab/>
            </w:r>
            <w:r w:rsidR="002770B7" w:rsidRPr="009E1D32">
              <w:rPr>
                <w:rStyle w:val="Hyperlink"/>
                <w:noProof/>
              </w:rPr>
              <w:t>Form Registration</w:t>
            </w:r>
            <w:r w:rsidR="002770B7">
              <w:rPr>
                <w:noProof/>
                <w:webHidden/>
              </w:rPr>
              <w:tab/>
            </w:r>
            <w:r w:rsidR="002770B7">
              <w:rPr>
                <w:noProof/>
                <w:webHidden/>
              </w:rPr>
              <w:fldChar w:fldCharType="begin"/>
            </w:r>
            <w:r w:rsidR="002770B7">
              <w:rPr>
                <w:noProof/>
                <w:webHidden/>
              </w:rPr>
              <w:instrText xml:space="preserve"> PAGEREF _Toc89028662 \h </w:instrText>
            </w:r>
            <w:r w:rsidR="002770B7">
              <w:rPr>
                <w:noProof/>
                <w:webHidden/>
              </w:rPr>
            </w:r>
            <w:r w:rsidR="002770B7">
              <w:rPr>
                <w:noProof/>
                <w:webHidden/>
              </w:rPr>
              <w:fldChar w:fldCharType="separate"/>
            </w:r>
            <w:r w:rsidR="002770B7">
              <w:rPr>
                <w:noProof/>
                <w:webHidden/>
              </w:rPr>
              <w:t>44</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63" w:history="1">
            <w:r w:rsidR="002770B7" w:rsidRPr="009E1D32">
              <w:rPr>
                <w:rStyle w:val="Hyperlink"/>
                <w:noProof/>
              </w:rPr>
              <w:t>7.19</w:t>
            </w:r>
            <w:r w:rsidR="002770B7">
              <w:rPr>
                <w:rFonts w:asciiTheme="minorHAnsi" w:hAnsiTheme="minorHAnsi" w:cstheme="minorBidi"/>
                <w:noProof/>
                <w:sz w:val="22"/>
              </w:rPr>
              <w:tab/>
            </w:r>
            <w:r w:rsidR="002770B7" w:rsidRPr="009E1D32">
              <w:rPr>
                <w:rStyle w:val="Hyperlink"/>
                <w:noProof/>
              </w:rPr>
              <w:t>Form ForgotPass</w:t>
            </w:r>
            <w:r w:rsidR="002770B7">
              <w:rPr>
                <w:noProof/>
                <w:webHidden/>
              </w:rPr>
              <w:tab/>
            </w:r>
            <w:r w:rsidR="002770B7">
              <w:rPr>
                <w:noProof/>
                <w:webHidden/>
              </w:rPr>
              <w:fldChar w:fldCharType="begin"/>
            </w:r>
            <w:r w:rsidR="002770B7">
              <w:rPr>
                <w:noProof/>
                <w:webHidden/>
              </w:rPr>
              <w:instrText xml:space="preserve"> PAGEREF _Toc89028663 \h </w:instrText>
            </w:r>
            <w:r w:rsidR="002770B7">
              <w:rPr>
                <w:noProof/>
                <w:webHidden/>
              </w:rPr>
            </w:r>
            <w:r w:rsidR="002770B7">
              <w:rPr>
                <w:noProof/>
                <w:webHidden/>
              </w:rPr>
              <w:fldChar w:fldCharType="separate"/>
            </w:r>
            <w:r w:rsidR="002770B7">
              <w:rPr>
                <w:noProof/>
                <w:webHidden/>
              </w:rPr>
              <w:t>45</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64" w:history="1">
            <w:r w:rsidR="002770B7" w:rsidRPr="009E1D32">
              <w:rPr>
                <w:rStyle w:val="Hyperlink"/>
                <w:noProof/>
              </w:rPr>
              <w:t>7.20</w:t>
            </w:r>
            <w:r w:rsidR="002770B7">
              <w:rPr>
                <w:rFonts w:asciiTheme="minorHAnsi" w:hAnsiTheme="minorHAnsi" w:cstheme="minorBidi"/>
                <w:noProof/>
                <w:sz w:val="22"/>
              </w:rPr>
              <w:tab/>
            </w:r>
            <w:r w:rsidR="002770B7" w:rsidRPr="009E1D32">
              <w:rPr>
                <w:rStyle w:val="Hyperlink"/>
                <w:noProof/>
              </w:rPr>
              <w:t>Form TeacherMainMenu</w:t>
            </w:r>
            <w:r w:rsidR="002770B7">
              <w:rPr>
                <w:noProof/>
                <w:webHidden/>
              </w:rPr>
              <w:tab/>
            </w:r>
            <w:r w:rsidR="002770B7">
              <w:rPr>
                <w:noProof/>
                <w:webHidden/>
              </w:rPr>
              <w:fldChar w:fldCharType="begin"/>
            </w:r>
            <w:r w:rsidR="002770B7">
              <w:rPr>
                <w:noProof/>
                <w:webHidden/>
              </w:rPr>
              <w:instrText xml:space="preserve"> PAGEREF _Toc89028664 \h </w:instrText>
            </w:r>
            <w:r w:rsidR="002770B7">
              <w:rPr>
                <w:noProof/>
                <w:webHidden/>
              </w:rPr>
            </w:r>
            <w:r w:rsidR="002770B7">
              <w:rPr>
                <w:noProof/>
                <w:webHidden/>
              </w:rPr>
              <w:fldChar w:fldCharType="separate"/>
            </w:r>
            <w:r w:rsidR="002770B7">
              <w:rPr>
                <w:noProof/>
                <w:webHidden/>
              </w:rPr>
              <w:t>46</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65" w:history="1">
            <w:r w:rsidR="002770B7" w:rsidRPr="009E1D32">
              <w:rPr>
                <w:rStyle w:val="Hyperlink"/>
                <w:noProof/>
              </w:rPr>
              <w:t>7.21</w:t>
            </w:r>
            <w:r w:rsidR="002770B7">
              <w:rPr>
                <w:rFonts w:asciiTheme="minorHAnsi" w:hAnsiTheme="minorHAnsi" w:cstheme="minorBidi"/>
                <w:noProof/>
                <w:sz w:val="22"/>
              </w:rPr>
              <w:tab/>
            </w:r>
            <w:r w:rsidR="002770B7" w:rsidRPr="009E1D32">
              <w:rPr>
                <w:rStyle w:val="Hyperlink"/>
                <w:noProof/>
              </w:rPr>
              <w:t>Form GroupInfo</w:t>
            </w:r>
            <w:r w:rsidR="002770B7">
              <w:rPr>
                <w:noProof/>
                <w:webHidden/>
              </w:rPr>
              <w:tab/>
            </w:r>
            <w:r w:rsidR="002770B7">
              <w:rPr>
                <w:noProof/>
                <w:webHidden/>
              </w:rPr>
              <w:fldChar w:fldCharType="begin"/>
            </w:r>
            <w:r w:rsidR="002770B7">
              <w:rPr>
                <w:noProof/>
                <w:webHidden/>
              </w:rPr>
              <w:instrText xml:space="preserve"> PAGEREF _Toc89028665 \h </w:instrText>
            </w:r>
            <w:r w:rsidR="002770B7">
              <w:rPr>
                <w:noProof/>
                <w:webHidden/>
              </w:rPr>
            </w:r>
            <w:r w:rsidR="002770B7">
              <w:rPr>
                <w:noProof/>
                <w:webHidden/>
              </w:rPr>
              <w:fldChar w:fldCharType="separate"/>
            </w:r>
            <w:r w:rsidR="002770B7">
              <w:rPr>
                <w:noProof/>
                <w:webHidden/>
              </w:rPr>
              <w:t>47</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66" w:history="1">
            <w:r w:rsidR="002770B7" w:rsidRPr="009E1D32">
              <w:rPr>
                <w:rStyle w:val="Hyperlink"/>
                <w:noProof/>
              </w:rPr>
              <w:t>7.22</w:t>
            </w:r>
            <w:r w:rsidR="002770B7">
              <w:rPr>
                <w:rFonts w:asciiTheme="minorHAnsi" w:hAnsiTheme="minorHAnsi" w:cstheme="minorBidi"/>
                <w:noProof/>
                <w:sz w:val="22"/>
              </w:rPr>
              <w:tab/>
            </w:r>
            <w:r w:rsidR="002770B7" w:rsidRPr="009E1D32">
              <w:rPr>
                <w:rStyle w:val="Hyperlink"/>
                <w:noProof/>
              </w:rPr>
              <w:t>Form Add_Lecture</w:t>
            </w:r>
            <w:r w:rsidR="002770B7">
              <w:rPr>
                <w:noProof/>
                <w:webHidden/>
              </w:rPr>
              <w:tab/>
            </w:r>
            <w:r w:rsidR="002770B7">
              <w:rPr>
                <w:noProof/>
                <w:webHidden/>
              </w:rPr>
              <w:fldChar w:fldCharType="begin"/>
            </w:r>
            <w:r w:rsidR="002770B7">
              <w:rPr>
                <w:noProof/>
                <w:webHidden/>
              </w:rPr>
              <w:instrText xml:space="preserve"> PAGEREF _Toc89028666 \h </w:instrText>
            </w:r>
            <w:r w:rsidR="002770B7">
              <w:rPr>
                <w:noProof/>
                <w:webHidden/>
              </w:rPr>
            </w:r>
            <w:r w:rsidR="002770B7">
              <w:rPr>
                <w:noProof/>
                <w:webHidden/>
              </w:rPr>
              <w:fldChar w:fldCharType="separate"/>
            </w:r>
            <w:r w:rsidR="002770B7">
              <w:rPr>
                <w:noProof/>
                <w:webHidden/>
              </w:rPr>
              <w:t>48</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67" w:history="1">
            <w:r w:rsidR="002770B7" w:rsidRPr="009E1D32">
              <w:rPr>
                <w:rStyle w:val="Hyperlink"/>
                <w:noProof/>
              </w:rPr>
              <w:t>7.23</w:t>
            </w:r>
            <w:r w:rsidR="002770B7">
              <w:rPr>
                <w:rFonts w:asciiTheme="minorHAnsi" w:hAnsiTheme="minorHAnsi" w:cstheme="minorBidi"/>
                <w:noProof/>
                <w:sz w:val="22"/>
              </w:rPr>
              <w:tab/>
            </w:r>
            <w:r w:rsidR="002770B7" w:rsidRPr="009E1D32">
              <w:rPr>
                <w:rStyle w:val="Hyperlink"/>
                <w:noProof/>
              </w:rPr>
              <w:t>Form AddTest</w:t>
            </w:r>
            <w:r w:rsidR="002770B7">
              <w:rPr>
                <w:noProof/>
                <w:webHidden/>
              </w:rPr>
              <w:tab/>
            </w:r>
            <w:r w:rsidR="002770B7">
              <w:rPr>
                <w:noProof/>
                <w:webHidden/>
              </w:rPr>
              <w:fldChar w:fldCharType="begin"/>
            </w:r>
            <w:r w:rsidR="002770B7">
              <w:rPr>
                <w:noProof/>
                <w:webHidden/>
              </w:rPr>
              <w:instrText xml:space="preserve"> PAGEREF _Toc89028667 \h </w:instrText>
            </w:r>
            <w:r w:rsidR="002770B7">
              <w:rPr>
                <w:noProof/>
                <w:webHidden/>
              </w:rPr>
            </w:r>
            <w:r w:rsidR="002770B7">
              <w:rPr>
                <w:noProof/>
                <w:webHidden/>
              </w:rPr>
              <w:fldChar w:fldCharType="separate"/>
            </w:r>
            <w:r w:rsidR="002770B7">
              <w:rPr>
                <w:noProof/>
                <w:webHidden/>
              </w:rPr>
              <w:t>49</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68" w:history="1">
            <w:r w:rsidR="002770B7" w:rsidRPr="009E1D32">
              <w:rPr>
                <w:rStyle w:val="Hyperlink"/>
                <w:noProof/>
              </w:rPr>
              <w:t>7.24</w:t>
            </w:r>
            <w:r w:rsidR="002770B7">
              <w:rPr>
                <w:rFonts w:asciiTheme="minorHAnsi" w:hAnsiTheme="minorHAnsi" w:cstheme="minorBidi"/>
                <w:noProof/>
                <w:sz w:val="22"/>
              </w:rPr>
              <w:tab/>
            </w:r>
            <w:r w:rsidR="002770B7" w:rsidRPr="009E1D32">
              <w:rPr>
                <w:rStyle w:val="Hyperlink"/>
                <w:noProof/>
              </w:rPr>
              <w:t>Form Add_Test_Question</w:t>
            </w:r>
            <w:r w:rsidR="002770B7">
              <w:rPr>
                <w:noProof/>
                <w:webHidden/>
              </w:rPr>
              <w:tab/>
            </w:r>
            <w:r w:rsidR="002770B7">
              <w:rPr>
                <w:noProof/>
                <w:webHidden/>
              </w:rPr>
              <w:fldChar w:fldCharType="begin"/>
            </w:r>
            <w:r w:rsidR="002770B7">
              <w:rPr>
                <w:noProof/>
                <w:webHidden/>
              </w:rPr>
              <w:instrText xml:space="preserve"> PAGEREF _Toc89028668 \h </w:instrText>
            </w:r>
            <w:r w:rsidR="002770B7">
              <w:rPr>
                <w:noProof/>
                <w:webHidden/>
              </w:rPr>
            </w:r>
            <w:r w:rsidR="002770B7">
              <w:rPr>
                <w:noProof/>
                <w:webHidden/>
              </w:rPr>
              <w:fldChar w:fldCharType="separate"/>
            </w:r>
            <w:r w:rsidR="002770B7">
              <w:rPr>
                <w:noProof/>
                <w:webHidden/>
              </w:rPr>
              <w:t>50</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69" w:history="1">
            <w:r w:rsidR="002770B7" w:rsidRPr="009E1D32">
              <w:rPr>
                <w:rStyle w:val="Hyperlink"/>
                <w:noProof/>
              </w:rPr>
              <w:t>7.25</w:t>
            </w:r>
            <w:r w:rsidR="002770B7">
              <w:rPr>
                <w:rFonts w:asciiTheme="minorHAnsi" w:hAnsiTheme="minorHAnsi" w:cstheme="minorBidi"/>
                <w:noProof/>
                <w:sz w:val="22"/>
              </w:rPr>
              <w:tab/>
            </w:r>
            <w:r w:rsidR="002770B7" w:rsidRPr="009E1D32">
              <w:rPr>
                <w:rStyle w:val="Hyperlink"/>
                <w:noProof/>
              </w:rPr>
              <w:t>Form StudentStatistics</w:t>
            </w:r>
            <w:r w:rsidR="002770B7">
              <w:rPr>
                <w:noProof/>
                <w:webHidden/>
              </w:rPr>
              <w:tab/>
            </w:r>
            <w:r w:rsidR="002770B7">
              <w:rPr>
                <w:noProof/>
                <w:webHidden/>
              </w:rPr>
              <w:fldChar w:fldCharType="begin"/>
            </w:r>
            <w:r w:rsidR="002770B7">
              <w:rPr>
                <w:noProof/>
                <w:webHidden/>
              </w:rPr>
              <w:instrText xml:space="preserve"> PAGEREF _Toc89028669 \h </w:instrText>
            </w:r>
            <w:r w:rsidR="002770B7">
              <w:rPr>
                <w:noProof/>
                <w:webHidden/>
              </w:rPr>
            </w:r>
            <w:r w:rsidR="002770B7">
              <w:rPr>
                <w:noProof/>
                <w:webHidden/>
              </w:rPr>
              <w:fldChar w:fldCharType="separate"/>
            </w:r>
            <w:r w:rsidR="002770B7">
              <w:rPr>
                <w:noProof/>
                <w:webHidden/>
              </w:rPr>
              <w:t>51</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70" w:history="1">
            <w:r w:rsidR="002770B7" w:rsidRPr="009E1D32">
              <w:rPr>
                <w:rStyle w:val="Hyperlink"/>
                <w:noProof/>
              </w:rPr>
              <w:t>7.26</w:t>
            </w:r>
            <w:r w:rsidR="002770B7">
              <w:rPr>
                <w:rFonts w:asciiTheme="minorHAnsi" w:hAnsiTheme="minorHAnsi" w:cstheme="minorBidi"/>
                <w:noProof/>
                <w:sz w:val="22"/>
              </w:rPr>
              <w:tab/>
            </w:r>
            <w:r w:rsidR="002770B7" w:rsidRPr="009E1D32">
              <w:rPr>
                <w:rStyle w:val="Hyperlink"/>
                <w:noProof/>
              </w:rPr>
              <w:t>Form StudentMainMenu</w:t>
            </w:r>
            <w:r w:rsidR="002770B7">
              <w:rPr>
                <w:noProof/>
                <w:webHidden/>
              </w:rPr>
              <w:tab/>
            </w:r>
            <w:r w:rsidR="002770B7">
              <w:rPr>
                <w:noProof/>
                <w:webHidden/>
              </w:rPr>
              <w:fldChar w:fldCharType="begin"/>
            </w:r>
            <w:r w:rsidR="002770B7">
              <w:rPr>
                <w:noProof/>
                <w:webHidden/>
              </w:rPr>
              <w:instrText xml:space="preserve"> PAGEREF _Toc89028670 \h </w:instrText>
            </w:r>
            <w:r w:rsidR="002770B7">
              <w:rPr>
                <w:noProof/>
                <w:webHidden/>
              </w:rPr>
            </w:r>
            <w:r w:rsidR="002770B7">
              <w:rPr>
                <w:noProof/>
                <w:webHidden/>
              </w:rPr>
              <w:fldChar w:fldCharType="separate"/>
            </w:r>
            <w:r w:rsidR="002770B7">
              <w:rPr>
                <w:noProof/>
                <w:webHidden/>
              </w:rPr>
              <w:t>52</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71" w:history="1">
            <w:r w:rsidR="002770B7" w:rsidRPr="009E1D32">
              <w:rPr>
                <w:rStyle w:val="Hyperlink"/>
                <w:noProof/>
              </w:rPr>
              <w:t>7.27</w:t>
            </w:r>
            <w:r w:rsidR="002770B7">
              <w:rPr>
                <w:rFonts w:asciiTheme="minorHAnsi" w:hAnsiTheme="minorHAnsi" w:cstheme="minorBidi"/>
                <w:noProof/>
                <w:sz w:val="22"/>
              </w:rPr>
              <w:tab/>
            </w:r>
            <w:r w:rsidR="002770B7" w:rsidRPr="009E1D32">
              <w:rPr>
                <w:rStyle w:val="Hyperlink"/>
                <w:noProof/>
              </w:rPr>
              <w:t>Form SubjectTasksStudent</w:t>
            </w:r>
            <w:r w:rsidR="002770B7">
              <w:rPr>
                <w:noProof/>
                <w:webHidden/>
              </w:rPr>
              <w:tab/>
            </w:r>
            <w:r w:rsidR="002770B7">
              <w:rPr>
                <w:noProof/>
                <w:webHidden/>
              </w:rPr>
              <w:fldChar w:fldCharType="begin"/>
            </w:r>
            <w:r w:rsidR="002770B7">
              <w:rPr>
                <w:noProof/>
                <w:webHidden/>
              </w:rPr>
              <w:instrText xml:space="preserve"> PAGEREF _Toc89028671 \h </w:instrText>
            </w:r>
            <w:r w:rsidR="002770B7">
              <w:rPr>
                <w:noProof/>
                <w:webHidden/>
              </w:rPr>
            </w:r>
            <w:r w:rsidR="002770B7">
              <w:rPr>
                <w:noProof/>
                <w:webHidden/>
              </w:rPr>
              <w:fldChar w:fldCharType="separate"/>
            </w:r>
            <w:r w:rsidR="002770B7">
              <w:rPr>
                <w:noProof/>
                <w:webHidden/>
              </w:rPr>
              <w:t>53</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72" w:history="1">
            <w:r w:rsidR="002770B7" w:rsidRPr="009E1D32">
              <w:rPr>
                <w:rStyle w:val="Hyperlink"/>
                <w:noProof/>
              </w:rPr>
              <w:t>7.28</w:t>
            </w:r>
            <w:r w:rsidR="002770B7">
              <w:rPr>
                <w:rFonts w:asciiTheme="minorHAnsi" w:hAnsiTheme="minorHAnsi" w:cstheme="minorBidi"/>
                <w:noProof/>
                <w:sz w:val="22"/>
              </w:rPr>
              <w:tab/>
            </w:r>
            <w:r w:rsidR="002770B7" w:rsidRPr="009E1D32">
              <w:rPr>
                <w:rStyle w:val="Hyperlink"/>
                <w:noProof/>
              </w:rPr>
              <w:t>Form ViewLecture</w:t>
            </w:r>
            <w:r w:rsidR="002770B7">
              <w:rPr>
                <w:noProof/>
                <w:webHidden/>
              </w:rPr>
              <w:tab/>
            </w:r>
            <w:r w:rsidR="002770B7">
              <w:rPr>
                <w:noProof/>
                <w:webHidden/>
              </w:rPr>
              <w:fldChar w:fldCharType="begin"/>
            </w:r>
            <w:r w:rsidR="002770B7">
              <w:rPr>
                <w:noProof/>
                <w:webHidden/>
              </w:rPr>
              <w:instrText xml:space="preserve"> PAGEREF _Toc89028672 \h </w:instrText>
            </w:r>
            <w:r w:rsidR="002770B7">
              <w:rPr>
                <w:noProof/>
                <w:webHidden/>
              </w:rPr>
            </w:r>
            <w:r w:rsidR="002770B7">
              <w:rPr>
                <w:noProof/>
                <w:webHidden/>
              </w:rPr>
              <w:fldChar w:fldCharType="separate"/>
            </w:r>
            <w:r w:rsidR="002770B7">
              <w:rPr>
                <w:noProof/>
                <w:webHidden/>
              </w:rPr>
              <w:t>54</w:t>
            </w:r>
            <w:r w:rsidR="002770B7">
              <w:rPr>
                <w:noProof/>
                <w:webHidden/>
              </w:rPr>
              <w:fldChar w:fldCharType="end"/>
            </w:r>
          </w:hyperlink>
        </w:p>
        <w:p w:rsidR="002770B7" w:rsidRDefault="00976E39">
          <w:pPr>
            <w:pStyle w:val="TOC2"/>
            <w:rPr>
              <w:rFonts w:asciiTheme="minorHAnsi" w:hAnsiTheme="minorHAnsi" w:cstheme="minorBidi"/>
              <w:noProof/>
              <w:sz w:val="22"/>
            </w:rPr>
          </w:pPr>
          <w:hyperlink w:anchor="_Toc89028673" w:history="1">
            <w:r w:rsidR="002770B7" w:rsidRPr="009E1D32">
              <w:rPr>
                <w:rStyle w:val="Hyperlink"/>
                <w:noProof/>
              </w:rPr>
              <w:t>7.29</w:t>
            </w:r>
            <w:r w:rsidR="002770B7">
              <w:rPr>
                <w:rFonts w:asciiTheme="minorHAnsi" w:hAnsiTheme="minorHAnsi" w:cstheme="minorBidi"/>
                <w:noProof/>
                <w:sz w:val="22"/>
              </w:rPr>
              <w:tab/>
            </w:r>
            <w:r w:rsidR="002770B7" w:rsidRPr="009E1D32">
              <w:rPr>
                <w:rStyle w:val="Hyperlink"/>
                <w:noProof/>
              </w:rPr>
              <w:t>Form ViewTest</w:t>
            </w:r>
            <w:r w:rsidR="002770B7">
              <w:rPr>
                <w:noProof/>
                <w:webHidden/>
              </w:rPr>
              <w:tab/>
            </w:r>
            <w:r w:rsidR="002770B7">
              <w:rPr>
                <w:noProof/>
                <w:webHidden/>
              </w:rPr>
              <w:fldChar w:fldCharType="begin"/>
            </w:r>
            <w:r w:rsidR="002770B7">
              <w:rPr>
                <w:noProof/>
                <w:webHidden/>
              </w:rPr>
              <w:instrText xml:space="preserve"> PAGEREF _Toc89028673 \h </w:instrText>
            </w:r>
            <w:r w:rsidR="002770B7">
              <w:rPr>
                <w:noProof/>
                <w:webHidden/>
              </w:rPr>
            </w:r>
            <w:r w:rsidR="002770B7">
              <w:rPr>
                <w:noProof/>
                <w:webHidden/>
              </w:rPr>
              <w:fldChar w:fldCharType="separate"/>
            </w:r>
            <w:r w:rsidR="002770B7">
              <w:rPr>
                <w:noProof/>
                <w:webHidden/>
              </w:rPr>
              <w:t>55</w:t>
            </w:r>
            <w:r w:rsidR="002770B7">
              <w:rPr>
                <w:noProof/>
                <w:webHidden/>
              </w:rPr>
              <w:fldChar w:fldCharType="end"/>
            </w:r>
          </w:hyperlink>
        </w:p>
        <w:p w:rsidR="002770B7" w:rsidRDefault="00976E39">
          <w:pPr>
            <w:pStyle w:val="TOC1"/>
            <w:rPr>
              <w:rFonts w:asciiTheme="minorHAnsi" w:eastAsiaTheme="minorEastAsia" w:hAnsiTheme="minorHAnsi" w:cstheme="minorBidi"/>
              <w:caps w:val="0"/>
              <w:noProof/>
              <w:sz w:val="22"/>
              <w:lang w:val="en-US" w:eastAsia="en-US"/>
            </w:rPr>
          </w:pPr>
          <w:hyperlink w:anchor="_Toc89028674" w:history="1">
            <w:r w:rsidR="002770B7" w:rsidRPr="009E1D32">
              <w:rPr>
                <w:rStyle w:val="Hyperlink"/>
                <w:noProof/>
              </w:rPr>
              <w:t>8</w:t>
            </w:r>
            <w:r w:rsidR="002770B7">
              <w:rPr>
                <w:rFonts w:asciiTheme="minorHAnsi" w:eastAsiaTheme="minorEastAsia" w:hAnsiTheme="minorHAnsi" w:cstheme="minorBidi"/>
                <w:caps w:val="0"/>
                <w:noProof/>
                <w:sz w:val="22"/>
                <w:lang w:val="en-US" w:eastAsia="en-US"/>
              </w:rPr>
              <w:tab/>
            </w:r>
            <w:r w:rsidR="002770B7" w:rsidRPr="009E1D32">
              <w:rPr>
                <w:rStyle w:val="Hyperlink"/>
                <w:noProof/>
                <w:lang w:val="en-US"/>
              </w:rPr>
              <w:t>Structures of files</w:t>
            </w:r>
            <w:r w:rsidR="002770B7">
              <w:rPr>
                <w:noProof/>
                <w:webHidden/>
              </w:rPr>
              <w:tab/>
            </w:r>
            <w:r w:rsidR="002770B7">
              <w:rPr>
                <w:noProof/>
                <w:webHidden/>
              </w:rPr>
              <w:fldChar w:fldCharType="begin"/>
            </w:r>
            <w:r w:rsidR="002770B7">
              <w:rPr>
                <w:noProof/>
                <w:webHidden/>
              </w:rPr>
              <w:instrText xml:space="preserve"> PAGEREF _Toc89028674 \h </w:instrText>
            </w:r>
            <w:r w:rsidR="002770B7">
              <w:rPr>
                <w:noProof/>
                <w:webHidden/>
              </w:rPr>
            </w:r>
            <w:r w:rsidR="002770B7">
              <w:rPr>
                <w:noProof/>
                <w:webHidden/>
              </w:rPr>
              <w:fldChar w:fldCharType="separate"/>
            </w:r>
            <w:r w:rsidR="002770B7">
              <w:rPr>
                <w:noProof/>
                <w:webHidden/>
              </w:rPr>
              <w:t>56</w:t>
            </w:r>
            <w:r w:rsidR="002770B7">
              <w:rPr>
                <w:noProof/>
                <w:webHidden/>
              </w:rPr>
              <w:fldChar w:fldCharType="end"/>
            </w:r>
          </w:hyperlink>
        </w:p>
        <w:p w:rsidR="002770B7" w:rsidRDefault="00976E39">
          <w:pPr>
            <w:pStyle w:val="TOC1"/>
            <w:rPr>
              <w:rFonts w:asciiTheme="minorHAnsi" w:eastAsiaTheme="minorEastAsia" w:hAnsiTheme="minorHAnsi" w:cstheme="minorBidi"/>
              <w:caps w:val="0"/>
              <w:noProof/>
              <w:sz w:val="22"/>
              <w:lang w:val="en-US" w:eastAsia="en-US"/>
            </w:rPr>
          </w:pPr>
          <w:hyperlink w:anchor="_Toc89028675" w:history="1">
            <w:r w:rsidR="002770B7" w:rsidRPr="009E1D32">
              <w:rPr>
                <w:rStyle w:val="Hyperlink"/>
                <w:noProof/>
              </w:rPr>
              <w:t>9</w:t>
            </w:r>
            <w:r w:rsidR="002770B7">
              <w:rPr>
                <w:rFonts w:asciiTheme="minorHAnsi" w:eastAsiaTheme="minorEastAsia" w:hAnsiTheme="minorHAnsi" w:cstheme="minorBidi"/>
                <w:caps w:val="0"/>
                <w:noProof/>
                <w:sz w:val="22"/>
                <w:lang w:val="en-US" w:eastAsia="en-US"/>
              </w:rPr>
              <w:tab/>
            </w:r>
            <w:r w:rsidR="002770B7" w:rsidRPr="009E1D32">
              <w:rPr>
                <w:rStyle w:val="Hyperlink"/>
                <w:noProof/>
                <w:lang w:val="en-US"/>
              </w:rPr>
              <w:t>Instruction For users</w:t>
            </w:r>
            <w:r w:rsidR="002770B7">
              <w:rPr>
                <w:noProof/>
                <w:webHidden/>
              </w:rPr>
              <w:tab/>
            </w:r>
            <w:r w:rsidR="002770B7">
              <w:rPr>
                <w:noProof/>
                <w:webHidden/>
              </w:rPr>
              <w:fldChar w:fldCharType="begin"/>
            </w:r>
            <w:r w:rsidR="002770B7">
              <w:rPr>
                <w:noProof/>
                <w:webHidden/>
              </w:rPr>
              <w:instrText xml:space="preserve"> PAGEREF _Toc89028675 \h </w:instrText>
            </w:r>
            <w:r w:rsidR="002770B7">
              <w:rPr>
                <w:noProof/>
                <w:webHidden/>
              </w:rPr>
            </w:r>
            <w:r w:rsidR="002770B7">
              <w:rPr>
                <w:noProof/>
                <w:webHidden/>
              </w:rPr>
              <w:fldChar w:fldCharType="separate"/>
            </w:r>
            <w:r w:rsidR="002770B7">
              <w:rPr>
                <w:noProof/>
                <w:webHidden/>
              </w:rPr>
              <w:t>57</w:t>
            </w:r>
            <w:r w:rsidR="002770B7">
              <w:rPr>
                <w:noProof/>
                <w:webHidden/>
              </w:rPr>
              <w:fldChar w:fldCharType="end"/>
            </w:r>
          </w:hyperlink>
        </w:p>
        <w:p w:rsidR="002770B7" w:rsidRDefault="00976E39">
          <w:pPr>
            <w:pStyle w:val="TOC1"/>
            <w:rPr>
              <w:rFonts w:asciiTheme="minorHAnsi" w:eastAsiaTheme="minorEastAsia" w:hAnsiTheme="minorHAnsi" w:cstheme="minorBidi"/>
              <w:caps w:val="0"/>
              <w:noProof/>
              <w:sz w:val="22"/>
              <w:lang w:val="en-US" w:eastAsia="en-US"/>
            </w:rPr>
          </w:pPr>
          <w:hyperlink w:anchor="_Toc89028676" w:history="1">
            <w:r w:rsidR="002770B7" w:rsidRPr="009E1D32">
              <w:rPr>
                <w:rStyle w:val="Hyperlink"/>
                <w:noProof/>
              </w:rPr>
              <w:t>10</w:t>
            </w:r>
            <w:r w:rsidR="002770B7">
              <w:rPr>
                <w:rFonts w:asciiTheme="minorHAnsi" w:eastAsiaTheme="minorEastAsia" w:hAnsiTheme="minorHAnsi" w:cstheme="minorBidi"/>
                <w:caps w:val="0"/>
                <w:noProof/>
                <w:sz w:val="22"/>
                <w:lang w:val="en-US" w:eastAsia="en-US"/>
              </w:rPr>
              <w:tab/>
            </w:r>
            <w:r w:rsidR="002770B7" w:rsidRPr="009E1D32">
              <w:rPr>
                <w:rStyle w:val="Hyperlink"/>
                <w:noProof/>
                <w:lang w:val="en-US"/>
              </w:rPr>
              <w:t>List of used literature and sources</w:t>
            </w:r>
            <w:r w:rsidR="002770B7">
              <w:rPr>
                <w:noProof/>
                <w:webHidden/>
              </w:rPr>
              <w:tab/>
            </w:r>
            <w:r w:rsidR="002770B7">
              <w:rPr>
                <w:noProof/>
                <w:webHidden/>
              </w:rPr>
              <w:fldChar w:fldCharType="begin"/>
            </w:r>
            <w:r w:rsidR="002770B7">
              <w:rPr>
                <w:noProof/>
                <w:webHidden/>
              </w:rPr>
              <w:instrText xml:space="preserve"> PAGEREF _Toc89028676 \h </w:instrText>
            </w:r>
            <w:r w:rsidR="002770B7">
              <w:rPr>
                <w:noProof/>
                <w:webHidden/>
              </w:rPr>
            </w:r>
            <w:r w:rsidR="002770B7">
              <w:rPr>
                <w:noProof/>
                <w:webHidden/>
              </w:rPr>
              <w:fldChar w:fldCharType="separate"/>
            </w:r>
            <w:r w:rsidR="002770B7">
              <w:rPr>
                <w:noProof/>
                <w:webHidden/>
              </w:rPr>
              <w:t>58</w:t>
            </w:r>
            <w:r w:rsidR="002770B7">
              <w:rPr>
                <w:noProof/>
                <w:webHidden/>
              </w:rPr>
              <w:fldChar w:fldCharType="end"/>
            </w:r>
          </w:hyperlink>
        </w:p>
        <w:p w:rsidR="002770B7" w:rsidRDefault="00976E39">
          <w:pPr>
            <w:pStyle w:val="TOC1"/>
            <w:rPr>
              <w:rFonts w:asciiTheme="minorHAnsi" w:eastAsiaTheme="minorEastAsia" w:hAnsiTheme="minorHAnsi" w:cstheme="minorBidi"/>
              <w:caps w:val="0"/>
              <w:noProof/>
              <w:sz w:val="22"/>
              <w:lang w:val="en-US" w:eastAsia="en-US"/>
            </w:rPr>
          </w:pPr>
          <w:hyperlink w:anchor="_Toc89028677" w:history="1">
            <w:r w:rsidR="002770B7" w:rsidRPr="009E1D32">
              <w:rPr>
                <w:rStyle w:val="Hyperlink"/>
                <w:noProof/>
                <w:lang w:val="en-US"/>
              </w:rPr>
              <w:t>11</w:t>
            </w:r>
            <w:r w:rsidR="002770B7">
              <w:rPr>
                <w:rFonts w:asciiTheme="minorHAnsi" w:eastAsiaTheme="minorEastAsia" w:hAnsiTheme="minorHAnsi" w:cstheme="minorBidi"/>
                <w:caps w:val="0"/>
                <w:noProof/>
                <w:sz w:val="22"/>
                <w:lang w:val="en-US" w:eastAsia="en-US"/>
              </w:rPr>
              <w:tab/>
            </w:r>
            <w:r w:rsidR="002770B7" w:rsidRPr="009E1D32">
              <w:rPr>
                <w:rStyle w:val="Hyperlink"/>
                <w:noProof/>
                <w:lang w:val="en-US"/>
              </w:rPr>
              <w:t>Appendix</w:t>
            </w:r>
            <w:r w:rsidR="002770B7" w:rsidRPr="009E1D32">
              <w:rPr>
                <w:rStyle w:val="Hyperlink"/>
                <w:noProof/>
              </w:rPr>
              <w:t xml:space="preserve"> А. </w:t>
            </w:r>
            <w:r w:rsidR="002770B7" w:rsidRPr="009E1D32">
              <w:rPr>
                <w:rStyle w:val="Hyperlink"/>
                <w:noProof/>
                <w:lang w:val="en-US"/>
              </w:rPr>
              <w:t>Code of classes</w:t>
            </w:r>
            <w:r w:rsidR="002770B7">
              <w:rPr>
                <w:noProof/>
                <w:webHidden/>
              </w:rPr>
              <w:tab/>
            </w:r>
            <w:r w:rsidR="002770B7">
              <w:rPr>
                <w:noProof/>
                <w:webHidden/>
              </w:rPr>
              <w:fldChar w:fldCharType="begin"/>
            </w:r>
            <w:r w:rsidR="002770B7">
              <w:rPr>
                <w:noProof/>
                <w:webHidden/>
              </w:rPr>
              <w:instrText xml:space="preserve"> PAGEREF _Toc89028677 \h </w:instrText>
            </w:r>
            <w:r w:rsidR="002770B7">
              <w:rPr>
                <w:noProof/>
                <w:webHidden/>
              </w:rPr>
            </w:r>
            <w:r w:rsidR="002770B7">
              <w:rPr>
                <w:noProof/>
                <w:webHidden/>
              </w:rPr>
              <w:fldChar w:fldCharType="separate"/>
            </w:r>
            <w:r w:rsidR="002770B7">
              <w:rPr>
                <w:noProof/>
                <w:webHidden/>
              </w:rPr>
              <w:t>59</w:t>
            </w:r>
            <w:r w:rsidR="002770B7">
              <w:rPr>
                <w:noProof/>
                <w:webHidden/>
              </w:rPr>
              <w:fldChar w:fldCharType="end"/>
            </w:r>
          </w:hyperlink>
        </w:p>
        <w:p w:rsidR="002770B7" w:rsidRDefault="00976E39">
          <w:pPr>
            <w:pStyle w:val="TOC1"/>
            <w:rPr>
              <w:rFonts w:asciiTheme="minorHAnsi" w:eastAsiaTheme="minorEastAsia" w:hAnsiTheme="minorHAnsi" w:cstheme="minorBidi"/>
              <w:caps w:val="0"/>
              <w:noProof/>
              <w:sz w:val="22"/>
              <w:lang w:val="en-US" w:eastAsia="en-US"/>
            </w:rPr>
          </w:pPr>
          <w:hyperlink w:anchor="_Toc89028678" w:history="1">
            <w:r w:rsidR="002770B7" w:rsidRPr="009E1D32">
              <w:rPr>
                <w:rStyle w:val="Hyperlink"/>
                <w:noProof/>
              </w:rPr>
              <w:t>12</w:t>
            </w:r>
            <w:r w:rsidR="002770B7">
              <w:rPr>
                <w:rFonts w:asciiTheme="minorHAnsi" w:eastAsiaTheme="minorEastAsia" w:hAnsiTheme="minorHAnsi" w:cstheme="minorBidi"/>
                <w:caps w:val="0"/>
                <w:noProof/>
                <w:sz w:val="22"/>
                <w:lang w:val="en-US" w:eastAsia="en-US"/>
              </w:rPr>
              <w:tab/>
            </w:r>
            <w:r w:rsidR="002770B7" w:rsidRPr="009E1D32">
              <w:rPr>
                <w:rStyle w:val="Hyperlink"/>
                <w:noProof/>
                <w:lang w:val="en-US"/>
              </w:rPr>
              <w:t>Appendix</w:t>
            </w:r>
            <w:r w:rsidR="002770B7" w:rsidRPr="009E1D32">
              <w:rPr>
                <w:rStyle w:val="Hyperlink"/>
                <w:noProof/>
              </w:rPr>
              <w:t xml:space="preserve"> </w:t>
            </w:r>
            <w:r w:rsidR="002770B7" w:rsidRPr="009E1D32">
              <w:rPr>
                <w:rStyle w:val="Hyperlink"/>
                <w:noProof/>
                <w:lang w:val="en-US"/>
              </w:rPr>
              <w:t>B</w:t>
            </w:r>
            <w:r w:rsidR="002770B7" w:rsidRPr="009E1D32">
              <w:rPr>
                <w:rStyle w:val="Hyperlink"/>
                <w:noProof/>
              </w:rPr>
              <w:t xml:space="preserve">. </w:t>
            </w:r>
            <w:r w:rsidR="002770B7" w:rsidRPr="009E1D32">
              <w:rPr>
                <w:rStyle w:val="Hyperlink"/>
                <w:noProof/>
                <w:lang w:val="en-US"/>
              </w:rPr>
              <w:t>Class diagram</w:t>
            </w:r>
            <w:r w:rsidR="002770B7">
              <w:rPr>
                <w:noProof/>
                <w:webHidden/>
              </w:rPr>
              <w:tab/>
            </w:r>
            <w:r w:rsidR="002770B7">
              <w:rPr>
                <w:noProof/>
                <w:webHidden/>
              </w:rPr>
              <w:fldChar w:fldCharType="begin"/>
            </w:r>
            <w:r w:rsidR="002770B7">
              <w:rPr>
                <w:noProof/>
                <w:webHidden/>
              </w:rPr>
              <w:instrText xml:space="preserve"> PAGEREF _Toc89028678 \h </w:instrText>
            </w:r>
            <w:r w:rsidR="002770B7">
              <w:rPr>
                <w:noProof/>
                <w:webHidden/>
              </w:rPr>
            </w:r>
            <w:r w:rsidR="002770B7">
              <w:rPr>
                <w:noProof/>
                <w:webHidden/>
              </w:rPr>
              <w:fldChar w:fldCharType="separate"/>
            </w:r>
            <w:r w:rsidR="002770B7">
              <w:rPr>
                <w:noProof/>
                <w:webHidden/>
              </w:rPr>
              <w:t>60</w:t>
            </w:r>
            <w:r w:rsidR="002770B7">
              <w:rPr>
                <w:noProof/>
                <w:webHidden/>
              </w:rPr>
              <w:fldChar w:fldCharType="end"/>
            </w:r>
          </w:hyperlink>
        </w:p>
        <w:p w:rsidR="00D1623B" w:rsidRPr="004F3E24" w:rsidRDefault="00E83F7D" w:rsidP="00485F49">
          <w:r>
            <w:rPr>
              <w:sz w:val="28"/>
            </w:rPr>
            <w:fldChar w:fldCharType="end"/>
          </w:r>
        </w:p>
      </w:sdtContent>
    </w:sdt>
    <w:p w:rsidR="00E765FF" w:rsidRDefault="00E765FF" w:rsidP="0012678C">
      <w:pPr>
        <w:spacing w:line="360" w:lineRule="auto"/>
        <w:rPr>
          <w:sz w:val="28"/>
          <w:szCs w:val="28"/>
          <w:lang w:val="uk-UA"/>
        </w:rPr>
      </w:pPr>
      <w:r>
        <w:rPr>
          <w:sz w:val="28"/>
          <w:szCs w:val="28"/>
          <w:lang w:val="uk-UA"/>
        </w:rPr>
        <w:br w:type="page"/>
      </w:r>
    </w:p>
    <w:p w:rsidR="001C7CC8" w:rsidRPr="00DC33BA" w:rsidRDefault="001C7CC8" w:rsidP="001C7CC8">
      <w:pPr>
        <w:pStyle w:val="Heading1"/>
      </w:pPr>
      <w:bookmarkStart w:id="3" w:name="_Toc89028638"/>
      <w:r>
        <w:rPr>
          <w:lang w:val="en-US"/>
        </w:rPr>
        <w:lastRenderedPageBreak/>
        <w:t>Introduction</w:t>
      </w:r>
      <w:bookmarkEnd w:id="3"/>
    </w:p>
    <w:p w:rsidR="001C7CC8" w:rsidRDefault="001C7CC8" w:rsidP="001C7CC8">
      <w:pPr>
        <w:rPr>
          <w:sz w:val="28"/>
          <w:szCs w:val="28"/>
          <w:lang w:val="uk-UA"/>
        </w:rPr>
      </w:pPr>
    </w:p>
    <w:p w:rsidR="00D51585" w:rsidRPr="00D51585" w:rsidRDefault="00D51585" w:rsidP="00D51585">
      <w:pPr>
        <w:rPr>
          <w:sz w:val="28"/>
          <w:szCs w:val="28"/>
          <w:lang w:val="uk-UA"/>
        </w:rPr>
      </w:pPr>
      <w:r w:rsidRPr="00D51585">
        <w:rPr>
          <w:sz w:val="28"/>
          <w:szCs w:val="28"/>
          <w:lang w:val="uk-UA"/>
        </w:rPr>
        <w:t>The purpose of the course work is to deepen and consolidate the knowledge gained during the study of the discipline "Object-Oriented Programming", and to acquire practical skills in designing and debugging programs that use classes and objects.</w:t>
      </w:r>
    </w:p>
    <w:p w:rsidR="00D51585" w:rsidRPr="00D51585" w:rsidRDefault="00D51585" w:rsidP="00D51585">
      <w:pPr>
        <w:rPr>
          <w:sz w:val="28"/>
          <w:szCs w:val="28"/>
          <w:lang w:val="uk-UA"/>
        </w:rPr>
      </w:pPr>
      <w:r w:rsidRPr="00D51585">
        <w:rPr>
          <w:sz w:val="28"/>
          <w:szCs w:val="28"/>
          <w:lang w:val="uk-UA"/>
        </w:rPr>
        <w:t>The student must develop a curriculum.</w:t>
      </w:r>
    </w:p>
    <w:p w:rsidR="00D51585" w:rsidRPr="00D51585" w:rsidRDefault="00D51585" w:rsidP="00D51585">
      <w:pPr>
        <w:rPr>
          <w:sz w:val="28"/>
          <w:szCs w:val="28"/>
          <w:lang w:val="uk-UA"/>
        </w:rPr>
      </w:pPr>
      <w:r w:rsidRPr="00D51585">
        <w:rPr>
          <w:sz w:val="28"/>
          <w:szCs w:val="28"/>
          <w:lang w:val="uk-UA"/>
        </w:rPr>
        <w:t>The training program must perform the following functions:</w:t>
      </w:r>
    </w:p>
    <w:p w:rsidR="00D51585" w:rsidRPr="00D51585" w:rsidRDefault="00D51585" w:rsidP="00D51585">
      <w:pPr>
        <w:rPr>
          <w:sz w:val="28"/>
          <w:szCs w:val="28"/>
          <w:lang w:val="uk-UA"/>
        </w:rPr>
      </w:pPr>
      <w:r w:rsidRPr="00D51585">
        <w:rPr>
          <w:sz w:val="28"/>
          <w:szCs w:val="28"/>
          <w:lang w:val="uk-UA"/>
        </w:rPr>
        <w:t>- student registration;</w:t>
      </w:r>
    </w:p>
    <w:p w:rsidR="00D51585" w:rsidRPr="00D51585" w:rsidRDefault="00D51585" w:rsidP="00D51585">
      <w:pPr>
        <w:rPr>
          <w:sz w:val="28"/>
          <w:szCs w:val="28"/>
          <w:lang w:val="uk-UA"/>
        </w:rPr>
      </w:pPr>
      <w:r w:rsidRPr="00D51585">
        <w:rPr>
          <w:sz w:val="28"/>
          <w:szCs w:val="28"/>
          <w:lang w:val="uk-UA"/>
        </w:rPr>
        <w:t>- presentation of material for training;</w:t>
      </w:r>
    </w:p>
    <w:p w:rsidR="00D51585" w:rsidRPr="00D51585" w:rsidRDefault="00D51585" w:rsidP="00D51585">
      <w:pPr>
        <w:rPr>
          <w:sz w:val="28"/>
          <w:szCs w:val="28"/>
          <w:lang w:val="uk-UA"/>
        </w:rPr>
      </w:pPr>
      <w:r w:rsidRPr="00D51585">
        <w:rPr>
          <w:sz w:val="28"/>
          <w:szCs w:val="28"/>
          <w:lang w:val="uk-UA"/>
        </w:rPr>
        <w:t>- ensuring control of knowledge;</w:t>
      </w:r>
    </w:p>
    <w:p w:rsidR="00D51585" w:rsidRPr="00D51585" w:rsidRDefault="00D51585" w:rsidP="00D51585">
      <w:pPr>
        <w:rPr>
          <w:sz w:val="28"/>
          <w:szCs w:val="28"/>
          <w:lang w:val="uk-UA"/>
        </w:rPr>
      </w:pPr>
      <w:r w:rsidRPr="00D51585">
        <w:rPr>
          <w:sz w:val="28"/>
          <w:szCs w:val="28"/>
          <w:lang w:val="uk-UA"/>
        </w:rPr>
        <w:t>- introduction and adjustment of educational material;</w:t>
      </w:r>
    </w:p>
    <w:p w:rsidR="009204E3" w:rsidRPr="00D51585" w:rsidRDefault="00D51585" w:rsidP="00D51585">
      <w:pPr>
        <w:rPr>
          <w:sz w:val="28"/>
          <w:szCs w:val="28"/>
          <w:lang w:val="en-US"/>
        </w:rPr>
      </w:pPr>
      <w:r w:rsidRPr="00D51585">
        <w:rPr>
          <w:sz w:val="28"/>
          <w:szCs w:val="28"/>
          <w:lang w:val="uk-UA"/>
        </w:rPr>
        <w:t>- obtaining informat</w:t>
      </w:r>
      <w:r>
        <w:rPr>
          <w:sz w:val="28"/>
          <w:szCs w:val="28"/>
          <w:lang w:val="uk-UA"/>
        </w:rPr>
        <w:t>ion about the student's success</w:t>
      </w:r>
      <w:r w:rsidR="009204E3" w:rsidRPr="00D51585">
        <w:rPr>
          <w:sz w:val="28"/>
          <w:szCs w:val="28"/>
          <w:lang w:val="en-US"/>
        </w:rPr>
        <w:t>.</w:t>
      </w:r>
    </w:p>
    <w:p w:rsidR="001C7CC8" w:rsidRDefault="001C7CC8" w:rsidP="009204E3">
      <w:pPr>
        <w:rPr>
          <w:sz w:val="28"/>
          <w:szCs w:val="28"/>
          <w:lang w:val="uk-UA"/>
        </w:rPr>
      </w:pPr>
      <w:r>
        <w:rPr>
          <w:sz w:val="28"/>
          <w:szCs w:val="28"/>
          <w:lang w:val="uk-UA"/>
        </w:rPr>
        <w:br w:type="page"/>
      </w:r>
    </w:p>
    <w:p w:rsidR="00A70DA2" w:rsidRPr="00A70DA2" w:rsidRDefault="0036780F" w:rsidP="00F82B50">
      <w:pPr>
        <w:pStyle w:val="Heading1"/>
      </w:pPr>
      <w:bookmarkStart w:id="4" w:name="_Toc89028639"/>
      <w:r w:rsidRPr="0036780F">
        <w:lastRenderedPageBreak/>
        <w:t>FORMATION OF REQUIREMENTS</w:t>
      </w:r>
      <w:bookmarkEnd w:id="4"/>
    </w:p>
    <w:p w:rsidR="00A70DA2" w:rsidRPr="00064824" w:rsidRDefault="00A70DA2" w:rsidP="00064824">
      <w:pPr>
        <w:pStyle w:val="Heading2"/>
      </w:pPr>
      <w:bookmarkStart w:id="5" w:name="_Toc89028640"/>
      <w:r w:rsidRPr="00064824">
        <w:t>General requirements</w:t>
      </w:r>
      <w:bookmarkEnd w:id="5"/>
    </w:p>
    <w:p w:rsidR="00A70DA2" w:rsidRDefault="00A70DA2" w:rsidP="00BC7542">
      <w:pPr>
        <w:pStyle w:val="ListParagraph"/>
      </w:pPr>
    </w:p>
    <w:p w:rsidR="001B7752" w:rsidRPr="00FF451E" w:rsidRDefault="001B7752" w:rsidP="008870CB">
      <w:pPr>
        <w:pStyle w:val="ListParagraph"/>
        <w:numPr>
          <w:ilvl w:val="0"/>
          <w:numId w:val="5"/>
        </w:numPr>
      </w:pPr>
      <w:r w:rsidRPr="00FF451E">
        <w:t>Загальні положення</w:t>
      </w:r>
    </w:p>
    <w:p w:rsidR="001B7752" w:rsidRPr="001B7752" w:rsidRDefault="001B7752" w:rsidP="00BC7542">
      <w:pPr>
        <w:pStyle w:val="ListParagraph"/>
      </w:pPr>
      <w:r w:rsidRPr="001B7752">
        <w:t>Метою курсової роботи є поглиблення та закріплення знань, одержаних при вивченні</w:t>
      </w:r>
      <w:r w:rsidR="005D0FDF" w:rsidRPr="00A45E43">
        <w:t xml:space="preserve"> </w:t>
      </w:r>
      <w:r w:rsidR="005D0FDF">
        <w:t>дисципліни «</w:t>
      </w:r>
      <w:r w:rsidRPr="001B7752">
        <w:t>Об’</w:t>
      </w:r>
      <w:r w:rsidR="005D0FDF">
        <w:t>єктно-орієнтоване програмування»</w:t>
      </w:r>
      <w:r w:rsidRPr="001B7752">
        <w:t>, та набуття практичних навичок у</w:t>
      </w:r>
      <w:r w:rsidR="005D0FDF" w:rsidRPr="00A45E43">
        <w:t xml:space="preserve"> </w:t>
      </w:r>
      <w:r w:rsidRPr="001B7752">
        <w:t>проектуванні та налагодженні програм, що застосовують класи та об’єкти.</w:t>
      </w:r>
    </w:p>
    <w:p w:rsidR="001B7752" w:rsidRPr="0088240C" w:rsidRDefault="001B7752" w:rsidP="00BC7542">
      <w:pPr>
        <w:pStyle w:val="ListParagraph"/>
        <w:rPr>
          <w:lang w:val="ru-RU"/>
        </w:rPr>
      </w:pPr>
      <w:r w:rsidRPr="0088240C">
        <w:rPr>
          <w:lang w:val="ru-RU"/>
        </w:rPr>
        <w:t>Студент має розробити навчальну програму.</w:t>
      </w:r>
    </w:p>
    <w:p w:rsidR="001B7752" w:rsidRPr="0088240C" w:rsidRDefault="001B7752" w:rsidP="00BC7542">
      <w:pPr>
        <w:pStyle w:val="ListParagraph"/>
        <w:rPr>
          <w:lang w:val="ru-RU"/>
        </w:rPr>
      </w:pPr>
      <w:r w:rsidRPr="0088240C">
        <w:rPr>
          <w:lang w:val="ru-RU"/>
        </w:rPr>
        <w:t>Навчальна програма повинна виконувати наступні функції:</w:t>
      </w:r>
    </w:p>
    <w:p w:rsidR="001B7752" w:rsidRPr="0088240C" w:rsidRDefault="001B7752" w:rsidP="00BC7542">
      <w:pPr>
        <w:pStyle w:val="ListParagraph"/>
        <w:rPr>
          <w:lang w:val="ru-RU"/>
        </w:rPr>
      </w:pPr>
      <w:r w:rsidRPr="0088240C">
        <w:rPr>
          <w:lang w:val="ru-RU"/>
        </w:rPr>
        <w:t>- реєстрацію студента;</w:t>
      </w:r>
    </w:p>
    <w:p w:rsidR="001B7752" w:rsidRPr="0088240C" w:rsidRDefault="001B7752" w:rsidP="00BC7542">
      <w:pPr>
        <w:pStyle w:val="ListParagraph"/>
        <w:rPr>
          <w:lang w:val="ru-RU"/>
        </w:rPr>
      </w:pPr>
      <w:r w:rsidRPr="0088240C">
        <w:rPr>
          <w:lang w:val="ru-RU"/>
        </w:rPr>
        <w:t>- представлення матеріалу до навчання;</w:t>
      </w:r>
    </w:p>
    <w:p w:rsidR="001B7752" w:rsidRPr="0088240C" w:rsidRDefault="001B7752" w:rsidP="00BC7542">
      <w:pPr>
        <w:pStyle w:val="ListParagraph"/>
        <w:rPr>
          <w:lang w:val="ru-RU"/>
        </w:rPr>
      </w:pPr>
      <w:r w:rsidRPr="0088240C">
        <w:rPr>
          <w:lang w:val="ru-RU"/>
        </w:rPr>
        <w:t>- забезпечення контролю знань;</w:t>
      </w:r>
    </w:p>
    <w:p w:rsidR="001B7752" w:rsidRPr="0088240C" w:rsidRDefault="001B7752" w:rsidP="00BC7542">
      <w:pPr>
        <w:pStyle w:val="ListParagraph"/>
        <w:rPr>
          <w:lang w:val="ru-RU"/>
        </w:rPr>
      </w:pPr>
      <w:r w:rsidRPr="0088240C">
        <w:rPr>
          <w:lang w:val="ru-RU"/>
        </w:rPr>
        <w:t>- введення та корегування навчального матеріалу;</w:t>
      </w:r>
    </w:p>
    <w:p w:rsidR="00057FA3" w:rsidRPr="0088240C" w:rsidRDefault="001B7752" w:rsidP="00BC7542">
      <w:pPr>
        <w:pStyle w:val="ListParagraph"/>
        <w:rPr>
          <w:lang w:val="ru-RU"/>
        </w:rPr>
      </w:pPr>
      <w:r w:rsidRPr="0088240C">
        <w:rPr>
          <w:lang w:val="ru-RU"/>
        </w:rPr>
        <w:t>- отримання інформації щодо успіхів студента.</w:t>
      </w:r>
    </w:p>
    <w:p w:rsidR="001B7752" w:rsidRDefault="001B7752" w:rsidP="001B7752">
      <w:pPr>
        <w:spacing w:line="360" w:lineRule="auto"/>
        <w:jc w:val="both"/>
        <w:rPr>
          <w:sz w:val="28"/>
          <w:szCs w:val="28"/>
          <w:lang w:val="uk-UA"/>
        </w:rPr>
      </w:pPr>
    </w:p>
    <w:p w:rsidR="001B7752" w:rsidRPr="00FF451E" w:rsidRDefault="001B7752" w:rsidP="008870CB">
      <w:pPr>
        <w:pStyle w:val="ListParagraph"/>
        <w:numPr>
          <w:ilvl w:val="0"/>
          <w:numId w:val="5"/>
        </w:numPr>
      </w:pPr>
      <w:r w:rsidRPr="00FF451E">
        <w:t>Складові частини навчальної програми</w:t>
      </w:r>
    </w:p>
    <w:p w:rsidR="003243C3" w:rsidRDefault="003243C3" w:rsidP="003243C3">
      <w:pPr>
        <w:spacing w:line="360" w:lineRule="auto"/>
        <w:ind w:firstLine="709"/>
        <w:jc w:val="both"/>
        <w:rPr>
          <w:sz w:val="28"/>
          <w:szCs w:val="28"/>
          <w:lang w:val="uk-UA"/>
        </w:rPr>
      </w:pPr>
      <w:r w:rsidRPr="003243C3">
        <w:rPr>
          <w:sz w:val="28"/>
          <w:szCs w:val="28"/>
          <w:lang w:val="uk-UA"/>
        </w:rPr>
        <w:t>Навчальна програма повинн</w:t>
      </w:r>
      <w:r w:rsidR="00E44225">
        <w:rPr>
          <w:sz w:val="28"/>
          <w:szCs w:val="28"/>
          <w:lang w:val="uk-UA"/>
        </w:rPr>
        <w:t>а складатися з наступних класів</w:t>
      </w:r>
    </w:p>
    <w:p w:rsidR="00F20220" w:rsidRPr="003243C3" w:rsidRDefault="00F20220" w:rsidP="00F20220">
      <w:pPr>
        <w:spacing w:line="360" w:lineRule="auto"/>
        <w:jc w:val="both"/>
        <w:rPr>
          <w:sz w:val="28"/>
          <w:szCs w:val="28"/>
          <w:lang w:val="uk-UA"/>
        </w:rPr>
      </w:pPr>
    </w:p>
    <w:p w:rsidR="001B7752" w:rsidRPr="00FF451E" w:rsidRDefault="001B7752" w:rsidP="008870CB">
      <w:pPr>
        <w:pStyle w:val="ListParagraph"/>
        <w:numPr>
          <w:ilvl w:val="0"/>
          <w:numId w:val="5"/>
        </w:numPr>
      </w:pPr>
      <w:r w:rsidRPr="00FF451E">
        <w:t>Клас пред</w:t>
      </w:r>
      <w:r w:rsidR="003243C3" w:rsidRPr="00FF451E">
        <w:t>ставлення навчального матеріалу</w:t>
      </w:r>
    </w:p>
    <w:p w:rsidR="0026764F" w:rsidRPr="0088240C" w:rsidRDefault="0026764F" w:rsidP="00BC7542">
      <w:pPr>
        <w:pStyle w:val="ListParagraph"/>
        <w:rPr>
          <w:lang w:val="ru-RU"/>
        </w:rPr>
      </w:pPr>
      <w:r w:rsidRPr="0088240C">
        <w:rPr>
          <w:lang w:val="ru-RU"/>
        </w:rPr>
        <w:t>Клас обов’язково реалізує наступні функції.</w:t>
      </w:r>
    </w:p>
    <w:p w:rsidR="0026764F" w:rsidRPr="0088240C" w:rsidRDefault="0026764F" w:rsidP="00BC7542">
      <w:pPr>
        <w:pStyle w:val="ListParagraph"/>
        <w:rPr>
          <w:lang w:val="ru-RU"/>
        </w:rPr>
      </w:pPr>
      <w:r w:rsidRPr="0088240C">
        <w:rPr>
          <w:lang w:val="ru-RU"/>
        </w:rPr>
        <w:t>Читання навчального матеріалу з файла.</w:t>
      </w:r>
    </w:p>
    <w:p w:rsidR="0026764F" w:rsidRPr="0088240C" w:rsidRDefault="0026764F" w:rsidP="00BC7542">
      <w:pPr>
        <w:pStyle w:val="ListParagraph"/>
        <w:rPr>
          <w:lang w:val="ru-RU"/>
        </w:rPr>
      </w:pPr>
      <w:r w:rsidRPr="0088240C">
        <w:rPr>
          <w:lang w:val="ru-RU"/>
        </w:rPr>
        <w:t>Надання студенту порції навчального матеріалу.</w:t>
      </w:r>
    </w:p>
    <w:p w:rsidR="0026764F" w:rsidRPr="0088240C" w:rsidRDefault="0026764F" w:rsidP="00BC7542">
      <w:pPr>
        <w:pStyle w:val="ListParagraph"/>
        <w:rPr>
          <w:lang w:val="ru-RU"/>
        </w:rPr>
      </w:pPr>
      <w:r w:rsidRPr="0088240C">
        <w:rPr>
          <w:lang w:val="ru-RU"/>
        </w:rPr>
        <w:t>Перехід до наступної порції матеріалу.</w:t>
      </w:r>
    </w:p>
    <w:p w:rsidR="0026764F" w:rsidRPr="0088240C" w:rsidRDefault="0026764F" w:rsidP="00BC7542">
      <w:pPr>
        <w:pStyle w:val="ListParagraph"/>
        <w:rPr>
          <w:lang w:val="ru-RU"/>
        </w:rPr>
      </w:pPr>
      <w:r w:rsidRPr="0088240C">
        <w:rPr>
          <w:lang w:val="ru-RU"/>
        </w:rPr>
        <w:t>Клас додатково може реалізувати наступні функції відповідно до конкретного</w:t>
      </w:r>
    </w:p>
    <w:p w:rsidR="0026764F" w:rsidRPr="0088240C" w:rsidRDefault="0026764F" w:rsidP="00BC7542">
      <w:pPr>
        <w:pStyle w:val="ListParagraph"/>
        <w:rPr>
          <w:lang w:val="ru-RU"/>
        </w:rPr>
      </w:pPr>
      <w:r w:rsidRPr="0088240C">
        <w:rPr>
          <w:lang w:val="ru-RU"/>
        </w:rPr>
        <w:t>завдання до курсової роботи.</w:t>
      </w:r>
    </w:p>
    <w:p w:rsidR="0026764F" w:rsidRPr="0088240C" w:rsidRDefault="0026764F" w:rsidP="00BC7542">
      <w:pPr>
        <w:pStyle w:val="ListParagraph"/>
        <w:rPr>
          <w:lang w:val="ru-RU"/>
        </w:rPr>
      </w:pPr>
      <w:r w:rsidRPr="0088240C">
        <w:rPr>
          <w:lang w:val="ru-RU"/>
        </w:rPr>
        <w:t>1.1.Жорстка, заздалегідь встановлена схема подання матеріалу.</w:t>
      </w:r>
    </w:p>
    <w:p w:rsidR="0026764F" w:rsidRPr="0088240C" w:rsidRDefault="0026764F" w:rsidP="00BC7542">
      <w:pPr>
        <w:pStyle w:val="ListParagraph"/>
        <w:rPr>
          <w:lang w:val="ru-RU"/>
        </w:rPr>
      </w:pPr>
      <w:r w:rsidRPr="0088240C">
        <w:rPr>
          <w:lang w:val="ru-RU"/>
        </w:rPr>
        <w:t>1.2.Матеріал подається за вибором студента.</w:t>
      </w:r>
    </w:p>
    <w:p w:rsidR="0026764F" w:rsidRPr="0088240C" w:rsidRDefault="0026764F" w:rsidP="00BC7542">
      <w:pPr>
        <w:pStyle w:val="ListParagraph"/>
        <w:rPr>
          <w:lang w:val="ru-RU"/>
        </w:rPr>
      </w:pPr>
      <w:r w:rsidRPr="0088240C">
        <w:rPr>
          <w:lang w:val="ru-RU"/>
        </w:rPr>
        <w:t>1.3. Матеріал подається за вибором, але враховуючи зв’язок тем.</w:t>
      </w:r>
    </w:p>
    <w:p w:rsidR="0026764F" w:rsidRPr="0088240C" w:rsidRDefault="0026764F" w:rsidP="00BC7542">
      <w:pPr>
        <w:pStyle w:val="ListParagraph"/>
        <w:rPr>
          <w:lang w:val="ru-RU"/>
        </w:rPr>
      </w:pPr>
      <w:r w:rsidRPr="0088240C">
        <w:rPr>
          <w:lang w:val="ru-RU"/>
        </w:rPr>
        <w:t>1.4. Матеріал подається за схемою, що задається викладачем для кожного</w:t>
      </w:r>
    </w:p>
    <w:p w:rsidR="00841BC1" w:rsidRDefault="0026764F" w:rsidP="00BC7542">
      <w:pPr>
        <w:pStyle w:val="ListParagraph"/>
      </w:pPr>
      <w:r w:rsidRPr="0026764F">
        <w:t>конкретного випадку.</w:t>
      </w:r>
    </w:p>
    <w:p w:rsidR="00032BD1" w:rsidRDefault="00032BD1" w:rsidP="00BC7542">
      <w:pPr>
        <w:pStyle w:val="ListParagraph"/>
      </w:pPr>
    </w:p>
    <w:p w:rsidR="00E44225" w:rsidRPr="00FF451E" w:rsidRDefault="00E44225" w:rsidP="008870CB">
      <w:pPr>
        <w:pStyle w:val="ListParagraph"/>
        <w:numPr>
          <w:ilvl w:val="0"/>
          <w:numId w:val="5"/>
        </w:numPr>
      </w:pPr>
      <w:r w:rsidRPr="00FF451E">
        <w:t>Клас контролю знань студента</w:t>
      </w:r>
    </w:p>
    <w:p w:rsidR="00841BC1" w:rsidRPr="0088240C" w:rsidRDefault="00032BD1" w:rsidP="00BC7542">
      <w:pPr>
        <w:pStyle w:val="ListParagraph"/>
        <w:rPr>
          <w:lang w:val="ru-RU"/>
        </w:rPr>
      </w:pPr>
      <w:r w:rsidRPr="0088240C">
        <w:rPr>
          <w:lang w:val="ru-RU"/>
        </w:rPr>
        <w:t>Клас обов’язково реалізує наступні функції.</w:t>
      </w:r>
    </w:p>
    <w:p w:rsidR="00032BD1" w:rsidRPr="0088240C" w:rsidRDefault="00032BD1" w:rsidP="00BC7542">
      <w:pPr>
        <w:pStyle w:val="ListParagraph"/>
        <w:rPr>
          <w:lang w:val="ru-RU"/>
        </w:rPr>
      </w:pPr>
      <w:r w:rsidRPr="0088240C">
        <w:rPr>
          <w:lang w:val="ru-RU"/>
        </w:rPr>
        <w:t>Читання завдання до контролю з файлу.</w:t>
      </w:r>
    </w:p>
    <w:p w:rsidR="00032BD1" w:rsidRPr="0088240C" w:rsidRDefault="00032BD1" w:rsidP="00BC7542">
      <w:pPr>
        <w:pStyle w:val="ListParagraph"/>
        <w:rPr>
          <w:lang w:val="ru-RU"/>
        </w:rPr>
      </w:pPr>
      <w:r w:rsidRPr="0088240C">
        <w:rPr>
          <w:lang w:val="ru-RU"/>
        </w:rPr>
        <w:t>Читання еталонних відповідей з файлу.</w:t>
      </w:r>
    </w:p>
    <w:p w:rsidR="00032BD1" w:rsidRPr="0088240C" w:rsidRDefault="00032BD1" w:rsidP="00BC7542">
      <w:pPr>
        <w:pStyle w:val="ListParagraph"/>
        <w:rPr>
          <w:lang w:val="ru-RU"/>
        </w:rPr>
      </w:pPr>
      <w:r w:rsidRPr="0088240C">
        <w:rPr>
          <w:lang w:val="ru-RU"/>
        </w:rPr>
        <w:t>Надання студенту завдань до контролю знань.</w:t>
      </w:r>
    </w:p>
    <w:p w:rsidR="00032BD1" w:rsidRPr="0088240C" w:rsidRDefault="00032BD1" w:rsidP="00BC7542">
      <w:pPr>
        <w:pStyle w:val="ListParagraph"/>
        <w:rPr>
          <w:lang w:val="ru-RU"/>
        </w:rPr>
      </w:pPr>
      <w:r w:rsidRPr="0088240C">
        <w:rPr>
          <w:lang w:val="ru-RU"/>
        </w:rPr>
        <w:t>Оцінювання кожної відповіді.</w:t>
      </w:r>
    </w:p>
    <w:p w:rsidR="00032BD1" w:rsidRPr="0088240C" w:rsidRDefault="00032BD1" w:rsidP="00BC7542">
      <w:pPr>
        <w:pStyle w:val="ListParagraph"/>
        <w:rPr>
          <w:lang w:val="ru-RU"/>
        </w:rPr>
      </w:pPr>
      <w:r w:rsidRPr="0088240C">
        <w:rPr>
          <w:lang w:val="ru-RU"/>
        </w:rPr>
        <w:t>Клас додатково може реалізувати наступні функції відповідно до конкретного</w:t>
      </w:r>
    </w:p>
    <w:p w:rsidR="00032BD1" w:rsidRPr="0088240C" w:rsidRDefault="00032BD1" w:rsidP="00BC7542">
      <w:pPr>
        <w:pStyle w:val="ListParagraph"/>
        <w:rPr>
          <w:lang w:val="ru-RU"/>
        </w:rPr>
      </w:pPr>
      <w:r w:rsidRPr="0088240C">
        <w:rPr>
          <w:lang w:val="ru-RU"/>
        </w:rPr>
        <w:lastRenderedPageBreak/>
        <w:t>завдання до курсової роботи.</w:t>
      </w:r>
    </w:p>
    <w:p w:rsidR="00032BD1" w:rsidRPr="0088240C" w:rsidRDefault="00032BD1" w:rsidP="00BC7542">
      <w:pPr>
        <w:pStyle w:val="ListParagraph"/>
        <w:rPr>
          <w:lang w:val="ru-RU"/>
        </w:rPr>
      </w:pPr>
      <w:r w:rsidRPr="0088240C">
        <w:rPr>
          <w:lang w:val="ru-RU"/>
        </w:rPr>
        <w:t>2.1. Завдання типу «вибір альтернативної відповіді».</w:t>
      </w:r>
    </w:p>
    <w:p w:rsidR="00032BD1" w:rsidRPr="0088240C" w:rsidRDefault="00032BD1" w:rsidP="00BC7542">
      <w:pPr>
        <w:pStyle w:val="ListParagraph"/>
        <w:rPr>
          <w:lang w:val="ru-RU"/>
        </w:rPr>
      </w:pPr>
      <w:r w:rsidRPr="0088240C">
        <w:rPr>
          <w:lang w:val="ru-RU"/>
        </w:rPr>
        <w:t>2.2. Завдання типу «вставити необхідне».</w:t>
      </w:r>
    </w:p>
    <w:p w:rsidR="00032BD1" w:rsidRPr="0088240C" w:rsidRDefault="00032BD1" w:rsidP="00BC7542">
      <w:pPr>
        <w:pStyle w:val="ListParagraph"/>
        <w:rPr>
          <w:lang w:val="ru-RU"/>
        </w:rPr>
      </w:pPr>
      <w:r w:rsidRPr="0088240C">
        <w:rPr>
          <w:lang w:val="ru-RU"/>
        </w:rPr>
        <w:t>2.3. Завдання типу «отримати значення».</w:t>
      </w:r>
    </w:p>
    <w:p w:rsidR="00032BD1" w:rsidRPr="0088240C" w:rsidRDefault="00032BD1" w:rsidP="00BC7542">
      <w:pPr>
        <w:pStyle w:val="ListParagraph"/>
        <w:rPr>
          <w:lang w:val="ru-RU"/>
        </w:rPr>
      </w:pPr>
      <w:r w:rsidRPr="0088240C">
        <w:rPr>
          <w:lang w:val="ru-RU"/>
        </w:rPr>
        <w:t>2.4. Завдання типу «вказати місце помилки».</w:t>
      </w:r>
    </w:p>
    <w:p w:rsidR="00032BD1" w:rsidRPr="0088240C" w:rsidRDefault="00032BD1" w:rsidP="00BC7542">
      <w:pPr>
        <w:pStyle w:val="ListParagraph"/>
        <w:rPr>
          <w:lang w:val="ru-RU"/>
        </w:rPr>
      </w:pPr>
      <w:r w:rsidRPr="0088240C">
        <w:rPr>
          <w:lang w:val="ru-RU"/>
        </w:rPr>
        <w:t>2.5. Контроль повинен відбуватися наприкінці кожної порції.</w:t>
      </w:r>
    </w:p>
    <w:p w:rsidR="00032BD1" w:rsidRPr="0088240C" w:rsidRDefault="00032BD1" w:rsidP="00BC7542">
      <w:pPr>
        <w:pStyle w:val="ListParagraph"/>
        <w:rPr>
          <w:lang w:val="ru-RU"/>
        </w:rPr>
      </w:pPr>
      <w:r w:rsidRPr="0088240C">
        <w:rPr>
          <w:lang w:val="ru-RU"/>
        </w:rPr>
        <w:t>2.6.Контроль повинен відбуватися наприкінці кожного розділу.</w:t>
      </w:r>
    </w:p>
    <w:p w:rsidR="00032BD1" w:rsidRPr="0088240C" w:rsidRDefault="00032BD1" w:rsidP="00BC7542">
      <w:pPr>
        <w:pStyle w:val="ListParagraph"/>
        <w:rPr>
          <w:lang w:val="ru-RU"/>
        </w:rPr>
      </w:pPr>
      <w:r w:rsidRPr="0088240C">
        <w:rPr>
          <w:lang w:val="ru-RU"/>
        </w:rPr>
        <w:t>2.7.Контроль повинен відбуватися наприкінці кожного сеансу навчання.</w:t>
      </w:r>
    </w:p>
    <w:p w:rsidR="00032BD1" w:rsidRPr="0088240C" w:rsidRDefault="00032BD1" w:rsidP="00BC7542">
      <w:pPr>
        <w:pStyle w:val="ListParagraph"/>
        <w:rPr>
          <w:lang w:val="ru-RU"/>
        </w:rPr>
      </w:pPr>
      <w:r w:rsidRPr="0088240C">
        <w:rPr>
          <w:lang w:val="ru-RU"/>
        </w:rPr>
        <w:t>2.8.Контроль повинен відбуватися наприкінці курсу навчання.</w:t>
      </w:r>
    </w:p>
    <w:p w:rsidR="00032BD1" w:rsidRPr="0088240C" w:rsidRDefault="00032BD1" w:rsidP="00BC7542">
      <w:pPr>
        <w:pStyle w:val="ListParagraph"/>
        <w:rPr>
          <w:lang w:val="ru-RU"/>
        </w:rPr>
      </w:pPr>
      <w:r w:rsidRPr="0088240C">
        <w:rPr>
          <w:lang w:val="ru-RU"/>
        </w:rPr>
        <w:t>2.9.Встановлюється термін підготовки відповіді.</w:t>
      </w:r>
    </w:p>
    <w:p w:rsidR="00032BD1" w:rsidRPr="0088240C" w:rsidRDefault="00032BD1" w:rsidP="00BC7542">
      <w:pPr>
        <w:pStyle w:val="ListParagraph"/>
        <w:rPr>
          <w:lang w:val="ru-RU"/>
        </w:rPr>
      </w:pPr>
      <w:r w:rsidRPr="0088240C">
        <w:rPr>
          <w:lang w:val="ru-RU"/>
        </w:rPr>
        <w:t>2.10.Фіксується час підготовки відповіді.</w:t>
      </w:r>
    </w:p>
    <w:p w:rsidR="00032BD1" w:rsidRPr="0088240C" w:rsidRDefault="00032BD1" w:rsidP="00BC7542">
      <w:pPr>
        <w:pStyle w:val="ListParagraph"/>
        <w:rPr>
          <w:lang w:val="ru-RU"/>
        </w:rPr>
      </w:pPr>
    </w:p>
    <w:p w:rsidR="00E44225" w:rsidRPr="0088240C" w:rsidRDefault="00E44225" w:rsidP="008870CB">
      <w:pPr>
        <w:pStyle w:val="ListParagraph"/>
        <w:numPr>
          <w:ilvl w:val="0"/>
          <w:numId w:val="5"/>
        </w:numPr>
        <w:rPr>
          <w:lang w:val="ru-RU"/>
        </w:rPr>
      </w:pPr>
      <w:r w:rsidRPr="0088240C">
        <w:rPr>
          <w:lang w:val="ru-RU"/>
        </w:rPr>
        <w:t>Клас реєстрації студента та видачі підсумкового документу</w:t>
      </w:r>
    </w:p>
    <w:p w:rsidR="00A10FCC" w:rsidRPr="0088240C" w:rsidRDefault="00A10FCC" w:rsidP="00BC7542">
      <w:pPr>
        <w:pStyle w:val="ListParagraph"/>
        <w:rPr>
          <w:lang w:val="ru-RU"/>
        </w:rPr>
      </w:pPr>
      <w:r w:rsidRPr="0088240C">
        <w:rPr>
          <w:lang w:val="ru-RU"/>
        </w:rPr>
        <w:t>Клас обов’язково реалізує наступні функції.</w:t>
      </w:r>
    </w:p>
    <w:p w:rsidR="00A10FCC" w:rsidRPr="0088240C" w:rsidRDefault="00A10FCC" w:rsidP="00BC7542">
      <w:pPr>
        <w:pStyle w:val="ListParagraph"/>
        <w:rPr>
          <w:lang w:val="ru-RU"/>
        </w:rPr>
      </w:pPr>
      <w:r w:rsidRPr="0088240C">
        <w:rPr>
          <w:lang w:val="ru-RU"/>
        </w:rPr>
        <w:t>Приймає дані щодо студента.</w:t>
      </w:r>
    </w:p>
    <w:p w:rsidR="00A10FCC" w:rsidRPr="0088240C" w:rsidRDefault="00A10FCC" w:rsidP="00BC7542">
      <w:pPr>
        <w:pStyle w:val="ListParagraph"/>
        <w:rPr>
          <w:lang w:val="ru-RU"/>
        </w:rPr>
      </w:pPr>
      <w:r w:rsidRPr="0088240C">
        <w:rPr>
          <w:lang w:val="ru-RU"/>
        </w:rPr>
        <w:t>Видає підсумковий документ.</w:t>
      </w:r>
    </w:p>
    <w:p w:rsidR="00A10FCC" w:rsidRPr="0088240C" w:rsidRDefault="00A10FCC" w:rsidP="00BC7542">
      <w:pPr>
        <w:pStyle w:val="ListParagraph"/>
        <w:rPr>
          <w:lang w:val="ru-RU"/>
        </w:rPr>
      </w:pPr>
      <w:r w:rsidRPr="0088240C">
        <w:rPr>
          <w:lang w:val="ru-RU"/>
        </w:rPr>
        <w:t>Клас додатково може реалізувати наступні функції відповідно до конкретного</w:t>
      </w:r>
    </w:p>
    <w:p w:rsidR="00A10FCC" w:rsidRPr="0088240C" w:rsidRDefault="00A10FCC" w:rsidP="00BC7542">
      <w:pPr>
        <w:pStyle w:val="ListParagraph"/>
        <w:rPr>
          <w:lang w:val="ru-RU"/>
        </w:rPr>
      </w:pPr>
      <w:r w:rsidRPr="0088240C">
        <w:rPr>
          <w:lang w:val="ru-RU"/>
        </w:rPr>
        <w:t>завдання до курсової роботи.</w:t>
      </w:r>
    </w:p>
    <w:p w:rsidR="00A10FCC" w:rsidRPr="0088240C" w:rsidRDefault="00A10FCC" w:rsidP="00BC7542">
      <w:pPr>
        <w:pStyle w:val="ListParagraph"/>
        <w:rPr>
          <w:lang w:val="ru-RU"/>
        </w:rPr>
      </w:pPr>
      <w:r w:rsidRPr="0088240C">
        <w:rPr>
          <w:lang w:val="ru-RU"/>
        </w:rPr>
        <w:t>3.1.Список студентів введено заздалегідь. Студент відшукує своє прізвище, читає</w:t>
      </w:r>
    </w:p>
    <w:p w:rsidR="00A10FCC" w:rsidRPr="0088240C" w:rsidRDefault="00A10FCC" w:rsidP="00BC7542">
      <w:pPr>
        <w:pStyle w:val="ListParagraph"/>
        <w:rPr>
          <w:lang w:val="ru-RU"/>
        </w:rPr>
      </w:pPr>
      <w:r w:rsidRPr="0088240C">
        <w:rPr>
          <w:lang w:val="ru-RU"/>
        </w:rPr>
        <w:t>пароль, після цього пароль не можна прочитати.</w:t>
      </w:r>
    </w:p>
    <w:p w:rsidR="00A10FCC" w:rsidRPr="0088240C" w:rsidRDefault="00A10FCC" w:rsidP="00BC7542">
      <w:pPr>
        <w:pStyle w:val="ListParagraph"/>
        <w:rPr>
          <w:lang w:val="ru-RU"/>
        </w:rPr>
      </w:pPr>
      <w:r w:rsidRPr="0088240C">
        <w:rPr>
          <w:lang w:val="ru-RU"/>
        </w:rPr>
        <w:t>3.2.Кожен студент повинен пройти реєстрацію сам. Він встановлює собі пароль.</w:t>
      </w:r>
    </w:p>
    <w:p w:rsidR="00A10FCC" w:rsidRPr="0088240C" w:rsidRDefault="00A10FCC" w:rsidP="00BC7542">
      <w:pPr>
        <w:pStyle w:val="ListParagraph"/>
        <w:rPr>
          <w:lang w:val="ru-RU"/>
        </w:rPr>
      </w:pPr>
      <w:r w:rsidRPr="0088240C">
        <w:rPr>
          <w:lang w:val="ru-RU"/>
        </w:rPr>
        <w:t>3.3.Підсумковий документ містить тільки загальну оцінку.</w:t>
      </w:r>
    </w:p>
    <w:p w:rsidR="00A10FCC" w:rsidRPr="0088240C" w:rsidRDefault="00A10FCC" w:rsidP="00BC7542">
      <w:pPr>
        <w:pStyle w:val="ListParagraph"/>
        <w:rPr>
          <w:lang w:val="ru-RU"/>
        </w:rPr>
      </w:pPr>
      <w:r w:rsidRPr="0088240C">
        <w:rPr>
          <w:lang w:val="ru-RU"/>
        </w:rPr>
        <w:t>3.4. Підсумковий документ містить усю історію навчання.</w:t>
      </w:r>
    </w:p>
    <w:p w:rsidR="00A10FCC" w:rsidRPr="0088240C" w:rsidRDefault="00A10FCC" w:rsidP="00BC7542">
      <w:pPr>
        <w:pStyle w:val="ListParagraph"/>
        <w:rPr>
          <w:lang w:val="ru-RU"/>
        </w:rPr>
      </w:pPr>
      <w:r w:rsidRPr="0088240C">
        <w:rPr>
          <w:lang w:val="ru-RU"/>
        </w:rPr>
        <w:t>3.5. Підсумковий документ містить усі оцінки по порціям.</w:t>
      </w:r>
    </w:p>
    <w:p w:rsidR="00A10FCC" w:rsidRPr="0088240C" w:rsidRDefault="00A10FCC" w:rsidP="00BC7542">
      <w:pPr>
        <w:pStyle w:val="ListParagraph"/>
        <w:rPr>
          <w:lang w:val="ru-RU"/>
        </w:rPr>
      </w:pPr>
      <w:r w:rsidRPr="0088240C">
        <w:rPr>
          <w:lang w:val="ru-RU"/>
        </w:rPr>
        <w:t>3.6. Підсумковий документ містить загальний час навчання.</w:t>
      </w:r>
    </w:p>
    <w:p w:rsidR="00A10FCC" w:rsidRPr="0088240C" w:rsidRDefault="00A10FCC" w:rsidP="00BC7542">
      <w:pPr>
        <w:pStyle w:val="ListParagraph"/>
        <w:rPr>
          <w:lang w:val="ru-RU"/>
        </w:rPr>
      </w:pPr>
      <w:r w:rsidRPr="0088240C">
        <w:rPr>
          <w:lang w:val="ru-RU"/>
        </w:rPr>
        <w:t>3.7. Підсумковий документ містить назви тем, по яким студент мав незадовільні</w:t>
      </w:r>
    </w:p>
    <w:p w:rsidR="00841BC1" w:rsidRDefault="00A10FCC" w:rsidP="00BC7542">
      <w:pPr>
        <w:pStyle w:val="ListParagraph"/>
      </w:pPr>
      <w:r w:rsidRPr="00A10FCC">
        <w:t>оцінки.</w:t>
      </w:r>
    </w:p>
    <w:p w:rsidR="00A10FCC" w:rsidRDefault="00A10FCC" w:rsidP="00BC7542">
      <w:pPr>
        <w:pStyle w:val="ListParagraph"/>
      </w:pPr>
    </w:p>
    <w:p w:rsidR="00E44225" w:rsidRPr="0088240C" w:rsidRDefault="00E44225" w:rsidP="008870CB">
      <w:pPr>
        <w:pStyle w:val="ListParagraph"/>
        <w:numPr>
          <w:ilvl w:val="0"/>
          <w:numId w:val="5"/>
        </w:numPr>
        <w:rPr>
          <w:lang w:val="ru-RU"/>
        </w:rPr>
      </w:pPr>
      <w:r w:rsidRPr="0088240C">
        <w:rPr>
          <w:lang w:val="ru-RU"/>
        </w:rPr>
        <w:t>Клас введення учбового матеріалу, контрольних завдань, еталонів відповідей та</w:t>
      </w:r>
      <w:r w:rsidRPr="00FF451E">
        <w:rPr>
          <w:lang w:val="ru-RU"/>
        </w:rPr>
        <w:t xml:space="preserve"> </w:t>
      </w:r>
      <w:r w:rsidRPr="0088240C">
        <w:rPr>
          <w:lang w:val="ru-RU"/>
        </w:rPr>
        <w:t>іншої інформації</w:t>
      </w:r>
    </w:p>
    <w:p w:rsidR="00B14D15" w:rsidRPr="00B14D15" w:rsidRDefault="00B14D15" w:rsidP="00B14D15">
      <w:pPr>
        <w:spacing w:line="360" w:lineRule="auto"/>
        <w:ind w:firstLine="709"/>
        <w:jc w:val="both"/>
        <w:rPr>
          <w:sz w:val="28"/>
          <w:szCs w:val="28"/>
          <w:lang w:val="uk-UA"/>
        </w:rPr>
      </w:pPr>
      <w:r w:rsidRPr="00B14D15">
        <w:rPr>
          <w:sz w:val="28"/>
          <w:szCs w:val="28"/>
          <w:lang w:val="uk-UA"/>
        </w:rPr>
        <w:t>Клас обов’язково реалізує наступні функції.</w:t>
      </w:r>
    </w:p>
    <w:p w:rsidR="00B14D15" w:rsidRPr="00B14D15" w:rsidRDefault="00B14D15" w:rsidP="00B14D15">
      <w:pPr>
        <w:spacing w:line="360" w:lineRule="auto"/>
        <w:ind w:firstLine="709"/>
        <w:jc w:val="both"/>
        <w:rPr>
          <w:sz w:val="28"/>
          <w:szCs w:val="28"/>
          <w:lang w:val="uk-UA"/>
        </w:rPr>
      </w:pPr>
      <w:r w:rsidRPr="00B14D15">
        <w:rPr>
          <w:sz w:val="28"/>
          <w:szCs w:val="28"/>
          <w:lang w:val="uk-UA"/>
        </w:rPr>
        <w:t>Введення учбового матеріалу у форматі, що задано іншими пунктами завдання.</w:t>
      </w:r>
    </w:p>
    <w:p w:rsidR="00B14D15" w:rsidRPr="00B14D15" w:rsidRDefault="00B14D15" w:rsidP="00B14D15">
      <w:pPr>
        <w:spacing w:line="360" w:lineRule="auto"/>
        <w:ind w:firstLine="709"/>
        <w:jc w:val="both"/>
        <w:rPr>
          <w:sz w:val="28"/>
          <w:szCs w:val="28"/>
          <w:lang w:val="uk-UA"/>
        </w:rPr>
      </w:pPr>
      <w:r w:rsidRPr="00B14D15">
        <w:rPr>
          <w:sz w:val="28"/>
          <w:szCs w:val="28"/>
          <w:lang w:val="uk-UA"/>
        </w:rPr>
        <w:t>Введення контрольних завдань у форматі, що задано іншими пунктами завдання.</w:t>
      </w:r>
    </w:p>
    <w:p w:rsidR="00B14D15" w:rsidRPr="00B14D15" w:rsidRDefault="00B14D15" w:rsidP="00B14D15">
      <w:pPr>
        <w:spacing w:line="360" w:lineRule="auto"/>
        <w:ind w:firstLine="709"/>
        <w:jc w:val="both"/>
        <w:rPr>
          <w:sz w:val="28"/>
          <w:szCs w:val="28"/>
          <w:lang w:val="uk-UA"/>
        </w:rPr>
      </w:pPr>
      <w:r w:rsidRPr="00B14D15">
        <w:rPr>
          <w:sz w:val="28"/>
          <w:szCs w:val="28"/>
          <w:lang w:val="uk-UA"/>
        </w:rPr>
        <w:t>Введення еталонів відповідей у форматі, що задано іншими пунктами завдання.</w:t>
      </w:r>
    </w:p>
    <w:p w:rsidR="00B14D15" w:rsidRPr="00B14D15" w:rsidRDefault="00B14D15" w:rsidP="00B14D15">
      <w:pPr>
        <w:spacing w:line="360" w:lineRule="auto"/>
        <w:ind w:firstLine="709"/>
        <w:jc w:val="both"/>
        <w:rPr>
          <w:sz w:val="28"/>
          <w:szCs w:val="28"/>
          <w:lang w:val="uk-UA"/>
        </w:rPr>
      </w:pPr>
      <w:r w:rsidRPr="00B14D15">
        <w:rPr>
          <w:sz w:val="28"/>
          <w:szCs w:val="28"/>
          <w:lang w:val="uk-UA"/>
        </w:rPr>
        <w:lastRenderedPageBreak/>
        <w:t>Клас додатково може реалізувати наступні функції відповідно до конкретного</w:t>
      </w:r>
    </w:p>
    <w:p w:rsidR="00B14D15" w:rsidRPr="00B14D15" w:rsidRDefault="00B14D15" w:rsidP="00B14D15">
      <w:pPr>
        <w:spacing w:line="360" w:lineRule="auto"/>
        <w:ind w:firstLine="709"/>
        <w:jc w:val="both"/>
        <w:rPr>
          <w:sz w:val="28"/>
          <w:szCs w:val="28"/>
          <w:lang w:val="uk-UA"/>
        </w:rPr>
      </w:pPr>
      <w:r w:rsidRPr="00B14D15">
        <w:rPr>
          <w:sz w:val="28"/>
          <w:szCs w:val="28"/>
          <w:lang w:val="uk-UA"/>
        </w:rPr>
        <w:t>завдання до курсової роботи.</w:t>
      </w:r>
    </w:p>
    <w:p w:rsidR="00B14D15" w:rsidRPr="00B14D15" w:rsidRDefault="00B14D15" w:rsidP="00B14D15">
      <w:pPr>
        <w:spacing w:line="360" w:lineRule="auto"/>
        <w:ind w:firstLine="709"/>
        <w:jc w:val="both"/>
        <w:rPr>
          <w:sz w:val="28"/>
          <w:szCs w:val="28"/>
          <w:lang w:val="uk-UA"/>
        </w:rPr>
      </w:pPr>
      <w:r w:rsidRPr="00B14D15">
        <w:rPr>
          <w:sz w:val="28"/>
          <w:szCs w:val="28"/>
          <w:lang w:val="uk-UA"/>
        </w:rPr>
        <w:t>4.1. Клас приймає дані тільки у діалоговому режимі.</w:t>
      </w:r>
    </w:p>
    <w:p w:rsidR="00B14D15" w:rsidRPr="00B14D15" w:rsidRDefault="00B14D15" w:rsidP="00B14D15">
      <w:pPr>
        <w:spacing w:line="360" w:lineRule="auto"/>
        <w:ind w:firstLine="709"/>
        <w:jc w:val="both"/>
        <w:rPr>
          <w:sz w:val="28"/>
          <w:szCs w:val="28"/>
          <w:lang w:val="uk-UA"/>
        </w:rPr>
      </w:pPr>
      <w:r w:rsidRPr="00B14D15">
        <w:rPr>
          <w:sz w:val="28"/>
          <w:szCs w:val="28"/>
          <w:lang w:val="uk-UA"/>
        </w:rPr>
        <w:t>4.2. Клас може приймати дані з іншого носія, що не входить до системи.</w:t>
      </w:r>
    </w:p>
    <w:p w:rsidR="00B14D15" w:rsidRPr="00B14D15" w:rsidRDefault="00B14D15" w:rsidP="00B14D15">
      <w:pPr>
        <w:spacing w:line="360" w:lineRule="auto"/>
        <w:ind w:firstLine="709"/>
        <w:jc w:val="both"/>
        <w:rPr>
          <w:sz w:val="28"/>
          <w:szCs w:val="28"/>
          <w:lang w:val="uk-UA"/>
        </w:rPr>
      </w:pPr>
      <w:r w:rsidRPr="00B14D15">
        <w:rPr>
          <w:sz w:val="28"/>
          <w:szCs w:val="28"/>
          <w:lang w:val="uk-UA"/>
        </w:rPr>
        <w:t>4.3. Клас дозволяє коригувати дані після закінчення сеансу їх введення, якщо</w:t>
      </w:r>
    </w:p>
    <w:p w:rsidR="00B14D15" w:rsidRPr="00B14D15" w:rsidRDefault="00B14D15" w:rsidP="00B14D15">
      <w:pPr>
        <w:spacing w:line="360" w:lineRule="auto"/>
        <w:ind w:firstLine="709"/>
        <w:jc w:val="both"/>
        <w:rPr>
          <w:sz w:val="28"/>
          <w:szCs w:val="28"/>
          <w:lang w:val="uk-UA"/>
        </w:rPr>
      </w:pPr>
      <w:r w:rsidRPr="00B14D15">
        <w:rPr>
          <w:sz w:val="28"/>
          <w:szCs w:val="28"/>
          <w:lang w:val="uk-UA"/>
        </w:rPr>
        <w:t>представлено пароль.</w:t>
      </w:r>
    </w:p>
    <w:p w:rsidR="00B14D15" w:rsidRPr="00B14D15" w:rsidRDefault="00B14D15" w:rsidP="00B14D15">
      <w:pPr>
        <w:spacing w:line="360" w:lineRule="auto"/>
        <w:ind w:firstLine="709"/>
        <w:jc w:val="both"/>
        <w:rPr>
          <w:sz w:val="28"/>
          <w:szCs w:val="28"/>
          <w:lang w:val="uk-UA"/>
        </w:rPr>
      </w:pPr>
      <w:r w:rsidRPr="00B14D15">
        <w:rPr>
          <w:sz w:val="28"/>
          <w:szCs w:val="28"/>
          <w:lang w:val="uk-UA"/>
        </w:rPr>
        <w:t>4.4. Клас дозволяє переглядати контрольні завдання та еталони відповідей, якщо</w:t>
      </w:r>
    </w:p>
    <w:p w:rsidR="00B14D15" w:rsidRPr="00B14D15" w:rsidRDefault="00B14D15" w:rsidP="00B14D15">
      <w:pPr>
        <w:spacing w:line="360" w:lineRule="auto"/>
        <w:ind w:firstLine="709"/>
        <w:jc w:val="both"/>
        <w:rPr>
          <w:sz w:val="28"/>
          <w:szCs w:val="28"/>
          <w:lang w:val="uk-UA"/>
        </w:rPr>
      </w:pPr>
      <w:r w:rsidRPr="00B14D15">
        <w:rPr>
          <w:sz w:val="28"/>
          <w:szCs w:val="28"/>
          <w:lang w:val="uk-UA"/>
        </w:rPr>
        <w:t>представлено пароль.</w:t>
      </w:r>
    </w:p>
    <w:p w:rsidR="00841BC1" w:rsidRDefault="00B14D15" w:rsidP="00B14D15">
      <w:pPr>
        <w:spacing w:line="360" w:lineRule="auto"/>
        <w:ind w:firstLine="709"/>
        <w:jc w:val="both"/>
        <w:rPr>
          <w:sz w:val="28"/>
          <w:szCs w:val="28"/>
          <w:lang w:val="uk-UA"/>
        </w:rPr>
      </w:pPr>
      <w:r w:rsidRPr="00B14D15">
        <w:rPr>
          <w:sz w:val="28"/>
          <w:szCs w:val="28"/>
          <w:lang w:val="uk-UA"/>
        </w:rPr>
        <w:t>4.5. Клас дозволяє ввести список студентів, що мають вивчати даний предмет.</w:t>
      </w:r>
    </w:p>
    <w:p w:rsidR="00B14D15" w:rsidRPr="00841BC1" w:rsidRDefault="00B14D15" w:rsidP="00841BC1">
      <w:pPr>
        <w:spacing w:line="360" w:lineRule="auto"/>
        <w:jc w:val="both"/>
        <w:rPr>
          <w:sz w:val="28"/>
          <w:szCs w:val="28"/>
          <w:lang w:val="uk-UA"/>
        </w:rPr>
      </w:pPr>
    </w:p>
    <w:p w:rsidR="00E44225" w:rsidRPr="0088240C" w:rsidRDefault="00E44225" w:rsidP="008870CB">
      <w:pPr>
        <w:pStyle w:val="ListParagraph"/>
        <w:numPr>
          <w:ilvl w:val="0"/>
          <w:numId w:val="5"/>
        </w:numPr>
        <w:rPr>
          <w:lang w:val="ru-RU"/>
        </w:rPr>
      </w:pPr>
      <w:r w:rsidRPr="0088240C">
        <w:rPr>
          <w:lang w:val="ru-RU"/>
        </w:rPr>
        <w:t>Клас контролю за ходом навчального процесу викладачем</w:t>
      </w:r>
    </w:p>
    <w:p w:rsidR="00B14D15" w:rsidRPr="00B14D15" w:rsidRDefault="00B14D15" w:rsidP="00B14D15">
      <w:pPr>
        <w:spacing w:line="360" w:lineRule="auto"/>
        <w:ind w:firstLine="709"/>
        <w:jc w:val="both"/>
        <w:rPr>
          <w:sz w:val="28"/>
          <w:szCs w:val="28"/>
          <w:lang w:val="uk-UA"/>
        </w:rPr>
      </w:pPr>
      <w:r w:rsidRPr="00B14D15">
        <w:rPr>
          <w:sz w:val="28"/>
          <w:szCs w:val="28"/>
          <w:lang w:val="uk-UA"/>
        </w:rPr>
        <w:t>Клас обов’язково реалізує наступні функції.</w:t>
      </w:r>
    </w:p>
    <w:p w:rsidR="00841BC1" w:rsidRDefault="00B14D15" w:rsidP="00B14D15">
      <w:pPr>
        <w:spacing w:line="360" w:lineRule="auto"/>
        <w:ind w:firstLine="709"/>
        <w:jc w:val="both"/>
        <w:rPr>
          <w:sz w:val="28"/>
          <w:szCs w:val="28"/>
          <w:lang w:val="uk-UA"/>
        </w:rPr>
      </w:pPr>
      <w:r w:rsidRPr="00B14D15">
        <w:rPr>
          <w:sz w:val="28"/>
          <w:szCs w:val="28"/>
          <w:lang w:val="uk-UA"/>
        </w:rPr>
        <w:t>Перегляд результатів навчання для кожного студента.</w:t>
      </w:r>
    </w:p>
    <w:p w:rsidR="00B14D15" w:rsidRPr="00B14D15" w:rsidRDefault="00B14D15" w:rsidP="00B14D15">
      <w:pPr>
        <w:spacing w:line="360" w:lineRule="auto"/>
        <w:ind w:firstLine="709"/>
        <w:jc w:val="both"/>
        <w:rPr>
          <w:sz w:val="28"/>
          <w:szCs w:val="28"/>
          <w:lang w:val="uk-UA"/>
        </w:rPr>
      </w:pPr>
      <w:r w:rsidRPr="00B14D15">
        <w:rPr>
          <w:sz w:val="28"/>
          <w:szCs w:val="28"/>
          <w:lang w:val="uk-UA"/>
        </w:rPr>
        <w:t>Клас додатково може реалізувати наступні функції відповідно до конкретного</w:t>
      </w:r>
    </w:p>
    <w:p w:rsidR="00B14D15" w:rsidRPr="00B14D15" w:rsidRDefault="00B14D15" w:rsidP="00B14D15">
      <w:pPr>
        <w:spacing w:line="360" w:lineRule="auto"/>
        <w:ind w:firstLine="709"/>
        <w:jc w:val="both"/>
        <w:rPr>
          <w:sz w:val="28"/>
          <w:szCs w:val="28"/>
          <w:lang w:val="uk-UA"/>
        </w:rPr>
      </w:pPr>
      <w:r w:rsidRPr="00B14D15">
        <w:rPr>
          <w:sz w:val="28"/>
          <w:szCs w:val="28"/>
          <w:lang w:val="uk-UA"/>
        </w:rPr>
        <w:t>завдання до курсової роботи.</w:t>
      </w:r>
    </w:p>
    <w:p w:rsidR="00B14D15" w:rsidRPr="00B14D15" w:rsidRDefault="00B14D15" w:rsidP="00B14D15">
      <w:pPr>
        <w:spacing w:line="360" w:lineRule="auto"/>
        <w:ind w:firstLine="709"/>
        <w:jc w:val="both"/>
        <w:rPr>
          <w:sz w:val="28"/>
          <w:szCs w:val="28"/>
          <w:lang w:val="uk-UA"/>
        </w:rPr>
      </w:pPr>
      <w:r w:rsidRPr="00B14D15">
        <w:rPr>
          <w:sz w:val="28"/>
          <w:szCs w:val="28"/>
          <w:lang w:val="uk-UA"/>
        </w:rPr>
        <w:t>5.1.Отримання даних щодо загального часу навчання конкретного студента.</w:t>
      </w:r>
    </w:p>
    <w:p w:rsidR="00B14D15" w:rsidRPr="00B14D15" w:rsidRDefault="00B14D15" w:rsidP="00B14D15">
      <w:pPr>
        <w:spacing w:line="360" w:lineRule="auto"/>
        <w:ind w:firstLine="709"/>
        <w:jc w:val="both"/>
        <w:rPr>
          <w:sz w:val="28"/>
          <w:szCs w:val="28"/>
          <w:lang w:val="uk-UA"/>
        </w:rPr>
      </w:pPr>
      <w:r w:rsidRPr="00B14D15">
        <w:rPr>
          <w:sz w:val="28"/>
          <w:szCs w:val="28"/>
          <w:lang w:val="uk-UA"/>
        </w:rPr>
        <w:t>5.2.Отримання даних щодо кількості сеансів навчання для конкретного студента.</w:t>
      </w:r>
    </w:p>
    <w:p w:rsidR="00B14D15" w:rsidRPr="00B14D15" w:rsidRDefault="00B14D15" w:rsidP="00B14D15">
      <w:pPr>
        <w:spacing w:line="360" w:lineRule="auto"/>
        <w:ind w:firstLine="709"/>
        <w:jc w:val="both"/>
        <w:rPr>
          <w:sz w:val="28"/>
          <w:szCs w:val="28"/>
          <w:lang w:val="uk-UA"/>
        </w:rPr>
      </w:pPr>
      <w:r w:rsidRPr="00B14D15">
        <w:rPr>
          <w:sz w:val="28"/>
          <w:szCs w:val="28"/>
          <w:lang w:val="uk-UA"/>
        </w:rPr>
        <w:t>5.3.Отримання даних щодо оцінок, які виставлено системою для конкретного</w:t>
      </w:r>
    </w:p>
    <w:p w:rsidR="00B14D15" w:rsidRPr="00B14D15" w:rsidRDefault="00B14D15" w:rsidP="00B14D15">
      <w:pPr>
        <w:spacing w:line="360" w:lineRule="auto"/>
        <w:ind w:firstLine="709"/>
        <w:jc w:val="both"/>
        <w:rPr>
          <w:sz w:val="28"/>
          <w:szCs w:val="28"/>
          <w:lang w:val="uk-UA"/>
        </w:rPr>
      </w:pPr>
      <w:r w:rsidRPr="00B14D15">
        <w:rPr>
          <w:sz w:val="28"/>
          <w:szCs w:val="28"/>
          <w:lang w:val="uk-UA"/>
        </w:rPr>
        <w:t>студента.</w:t>
      </w:r>
    </w:p>
    <w:p w:rsidR="00B14D15" w:rsidRPr="00B14D15" w:rsidRDefault="00B14D15" w:rsidP="00B14D15">
      <w:pPr>
        <w:spacing w:line="360" w:lineRule="auto"/>
        <w:ind w:firstLine="709"/>
        <w:jc w:val="both"/>
        <w:rPr>
          <w:sz w:val="28"/>
          <w:szCs w:val="28"/>
          <w:lang w:val="uk-UA"/>
        </w:rPr>
      </w:pPr>
      <w:r w:rsidRPr="00B14D15">
        <w:rPr>
          <w:sz w:val="28"/>
          <w:szCs w:val="28"/>
          <w:lang w:val="uk-UA"/>
        </w:rPr>
        <w:t>5.4.Отримання даних щодо тем, які успішно пройшов конкретний студент.</w:t>
      </w:r>
    </w:p>
    <w:p w:rsidR="00B14D15" w:rsidRPr="00B14D15" w:rsidRDefault="00B14D15" w:rsidP="00B14D15">
      <w:pPr>
        <w:spacing w:line="360" w:lineRule="auto"/>
        <w:ind w:firstLine="709"/>
        <w:jc w:val="both"/>
        <w:rPr>
          <w:sz w:val="28"/>
          <w:szCs w:val="28"/>
          <w:lang w:val="uk-UA"/>
        </w:rPr>
      </w:pPr>
      <w:r w:rsidRPr="00B14D15">
        <w:rPr>
          <w:sz w:val="28"/>
          <w:szCs w:val="28"/>
          <w:lang w:val="uk-UA"/>
        </w:rPr>
        <w:t>Завдання на курсову роботу видається на початку 3 семестру.</w:t>
      </w:r>
    </w:p>
    <w:p w:rsidR="00B14D15" w:rsidRDefault="00B14D15" w:rsidP="00B14D15">
      <w:pPr>
        <w:spacing w:line="360" w:lineRule="auto"/>
        <w:ind w:firstLine="709"/>
        <w:jc w:val="both"/>
        <w:rPr>
          <w:sz w:val="28"/>
          <w:szCs w:val="28"/>
          <w:lang w:val="uk-UA"/>
        </w:rPr>
      </w:pPr>
      <w:r w:rsidRPr="00B14D15">
        <w:rPr>
          <w:sz w:val="28"/>
          <w:szCs w:val="28"/>
          <w:lang w:val="uk-UA"/>
        </w:rPr>
        <w:t>Докладний зміст курсової роботи характеризується типовим завданням.</w:t>
      </w:r>
    </w:p>
    <w:p w:rsidR="00B14D15" w:rsidRPr="00841BC1" w:rsidRDefault="00B14D15" w:rsidP="00B14D15">
      <w:pPr>
        <w:spacing w:line="360" w:lineRule="auto"/>
        <w:jc w:val="both"/>
        <w:rPr>
          <w:sz w:val="28"/>
          <w:szCs w:val="28"/>
          <w:lang w:val="uk-UA"/>
        </w:rPr>
      </w:pPr>
    </w:p>
    <w:p w:rsidR="00E44225" w:rsidRPr="0088240C" w:rsidRDefault="00F53CB3" w:rsidP="008870CB">
      <w:pPr>
        <w:pStyle w:val="ListParagraph"/>
        <w:numPr>
          <w:ilvl w:val="0"/>
          <w:numId w:val="5"/>
        </w:numPr>
        <w:rPr>
          <w:lang w:val="ru-RU"/>
        </w:rPr>
      </w:pPr>
      <w:r w:rsidRPr="0088240C">
        <w:rPr>
          <w:lang w:val="ru-RU"/>
        </w:rPr>
        <w:t>Зміст та порядок виконання курсової роботи</w:t>
      </w:r>
    </w:p>
    <w:p w:rsidR="00A96241" w:rsidRPr="0088240C" w:rsidRDefault="00A96241" w:rsidP="00BC7542">
      <w:pPr>
        <w:pStyle w:val="ListParagraph"/>
        <w:rPr>
          <w:lang w:val="ru-RU"/>
        </w:rPr>
      </w:pPr>
      <w:r w:rsidRPr="0088240C">
        <w:rPr>
          <w:lang w:val="ru-RU"/>
        </w:rPr>
        <w:t>1. Постановка задачі.</w:t>
      </w:r>
    </w:p>
    <w:p w:rsidR="00A96241" w:rsidRPr="0088240C" w:rsidRDefault="00A96241" w:rsidP="00BC7542">
      <w:pPr>
        <w:pStyle w:val="ListParagraph"/>
        <w:rPr>
          <w:lang w:val="ru-RU"/>
        </w:rPr>
      </w:pPr>
      <w:r w:rsidRPr="0088240C">
        <w:rPr>
          <w:lang w:val="ru-RU"/>
        </w:rPr>
        <w:t>1.1 Уточнення вимог до програмного продукту.</w:t>
      </w:r>
    </w:p>
    <w:p w:rsidR="00A96241" w:rsidRPr="0088240C" w:rsidRDefault="00A96241" w:rsidP="00BC7542">
      <w:pPr>
        <w:pStyle w:val="ListParagraph"/>
        <w:rPr>
          <w:lang w:val="ru-RU"/>
        </w:rPr>
      </w:pPr>
      <w:r w:rsidRPr="0088240C">
        <w:rPr>
          <w:lang w:val="ru-RU"/>
        </w:rPr>
        <w:t>1.2 Об’єктно-орієнтований аналіз, визначення об’єктів і класів.</w:t>
      </w:r>
    </w:p>
    <w:p w:rsidR="00A96241" w:rsidRPr="0088240C" w:rsidRDefault="00A96241" w:rsidP="00BC7542">
      <w:pPr>
        <w:pStyle w:val="ListParagraph"/>
        <w:rPr>
          <w:lang w:val="ru-RU"/>
        </w:rPr>
      </w:pPr>
      <w:r w:rsidRPr="0088240C">
        <w:rPr>
          <w:lang w:val="ru-RU"/>
        </w:rPr>
        <w:t>1.3 Визначення даних і методів.</w:t>
      </w:r>
    </w:p>
    <w:p w:rsidR="00A96241" w:rsidRPr="0088240C" w:rsidRDefault="00A96241" w:rsidP="00BC7542">
      <w:pPr>
        <w:pStyle w:val="ListParagraph"/>
        <w:rPr>
          <w:lang w:val="ru-RU"/>
        </w:rPr>
      </w:pPr>
      <w:r w:rsidRPr="0088240C">
        <w:rPr>
          <w:lang w:val="ru-RU"/>
        </w:rPr>
        <w:t>2. Проектування класів та написання коду.</w:t>
      </w:r>
    </w:p>
    <w:p w:rsidR="00A96241" w:rsidRPr="0088240C" w:rsidRDefault="00A96241" w:rsidP="00BC7542">
      <w:pPr>
        <w:pStyle w:val="ListParagraph"/>
        <w:rPr>
          <w:lang w:val="ru-RU"/>
        </w:rPr>
      </w:pPr>
      <w:r w:rsidRPr="0088240C">
        <w:rPr>
          <w:lang w:val="ru-RU"/>
        </w:rPr>
        <w:t>2.1 Проектування класів.</w:t>
      </w:r>
    </w:p>
    <w:p w:rsidR="00A96241" w:rsidRPr="0088240C" w:rsidRDefault="00A96241" w:rsidP="00BC7542">
      <w:pPr>
        <w:pStyle w:val="ListParagraph"/>
        <w:rPr>
          <w:lang w:val="ru-RU"/>
        </w:rPr>
      </w:pPr>
      <w:r w:rsidRPr="0088240C">
        <w:rPr>
          <w:lang w:val="ru-RU"/>
        </w:rPr>
        <w:t xml:space="preserve">2.2 Написання коду у середовищі </w:t>
      </w:r>
      <w:r w:rsidRPr="00A96241">
        <w:t>Visual</w:t>
      </w:r>
      <w:r w:rsidRPr="0088240C">
        <w:rPr>
          <w:lang w:val="ru-RU"/>
        </w:rPr>
        <w:t xml:space="preserve"> </w:t>
      </w:r>
      <w:r w:rsidRPr="00A96241">
        <w:t>C</w:t>
      </w:r>
      <w:r w:rsidRPr="0088240C">
        <w:rPr>
          <w:lang w:val="ru-RU"/>
        </w:rPr>
        <w:t>#.</w:t>
      </w:r>
    </w:p>
    <w:p w:rsidR="00A96241" w:rsidRPr="0088240C" w:rsidRDefault="00A96241" w:rsidP="00BC7542">
      <w:pPr>
        <w:pStyle w:val="ListParagraph"/>
        <w:rPr>
          <w:lang w:val="ru-RU"/>
        </w:rPr>
      </w:pPr>
      <w:r w:rsidRPr="0088240C">
        <w:rPr>
          <w:lang w:val="ru-RU"/>
        </w:rPr>
        <w:t>3. Створення інтерфейсу користувача та файлів даних.</w:t>
      </w:r>
    </w:p>
    <w:p w:rsidR="00A96241" w:rsidRPr="0088240C" w:rsidRDefault="00A96241" w:rsidP="00BC7542">
      <w:pPr>
        <w:pStyle w:val="ListParagraph"/>
        <w:rPr>
          <w:lang w:val="ru-RU"/>
        </w:rPr>
      </w:pPr>
      <w:r w:rsidRPr="0088240C">
        <w:rPr>
          <w:lang w:val="ru-RU"/>
        </w:rPr>
        <w:t>3.1 Створення графічних елементів керування.</w:t>
      </w:r>
    </w:p>
    <w:p w:rsidR="00A96241" w:rsidRPr="0088240C" w:rsidRDefault="00A96241" w:rsidP="00BC7542">
      <w:pPr>
        <w:pStyle w:val="ListParagraph"/>
        <w:rPr>
          <w:lang w:val="ru-RU"/>
        </w:rPr>
      </w:pPr>
      <w:r w:rsidRPr="0088240C">
        <w:rPr>
          <w:lang w:val="ru-RU"/>
        </w:rPr>
        <w:t>3.2 Створення засобів обробки подій.</w:t>
      </w:r>
    </w:p>
    <w:p w:rsidR="00A96241" w:rsidRPr="0088240C" w:rsidRDefault="00A96241" w:rsidP="00BC7542">
      <w:pPr>
        <w:pStyle w:val="ListParagraph"/>
        <w:rPr>
          <w:lang w:val="ru-RU"/>
        </w:rPr>
      </w:pPr>
      <w:r w:rsidRPr="0088240C">
        <w:rPr>
          <w:lang w:val="ru-RU"/>
        </w:rPr>
        <w:t>3.3 Створення файлів даних.</w:t>
      </w:r>
    </w:p>
    <w:p w:rsidR="00A96241" w:rsidRPr="0088240C" w:rsidRDefault="00A96241" w:rsidP="00BC7542">
      <w:pPr>
        <w:pStyle w:val="ListParagraph"/>
        <w:rPr>
          <w:lang w:val="ru-RU"/>
        </w:rPr>
      </w:pPr>
      <w:r w:rsidRPr="0088240C">
        <w:rPr>
          <w:lang w:val="ru-RU"/>
        </w:rPr>
        <w:t>4. Перевірка функціонування програмного продукту.</w:t>
      </w:r>
    </w:p>
    <w:p w:rsidR="00260320" w:rsidRPr="0088240C" w:rsidRDefault="00260320" w:rsidP="00BC7542">
      <w:pPr>
        <w:pStyle w:val="ListParagraph"/>
        <w:rPr>
          <w:lang w:val="ru-RU"/>
        </w:rPr>
      </w:pPr>
    </w:p>
    <w:p w:rsidR="00A96241" w:rsidRPr="0088240C" w:rsidRDefault="00A96241" w:rsidP="00BC7542">
      <w:pPr>
        <w:pStyle w:val="ListParagraph"/>
        <w:rPr>
          <w:lang w:val="ru-RU"/>
        </w:rPr>
      </w:pPr>
      <w:r w:rsidRPr="0088240C">
        <w:rPr>
          <w:lang w:val="ru-RU"/>
        </w:rPr>
        <w:t>Пояснювальна записка повинна включати:</w:t>
      </w:r>
    </w:p>
    <w:p w:rsidR="00A96241" w:rsidRPr="0088240C" w:rsidRDefault="00A96241" w:rsidP="00BC7542">
      <w:pPr>
        <w:pStyle w:val="ListParagraph"/>
        <w:rPr>
          <w:lang w:val="ru-RU"/>
        </w:rPr>
      </w:pPr>
      <w:r w:rsidRPr="0088240C">
        <w:rPr>
          <w:lang w:val="ru-RU"/>
        </w:rPr>
        <w:t>- завдання до курсової роботи;</w:t>
      </w:r>
    </w:p>
    <w:p w:rsidR="00A96241" w:rsidRPr="0088240C" w:rsidRDefault="00A96241" w:rsidP="00BC7542">
      <w:pPr>
        <w:pStyle w:val="ListParagraph"/>
        <w:rPr>
          <w:lang w:val="ru-RU"/>
        </w:rPr>
      </w:pPr>
      <w:r w:rsidRPr="0088240C">
        <w:rPr>
          <w:lang w:val="ru-RU"/>
        </w:rPr>
        <w:t>- анотацію;</w:t>
      </w:r>
    </w:p>
    <w:p w:rsidR="00A96241" w:rsidRPr="0088240C" w:rsidRDefault="00A96241" w:rsidP="00BC7542">
      <w:pPr>
        <w:pStyle w:val="ListParagraph"/>
        <w:rPr>
          <w:lang w:val="ru-RU"/>
        </w:rPr>
      </w:pPr>
      <w:r w:rsidRPr="0088240C">
        <w:rPr>
          <w:lang w:val="ru-RU"/>
        </w:rPr>
        <w:t>- зміст;</w:t>
      </w:r>
    </w:p>
    <w:p w:rsidR="00A96241" w:rsidRPr="0088240C" w:rsidRDefault="00A96241" w:rsidP="00BC7542">
      <w:pPr>
        <w:pStyle w:val="ListParagraph"/>
        <w:rPr>
          <w:lang w:val="ru-RU"/>
        </w:rPr>
      </w:pPr>
      <w:r w:rsidRPr="0088240C">
        <w:rPr>
          <w:lang w:val="ru-RU"/>
        </w:rPr>
        <w:t>- формулювання вимог;</w:t>
      </w:r>
    </w:p>
    <w:p w:rsidR="00A96241" w:rsidRPr="0088240C" w:rsidRDefault="00A96241" w:rsidP="00BC7542">
      <w:pPr>
        <w:pStyle w:val="ListParagraph"/>
        <w:rPr>
          <w:lang w:val="ru-RU"/>
        </w:rPr>
      </w:pPr>
      <w:r w:rsidRPr="0088240C">
        <w:rPr>
          <w:lang w:val="ru-RU"/>
        </w:rPr>
        <w:t>- структури класів;</w:t>
      </w:r>
    </w:p>
    <w:p w:rsidR="00A96241" w:rsidRPr="0088240C" w:rsidRDefault="00A96241" w:rsidP="00BC7542">
      <w:pPr>
        <w:pStyle w:val="ListParagraph"/>
        <w:rPr>
          <w:lang w:val="ru-RU"/>
        </w:rPr>
      </w:pPr>
      <w:r w:rsidRPr="0088240C">
        <w:rPr>
          <w:lang w:val="ru-RU"/>
        </w:rPr>
        <w:t>- коди класів;</w:t>
      </w:r>
    </w:p>
    <w:p w:rsidR="00A96241" w:rsidRPr="0088240C" w:rsidRDefault="00A96241" w:rsidP="00BC7542">
      <w:pPr>
        <w:pStyle w:val="ListParagraph"/>
        <w:rPr>
          <w:lang w:val="ru-RU"/>
        </w:rPr>
      </w:pPr>
      <w:r w:rsidRPr="0088240C">
        <w:rPr>
          <w:lang w:val="ru-RU"/>
        </w:rPr>
        <w:t>- структури файлів;</w:t>
      </w:r>
    </w:p>
    <w:p w:rsidR="00A96241" w:rsidRPr="0088240C" w:rsidRDefault="00A96241" w:rsidP="00BC7542">
      <w:pPr>
        <w:pStyle w:val="ListParagraph"/>
        <w:rPr>
          <w:lang w:val="ru-RU"/>
        </w:rPr>
      </w:pPr>
      <w:r w:rsidRPr="0088240C">
        <w:rPr>
          <w:lang w:val="ru-RU"/>
        </w:rPr>
        <w:t>- інструкцію користувача та контрольний приклад;</w:t>
      </w:r>
    </w:p>
    <w:p w:rsidR="00A96241" w:rsidRPr="0088240C" w:rsidRDefault="00A96241" w:rsidP="00BC7542">
      <w:pPr>
        <w:pStyle w:val="ListParagraph"/>
        <w:rPr>
          <w:lang w:val="ru-RU"/>
        </w:rPr>
      </w:pPr>
      <w:r w:rsidRPr="0088240C">
        <w:rPr>
          <w:lang w:val="ru-RU"/>
        </w:rPr>
        <w:t>- результати тестування.</w:t>
      </w:r>
    </w:p>
    <w:p w:rsidR="00A96241" w:rsidRPr="0088240C" w:rsidRDefault="00A96241" w:rsidP="00BC7542">
      <w:pPr>
        <w:pStyle w:val="ListParagraph"/>
        <w:rPr>
          <w:lang w:val="ru-RU"/>
        </w:rPr>
      </w:pPr>
      <w:r w:rsidRPr="0088240C">
        <w:rPr>
          <w:lang w:val="ru-RU"/>
        </w:rPr>
        <w:t>Курсова робота подається на перевірку не пізніше 11 тижня.</w:t>
      </w:r>
    </w:p>
    <w:p w:rsidR="00841BC1" w:rsidRPr="0088240C" w:rsidRDefault="00A96241" w:rsidP="00BC7542">
      <w:pPr>
        <w:pStyle w:val="ListParagraph"/>
        <w:rPr>
          <w:lang w:val="ru-RU"/>
        </w:rPr>
      </w:pPr>
      <w:r w:rsidRPr="0088240C">
        <w:rPr>
          <w:lang w:val="ru-RU"/>
        </w:rPr>
        <w:t>Захист курсової роботи проводиться в комісії на 12 тижні.</w:t>
      </w:r>
    </w:p>
    <w:p w:rsidR="00A96241" w:rsidRPr="0088240C" w:rsidRDefault="00A96241" w:rsidP="00BC7542">
      <w:pPr>
        <w:pStyle w:val="ListParagraph"/>
        <w:rPr>
          <w:lang w:val="ru-RU"/>
        </w:rPr>
      </w:pPr>
    </w:p>
    <w:p w:rsidR="00F53CB3" w:rsidRPr="00FF451E" w:rsidRDefault="00F53CB3" w:rsidP="008870CB">
      <w:pPr>
        <w:pStyle w:val="ListParagraph"/>
        <w:numPr>
          <w:ilvl w:val="0"/>
          <w:numId w:val="5"/>
        </w:numPr>
      </w:pPr>
      <w:r w:rsidRPr="00FF451E">
        <w:t>Індивідуальні завдання</w:t>
      </w:r>
    </w:p>
    <w:p w:rsidR="00841BC1" w:rsidRPr="00B26E45" w:rsidRDefault="00841BC1" w:rsidP="00BC7542">
      <w:pPr>
        <w:pStyle w:val="ListParagraph"/>
      </w:pPr>
      <w:r w:rsidRPr="00B26E45">
        <w:t>Варіант No1.</w:t>
      </w:r>
    </w:p>
    <w:p w:rsidR="00841BC1" w:rsidRPr="0088240C" w:rsidRDefault="00841BC1" w:rsidP="00BC7542">
      <w:pPr>
        <w:pStyle w:val="ListParagraph"/>
        <w:rPr>
          <w:lang w:val="ru-RU"/>
        </w:rPr>
      </w:pPr>
      <w:r w:rsidRPr="0088240C">
        <w:rPr>
          <w:lang w:val="ru-RU"/>
        </w:rPr>
        <w:t>Учбовий матеріал – елементарні конструкції мови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1, 2.2, 3.2, 4.2, 5.1</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2.</w:t>
      </w:r>
    </w:p>
    <w:p w:rsidR="00841BC1" w:rsidRPr="0088240C" w:rsidRDefault="00841BC1" w:rsidP="00BC7542">
      <w:pPr>
        <w:pStyle w:val="ListParagraph"/>
        <w:rPr>
          <w:lang w:val="ru-RU"/>
        </w:rPr>
      </w:pPr>
      <w:r w:rsidRPr="0088240C">
        <w:rPr>
          <w:lang w:val="ru-RU"/>
        </w:rPr>
        <w:t>Учбовий матеріал – оператори розгалужень мови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2, 2.1, 3.1, 4.1, 5.2</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3.</w:t>
      </w:r>
    </w:p>
    <w:p w:rsidR="00841BC1" w:rsidRPr="0088240C" w:rsidRDefault="00841BC1" w:rsidP="00BC7542">
      <w:pPr>
        <w:pStyle w:val="ListParagraph"/>
        <w:rPr>
          <w:lang w:val="ru-RU"/>
        </w:rPr>
      </w:pPr>
      <w:r w:rsidRPr="0088240C">
        <w:rPr>
          <w:lang w:val="ru-RU"/>
        </w:rPr>
        <w:t>Учбовий матеріал – оператори циклу мови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 1.3, 2.3, 3.3, 4.2, 5.3</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4.</w:t>
      </w:r>
    </w:p>
    <w:p w:rsidR="00841BC1" w:rsidRPr="0088240C" w:rsidRDefault="00841BC1" w:rsidP="00BC7542">
      <w:pPr>
        <w:pStyle w:val="ListParagraph"/>
        <w:rPr>
          <w:lang w:val="ru-RU"/>
        </w:rPr>
      </w:pPr>
      <w:r w:rsidRPr="0088240C">
        <w:rPr>
          <w:lang w:val="ru-RU"/>
        </w:rPr>
        <w:t>Учбовий матеріал – масиви мови С++.</w:t>
      </w:r>
    </w:p>
    <w:p w:rsidR="00841BC1" w:rsidRPr="0088240C" w:rsidRDefault="00841BC1" w:rsidP="00BC7542">
      <w:pPr>
        <w:pStyle w:val="ListParagraph"/>
        <w:rPr>
          <w:lang w:val="ru-RU"/>
        </w:rPr>
      </w:pPr>
      <w:r w:rsidRPr="0088240C">
        <w:rPr>
          <w:lang w:val="ru-RU"/>
        </w:rPr>
        <w:t xml:space="preserve">Треба реалізувати наступні вимоги до програмних класів:1.4, 2.4, 3.4, 4.3, </w:t>
      </w:r>
      <w:r w:rsidRPr="0088240C">
        <w:rPr>
          <w:lang w:val="ru-RU"/>
        </w:rPr>
        <w:lastRenderedPageBreak/>
        <w:t>5.4</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5.</w:t>
      </w:r>
    </w:p>
    <w:p w:rsidR="00841BC1" w:rsidRPr="0088240C" w:rsidRDefault="00841BC1" w:rsidP="00BC7542">
      <w:pPr>
        <w:pStyle w:val="ListParagraph"/>
        <w:rPr>
          <w:lang w:val="ru-RU"/>
        </w:rPr>
      </w:pPr>
      <w:r w:rsidRPr="0088240C">
        <w:rPr>
          <w:lang w:val="ru-RU"/>
        </w:rPr>
        <w:t>Учбовий матеріал – рядки символів мови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3, 2.5, 3.5, 4.1, 5.3</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6.</w:t>
      </w:r>
    </w:p>
    <w:p w:rsidR="00841BC1" w:rsidRPr="0088240C" w:rsidRDefault="00841BC1" w:rsidP="00BC7542">
      <w:pPr>
        <w:pStyle w:val="ListParagraph"/>
        <w:rPr>
          <w:lang w:val="ru-RU"/>
        </w:rPr>
      </w:pPr>
      <w:r w:rsidRPr="0088240C">
        <w:rPr>
          <w:lang w:val="ru-RU"/>
        </w:rPr>
        <w:t>Учбовий матеріал – структури мови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1, 2.6, 3.6, 4.2, 5.2</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7.</w:t>
      </w:r>
    </w:p>
    <w:p w:rsidR="00841BC1" w:rsidRPr="0088240C" w:rsidRDefault="00841BC1" w:rsidP="00BC7542">
      <w:pPr>
        <w:pStyle w:val="ListParagraph"/>
        <w:rPr>
          <w:lang w:val="ru-RU"/>
        </w:rPr>
      </w:pPr>
      <w:r w:rsidRPr="0088240C">
        <w:rPr>
          <w:lang w:val="ru-RU"/>
        </w:rPr>
        <w:t>Учбовий матеріал – функції з параметрами базових типів мови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2, 2.7, 3.7, 4.3, 5.1</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8.</w:t>
      </w:r>
    </w:p>
    <w:p w:rsidR="00841BC1" w:rsidRPr="0088240C" w:rsidRDefault="00841BC1" w:rsidP="00BC7542">
      <w:pPr>
        <w:pStyle w:val="ListParagraph"/>
        <w:rPr>
          <w:lang w:val="ru-RU"/>
        </w:rPr>
      </w:pPr>
      <w:r w:rsidRPr="0088240C">
        <w:rPr>
          <w:lang w:val="ru-RU"/>
        </w:rPr>
        <w:t>Учбовий матеріал – функції з параметрами-масивами мови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4, 2.1, 3.6, 4.1, 5.4</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9.</w:t>
      </w:r>
    </w:p>
    <w:p w:rsidR="00841BC1" w:rsidRPr="0088240C" w:rsidRDefault="00841BC1" w:rsidP="00BC7542">
      <w:pPr>
        <w:pStyle w:val="ListParagraph"/>
        <w:rPr>
          <w:lang w:val="ru-RU"/>
        </w:rPr>
      </w:pPr>
      <w:r w:rsidRPr="0088240C">
        <w:rPr>
          <w:lang w:val="ru-RU"/>
        </w:rPr>
        <w:t>Учбовий матеріал – функції з параметрами-рядками символів мови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3, 2.3, 3.1, 4.4, 5.3</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10.</w:t>
      </w:r>
    </w:p>
    <w:p w:rsidR="00841BC1" w:rsidRPr="0088240C" w:rsidRDefault="00841BC1" w:rsidP="00BC7542">
      <w:pPr>
        <w:pStyle w:val="ListParagraph"/>
        <w:rPr>
          <w:lang w:val="ru-RU"/>
        </w:rPr>
      </w:pPr>
      <w:r w:rsidRPr="0088240C">
        <w:rPr>
          <w:lang w:val="ru-RU"/>
        </w:rPr>
        <w:t>Учбовий матеріал – функції з параметрами-структурами мови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1, 2.2, 3.5, 4.2, 5.1</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11.</w:t>
      </w:r>
    </w:p>
    <w:p w:rsidR="00841BC1" w:rsidRPr="0088240C" w:rsidRDefault="00841BC1" w:rsidP="00BC7542">
      <w:pPr>
        <w:pStyle w:val="ListParagraph"/>
        <w:rPr>
          <w:lang w:val="ru-RU"/>
        </w:rPr>
      </w:pPr>
      <w:r w:rsidRPr="0088240C">
        <w:rPr>
          <w:lang w:val="ru-RU"/>
        </w:rPr>
        <w:t>Учбовий матеріал – визначення класу у мові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2, 2.5, 3.4, 4.1, 5.2</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12.</w:t>
      </w:r>
    </w:p>
    <w:p w:rsidR="00841BC1" w:rsidRPr="0088240C" w:rsidRDefault="00841BC1" w:rsidP="00BC7542">
      <w:pPr>
        <w:pStyle w:val="ListParagraph"/>
        <w:rPr>
          <w:lang w:val="ru-RU"/>
        </w:rPr>
      </w:pPr>
      <w:r w:rsidRPr="0088240C">
        <w:rPr>
          <w:lang w:val="ru-RU"/>
        </w:rPr>
        <w:t>Учбовий матеріал – типи конструкторів у мові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4, 2.9, 3.7, 4.3, 5.4</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13.</w:t>
      </w:r>
    </w:p>
    <w:p w:rsidR="00841BC1" w:rsidRPr="0088240C" w:rsidRDefault="00841BC1" w:rsidP="00BC7542">
      <w:pPr>
        <w:pStyle w:val="ListParagraph"/>
        <w:rPr>
          <w:lang w:val="ru-RU"/>
        </w:rPr>
      </w:pPr>
      <w:r w:rsidRPr="0088240C">
        <w:rPr>
          <w:lang w:val="ru-RU"/>
        </w:rPr>
        <w:t>Учбовий матеріал – деструктори та динамічні об’єкти у мові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3, 2.10, 3.6, 4.2, 5.3</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14.</w:t>
      </w:r>
    </w:p>
    <w:p w:rsidR="00841BC1" w:rsidRPr="0088240C" w:rsidRDefault="00841BC1" w:rsidP="00BC7542">
      <w:pPr>
        <w:pStyle w:val="ListParagraph"/>
        <w:rPr>
          <w:lang w:val="ru-RU"/>
        </w:rPr>
      </w:pPr>
      <w:r w:rsidRPr="0088240C">
        <w:rPr>
          <w:lang w:val="ru-RU"/>
        </w:rPr>
        <w:t>Учбовий матеріал – дружні функції у мові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1, 2.8, 3.5, 4.1, 5.4</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15.</w:t>
      </w:r>
    </w:p>
    <w:p w:rsidR="00841BC1" w:rsidRPr="0088240C" w:rsidRDefault="00841BC1" w:rsidP="00BC7542">
      <w:pPr>
        <w:pStyle w:val="ListParagraph"/>
        <w:rPr>
          <w:lang w:val="ru-RU"/>
        </w:rPr>
      </w:pPr>
      <w:r w:rsidRPr="0088240C">
        <w:rPr>
          <w:lang w:val="ru-RU"/>
        </w:rPr>
        <w:t>Учбовий матеріал – віртуальні функції у мові С++.</w:t>
      </w:r>
    </w:p>
    <w:p w:rsidR="00841BC1" w:rsidRPr="0088240C" w:rsidRDefault="00841BC1" w:rsidP="00BC7542">
      <w:pPr>
        <w:pStyle w:val="ListParagraph"/>
        <w:rPr>
          <w:lang w:val="ru-RU"/>
        </w:rPr>
      </w:pPr>
      <w:r w:rsidRPr="0088240C">
        <w:rPr>
          <w:lang w:val="ru-RU"/>
        </w:rPr>
        <w:t xml:space="preserve">Треба реалізувати наступні вимоги до програмних класів:1.2, 2.3,3.2, 4.4, </w:t>
      </w:r>
      <w:r w:rsidRPr="0088240C">
        <w:rPr>
          <w:lang w:val="ru-RU"/>
        </w:rPr>
        <w:lastRenderedPageBreak/>
        <w:t>5.1</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16.</w:t>
      </w:r>
    </w:p>
    <w:p w:rsidR="00841BC1" w:rsidRPr="0088240C" w:rsidRDefault="00841BC1" w:rsidP="00BC7542">
      <w:pPr>
        <w:pStyle w:val="ListParagraph"/>
        <w:rPr>
          <w:lang w:val="ru-RU"/>
        </w:rPr>
      </w:pPr>
      <w:r w:rsidRPr="0088240C">
        <w:rPr>
          <w:lang w:val="ru-RU"/>
        </w:rPr>
        <w:t>Учбовий матеріал – перевизначення операцій у мові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4, 2.5, 3.1, 4.3, 5.2</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17.</w:t>
      </w:r>
    </w:p>
    <w:p w:rsidR="00841BC1" w:rsidRPr="0088240C" w:rsidRDefault="00841BC1" w:rsidP="00BC7542">
      <w:pPr>
        <w:pStyle w:val="ListParagraph"/>
        <w:rPr>
          <w:lang w:val="ru-RU"/>
        </w:rPr>
      </w:pPr>
      <w:r w:rsidRPr="0088240C">
        <w:rPr>
          <w:lang w:val="ru-RU"/>
        </w:rPr>
        <w:t>Учбовий матеріал – спадкування у мові С++.</w:t>
      </w:r>
    </w:p>
    <w:p w:rsidR="005F1582" w:rsidRPr="0088240C" w:rsidRDefault="00841BC1" w:rsidP="00BC7542">
      <w:pPr>
        <w:pStyle w:val="ListParagraph"/>
        <w:rPr>
          <w:lang w:val="ru-RU"/>
        </w:rPr>
      </w:pPr>
      <w:r w:rsidRPr="0088240C">
        <w:rPr>
          <w:lang w:val="ru-RU"/>
        </w:rPr>
        <w:t>Треба реалізувати наступні вимоги до програмних класів:1.3, 2.4, 3.3, 4.1, 5.3</w:t>
      </w:r>
      <w:r w:rsidR="005F1582" w:rsidRPr="0088240C">
        <w:rPr>
          <w:lang w:val="ru-RU"/>
        </w:rPr>
        <w:br w:type="page"/>
      </w:r>
    </w:p>
    <w:p w:rsidR="00106E75" w:rsidRPr="00064824" w:rsidRDefault="00064824" w:rsidP="00064824">
      <w:pPr>
        <w:pStyle w:val="Heading2"/>
        <w:rPr>
          <w:lang w:val="en-US"/>
        </w:rPr>
      </w:pPr>
      <w:bookmarkStart w:id="6" w:name="_Toc89028641"/>
      <w:r>
        <w:rPr>
          <w:lang w:val="en-US"/>
        </w:rPr>
        <w:lastRenderedPageBreak/>
        <w:t>Analysis o</w:t>
      </w:r>
      <w:r w:rsidRPr="00064824">
        <w:rPr>
          <w:lang w:val="en-US"/>
        </w:rPr>
        <w:t xml:space="preserve">f </w:t>
      </w:r>
      <w:r w:rsidR="0037669F" w:rsidRPr="00064824">
        <w:rPr>
          <w:lang w:val="en-US"/>
        </w:rPr>
        <w:t>the</w:t>
      </w:r>
      <w:r w:rsidRPr="00064824">
        <w:rPr>
          <w:lang w:val="en-US"/>
        </w:rPr>
        <w:t xml:space="preserve"> Development Environment</w:t>
      </w:r>
      <w:bookmarkEnd w:id="6"/>
      <w:r w:rsidRPr="00064824">
        <w:rPr>
          <w:lang w:val="en-US"/>
        </w:rPr>
        <w:t xml:space="preserve"> </w:t>
      </w:r>
    </w:p>
    <w:p w:rsidR="00106E75" w:rsidRDefault="00106E75" w:rsidP="002C3CEF">
      <w:pPr>
        <w:spacing w:line="360" w:lineRule="auto"/>
        <w:jc w:val="both"/>
        <w:rPr>
          <w:sz w:val="28"/>
          <w:szCs w:val="28"/>
          <w:lang w:val="uk-UA"/>
        </w:rPr>
      </w:pPr>
    </w:p>
    <w:p w:rsidR="0037669F" w:rsidRPr="0037669F" w:rsidRDefault="0037669F" w:rsidP="0037669F">
      <w:pPr>
        <w:spacing w:line="360" w:lineRule="auto"/>
        <w:jc w:val="both"/>
        <w:rPr>
          <w:sz w:val="28"/>
          <w:szCs w:val="28"/>
          <w:lang w:val="uk-UA"/>
        </w:rPr>
      </w:pPr>
      <w:r w:rsidRPr="0037669F">
        <w:rPr>
          <w:sz w:val="28"/>
          <w:szCs w:val="28"/>
          <w:lang w:val="uk-UA"/>
        </w:rPr>
        <w:t>Microsoft Visual Studio is a series of Microsoft products that include an integrated software development environment and a number of other tools. These products allow you to develop both console and GUI applications, including support for Windows Forms technology.</w:t>
      </w:r>
    </w:p>
    <w:p w:rsidR="0037669F" w:rsidRPr="0037669F" w:rsidRDefault="0037669F" w:rsidP="0037669F">
      <w:pPr>
        <w:spacing w:line="360" w:lineRule="auto"/>
        <w:jc w:val="both"/>
        <w:rPr>
          <w:sz w:val="28"/>
          <w:szCs w:val="28"/>
          <w:lang w:val="uk-UA"/>
        </w:rPr>
      </w:pPr>
      <w:r w:rsidRPr="0037669F">
        <w:rPr>
          <w:sz w:val="28"/>
          <w:szCs w:val="28"/>
          <w:lang w:val="uk-UA"/>
        </w:rPr>
        <w:t>C # is an object-oriented programming language with a secure typing system for the .NET platform.</w:t>
      </w:r>
    </w:p>
    <w:p w:rsidR="008B42F7" w:rsidRDefault="0037669F" w:rsidP="0037669F">
      <w:pPr>
        <w:spacing w:line="360" w:lineRule="auto"/>
        <w:jc w:val="both"/>
        <w:rPr>
          <w:sz w:val="28"/>
          <w:szCs w:val="28"/>
          <w:lang w:val="uk-UA"/>
        </w:rPr>
      </w:pPr>
      <w:r w:rsidRPr="0037669F">
        <w:rPr>
          <w:sz w:val="28"/>
          <w:szCs w:val="28"/>
          <w:lang w:val="uk-UA"/>
        </w:rPr>
        <w:t>The syntax of C # is close to C ++ and Java. The language has a strict static typing, supports polymorphism, operator overload, pointers to member functions of classes, attributes, events, properties, exceptions, comments in XML format. Adopting many of its predecessors - C ++, Object Pascal, Module and Smalltalk - C #, based on the practice of their use, excludes some models that have proven to be problematic in software development, such as C #, in contrast to C ++, does not involve multiple inheritance of classes</w:t>
      </w:r>
      <w:r w:rsidR="00FF3482" w:rsidRPr="00FF3482">
        <w:rPr>
          <w:sz w:val="28"/>
          <w:szCs w:val="28"/>
          <w:lang w:val="uk-UA"/>
        </w:rPr>
        <w:t xml:space="preserve">. </w:t>
      </w:r>
      <w:r w:rsidR="008B42F7">
        <w:rPr>
          <w:sz w:val="28"/>
          <w:szCs w:val="28"/>
          <w:lang w:val="uk-UA"/>
        </w:rPr>
        <w:br w:type="page"/>
      </w:r>
    </w:p>
    <w:p w:rsidR="00642882" w:rsidRPr="002C3CEF" w:rsidRDefault="003A0B67" w:rsidP="00ED495E">
      <w:pPr>
        <w:pStyle w:val="Heading2"/>
      </w:pPr>
      <w:bookmarkStart w:id="7" w:name="_Toc89028642"/>
      <w:r>
        <w:lastRenderedPageBreak/>
        <w:t>Object Oriented</w:t>
      </w:r>
      <w:r w:rsidR="00A327A6">
        <w:t xml:space="preserve"> Analysis</w:t>
      </w:r>
      <w:bookmarkEnd w:id="7"/>
    </w:p>
    <w:p w:rsidR="006F1B31" w:rsidRDefault="006F1B31">
      <w:pPr>
        <w:rPr>
          <w:sz w:val="28"/>
          <w:szCs w:val="28"/>
          <w:lang w:val="uk-UA"/>
        </w:rPr>
      </w:pPr>
    </w:p>
    <w:p w:rsidR="006F1B31" w:rsidRPr="00294CBB" w:rsidRDefault="000D7285" w:rsidP="008870CB">
      <w:pPr>
        <w:pStyle w:val="ListParagraph"/>
        <w:numPr>
          <w:ilvl w:val="0"/>
          <w:numId w:val="6"/>
        </w:numPr>
      </w:pPr>
      <w:r w:rsidRPr="00294CBB">
        <w:t>According to Formation of Requirements, point 3)</w:t>
      </w:r>
    </w:p>
    <w:p w:rsidR="00A327A6" w:rsidRDefault="00A327A6">
      <w:pPr>
        <w:rPr>
          <w:sz w:val="28"/>
          <w:szCs w:val="28"/>
          <w:lang w:val="en-US"/>
        </w:rPr>
      </w:pPr>
    </w:p>
    <w:p w:rsidR="003013D9" w:rsidRPr="003013D9" w:rsidRDefault="003013D9" w:rsidP="00150311">
      <w:pPr>
        <w:pStyle w:val="PlantUML"/>
      </w:pPr>
      <w:r w:rsidRPr="003013D9">
        <w:t>@startuml</w:t>
      </w:r>
    </w:p>
    <w:p w:rsidR="003013D9" w:rsidRPr="003013D9" w:rsidRDefault="003013D9" w:rsidP="00150311">
      <w:pPr>
        <w:pStyle w:val="PlantUML"/>
      </w:pPr>
    </w:p>
    <w:p w:rsidR="003013D9" w:rsidRPr="003013D9" w:rsidRDefault="003013D9" w:rsidP="00150311">
      <w:pPr>
        <w:pStyle w:val="PlantUML"/>
      </w:pPr>
      <w:r w:rsidRPr="003013D9">
        <w:t>title Scenarios of using a lecture</w:t>
      </w:r>
    </w:p>
    <w:p w:rsidR="003013D9" w:rsidRPr="003013D9" w:rsidRDefault="003013D9" w:rsidP="00150311">
      <w:pPr>
        <w:pStyle w:val="PlantUML"/>
      </w:pPr>
    </w:p>
    <w:p w:rsidR="003013D9" w:rsidRPr="003013D9" w:rsidRDefault="003013D9" w:rsidP="00150311">
      <w:pPr>
        <w:pStyle w:val="PlantUML"/>
      </w:pPr>
      <w:r w:rsidRPr="003013D9">
        <w:t xml:space="preserve"> </w:t>
      </w:r>
    </w:p>
    <w:p w:rsidR="003013D9" w:rsidRPr="003013D9" w:rsidRDefault="003013D9" w:rsidP="00150311">
      <w:pPr>
        <w:pStyle w:val="PlantUML"/>
      </w:pPr>
      <w:r w:rsidRPr="003013D9">
        <w:t>:Teacher: as teacher</w:t>
      </w:r>
    </w:p>
    <w:p w:rsidR="003013D9" w:rsidRPr="003013D9" w:rsidRDefault="003013D9" w:rsidP="00150311">
      <w:pPr>
        <w:pStyle w:val="PlantUML"/>
      </w:pPr>
      <w:r w:rsidRPr="003013D9">
        <w:t>:Student: as student</w:t>
      </w:r>
    </w:p>
    <w:p w:rsidR="003013D9" w:rsidRPr="003013D9" w:rsidRDefault="003013D9" w:rsidP="00150311">
      <w:pPr>
        <w:pStyle w:val="PlantUML"/>
      </w:pPr>
      <w:r w:rsidRPr="003013D9">
        <w:t>(Lection) as lesson</w:t>
      </w:r>
    </w:p>
    <w:p w:rsidR="003013D9" w:rsidRPr="003013D9" w:rsidRDefault="003013D9" w:rsidP="00150311">
      <w:pPr>
        <w:pStyle w:val="PlantUML"/>
      </w:pPr>
    </w:p>
    <w:p w:rsidR="003013D9" w:rsidRPr="003013D9" w:rsidRDefault="003013D9" w:rsidP="00150311">
      <w:pPr>
        <w:pStyle w:val="PlantUML"/>
      </w:pPr>
      <w:r w:rsidRPr="003013D9">
        <w:t>(Add) as add</w:t>
      </w:r>
    </w:p>
    <w:p w:rsidR="003013D9" w:rsidRPr="003013D9" w:rsidRDefault="003013D9" w:rsidP="00150311">
      <w:pPr>
        <w:pStyle w:val="PlantUML"/>
      </w:pPr>
      <w:r w:rsidRPr="003013D9">
        <w:t>(Edit) as edit</w:t>
      </w:r>
    </w:p>
    <w:p w:rsidR="003013D9" w:rsidRPr="003013D9" w:rsidRDefault="003013D9" w:rsidP="00150311">
      <w:pPr>
        <w:pStyle w:val="PlantUML"/>
      </w:pPr>
      <w:r w:rsidRPr="003013D9">
        <w:t>(View) as view</w:t>
      </w:r>
    </w:p>
    <w:p w:rsidR="003013D9" w:rsidRPr="003013D9" w:rsidRDefault="003013D9" w:rsidP="00150311">
      <w:pPr>
        <w:pStyle w:val="PlantUML"/>
      </w:pPr>
    </w:p>
    <w:p w:rsidR="003013D9" w:rsidRPr="003013D9" w:rsidRDefault="003013D9" w:rsidP="00150311">
      <w:pPr>
        <w:pStyle w:val="PlantUML"/>
      </w:pPr>
    </w:p>
    <w:p w:rsidR="003013D9" w:rsidRPr="003013D9" w:rsidRDefault="003013D9" w:rsidP="00150311">
      <w:pPr>
        <w:pStyle w:val="PlantUML"/>
      </w:pPr>
      <w:r w:rsidRPr="003013D9">
        <w:t>student --&gt; view</w:t>
      </w:r>
    </w:p>
    <w:p w:rsidR="003013D9" w:rsidRPr="003013D9" w:rsidRDefault="003013D9" w:rsidP="00150311">
      <w:pPr>
        <w:pStyle w:val="PlantUML"/>
      </w:pPr>
    </w:p>
    <w:p w:rsidR="003013D9" w:rsidRPr="003013D9" w:rsidRDefault="003013D9" w:rsidP="00150311">
      <w:pPr>
        <w:pStyle w:val="PlantUML"/>
      </w:pPr>
      <w:r w:rsidRPr="003013D9">
        <w:t>teacher --&gt; add</w:t>
      </w:r>
    </w:p>
    <w:p w:rsidR="003013D9" w:rsidRPr="003013D9" w:rsidRDefault="003013D9" w:rsidP="00150311">
      <w:pPr>
        <w:pStyle w:val="PlantUML"/>
      </w:pPr>
      <w:r w:rsidRPr="003013D9">
        <w:t>teacher --&gt; edit</w:t>
      </w:r>
    </w:p>
    <w:p w:rsidR="003013D9" w:rsidRPr="003013D9" w:rsidRDefault="003013D9" w:rsidP="00150311">
      <w:pPr>
        <w:pStyle w:val="PlantUML"/>
      </w:pPr>
    </w:p>
    <w:p w:rsidR="003013D9" w:rsidRPr="003013D9" w:rsidRDefault="003013D9" w:rsidP="00150311">
      <w:pPr>
        <w:pStyle w:val="PlantUML"/>
      </w:pPr>
      <w:r w:rsidRPr="003013D9">
        <w:t>add ..&gt; lesson</w:t>
      </w:r>
    </w:p>
    <w:p w:rsidR="003013D9" w:rsidRPr="003013D9" w:rsidRDefault="003013D9" w:rsidP="00150311">
      <w:pPr>
        <w:pStyle w:val="PlantUML"/>
      </w:pPr>
      <w:r w:rsidRPr="003013D9">
        <w:t>edit ..&gt; lesson</w:t>
      </w:r>
    </w:p>
    <w:p w:rsidR="003013D9" w:rsidRPr="003013D9" w:rsidRDefault="003013D9" w:rsidP="00150311">
      <w:pPr>
        <w:pStyle w:val="PlantUML"/>
      </w:pPr>
    </w:p>
    <w:p w:rsidR="003013D9" w:rsidRPr="003013D9" w:rsidRDefault="003013D9" w:rsidP="00150311">
      <w:pPr>
        <w:pStyle w:val="PlantUML"/>
      </w:pPr>
      <w:r w:rsidRPr="003013D9">
        <w:t>view  ..&gt; lesson</w:t>
      </w:r>
    </w:p>
    <w:p w:rsidR="003013D9" w:rsidRPr="003013D9" w:rsidRDefault="003013D9" w:rsidP="00150311">
      <w:pPr>
        <w:pStyle w:val="PlantUML"/>
      </w:pPr>
    </w:p>
    <w:p w:rsidR="003013D9" w:rsidRDefault="003013D9" w:rsidP="00150311">
      <w:pPr>
        <w:pStyle w:val="PlantUML"/>
      </w:pPr>
      <w:r w:rsidRPr="003013D9">
        <w:t>@enduml</w:t>
      </w:r>
    </w:p>
    <w:p w:rsidR="00281E75" w:rsidRDefault="00150311" w:rsidP="00150311">
      <w:pPr>
        <w:pStyle w:val="PlantUMLImg"/>
      </w:pPr>
      <w:r>
        <w:rPr>
          <w:noProof/>
          <w:lang w:eastAsia="en-US"/>
        </w:rPr>
        <w:drawing>
          <wp:inline distT="0" distB="0" distL="0" distR="0">
            <wp:extent cx="2533650" cy="2886075"/>
            <wp:effectExtent l="0" t="0" r="0" b="9525"/>
            <wp:docPr id="74" name="Picture 7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
                    <pic:cNvPicPr/>
                  </pic:nvPicPr>
                  <pic:blipFill>
                    <a:blip r:embed="rId9">
                      <a:extLst>
                        <a:ext uri="{28A0092B-C50C-407E-A947-70E740481C1C}">
                          <a14:useLocalDpi xmlns:a14="http://schemas.microsoft.com/office/drawing/2010/main" val="0"/>
                        </a:ext>
                      </a:extLst>
                    </a:blip>
                    <a:stretch>
                      <a:fillRect/>
                    </a:stretch>
                  </pic:blipFill>
                  <pic:spPr>
                    <a:xfrm>
                      <a:off x="0" y="0"/>
                      <a:ext cx="2533650" cy="2886075"/>
                    </a:xfrm>
                    <a:prstGeom prst="rect">
                      <a:avLst/>
                    </a:prstGeom>
                  </pic:spPr>
                </pic:pic>
              </a:graphicData>
            </a:graphic>
          </wp:inline>
        </w:drawing>
      </w:r>
    </w:p>
    <w:p w:rsidR="00150311" w:rsidRDefault="00150311">
      <w:pPr>
        <w:rPr>
          <w:sz w:val="28"/>
          <w:szCs w:val="28"/>
          <w:lang w:val="en-US"/>
        </w:rPr>
      </w:pPr>
    </w:p>
    <w:p w:rsidR="00A327A6" w:rsidRDefault="00A327A6">
      <w:pPr>
        <w:rPr>
          <w:sz w:val="28"/>
          <w:szCs w:val="28"/>
          <w:lang w:val="ru-RU"/>
        </w:rPr>
      </w:pPr>
    </w:p>
    <w:p w:rsidR="00A327A6" w:rsidRDefault="00A327A6">
      <w:pPr>
        <w:rPr>
          <w:sz w:val="28"/>
          <w:szCs w:val="28"/>
          <w:lang w:val="en-US"/>
        </w:rPr>
      </w:pPr>
      <w:r>
        <w:rPr>
          <w:sz w:val="28"/>
          <w:szCs w:val="28"/>
          <w:lang w:val="en-US"/>
        </w:rPr>
        <w:t xml:space="preserve">Also, according </w:t>
      </w:r>
      <w:r w:rsidR="00F80D58">
        <w:rPr>
          <w:sz w:val="28"/>
          <w:szCs w:val="28"/>
          <w:lang w:val="en-US"/>
        </w:rPr>
        <w:t xml:space="preserve">to </w:t>
      </w:r>
      <w:r w:rsidR="009D0461">
        <w:rPr>
          <w:sz w:val="28"/>
          <w:szCs w:val="28"/>
          <w:lang w:val="en-US"/>
        </w:rPr>
        <w:t>the 8</w:t>
      </w:r>
      <w:r w:rsidR="009D0461" w:rsidRPr="009D0461">
        <w:rPr>
          <w:sz w:val="28"/>
          <w:szCs w:val="28"/>
          <w:vertAlign w:val="superscript"/>
          <w:lang w:val="en-US"/>
        </w:rPr>
        <w:t>th</w:t>
      </w:r>
      <w:r w:rsidR="009D0461">
        <w:rPr>
          <w:sz w:val="28"/>
          <w:szCs w:val="28"/>
          <w:lang w:val="en-US"/>
        </w:rPr>
        <w:t xml:space="preserve"> variant, requirement 1.4 (t</w:t>
      </w:r>
      <w:r w:rsidR="009D0461" w:rsidRPr="009D0461">
        <w:rPr>
          <w:sz w:val="28"/>
          <w:szCs w:val="28"/>
          <w:lang w:val="en-US"/>
        </w:rPr>
        <w:t>he material is presented according to the scheme s</w:t>
      </w:r>
      <w:r w:rsidR="00C029A9">
        <w:rPr>
          <w:sz w:val="28"/>
          <w:szCs w:val="28"/>
          <w:lang w:val="en-US"/>
        </w:rPr>
        <w:t>et by the teacher for each case</w:t>
      </w:r>
      <w:r w:rsidR="009D0461">
        <w:rPr>
          <w:sz w:val="28"/>
          <w:szCs w:val="28"/>
          <w:lang w:val="en-US"/>
        </w:rPr>
        <w:t>) must be implemented</w:t>
      </w:r>
      <w:r w:rsidR="00B92507">
        <w:rPr>
          <w:sz w:val="28"/>
          <w:szCs w:val="28"/>
          <w:lang w:val="en-US"/>
        </w:rPr>
        <w:t>. It means that</w:t>
      </w:r>
      <w:r w:rsidR="009D0461">
        <w:rPr>
          <w:sz w:val="28"/>
          <w:szCs w:val="28"/>
          <w:lang w:val="en-US"/>
        </w:rPr>
        <w:t xml:space="preserve"> the realization of the feature of reorderi</w:t>
      </w:r>
      <w:r w:rsidR="00B92507">
        <w:rPr>
          <w:sz w:val="28"/>
          <w:szCs w:val="28"/>
          <w:lang w:val="en-US"/>
        </w:rPr>
        <w:t xml:space="preserve">ng of </w:t>
      </w:r>
      <w:r w:rsidR="000A5195">
        <w:rPr>
          <w:sz w:val="28"/>
          <w:szCs w:val="28"/>
          <w:lang w:val="en-US"/>
        </w:rPr>
        <w:t>the lectures must be fulfilled.</w:t>
      </w:r>
    </w:p>
    <w:p w:rsidR="000A5195" w:rsidRDefault="000A5195">
      <w:pPr>
        <w:rPr>
          <w:sz w:val="28"/>
          <w:szCs w:val="28"/>
          <w:lang w:val="en-US"/>
        </w:rPr>
      </w:pPr>
    </w:p>
    <w:p w:rsidR="000A5195" w:rsidRPr="000A5195" w:rsidRDefault="000A5195" w:rsidP="00150311">
      <w:pPr>
        <w:pStyle w:val="PlantUML"/>
      </w:pPr>
      <w:r w:rsidRPr="000A5195">
        <w:t>@startuml</w:t>
      </w:r>
    </w:p>
    <w:p w:rsidR="000A5195" w:rsidRPr="000A5195" w:rsidRDefault="000A5195" w:rsidP="00150311">
      <w:pPr>
        <w:pStyle w:val="PlantUML"/>
      </w:pPr>
    </w:p>
    <w:p w:rsidR="000A5195" w:rsidRPr="000A5195" w:rsidRDefault="000A5195" w:rsidP="00150311">
      <w:pPr>
        <w:pStyle w:val="PlantUML"/>
      </w:pPr>
      <w:r w:rsidRPr="000A5195">
        <w:t>title Editing list of Lectures</w:t>
      </w:r>
    </w:p>
    <w:p w:rsidR="000A5195" w:rsidRPr="000A5195" w:rsidRDefault="000A5195" w:rsidP="00150311">
      <w:pPr>
        <w:pStyle w:val="PlantUML"/>
      </w:pPr>
    </w:p>
    <w:p w:rsidR="000A5195" w:rsidRPr="000A5195" w:rsidRDefault="000A5195" w:rsidP="00150311">
      <w:pPr>
        <w:pStyle w:val="PlantUML"/>
      </w:pPr>
      <w:r w:rsidRPr="000A5195">
        <w:t>:Teacher: as teacher</w:t>
      </w:r>
    </w:p>
    <w:p w:rsidR="000A5195" w:rsidRPr="000A5195" w:rsidRDefault="000A5195" w:rsidP="00150311">
      <w:pPr>
        <w:pStyle w:val="PlantUML"/>
      </w:pPr>
    </w:p>
    <w:p w:rsidR="000A5195" w:rsidRPr="000A5195" w:rsidRDefault="000A5195" w:rsidP="00150311">
      <w:pPr>
        <w:pStyle w:val="PlantUML"/>
      </w:pPr>
      <w:r w:rsidRPr="000A5195">
        <w:t>(List of lections) as lection</w:t>
      </w:r>
    </w:p>
    <w:p w:rsidR="000A5195" w:rsidRPr="000A5195" w:rsidRDefault="000A5195" w:rsidP="00150311">
      <w:pPr>
        <w:pStyle w:val="PlantUML"/>
      </w:pPr>
    </w:p>
    <w:p w:rsidR="000A5195" w:rsidRPr="000A5195" w:rsidRDefault="000A5195" w:rsidP="00150311">
      <w:pPr>
        <w:pStyle w:val="PlantUML"/>
      </w:pPr>
    </w:p>
    <w:p w:rsidR="000A5195" w:rsidRPr="000A5195" w:rsidRDefault="000A5195" w:rsidP="00150311">
      <w:pPr>
        <w:pStyle w:val="PlantUML"/>
      </w:pPr>
      <w:r w:rsidRPr="000A5195">
        <w:t>(Edit) as edit</w:t>
      </w:r>
    </w:p>
    <w:p w:rsidR="000A5195" w:rsidRPr="000A5195" w:rsidRDefault="000A5195" w:rsidP="00150311">
      <w:pPr>
        <w:pStyle w:val="PlantUML"/>
      </w:pPr>
    </w:p>
    <w:p w:rsidR="000A5195" w:rsidRPr="000A5195" w:rsidRDefault="000A5195" w:rsidP="00150311">
      <w:pPr>
        <w:pStyle w:val="PlantUML"/>
      </w:pPr>
      <w:r w:rsidRPr="000A5195">
        <w:t>teacher --&gt; edit</w:t>
      </w:r>
    </w:p>
    <w:p w:rsidR="000A5195" w:rsidRPr="000A5195" w:rsidRDefault="000A5195" w:rsidP="00150311">
      <w:pPr>
        <w:pStyle w:val="PlantUML"/>
      </w:pPr>
    </w:p>
    <w:p w:rsidR="000A5195" w:rsidRPr="000A5195" w:rsidRDefault="000A5195" w:rsidP="00150311">
      <w:pPr>
        <w:pStyle w:val="PlantUML"/>
      </w:pPr>
      <w:r w:rsidRPr="000A5195">
        <w:t>edit ..&gt; lection</w:t>
      </w:r>
    </w:p>
    <w:p w:rsidR="000A5195" w:rsidRPr="000A5195" w:rsidRDefault="000A5195" w:rsidP="00150311">
      <w:pPr>
        <w:pStyle w:val="PlantUML"/>
      </w:pPr>
    </w:p>
    <w:p w:rsidR="000A5195" w:rsidRPr="000A5195" w:rsidRDefault="000A5195" w:rsidP="00150311">
      <w:pPr>
        <w:pStyle w:val="PlantUML"/>
      </w:pPr>
    </w:p>
    <w:p w:rsidR="000A5195" w:rsidRDefault="000A5195" w:rsidP="00150311">
      <w:pPr>
        <w:pStyle w:val="PlantUML"/>
      </w:pPr>
      <w:r w:rsidRPr="000A5195">
        <w:t>@enduml</w:t>
      </w:r>
    </w:p>
    <w:p w:rsidR="00281E75" w:rsidRDefault="00150311" w:rsidP="00150311">
      <w:pPr>
        <w:pStyle w:val="PlantUMLImg"/>
      </w:pPr>
      <w:r>
        <w:rPr>
          <w:noProof/>
          <w:lang w:eastAsia="en-US"/>
        </w:rPr>
        <w:drawing>
          <wp:inline distT="0" distB="0" distL="0" distR="0">
            <wp:extent cx="1752600" cy="2905125"/>
            <wp:effectExtent l="0" t="0" r="0" b="9525"/>
            <wp:docPr id="75" name="Picture 7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 name=""/>
                    <pic:cNvPicPr/>
                  </pic:nvPicPr>
                  <pic:blipFill>
                    <a:blip r:embed="rId10">
                      <a:extLst>
                        <a:ext uri="{28A0092B-C50C-407E-A947-70E740481C1C}">
                          <a14:useLocalDpi xmlns:a14="http://schemas.microsoft.com/office/drawing/2010/main" val="0"/>
                        </a:ext>
                      </a:extLst>
                    </a:blip>
                    <a:stretch>
                      <a:fillRect/>
                    </a:stretch>
                  </pic:blipFill>
                  <pic:spPr>
                    <a:xfrm>
                      <a:off x="0" y="0"/>
                      <a:ext cx="1752600" cy="2905125"/>
                    </a:xfrm>
                    <a:prstGeom prst="rect">
                      <a:avLst/>
                    </a:prstGeom>
                  </pic:spPr>
                </pic:pic>
              </a:graphicData>
            </a:graphic>
          </wp:inline>
        </w:drawing>
      </w:r>
    </w:p>
    <w:p w:rsidR="00150311" w:rsidRDefault="00150311">
      <w:pPr>
        <w:rPr>
          <w:sz w:val="28"/>
          <w:szCs w:val="28"/>
          <w:lang w:val="en-US"/>
        </w:rPr>
      </w:pPr>
    </w:p>
    <w:p w:rsidR="00745C8F" w:rsidRDefault="00745C8F">
      <w:pPr>
        <w:rPr>
          <w:sz w:val="28"/>
          <w:szCs w:val="28"/>
          <w:lang w:val="en-US"/>
        </w:rPr>
      </w:pPr>
    </w:p>
    <w:p w:rsidR="00745C8F" w:rsidRDefault="00745C8F">
      <w:pPr>
        <w:rPr>
          <w:sz w:val="28"/>
          <w:szCs w:val="28"/>
          <w:lang w:val="en-US"/>
        </w:rPr>
      </w:pPr>
      <w:r>
        <w:rPr>
          <w:sz w:val="28"/>
          <w:szCs w:val="28"/>
          <w:lang w:val="en-US"/>
        </w:rPr>
        <w:br w:type="page"/>
      </w:r>
    </w:p>
    <w:p w:rsidR="00C029A9" w:rsidRPr="00045700" w:rsidRDefault="00C029A9" w:rsidP="008870CB">
      <w:pPr>
        <w:pStyle w:val="ListParagraph"/>
        <w:numPr>
          <w:ilvl w:val="0"/>
          <w:numId w:val="6"/>
        </w:numPr>
      </w:pPr>
      <w:r w:rsidRPr="00045700">
        <w:lastRenderedPageBreak/>
        <w:t>According to Formation of Requirements, point 4)</w:t>
      </w:r>
    </w:p>
    <w:p w:rsidR="006F1B31" w:rsidRDefault="006F1B31">
      <w:pPr>
        <w:rPr>
          <w:sz w:val="28"/>
          <w:szCs w:val="28"/>
          <w:lang w:val="uk-UA"/>
        </w:rPr>
      </w:pPr>
    </w:p>
    <w:p w:rsidR="000A5195" w:rsidRPr="000A5195" w:rsidRDefault="000A5195" w:rsidP="00150311">
      <w:pPr>
        <w:pStyle w:val="PlantUML"/>
      </w:pPr>
      <w:r w:rsidRPr="000A5195">
        <w:t>@startuml</w:t>
      </w:r>
    </w:p>
    <w:p w:rsidR="000A5195" w:rsidRPr="000A5195" w:rsidRDefault="000A5195" w:rsidP="00150311">
      <w:pPr>
        <w:pStyle w:val="PlantUML"/>
      </w:pPr>
    </w:p>
    <w:p w:rsidR="000A5195" w:rsidRPr="000A5195" w:rsidRDefault="000A5195" w:rsidP="00150311">
      <w:pPr>
        <w:pStyle w:val="PlantUML"/>
      </w:pPr>
      <w:r w:rsidRPr="000A5195">
        <w:t>title Scenarios of using a Test</w:t>
      </w:r>
    </w:p>
    <w:p w:rsidR="000A5195" w:rsidRPr="000A5195" w:rsidRDefault="000A5195" w:rsidP="00150311">
      <w:pPr>
        <w:pStyle w:val="PlantUML"/>
      </w:pPr>
    </w:p>
    <w:p w:rsidR="000A5195" w:rsidRPr="000A5195" w:rsidRDefault="000A5195" w:rsidP="00150311">
      <w:pPr>
        <w:pStyle w:val="PlantUML"/>
      </w:pPr>
      <w:r w:rsidRPr="000A5195">
        <w:t>:Teacher: as teacher</w:t>
      </w:r>
    </w:p>
    <w:p w:rsidR="000A5195" w:rsidRPr="000A5195" w:rsidRDefault="000A5195" w:rsidP="00150311">
      <w:pPr>
        <w:pStyle w:val="PlantUML"/>
      </w:pPr>
      <w:r w:rsidRPr="000A5195">
        <w:t>:Student: as student</w:t>
      </w:r>
    </w:p>
    <w:p w:rsidR="000A5195" w:rsidRPr="000A5195" w:rsidRDefault="000A5195" w:rsidP="00150311">
      <w:pPr>
        <w:pStyle w:val="PlantUML"/>
      </w:pPr>
      <w:r w:rsidRPr="000A5195">
        <w:t>(Test) as lesson</w:t>
      </w:r>
    </w:p>
    <w:p w:rsidR="000A5195" w:rsidRPr="000A5195" w:rsidRDefault="000A5195" w:rsidP="00150311">
      <w:pPr>
        <w:pStyle w:val="PlantUML"/>
      </w:pPr>
    </w:p>
    <w:p w:rsidR="000A5195" w:rsidRPr="000A5195" w:rsidRDefault="000A5195" w:rsidP="00150311">
      <w:pPr>
        <w:pStyle w:val="PlantUML"/>
      </w:pPr>
      <w:r w:rsidRPr="000A5195">
        <w:t>(Add) as add</w:t>
      </w:r>
    </w:p>
    <w:p w:rsidR="000A5195" w:rsidRPr="000A5195" w:rsidRDefault="000A5195" w:rsidP="00150311">
      <w:pPr>
        <w:pStyle w:val="PlantUML"/>
      </w:pPr>
      <w:r w:rsidRPr="000A5195">
        <w:t>(Edit) as edit</w:t>
      </w:r>
    </w:p>
    <w:p w:rsidR="000A5195" w:rsidRPr="000A5195" w:rsidRDefault="000A5195" w:rsidP="00150311">
      <w:pPr>
        <w:pStyle w:val="PlantUML"/>
      </w:pPr>
      <w:r w:rsidRPr="000A5195">
        <w:t>(View) as view</w:t>
      </w:r>
    </w:p>
    <w:p w:rsidR="000A5195" w:rsidRPr="000A5195" w:rsidRDefault="000A5195" w:rsidP="00150311">
      <w:pPr>
        <w:pStyle w:val="PlantUML"/>
      </w:pPr>
    </w:p>
    <w:p w:rsidR="000A5195" w:rsidRPr="000A5195" w:rsidRDefault="000A5195" w:rsidP="00150311">
      <w:pPr>
        <w:pStyle w:val="PlantUML"/>
      </w:pPr>
      <w:r w:rsidRPr="000A5195">
        <w:t>student --&gt; view</w:t>
      </w:r>
    </w:p>
    <w:p w:rsidR="000A5195" w:rsidRPr="000A5195" w:rsidRDefault="000A5195" w:rsidP="00150311">
      <w:pPr>
        <w:pStyle w:val="PlantUML"/>
      </w:pPr>
    </w:p>
    <w:p w:rsidR="000A5195" w:rsidRPr="000A5195" w:rsidRDefault="000A5195" w:rsidP="00150311">
      <w:pPr>
        <w:pStyle w:val="PlantUML"/>
      </w:pPr>
      <w:r w:rsidRPr="000A5195">
        <w:t>teacher --&gt; add</w:t>
      </w:r>
    </w:p>
    <w:p w:rsidR="000A5195" w:rsidRPr="000A5195" w:rsidRDefault="000A5195" w:rsidP="00150311">
      <w:pPr>
        <w:pStyle w:val="PlantUML"/>
      </w:pPr>
      <w:r w:rsidRPr="000A5195">
        <w:t>teacher --&gt; edit</w:t>
      </w:r>
    </w:p>
    <w:p w:rsidR="000A5195" w:rsidRPr="000A5195" w:rsidRDefault="000A5195" w:rsidP="00150311">
      <w:pPr>
        <w:pStyle w:val="PlantUML"/>
      </w:pPr>
    </w:p>
    <w:p w:rsidR="000A5195" w:rsidRPr="000A5195" w:rsidRDefault="000A5195" w:rsidP="00150311">
      <w:pPr>
        <w:pStyle w:val="PlantUML"/>
      </w:pPr>
      <w:r w:rsidRPr="000A5195">
        <w:t>add ..&gt; lesson</w:t>
      </w:r>
    </w:p>
    <w:p w:rsidR="000A5195" w:rsidRPr="000A5195" w:rsidRDefault="000A5195" w:rsidP="00150311">
      <w:pPr>
        <w:pStyle w:val="PlantUML"/>
      </w:pPr>
      <w:r w:rsidRPr="000A5195">
        <w:t>edit ..&gt; lesson</w:t>
      </w:r>
    </w:p>
    <w:p w:rsidR="000A5195" w:rsidRPr="000A5195" w:rsidRDefault="000A5195" w:rsidP="00150311">
      <w:pPr>
        <w:pStyle w:val="PlantUML"/>
      </w:pPr>
    </w:p>
    <w:p w:rsidR="000A5195" w:rsidRPr="000A5195" w:rsidRDefault="000A5195" w:rsidP="00150311">
      <w:pPr>
        <w:pStyle w:val="PlantUML"/>
      </w:pPr>
      <w:r w:rsidRPr="000A5195">
        <w:t>view  ..&gt; lesson</w:t>
      </w:r>
    </w:p>
    <w:p w:rsidR="000A5195" w:rsidRPr="000A5195" w:rsidRDefault="000A5195" w:rsidP="00150311">
      <w:pPr>
        <w:pStyle w:val="PlantUML"/>
      </w:pPr>
    </w:p>
    <w:p w:rsidR="000A5195" w:rsidRPr="000A5195" w:rsidRDefault="000A5195" w:rsidP="00150311">
      <w:pPr>
        <w:pStyle w:val="PlantUML"/>
      </w:pPr>
    </w:p>
    <w:p w:rsidR="000A5195" w:rsidRDefault="000A5195" w:rsidP="00150311">
      <w:pPr>
        <w:pStyle w:val="PlantUML"/>
      </w:pPr>
      <w:r w:rsidRPr="000A5195">
        <w:t>@enduml</w:t>
      </w:r>
    </w:p>
    <w:p w:rsidR="00281E75" w:rsidRDefault="00150311" w:rsidP="00150311">
      <w:pPr>
        <w:pStyle w:val="PlantUMLImg"/>
      </w:pPr>
      <w:r>
        <w:rPr>
          <w:noProof/>
          <w:lang w:eastAsia="en-US"/>
        </w:rPr>
        <w:drawing>
          <wp:inline distT="0" distB="0" distL="0" distR="0">
            <wp:extent cx="2533650" cy="2886075"/>
            <wp:effectExtent l="0" t="0" r="0" b="9525"/>
            <wp:docPr id="76" name="Picture 7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 name=""/>
                    <pic:cNvPicPr/>
                  </pic:nvPicPr>
                  <pic:blipFill>
                    <a:blip r:embed="rId11">
                      <a:extLst>
                        <a:ext uri="{28A0092B-C50C-407E-A947-70E740481C1C}">
                          <a14:useLocalDpi xmlns:a14="http://schemas.microsoft.com/office/drawing/2010/main" val="0"/>
                        </a:ext>
                      </a:extLst>
                    </a:blip>
                    <a:stretch>
                      <a:fillRect/>
                    </a:stretch>
                  </pic:blipFill>
                  <pic:spPr>
                    <a:xfrm>
                      <a:off x="0" y="0"/>
                      <a:ext cx="2533650" cy="2886075"/>
                    </a:xfrm>
                    <a:prstGeom prst="rect">
                      <a:avLst/>
                    </a:prstGeom>
                  </pic:spPr>
                </pic:pic>
              </a:graphicData>
            </a:graphic>
          </wp:inline>
        </w:drawing>
      </w:r>
    </w:p>
    <w:p w:rsidR="00150311" w:rsidRDefault="00150311">
      <w:pPr>
        <w:rPr>
          <w:sz w:val="28"/>
          <w:szCs w:val="28"/>
          <w:lang w:val="uk-UA"/>
        </w:rPr>
      </w:pPr>
    </w:p>
    <w:p w:rsidR="00C029A9" w:rsidRDefault="00C029A9">
      <w:pPr>
        <w:rPr>
          <w:sz w:val="28"/>
          <w:szCs w:val="28"/>
          <w:lang w:val="uk-UA"/>
        </w:rPr>
      </w:pPr>
    </w:p>
    <w:p w:rsidR="00C029A9" w:rsidRDefault="00F5006C" w:rsidP="00C029A9">
      <w:pPr>
        <w:rPr>
          <w:sz w:val="28"/>
          <w:szCs w:val="28"/>
          <w:lang w:val="en-US"/>
        </w:rPr>
      </w:pPr>
      <w:r>
        <w:rPr>
          <w:sz w:val="28"/>
          <w:szCs w:val="28"/>
          <w:lang w:val="en-US"/>
        </w:rPr>
        <w:t>A</w:t>
      </w:r>
      <w:r w:rsidR="00C029A9">
        <w:rPr>
          <w:sz w:val="28"/>
          <w:szCs w:val="28"/>
          <w:lang w:val="en-US"/>
        </w:rPr>
        <w:t>ccording to the 8</w:t>
      </w:r>
      <w:r w:rsidR="00C029A9" w:rsidRPr="009D0461">
        <w:rPr>
          <w:sz w:val="28"/>
          <w:szCs w:val="28"/>
          <w:vertAlign w:val="superscript"/>
          <w:lang w:val="en-US"/>
        </w:rPr>
        <w:t>th</w:t>
      </w:r>
      <w:r w:rsidR="00C029A9">
        <w:rPr>
          <w:sz w:val="28"/>
          <w:szCs w:val="28"/>
          <w:lang w:val="en-US"/>
        </w:rPr>
        <w:t xml:space="preserve"> variant, requirement 2.1 (t</w:t>
      </w:r>
      <w:r w:rsidR="00C029A9" w:rsidRPr="00C029A9">
        <w:rPr>
          <w:sz w:val="28"/>
          <w:szCs w:val="28"/>
          <w:lang w:val="en-US"/>
        </w:rPr>
        <w:t>asks such as "choosing an alternative answer"</w:t>
      </w:r>
      <w:r w:rsidR="00C029A9">
        <w:rPr>
          <w:sz w:val="28"/>
          <w:szCs w:val="28"/>
          <w:lang w:val="en-US"/>
        </w:rPr>
        <w:t xml:space="preserve">) must be implemented. It means that the realization of the </w:t>
      </w:r>
      <w:r w:rsidR="002116CC" w:rsidRPr="002116CC">
        <w:rPr>
          <w:sz w:val="28"/>
          <w:szCs w:val="28"/>
          <w:lang w:val="en-US"/>
        </w:rPr>
        <w:t>possibility</w:t>
      </w:r>
      <w:r w:rsidR="002116CC">
        <w:rPr>
          <w:sz w:val="28"/>
          <w:szCs w:val="28"/>
          <w:lang w:val="en-US"/>
        </w:rPr>
        <w:t xml:space="preserve"> to add a question with</w:t>
      </w:r>
      <w:r w:rsidR="0038297D">
        <w:rPr>
          <w:sz w:val="28"/>
          <w:szCs w:val="28"/>
          <w:lang w:val="en-US"/>
        </w:rPr>
        <w:t xml:space="preserve"> an open answer must be fulfilled.</w:t>
      </w:r>
    </w:p>
    <w:p w:rsidR="0038297D" w:rsidRDefault="0038297D" w:rsidP="00C029A9">
      <w:pPr>
        <w:rPr>
          <w:sz w:val="28"/>
          <w:szCs w:val="28"/>
          <w:lang w:val="en-US"/>
        </w:rPr>
      </w:pPr>
    </w:p>
    <w:p w:rsidR="000A5195" w:rsidRPr="000A5195" w:rsidRDefault="000A5195" w:rsidP="00150311">
      <w:pPr>
        <w:pStyle w:val="PlantUML"/>
      </w:pPr>
      <w:r w:rsidRPr="000A5195">
        <w:t>@startuml</w:t>
      </w:r>
    </w:p>
    <w:p w:rsidR="000A5195" w:rsidRPr="000A5195" w:rsidRDefault="000A5195" w:rsidP="00150311">
      <w:pPr>
        <w:pStyle w:val="PlantUML"/>
      </w:pPr>
    </w:p>
    <w:p w:rsidR="000A5195" w:rsidRPr="000A5195" w:rsidRDefault="000A5195" w:rsidP="00150311">
      <w:pPr>
        <w:pStyle w:val="PlantUML"/>
      </w:pPr>
      <w:r w:rsidRPr="000A5195">
        <w:t>title Types of questions</w:t>
      </w:r>
    </w:p>
    <w:p w:rsidR="000A5195" w:rsidRPr="000A5195" w:rsidRDefault="000A5195" w:rsidP="00150311">
      <w:pPr>
        <w:pStyle w:val="PlantUML"/>
      </w:pPr>
    </w:p>
    <w:p w:rsidR="000A5195" w:rsidRPr="000A5195" w:rsidRDefault="000A5195" w:rsidP="00150311">
      <w:pPr>
        <w:pStyle w:val="PlantUML"/>
      </w:pPr>
    </w:p>
    <w:p w:rsidR="000A5195" w:rsidRPr="000A5195" w:rsidRDefault="000A5195" w:rsidP="00150311">
      <w:pPr>
        <w:pStyle w:val="PlantUML"/>
      </w:pPr>
      <w:r w:rsidRPr="000A5195">
        <w:t>(Question) as question</w:t>
      </w:r>
    </w:p>
    <w:p w:rsidR="000A5195" w:rsidRPr="000A5195" w:rsidRDefault="000A5195" w:rsidP="00150311">
      <w:pPr>
        <w:pStyle w:val="PlantUML"/>
      </w:pPr>
      <w:r w:rsidRPr="000A5195">
        <w:t>(One right answer) as one</w:t>
      </w:r>
    </w:p>
    <w:p w:rsidR="000A5195" w:rsidRPr="000A5195" w:rsidRDefault="000A5195" w:rsidP="00150311">
      <w:pPr>
        <w:pStyle w:val="PlantUML"/>
      </w:pPr>
      <w:r w:rsidRPr="000A5195">
        <w:t>(Multiple right answers) as mult</w:t>
      </w:r>
    </w:p>
    <w:p w:rsidR="000A5195" w:rsidRPr="000A5195" w:rsidRDefault="000A5195" w:rsidP="00150311">
      <w:pPr>
        <w:pStyle w:val="PlantUML"/>
      </w:pPr>
      <w:r w:rsidRPr="000A5195">
        <w:t>(One right answer) as alt</w:t>
      </w:r>
    </w:p>
    <w:p w:rsidR="000A5195" w:rsidRPr="000A5195" w:rsidRDefault="000A5195" w:rsidP="00150311">
      <w:pPr>
        <w:pStyle w:val="PlantUML"/>
      </w:pPr>
    </w:p>
    <w:p w:rsidR="000A5195" w:rsidRPr="000A5195" w:rsidRDefault="000A5195" w:rsidP="00150311">
      <w:pPr>
        <w:pStyle w:val="PlantUML"/>
      </w:pPr>
      <w:r w:rsidRPr="000A5195">
        <w:t>question ..&gt; one</w:t>
      </w:r>
    </w:p>
    <w:p w:rsidR="000A5195" w:rsidRPr="000A5195" w:rsidRDefault="000A5195" w:rsidP="00150311">
      <w:pPr>
        <w:pStyle w:val="PlantUML"/>
      </w:pPr>
      <w:r w:rsidRPr="000A5195">
        <w:t>question ..&gt; mult</w:t>
      </w:r>
    </w:p>
    <w:p w:rsidR="000A5195" w:rsidRPr="000A5195" w:rsidRDefault="000A5195" w:rsidP="00150311">
      <w:pPr>
        <w:pStyle w:val="PlantUML"/>
      </w:pPr>
      <w:r w:rsidRPr="000A5195">
        <w:t>question ..&gt; alt</w:t>
      </w:r>
    </w:p>
    <w:p w:rsidR="000A5195" w:rsidRPr="000A5195" w:rsidRDefault="000A5195" w:rsidP="00150311">
      <w:pPr>
        <w:pStyle w:val="PlantUML"/>
      </w:pPr>
    </w:p>
    <w:p w:rsidR="000A5195" w:rsidRDefault="000A5195" w:rsidP="00150311">
      <w:pPr>
        <w:pStyle w:val="PlantUML"/>
      </w:pPr>
      <w:r w:rsidRPr="000A5195">
        <w:t>@enduml</w:t>
      </w:r>
    </w:p>
    <w:p w:rsidR="00281E75" w:rsidRDefault="00150311" w:rsidP="00150311">
      <w:pPr>
        <w:pStyle w:val="PlantUMLImg"/>
      </w:pPr>
      <w:r>
        <w:rPr>
          <w:noProof/>
          <w:lang w:eastAsia="en-US"/>
        </w:rPr>
        <w:drawing>
          <wp:inline distT="0" distB="0" distL="0" distR="0">
            <wp:extent cx="5486400" cy="1628775"/>
            <wp:effectExtent l="0" t="0" r="0" b="9525"/>
            <wp:docPr id="77" name="Picture 77"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 name=""/>
                    <pic:cNvPicPr/>
                  </pic:nvPicPr>
                  <pic:blipFill>
                    <a:blip r:embed="rId12">
                      <a:extLst>
                        <a:ext uri="{28A0092B-C50C-407E-A947-70E740481C1C}">
                          <a14:useLocalDpi xmlns:a14="http://schemas.microsoft.com/office/drawing/2010/main" val="0"/>
                        </a:ext>
                      </a:extLst>
                    </a:blip>
                    <a:stretch>
                      <a:fillRect/>
                    </a:stretch>
                  </pic:blipFill>
                  <pic:spPr>
                    <a:xfrm>
                      <a:off x="0" y="0"/>
                      <a:ext cx="5486400" cy="1628775"/>
                    </a:xfrm>
                    <a:prstGeom prst="rect">
                      <a:avLst/>
                    </a:prstGeom>
                  </pic:spPr>
                </pic:pic>
              </a:graphicData>
            </a:graphic>
          </wp:inline>
        </w:drawing>
      </w:r>
    </w:p>
    <w:p w:rsidR="00150311" w:rsidRDefault="00150311" w:rsidP="00C029A9">
      <w:pPr>
        <w:rPr>
          <w:sz w:val="28"/>
          <w:szCs w:val="28"/>
          <w:lang w:val="en-US"/>
        </w:rPr>
      </w:pPr>
    </w:p>
    <w:p w:rsidR="00023538" w:rsidRDefault="00023538">
      <w:pPr>
        <w:rPr>
          <w:sz w:val="28"/>
          <w:szCs w:val="28"/>
          <w:lang w:val="en-US"/>
        </w:rPr>
      </w:pPr>
      <w:r>
        <w:rPr>
          <w:sz w:val="28"/>
          <w:szCs w:val="28"/>
          <w:lang w:val="en-US"/>
        </w:rPr>
        <w:br w:type="page"/>
      </w:r>
    </w:p>
    <w:p w:rsidR="00A029F7" w:rsidRDefault="00A029F7" w:rsidP="00C029A9">
      <w:pPr>
        <w:rPr>
          <w:sz w:val="28"/>
          <w:szCs w:val="28"/>
          <w:lang w:val="en-US"/>
        </w:rPr>
      </w:pPr>
      <w:r>
        <w:rPr>
          <w:sz w:val="28"/>
          <w:szCs w:val="28"/>
          <w:lang w:val="en-US"/>
        </w:rPr>
        <w:lastRenderedPageBreak/>
        <w:t>Adding this to the use case diagram for test, we obtain:</w:t>
      </w:r>
    </w:p>
    <w:p w:rsidR="00A029F7" w:rsidRDefault="00A029F7" w:rsidP="00C029A9">
      <w:pPr>
        <w:rPr>
          <w:sz w:val="28"/>
          <w:szCs w:val="28"/>
          <w:lang w:val="en-US"/>
        </w:rPr>
      </w:pPr>
    </w:p>
    <w:p w:rsidR="000A5195" w:rsidRPr="000A5195" w:rsidRDefault="000A5195" w:rsidP="00150311">
      <w:pPr>
        <w:pStyle w:val="PlantUML"/>
      </w:pPr>
      <w:r w:rsidRPr="000A5195">
        <w:t>@startuml</w:t>
      </w:r>
    </w:p>
    <w:p w:rsidR="000A5195" w:rsidRPr="000A5195" w:rsidRDefault="000A5195" w:rsidP="00150311">
      <w:pPr>
        <w:pStyle w:val="PlantUML"/>
      </w:pPr>
    </w:p>
    <w:p w:rsidR="000A5195" w:rsidRPr="000A5195" w:rsidRDefault="000A5195" w:rsidP="00150311">
      <w:pPr>
        <w:pStyle w:val="PlantUML"/>
      </w:pPr>
      <w:r w:rsidRPr="000A5195">
        <w:t>title Test use case from teacher side</w:t>
      </w:r>
    </w:p>
    <w:p w:rsidR="000A5195" w:rsidRPr="000A5195" w:rsidRDefault="000A5195" w:rsidP="00150311">
      <w:pPr>
        <w:pStyle w:val="PlantUML"/>
      </w:pPr>
    </w:p>
    <w:p w:rsidR="000A5195" w:rsidRPr="000A5195" w:rsidRDefault="000A5195" w:rsidP="00150311">
      <w:pPr>
        <w:pStyle w:val="PlantUML"/>
      </w:pPr>
      <w:r w:rsidRPr="000A5195">
        <w:t>:Teacher: as teacher</w:t>
      </w:r>
    </w:p>
    <w:p w:rsidR="000A5195" w:rsidRPr="000A5195" w:rsidRDefault="000A5195" w:rsidP="00150311">
      <w:pPr>
        <w:pStyle w:val="PlantUML"/>
      </w:pPr>
      <w:r w:rsidRPr="000A5195">
        <w:t>(Test) as test</w:t>
      </w:r>
    </w:p>
    <w:p w:rsidR="000A5195" w:rsidRPr="000A5195" w:rsidRDefault="000A5195" w:rsidP="00150311">
      <w:pPr>
        <w:pStyle w:val="PlantUML"/>
      </w:pPr>
      <w:r w:rsidRPr="000A5195">
        <w:t>(Question) as question</w:t>
      </w:r>
    </w:p>
    <w:p w:rsidR="000A5195" w:rsidRPr="000A5195" w:rsidRDefault="000A5195" w:rsidP="00150311">
      <w:pPr>
        <w:pStyle w:val="PlantUML"/>
      </w:pPr>
    </w:p>
    <w:p w:rsidR="000A5195" w:rsidRPr="000A5195" w:rsidRDefault="000A5195" w:rsidP="00150311">
      <w:pPr>
        <w:pStyle w:val="PlantUML"/>
      </w:pPr>
      <w:r w:rsidRPr="000A5195">
        <w:t>(Add) as add</w:t>
      </w:r>
    </w:p>
    <w:p w:rsidR="000A5195" w:rsidRPr="000A5195" w:rsidRDefault="000A5195" w:rsidP="00150311">
      <w:pPr>
        <w:pStyle w:val="PlantUML"/>
      </w:pPr>
      <w:r w:rsidRPr="000A5195">
        <w:t>(Edit) as edit</w:t>
      </w:r>
    </w:p>
    <w:p w:rsidR="000A5195" w:rsidRPr="000A5195" w:rsidRDefault="000A5195" w:rsidP="00150311">
      <w:pPr>
        <w:pStyle w:val="PlantUML"/>
      </w:pPr>
    </w:p>
    <w:p w:rsidR="000A5195" w:rsidRPr="000A5195" w:rsidRDefault="000A5195" w:rsidP="00150311">
      <w:pPr>
        <w:pStyle w:val="PlantUML"/>
      </w:pPr>
      <w:r w:rsidRPr="000A5195">
        <w:t>(Add) as addQ</w:t>
      </w:r>
    </w:p>
    <w:p w:rsidR="000A5195" w:rsidRPr="000A5195" w:rsidRDefault="000A5195" w:rsidP="00150311">
      <w:pPr>
        <w:pStyle w:val="PlantUML"/>
      </w:pPr>
      <w:r w:rsidRPr="000A5195">
        <w:t>(Edit) as editQ</w:t>
      </w:r>
    </w:p>
    <w:p w:rsidR="000A5195" w:rsidRPr="000A5195" w:rsidRDefault="000A5195" w:rsidP="00150311">
      <w:pPr>
        <w:pStyle w:val="PlantUML"/>
      </w:pPr>
    </w:p>
    <w:p w:rsidR="000A5195" w:rsidRPr="000A5195" w:rsidRDefault="000A5195" w:rsidP="00150311">
      <w:pPr>
        <w:pStyle w:val="PlantUML"/>
      </w:pPr>
      <w:r w:rsidRPr="000A5195">
        <w:t>teacher --&gt; add</w:t>
      </w:r>
    </w:p>
    <w:p w:rsidR="000A5195" w:rsidRPr="000A5195" w:rsidRDefault="000A5195" w:rsidP="00150311">
      <w:pPr>
        <w:pStyle w:val="PlantUML"/>
      </w:pPr>
      <w:r w:rsidRPr="000A5195">
        <w:t>teacher --&gt; edit</w:t>
      </w:r>
    </w:p>
    <w:p w:rsidR="000A5195" w:rsidRPr="000A5195" w:rsidRDefault="000A5195" w:rsidP="00150311">
      <w:pPr>
        <w:pStyle w:val="PlantUML"/>
      </w:pPr>
    </w:p>
    <w:p w:rsidR="000A5195" w:rsidRPr="000A5195" w:rsidRDefault="000A5195" w:rsidP="00150311">
      <w:pPr>
        <w:pStyle w:val="PlantUML"/>
      </w:pPr>
      <w:r w:rsidRPr="000A5195">
        <w:t>add ..&gt; test</w:t>
      </w:r>
    </w:p>
    <w:p w:rsidR="000A5195" w:rsidRPr="000A5195" w:rsidRDefault="000A5195" w:rsidP="00150311">
      <w:pPr>
        <w:pStyle w:val="PlantUML"/>
      </w:pPr>
      <w:r w:rsidRPr="000A5195">
        <w:t>edit ..&gt; test</w:t>
      </w:r>
    </w:p>
    <w:p w:rsidR="000A5195" w:rsidRPr="000A5195" w:rsidRDefault="000A5195" w:rsidP="00150311">
      <w:pPr>
        <w:pStyle w:val="PlantUML"/>
      </w:pPr>
    </w:p>
    <w:p w:rsidR="000A5195" w:rsidRPr="000A5195" w:rsidRDefault="000A5195" w:rsidP="00150311">
      <w:pPr>
        <w:pStyle w:val="PlantUML"/>
      </w:pPr>
      <w:r w:rsidRPr="000A5195">
        <w:t>test ..&gt; addQ</w:t>
      </w:r>
    </w:p>
    <w:p w:rsidR="000A5195" w:rsidRPr="000A5195" w:rsidRDefault="000A5195" w:rsidP="00150311">
      <w:pPr>
        <w:pStyle w:val="PlantUML"/>
      </w:pPr>
      <w:r w:rsidRPr="000A5195">
        <w:t>test ..&gt; editQ</w:t>
      </w:r>
    </w:p>
    <w:p w:rsidR="000A5195" w:rsidRPr="000A5195" w:rsidRDefault="000A5195" w:rsidP="00150311">
      <w:pPr>
        <w:pStyle w:val="PlantUML"/>
      </w:pPr>
    </w:p>
    <w:p w:rsidR="000A5195" w:rsidRPr="000A5195" w:rsidRDefault="000A5195" w:rsidP="00150311">
      <w:pPr>
        <w:pStyle w:val="PlantUML"/>
      </w:pPr>
      <w:r w:rsidRPr="000A5195">
        <w:t>addQ ..&gt; question</w:t>
      </w:r>
    </w:p>
    <w:p w:rsidR="000A5195" w:rsidRPr="000A5195" w:rsidRDefault="000A5195" w:rsidP="00150311">
      <w:pPr>
        <w:pStyle w:val="PlantUML"/>
      </w:pPr>
      <w:r w:rsidRPr="000A5195">
        <w:t>editQ ..&gt; question</w:t>
      </w:r>
    </w:p>
    <w:p w:rsidR="000A5195" w:rsidRPr="000A5195" w:rsidRDefault="000A5195" w:rsidP="00150311">
      <w:pPr>
        <w:pStyle w:val="PlantUML"/>
      </w:pPr>
    </w:p>
    <w:p w:rsidR="000A5195" w:rsidRPr="000A5195" w:rsidRDefault="000A5195" w:rsidP="00150311">
      <w:pPr>
        <w:pStyle w:val="PlantUML"/>
      </w:pPr>
      <w:r w:rsidRPr="000A5195">
        <w:t>(One right answer) as one</w:t>
      </w:r>
    </w:p>
    <w:p w:rsidR="000A5195" w:rsidRPr="000A5195" w:rsidRDefault="000A5195" w:rsidP="00150311">
      <w:pPr>
        <w:pStyle w:val="PlantUML"/>
      </w:pPr>
      <w:r w:rsidRPr="000A5195">
        <w:t>(Multiple right answers) as mult</w:t>
      </w:r>
    </w:p>
    <w:p w:rsidR="000A5195" w:rsidRPr="000A5195" w:rsidRDefault="000A5195" w:rsidP="00150311">
      <w:pPr>
        <w:pStyle w:val="PlantUML"/>
      </w:pPr>
      <w:r w:rsidRPr="000A5195">
        <w:t>(One right answer) as alt</w:t>
      </w:r>
    </w:p>
    <w:p w:rsidR="000A5195" w:rsidRPr="000A5195" w:rsidRDefault="000A5195" w:rsidP="00150311">
      <w:pPr>
        <w:pStyle w:val="PlantUML"/>
      </w:pPr>
    </w:p>
    <w:p w:rsidR="000A5195" w:rsidRPr="000A5195" w:rsidRDefault="000A5195" w:rsidP="00150311">
      <w:pPr>
        <w:pStyle w:val="PlantUML"/>
      </w:pPr>
      <w:r w:rsidRPr="000A5195">
        <w:t>question ..&gt; one</w:t>
      </w:r>
    </w:p>
    <w:p w:rsidR="000A5195" w:rsidRPr="000A5195" w:rsidRDefault="000A5195" w:rsidP="00150311">
      <w:pPr>
        <w:pStyle w:val="PlantUML"/>
      </w:pPr>
      <w:r w:rsidRPr="000A5195">
        <w:t>question ..&gt; mult</w:t>
      </w:r>
    </w:p>
    <w:p w:rsidR="000A5195" w:rsidRPr="000A5195" w:rsidRDefault="000A5195" w:rsidP="00150311">
      <w:pPr>
        <w:pStyle w:val="PlantUML"/>
      </w:pPr>
      <w:r w:rsidRPr="000A5195">
        <w:t>question ..&gt; alt</w:t>
      </w:r>
    </w:p>
    <w:p w:rsidR="000A5195" w:rsidRPr="000A5195" w:rsidRDefault="000A5195" w:rsidP="00150311">
      <w:pPr>
        <w:pStyle w:val="PlantUML"/>
      </w:pPr>
    </w:p>
    <w:p w:rsidR="000A5195" w:rsidRDefault="000A5195" w:rsidP="00150311">
      <w:pPr>
        <w:pStyle w:val="PlantUML"/>
      </w:pPr>
      <w:r w:rsidRPr="000A5195">
        <w:t>@enduml</w:t>
      </w:r>
    </w:p>
    <w:p w:rsidR="00281E75" w:rsidRDefault="00150311" w:rsidP="00150311">
      <w:pPr>
        <w:pStyle w:val="PlantUMLImg"/>
      </w:pPr>
      <w:r>
        <w:rPr>
          <w:noProof/>
          <w:lang w:eastAsia="en-US"/>
        </w:rPr>
        <w:drawing>
          <wp:inline distT="0" distB="0" distL="0" distR="0">
            <wp:extent cx="5486400" cy="5572125"/>
            <wp:effectExtent l="0" t="0" r="0" b="9525"/>
            <wp:docPr id="78" name="Picture 7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 name=""/>
                    <pic:cNvPicPr/>
                  </pic:nvPicPr>
                  <pic:blipFill>
                    <a:blip r:embed="rId13">
                      <a:extLst>
                        <a:ext uri="{28A0092B-C50C-407E-A947-70E740481C1C}">
                          <a14:useLocalDpi xmlns:a14="http://schemas.microsoft.com/office/drawing/2010/main" val="0"/>
                        </a:ext>
                      </a:extLst>
                    </a:blip>
                    <a:stretch>
                      <a:fillRect/>
                    </a:stretch>
                  </pic:blipFill>
                  <pic:spPr>
                    <a:xfrm>
                      <a:off x="0" y="0"/>
                      <a:ext cx="5486400" cy="5572125"/>
                    </a:xfrm>
                    <a:prstGeom prst="rect">
                      <a:avLst/>
                    </a:prstGeom>
                  </pic:spPr>
                </pic:pic>
              </a:graphicData>
            </a:graphic>
          </wp:inline>
        </w:drawing>
      </w:r>
    </w:p>
    <w:p w:rsidR="00150311" w:rsidRDefault="00150311" w:rsidP="00C029A9">
      <w:pPr>
        <w:rPr>
          <w:sz w:val="28"/>
          <w:szCs w:val="28"/>
          <w:lang w:val="en-US"/>
        </w:rPr>
      </w:pPr>
    </w:p>
    <w:p w:rsidR="00745C8F" w:rsidRDefault="00745C8F">
      <w:pPr>
        <w:rPr>
          <w:sz w:val="28"/>
          <w:szCs w:val="28"/>
          <w:lang w:val="en-US"/>
        </w:rPr>
      </w:pPr>
      <w:r>
        <w:rPr>
          <w:sz w:val="28"/>
          <w:szCs w:val="28"/>
          <w:lang w:val="en-US"/>
        </w:rPr>
        <w:br w:type="page"/>
      </w:r>
    </w:p>
    <w:p w:rsidR="004A7939" w:rsidRPr="00045700" w:rsidRDefault="004A7939" w:rsidP="008870CB">
      <w:pPr>
        <w:pStyle w:val="ListParagraph"/>
        <w:numPr>
          <w:ilvl w:val="0"/>
          <w:numId w:val="6"/>
        </w:numPr>
      </w:pPr>
      <w:r w:rsidRPr="00045700">
        <w:lastRenderedPageBreak/>
        <w:t xml:space="preserve">According to Formation of Requirements, point </w:t>
      </w:r>
      <w:r>
        <w:t>5</w:t>
      </w:r>
      <w:r w:rsidRPr="00045700">
        <w:t>)</w:t>
      </w:r>
    </w:p>
    <w:p w:rsidR="004A7939" w:rsidRDefault="004A7939" w:rsidP="00F5006C">
      <w:pPr>
        <w:rPr>
          <w:sz w:val="28"/>
          <w:szCs w:val="28"/>
          <w:lang w:val="en-US"/>
        </w:rPr>
      </w:pPr>
    </w:p>
    <w:p w:rsidR="00DD3B67" w:rsidRPr="00DD3B67" w:rsidRDefault="00DD3B67" w:rsidP="00150311">
      <w:pPr>
        <w:pStyle w:val="PlantUML"/>
      </w:pPr>
      <w:r w:rsidRPr="00DD3B67">
        <w:t>@startuml</w:t>
      </w:r>
    </w:p>
    <w:p w:rsidR="00DD3B67" w:rsidRPr="00DD3B67" w:rsidRDefault="00DD3B67" w:rsidP="00150311">
      <w:pPr>
        <w:pStyle w:val="PlantUML"/>
      </w:pPr>
    </w:p>
    <w:p w:rsidR="00DD3B67" w:rsidRPr="00DD3B67" w:rsidRDefault="00DD3B67" w:rsidP="00150311">
      <w:pPr>
        <w:pStyle w:val="PlantUML"/>
      </w:pPr>
      <w:r w:rsidRPr="00DD3B67">
        <w:t>title Student control system use cases</w:t>
      </w:r>
    </w:p>
    <w:p w:rsidR="00DD3B67" w:rsidRPr="00DD3B67" w:rsidRDefault="00DD3B67" w:rsidP="00150311">
      <w:pPr>
        <w:pStyle w:val="PlantUML"/>
      </w:pPr>
    </w:p>
    <w:p w:rsidR="00DD3B67" w:rsidRPr="00DD3B67" w:rsidRDefault="00DD3B67" w:rsidP="00150311">
      <w:pPr>
        <w:pStyle w:val="PlantUML"/>
      </w:pPr>
      <w:r w:rsidRPr="00DD3B67">
        <w:t>:Teacher: as teacher</w:t>
      </w:r>
    </w:p>
    <w:p w:rsidR="00DD3B67" w:rsidRPr="00DD3B67" w:rsidRDefault="00DD3B67" w:rsidP="00150311">
      <w:pPr>
        <w:pStyle w:val="PlantUML"/>
      </w:pPr>
    </w:p>
    <w:p w:rsidR="00DD3B67" w:rsidRPr="00DD3B67" w:rsidRDefault="00DD3B67" w:rsidP="00150311">
      <w:pPr>
        <w:pStyle w:val="PlantUML"/>
      </w:pPr>
      <w:r w:rsidRPr="00DD3B67">
        <w:t>(View) as view</w:t>
      </w:r>
    </w:p>
    <w:p w:rsidR="00DD3B67" w:rsidRPr="00DD3B67" w:rsidRDefault="00DD3B67" w:rsidP="00150311">
      <w:pPr>
        <w:pStyle w:val="PlantUML"/>
      </w:pPr>
      <w:r w:rsidRPr="00DD3B67">
        <w:t>(Student academic performance) as sap</w:t>
      </w:r>
    </w:p>
    <w:p w:rsidR="00DD3B67" w:rsidRPr="00DD3B67" w:rsidRDefault="00DD3B67" w:rsidP="00150311">
      <w:pPr>
        <w:pStyle w:val="PlantUML"/>
      </w:pPr>
    </w:p>
    <w:p w:rsidR="00DD3B67" w:rsidRPr="00DD3B67" w:rsidRDefault="00DD3B67" w:rsidP="00150311">
      <w:pPr>
        <w:pStyle w:val="PlantUML"/>
      </w:pPr>
      <w:r w:rsidRPr="00DD3B67">
        <w:t>teacher --&gt; view</w:t>
      </w:r>
    </w:p>
    <w:p w:rsidR="00DD3B67" w:rsidRPr="00DD3B67" w:rsidRDefault="00DD3B67" w:rsidP="00150311">
      <w:pPr>
        <w:pStyle w:val="PlantUML"/>
      </w:pPr>
      <w:r w:rsidRPr="00DD3B67">
        <w:t>view ..&gt; sap</w:t>
      </w:r>
    </w:p>
    <w:p w:rsidR="00DD3B67" w:rsidRPr="00DD3B67" w:rsidRDefault="00DD3B67" w:rsidP="00150311">
      <w:pPr>
        <w:pStyle w:val="PlantUML"/>
      </w:pPr>
    </w:p>
    <w:p w:rsidR="00DD3B67" w:rsidRDefault="00DD3B67" w:rsidP="00150311">
      <w:pPr>
        <w:pStyle w:val="PlantUML"/>
      </w:pPr>
      <w:r w:rsidRPr="00DD3B67">
        <w:t>@enduml</w:t>
      </w:r>
    </w:p>
    <w:p w:rsidR="00281E75" w:rsidRDefault="00150311" w:rsidP="00150311">
      <w:pPr>
        <w:pStyle w:val="PlantUMLImg"/>
      </w:pPr>
      <w:r>
        <w:rPr>
          <w:noProof/>
          <w:lang w:eastAsia="en-US"/>
        </w:rPr>
        <w:drawing>
          <wp:inline distT="0" distB="0" distL="0" distR="0">
            <wp:extent cx="2628900" cy="3076575"/>
            <wp:effectExtent l="0" t="0" r="0" b="9525"/>
            <wp:docPr id="79" name="Picture 7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9" name=""/>
                    <pic:cNvPicPr/>
                  </pic:nvPicPr>
                  <pic:blipFill>
                    <a:blip r:embed="rId14">
                      <a:extLst>
                        <a:ext uri="{28A0092B-C50C-407E-A947-70E740481C1C}">
                          <a14:useLocalDpi xmlns:a14="http://schemas.microsoft.com/office/drawing/2010/main" val="0"/>
                        </a:ext>
                      </a:extLst>
                    </a:blip>
                    <a:stretch>
                      <a:fillRect/>
                    </a:stretch>
                  </pic:blipFill>
                  <pic:spPr>
                    <a:xfrm>
                      <a:off x="0" y="0"/>
                      <a:ext cx="2628900" cy="3076575"/>
                    </a:xfrm>
                    <a:prstGeom prst="rect">
                      <a:avLst/>
                    </a:prstGeom>
                  </pic:spPr>
                </pic:pic>
              </a:graphicData>
            </a:graphic>
          </wp:inline>
        </w:drawing>
      </w:r>
    </w:p>
    <w:p w:rsidR="00150311" w:rsidRDefault="00150311" w:rsidP="00F5006C">
      <w:pPr>
        <w:rPr>
          <w:sz w:val="28"/>
          <w:szCs w:val="28"/>
          <w:lang w:val="en-US"/>
        </w:rPr>
      </w:pPr>
    </w:p>
    <w:p w:rsidR="00F5006C" w:rsidRDefault="00F5006C" w:rsidP="00F5006C">
      <w:pPr>
        <w:rPr>
          <w:sz w:val="28"/>
          <w:szCs w:val="28"/>
          <w:lang w:val="en-US"/>
        </w:rPr>
      </w:pPr>
      <w:r>
        <w:rPr>
          <w:sz w:val="28"/>
          <w:szCs w:val="28"/>
          <w:lang w:val="en-US"/>
        </w:rPr>
        <w:t>According to the 8</w:t>
      </w:r>
      <w:r w:rsidRPr="009D0461">
        <w:rPr>
          <w:sz w:val="28"/>
          <w:szCs w:val="28"/>
          <w:vertAlign w:val="superscript"/>
          <w:lang w:val="en-US"/>
        </w:rPr>
        <w:t>th</w:t>
      </w:r>
      <w:r>
        <w:rPr>
          <w:sz w:val="28"/>
          <w:szCs w:val="28"/>
          <w:lang w:val="en-US"/>
        </w:rPr>
        <w:t xml:space="preserve"> variant, requirement 3.6 (t</w:t>
      </w:r>
      <w:r w:rsidRPr="00F5006C">
        <w:rPr>
          <w:sz w:val="28"/>
          <w:szCs w:val="28"/>
          <w:lang w:val="en-US"/>
        </w:rPr>
        <w:t>he final document contains the total study time</w:t>
      </w:r>
      <w:r>
        <w:rPr>
          <w:sz w:val="28"/>
          <w:szCs w:val="28"/>
          <w:lang w:val="en-US"/>
        </w:rPr>
        <w:t xml:space="preserve">) must be implemented. It means that the realization of the </w:t>
      </w:r>
      <w:r w:rsidRPr="002116CC">
        <w:rPr>
          <w:sz w:val="28"/>
          <w:szCs w:val="28"/>
          <w:lang w:val="en-US"/>
        </w:rPr>
        <w:t>possibility</w:t>
      </w:r>
      <w:r>
        <w:rPr>
          <w:sz w:val="28"/>
          <w:szCs w:val="28"/>
          <w:lang w:val="en-US"/>
        </w:rPr>
        <w:t xml:space="preserve"> for the teacher to check the total study time for a certain student must be fulfilled.</w:t>
      </w:r>
    </w:p>
    <w:p w:rsidR="00F5006C" w:rsidRDefault="00F5006C">
      <w:pPr>
        <w:rPr>
          <w:sz w:val="28"/>
          <w:szCs w:val="28"/>
          <w:lang w:val="en-US"/>
        </w:rPr>
      </w:pPr>
    </w:p>
    <w:p w:rsidR="00DD3B67" w:rsidRPr="00DD3B67" w:rsidRDefault="00DD3B67" w:rsidP="00150311">
      <w:pPr>
        <w:pStyle w:val="PlantUML"/>
      </w:pPr>
      <w:r w:rsidRPr="00DD3B67">
        <w:t>@startuml</w:t>
      </w:r>
    </w:p>
    <w:p w:rsidR="00DD3B67" w:rsidRPr="00DD3B67" w:rsidRDefault="00DD3B67" w:rsidP="00150311">
      <w:pPr>
        <w:pStyle w:val="PlantUML"/>
      </w:pPr>
    </w:p>
    <w:p w:rsidR="00DD3B67" w:rsidRPr="00DD3B67" w:rsidRDefault="00DD3B67" w:rsidP="00150311">
      <w:pPr>
        <w:pStyle w:val="PlantUML"/>
      </w:pPr>
      <w:r w:rsidRPr="00DD3B67">
        <w:t>title Student control system use cases</w:t>
      </w:r>
    </w:p>
    <w:p w:rsidR="00DD3B67" w:rsidRPr="00DD3B67" w:rsidRDefault="00DD3B67" w:rsidP="00150311">
      <w:pPr>
        <w:pStyle w:val="PlantUML"/>
      </w:pPr>
    </w:p>
    <w:p w:rsidR="00DD3B67" w:rsidRPr="00DD3B67" w:rsidRDefault="00DD3B67" w:rsidP="00150311">
      <w:pPr>
        <w:pStyle w:val="PlantUML"/>
      </w:pPr>
      <w:r w:rsidRPr="00DD3B67">
        <w:t>:Teacher: as teacher</w:t>
      </w:r>
    </w:p>
    <w:p w:rsidR="00DD3B67" w:rsidRPr="00DD3B67" w:rsidRDefault="00DD3B67" w:rsidP="00150311">
      <w:pPr>
        <w:pStyle w:val="PlantUML"/>
      </w:pPr>
    </w:p>
    <w:p w:rsidR="00DD3B67" w:rsidRPr="00DD3B67" w:rsidRDefault="00DD3B67" w:rsidP="00150311">
      <w:pPr>
        <w:pStyle w:val="PlantUML"/>
      </w:pPr>
      <w:r w:rsidRPr="00DD3B67">
        <w:t>(View) as view</w:t>
      </w:r>
    </w:p>
    <w:p w:rsidR="00DD3B67" w:rsidRPr="00DD3B67" w:rsidRDefault="00DD3B67" w:rsidP="00150311">
      <w:pPr>
        <w:pStyle w:val="PlantUML"/>
      </w:pPr>
      <w:r w:rsidRPr="00DD3B67">
        <w:t>(Student academic performance) as sap</w:t>
      </w:r>
    </w:p>
    <w:p w:rsidR="00DD3B67" w:rsidRPr="00DD3B67" w:rsidRDefault="00DD3B67" w:rsidP="00150311">
      <w:pPr>
        <w:pStyle w:val="PlantUML"/>
      </w:pPr>
    </w:p>
    <w:p w:rsidR="00DD3B67" w:rsidRPr="00DD3B67" w:rsidRDefault="00DD3B67" w:rsidP="00150311">
      <w:pPr>
        <w:pStyle w:val="PlantUML"/>
      </w:pPr>
      <w:r w:rsidRPr="00DD3B67">
        <w:t>teacher --&gt; view</w:t>
      </w:r>
    </w:p>
    <w:p w:rsidR="00DD3B67" w:rsidRPr="00DD3B67" w:rsidRDefault="00DD3B67" w:rsidP="00150311">
      <w:pPr>
        <w:pStyle w:val="PlantUML"/>
      </w:pPr>
      <w:r w:rsidRPr="00DD3B67">
        <w:t>view ..&gt; sap</w:t>
      </w:r>
    </w:p>
    <w:p w:rsidR="00DD3B67" w:rsidRPr="00DD3B67" w:rsidRDefault="00DD3B67" w:rsidP="00150311">
      <w:pPr>
        <w:pStyle w:val="PlantUML"/>
      </w:pPr>
      <w:r w:rsidRPr="00DD3B67">
        <w:t>sap ..&gt; (Total study time)</w:t>
      </w:r>
    </w:p>
    <w:p w:rsidR="00DD3B67" w:rsidRPr="00DD3B67" w:rsidRDefault="00DD3B67" w:rsidP="00150311">
      <w:pPr>
        <w:pStyle w:val="PlantUML"/>
      </w:pPr>
    </w:p>
    <w:p w:rsidR="00DD3B67" w:rsidRPr="00DD3B67" w:rsidRDefault="00DD3B67" w:rsidP="00150311">
      <w:pPr>
        <w:pStyle w:val="PlantUML"/>
      </w:pPr>
    </w:p>
    <w:p w:rsidR="00DD3B67" w:rsidRPr="00F5006C" w:rsidRDefault="00DD3B67" w:rsidP="00150311">
      <w:pPr>
        <w:pStyle w:val="PlantUML"/>
      </w:pPr>
      <w:r w:rsidRPr="00DD3B67">
        <w:t>@enduml</w:t>
      </w:r>
    </w:p>
    <w:p w:rsidR="00150311" w:rsidRDefault="00150311" w:rsidP="00150311">
      <w:pPr>
        <w:pStyle w:val="PlantUMLImg"/>
      </w:pPr>
      <w:r>
        <w:rPr>
          <w:noProof/>
          <w:lang w:eastAsia="en-US"/>
        </w:rPr>
        <w:drawing>
          <wp:inline distT="0" distB="0" distL="0" distR="0">
            <wp:extent cx="2628900" cy="3971925"/>
            <wp:effectExtent l="0" t="0" r="0" b="9525"/>
            <wp:docPr id="80" name="Picture 8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0" name=""/>
                    <pic:cNvPicPr/>
                  </pic:nvPicPr>
                  <pic:blipFill>
                    <a:blip r:embed="rId15">
                      <a:extLst>
                        <a:ext uri="{28A0092B-C50C-407E-A947-70E740481C1C}">
                          <a14:useLocalDpi xmlns:a14="http://schemas.microsoft.com/office/drawing/2010/main" val="0"/>
                        </a:ext>
                      </a:extLst>
                    </a:blip>
                    <a:stretch>
                      <a:fillRect/>
                    </a:stretch>
                  </pic:blipFill>
                  <pic:spPr>
                    <a:xfrm>
                      <a:off x="0" y="0"/>
                      <a:ext cx="2628900" cy="3971925"/>
                    </a:xfrm>
                    <a:prstGeom prst="rect">
                      <a:avLst/>
                    </a:prstGeom>
                  </pic:spPr>
                </pic:pic>
              </a:graphicData>
            </a:graphic>
          </wp:inline>
        </w:drawing>
      </w:r>
    </w:p>
    <w:p w:rsidR="00A1537C" w:rsidRDefault="004A7939" w:rsidP="008870CB">
      <w:pPr>
        <w:pStyle w:val="ListParagraph"/>
        <w:numPr>
          <w:ilvl w:val="0"/>
          <w:numId w:val="6"/>
        </w:numPr>
      </w:pPr>
      <w:r w:rsidRPr="00045700">
        <w:t>A</w:t>
      </w:r>
      <w:r w:rsidRPr="00045700">
        <w:rPr>
          <w:lang w:val="uk-UA"/>
        </w:rPr>
        <w:t xml:space="preserve">ccording to Formation of Requirements, </w:t>
      </w:r>
      <w:r w:rsidRPr="00045700">
        <w:t xml:space="preserve">point </w:t>
      </w:r>
      <w:r>
        <w:t>6</w:t>
      </w:r>
      <w:r w:rsidRPr="00045700">
        <w:t>)</w:t>
      </w:r>
      <w:r w:rsidR="00A1537C" w:rsidRPr="00A1537C">
        <w:t xml:space="preserve"> </w:t>
      </w:r>
      <w:r w:rsidR="00A1537C">
        <w:t>and to the 8</w:t>
      </w:r>
      <w:r w:rsidR="00A1537C" w:rsidRPr="009D0461">
        <w:rPr>
          <w:vertAlign w:val="superscript"/>
        </w:rPr>
        <w:t>th</w:t>
      </w:r>
      <w:r w:rsidR="00A1537C">
        <w:t xml:space="preserve"> variant, requirement 4.1(classes that add</w:t>
      </w:r>
      <w:r w:rsidR="00A1537C" w:rsidRPr="004C6186">
        <w:t xml:space="preserve"> educational material, control tasks, standards of answers and other information</w:t>
      </w:r>
      <w:r w:rsidR="00A1537C">
        <w:t xml:space="preserve"> accept</w:t>
      </w:r>
      <w:r w:rsidR="00A1537C" w:rsidRPr="00DC02F1">
        <w:t xml:space="preserve"> data only in dialog mode</w:t>
      </w:r>
      <w:r w:rsidR="00A1537C">
        <w:t>)</w:t>
      </w:r>
    </w:p>
    <w:p w:rsidR="00A1537C" w:rsidRDefault="00A1537C">
      <w:pPr>
        <w:rPr>
          <w:sz w:val="28"/>
          <w:szCs w:val="28"/>
          <w:lang w:val="en-US"/>
        </w:rPr>
      </w:pPr>
    </w:p>
    <w:p w:rsidR="00DA5D63" w:rsidRPr="00745C8F" w:rsidRDefault="00DC02F1">
      <w:pPr>
        <w:rPr>
          <w:sz w:val="28"/>
          <w:szCs w:val="28"/>
          <w:lang w:val="en-US"/>
        </w:rPr>
      </w:pPr>
      <w:r>
        <w:rPr>
          <w:sz w:val="28"/>
          <w:szCs w:val="28"/>
          <w:lang w:val="en-US"/>
        </w:rPr>
        <w:t xml:space="preserve">It means that the </w:t>
      </w:r>
      <w:r w:rsidR="00294CBB">
        <w:rPr>
          <w:sz w:val="28"/>
          <w:szCs w:val="28"/>
          <w:lang w:val="en-US"/>
        </w:rPr>
        <w:t xml:space="preserve">only </w:t>
      </w:r>
      <w:r w:rsidRPr="002116CC">
        <w:rPr>
          <w:sz w:val="28"/>
          <w:szCs w:val="28"/>
          <w:lang w:val="en-US"/>
        </w:rPr>
        <w:t>possibility</w:t>
      </w:r>
      <w:r>
        <w:rPr>
          <w:sz w:val="28"/>
          <w:szCs w:val="28"/>
          <w:lang w:val="en-US"/>
        </w:rPr>
        <w:t xml:space="preserve"> for </w:t>
      </w:r>
      <w:r w:rsidR="004C6186">
        <w:rPr>
          <w:sz w:val="28"/>
          <w:szCs w:val="28"/>
          <w:lang w:val="en-US"/>
        </w:rPr>
        <w:t xml:space="preserve">the teacher to </w:t>
      </w:r>
      <w:r w:rsidR="00294CBB">
        <w:rPr>
          <w:sz w:val="28"/>
          <w:szCs w:val="28"/>
          <w:lang w:val="en-US"/>
        </w:rPr>
        <w:t>add or edit lectures and test</w:t>
      </w:r>
      <w:r w:rsidR="006D7DEB">
        <w:rPr>
          <w:sz w:val="28"/>
          <w:szCs w:val="28"/>
          <w:lang w:val="en-US"/>
        </w:rPr>
        <w:t>s</w:t>
      </w:r>
      <w:r w:rsidR="00294CBB">
        <w:rPr>
          <w:sz w:val="28"/>
          <w:szCs w:val="28"/>
          <w:lang w:val="en-US"/>
        </w:rPr>
        <w:t xml:space="preserve"> is to add i</w:t>
      </w:r>
      <w:r w:rsidR="006D7DEB">
        <w:rPr>
          <w:sz w:val="28"/>
          <w:szCs w:val="28"/>
          <w:lang w:val="en-US"/>
        </w:rPr>
        <w:t>t using windows forms interface.</w:t>
      </w:r>
      <w:r w:rsidR="00745C8F" w:rsidRPr="00745C8F">
        <w:rPr>
          <w:sz w:val="28"/>
          <w:szCs w:val="28"/>
          <w:lang w:val="en-US"/>
        </w:rPr>
        <w:t xml:space="preserve"> </w:t>
      </w:r>
    </w:p>
    <w:p w:rsidR="00DA5D63" w:rsidRDefault="00DA5D63">
      <w:pPr>
        <w:rPr>
          <w:sz w:val="28"/>
          <w:szCs w:val="28"/>
          <w:lang w:val="uk-UA"/>
        </w:rPr>
      </w:pPr>
    </w:p>
    <w:p w:rsidR="00281E75" w:rsidRPr="00281E75" w:rsidRDefault="00281E75" w:rsidP="00150311">
      <w:pPr>
        <w:pStyle w:val="PlantUML"/>
      </w:pPr>
      <w:r w:rsidRPr="00281E75">
        <w:t>@startuml</w:t>
      </w:r>
    </w:p>
    <w:p w:rsidR="00281E75" w:rsidRPr="00281E75" w:rsidRDefault="00281E75" w:rsidP="00150311">
      <w:pPr>
        <w:pStyle w:val="PlantUML"/>
      </w:pPr>
    </w:p>
    <w:p w:rsidR="00281E75" w:rsidRPr="00281E75" w:rsidRDefault="00281E75" w:rsidP="00150311">
      <w:pPr>
        <w:pStyle w:val="PlantUML"/>
      </w:pPr>
      <w:r w:rsidRPr="00281E75">
        <w:t>title Lecture user interface</w:t>
      </w:r>
    </w:p>
    <w:p w:rsidR="00281E75" w:rsidRPr="00281E75" w:rsidRDefault="00281E75" w:rsidP="00150311">
      <w:pPr>
        <w:pStyle w:val="PlantUML"/>
      </w:pPr>
    </w:p>
    <w:p w:rsidR="00281E75" w:rsidRPr="00281E75" w:rsidRDefault="00281E75" w:rsidP="00150311">
      <w:pPr>
        <w:pStyle w:val="PlantUML"/>
      </w:pPr>
      <w:r w:rsidRPr="00281E75">
        <w:t>:Teacher: as teacher</w:t>
      </w:r>
    </w:p>
    <w:p w:rsidR="00281E75" w:rsidRPr="00281E75" w:rsidRDefault="00281E75" w:rsidP="00150311">
      <w:pPr>
        <w:pStyle w:val="PlantUML"/>
      </w:pPr>
    </w:p>
    <w:p w:rsidR="00281E75" w:rsidRPr="00281E75" w:rsidRDefault="00281E75" w:rsidP="00150311">
      <w:pPr>
        <w:pStyle w:val="PlantUML"/>
      </w:pPr>
      <w:r w:rsidRPr="00281E75">
        <w:t>(View) as view</w:t>
      </w:r>
    </w:p>
    <w:p w:rsidR="00281E75" w:rsidRPr="00281E75" w:rsidRDefault="00281E75" w:rsidP="00150311">
      <w:pPr>
        <w:pStyle w:val="PlantUML"/>
      </w:pPr>
      <w:r w:rsidRPr="00281E75">
        <w:t>(Add) as add</w:t>
      </w:r>
    </w:p>
    <w:p w:rsidR="00281E75" w:rsidRPr="00281E75" w:rsidRDefault="00281E75" w:rsidP="00150311">
      <w:pPr>
        <w:pStyle w:val="PlantUML"/>
      </w:pPr>
      <w:r w:rsidRPr="00281E75">
        <w:t>(</w:t>
      </w:r>
      <w:r>
        <w:t>Lecture</w:t>
      </w:r>
      <w:r w:rsidRPr="00281E75">
        <w:t>) as lesson</w:t>
      </w:r>
    </w:p>
    <w:p w:rsidR="00281E75" w:rsidRPr="00281E75" w:rsidRDefault="00281E75" w:rsidP="00150311">
      <w:pPr>
        <w:pStyle w:val="PlantUML"/>
      </w:pPr>
      <w:r w:rsidRPr="00281E75">
        <w:t>(Windows froms interface) as IWinForm</w:t>
      </w:r>
    </w:p>
    <w:p w:rsidR="00281E75" w:rsidRPr="00281E75" w:rsidRDefault="00281E75" w:rsidP="00150311">
      <w:pPr>
        <w:pStyle w:val="PlantUML"/>
      </w:pPr>
    </w:p>
    <w:p w:rsidR="00281E75" w:rsidRPr="00281E75" w:rsidRDefault="00281E75" w:rsidP="00150311">
      <w:pPr>
        <w:pStyle w:val="PlantUML"/>
      </w:pPr>
      <w:r w:rsidRPr="00281E75">
        <w:t>teacher --&gt; view</w:t>
      </w:r>
    </w:p>
    <w:p w:rsidR="00281E75" w:rsidRPr="00281E75" w:rsidRDefault="00281E75" w:rsidP="00150311">
      <w:pPr>
        <w:pStyle w:val="PlantUML"/>
      </w:pPr>
      <w:r w:rsidRPr="00281E75">
        <w:t>teacher --&gt; add</w:t>
      </w:r>
    </w:p>
    <w:p w:rsidR="00281E75" w:rsidRPr="00281E75" w:rsidRDefault="00281E75" w:rsidP="00150311">
      <w:pPr>
        <w:pStyle w:val="PlantUML"/>
      </w:pPr>
    </w:p>
    <w:p w:rsidR="00281E75" w:rsidRPr="00281E75" w:rsidRDefault="00281E75" w:rsidP="00150311">
      <w:pPr>
        <w:pStyle w:val="PlantUML"/>
      </w:pPr>
      <w:r w:rsidRPr="00281E75">
        <w:t>add --&gt; lesson</w:t>
      </w:r>
    </w:p>
    <w:p w:rsidR="00281E75" w:rsidRPr="00281E75" w:rsidRDefault="00281E75" w:rsidP="00150311">
      <w:pPr>
        <w:pStyle w:val="PlantUML"/>
      </w:pPr>
      <w:r w:rsidRPr="00281E75">
        <w:t>view --&gt; lesson</w:t>
      </w:r>
    </w:p>
    <w:p w:rsidR="00281E75" w:rsidRPr="00281E75" w:rsidRDefault="00281E75" w:rsidP="00150311">
      <w:pPr>
        <w:pStyle w:val="PlantUML"/>
      </w:pPr>
    </w:p>
    <w:p w:rsidR="00281E75" w:rsidRPr="00281E75" w:rsidRDefault="00281E75" w:rsidP="00150311">
      <w:pPr>
        <w:pStyle w:val="PlantUML"/>
      </w:pPr>
      <w:r w:rsidRPr="00281E75">
        <w:t>lesson --&gt; IWinForm</w:t>
      </w:r>
    </w:p>
    <w:p w:rsidR="00281E75" w:rsidRPr="00281E75" w:rsidRDefault="00281E75" w:rsidP="00150311">
      <w:pPr>
        <w:pStyle w:val="PlantUML"/>
      </w:pPr>
    </w:p>
    <w:p w:rsidR="00281E75" w:rsidRDefault="00281E75" w:rsidP="00150311">
      <w:pPr>
        <w:pStyle w:val="PlantUML"/>
      </w:pPr>
      <w:r w:rsidRPr="00281E75">
        <w:t>@enduml</w:t>
      </w:r>
    </w:p>
    <w:p w:rsidR="00281E75" w:rsidRDefault="00150311" w:rsidP="00150311">
      <w:pPr>
        <w:pStyle w:val="PlantUMLImg"/>
      </w:pPr>
      <w:r>
        <w:rPr>
          <w:noProof/>
          <w:lang w:eastAsia="en-US"/>
        </w:rPr>
        <w:drawing>
          <wp:inline distT="0" distB="0" distL="0" distR="0">
            <wp:extent cx="2000250" cy="3867150"/>
            <wp:effectExtent l="0" t="0" r="0" b="0"/>
            <wp:docPr id="81" name="Picture 8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 name=""/>
                    <pic:cNvPicPr/>
                  </pic:nvPicPr>
                  <pic:blipFill>
                    <a:blip r:embed="rId16">
                      <a:extLst>
                        <a:ext uri="{28A0092B-C50C-407E-A947-70E740481C1C}">
                          <a14:useLocalDpi xmlns:a14="http://schemas.microsoft.com/office/drawing/2010/main" val="0"/>
                        </a:ext>
                      </a:extLst>
                    </a:blip>
                    <a:stretch>
                      <a:fillRect/>
                    </a:stretch>
                  </pic:blipFill>
                  <pic:spPr>
                    <a:xfrm>
                      <a:off x="0" y="0"/>
                      <a:ext cx="2000250" cy="3867150"/>
                    </a:xfrm>
                    <a:prstGeom prst="rect">
                      <a:avLst/>
                    </a:prstGeom>
                  </pic:spPr>
                </pic:pic>
              </a:graphicData>
            </a:graphic>
          </wp:inline>
        </w:drawing>
      </w:r>
    </w:p>
    <w:p w:rsidR="00150311" w:rsidRDefault="00150311">
      <w:pPr>
        <w:rPr>
          <w:sz w:val="28"/>
          <w:szCs w:val="28"/>
          <w:lang w:val="en-US"/>
        </w:rPr>
      </w:pPr>
    </w:p>
    <w:p w:rsidR="00281E75" w:rsidRPr="00281E75" w:rsidRDefault="00281E75" w:rsidP="00150311">
      <w:pPr>
        <w:pStyle w:val="PlantUML"/>
      </w:pPr>
      <w:r w:rsidRPr="00281E75">
        <w:t>@startuml</w:t>
      </w:r>
    </w:p>
    <w:p w:rsidR="00281E75" w:rsidRPr="00281E75" w:rsidRDefault="00281E75" w:rsidP="00150311">
      <w:pPr>
        <w:pStyle w:val="PlantUML"/>
      </w:pPr>
    </w:p>
    <w:p w:rsidR="00281E75" w:rsidRPr="00281E75" w:rsidRDefault="00281E75" w:rsidP="00150311">
      <w:pPr>
        <w:pStyle w:val="PlantUML"/>
      </w:pPr>
      <w:r w:rsidRPr="00281E75">
        <w:t xml:space="preserve">title </w:t>
      </w:r>
      <w:r>
        <w:t>Test</w:t>
      </w:r>
      <w:r w:rsidRPr="00281E75">
        <w:t xml:space="preserve"> user interface</w:t>
      </w:r>
    </w:p>
    <w:p w:rsidR="00281E75" w:rsidRPr="00281E75" w:rsidRDefault="00281E75" w:rsidP="00150311">
      <w:pPr>
        <w:pStyle w:val="PlantUML"/>
      </w:pPr>
    </w:p>
    <w:p w:rsidR="00281E75" w:rsidRPr="00281E75" w:rsidRDefault="00281E75" w:rsidP="00150311">
      <w:pPr>
        <w:pStyle w:val="PlantUML"/>
      </w:pPr>
      <w:r w:rsidRPr="00281E75">
        <w:t>:Teacher: as teacher</w:t>
      </w:r>
    </w:p>
    <w:p w:rsidR="00281E75" w:rsidRPr="00281E75" w:rsidRDefault="00281E75" w:rsidP="00150311">
      <w:pPr>
        <w:pStyle w:val="PlantUML"/>
      </w:pPr>
    </w:p>
    <w:p w:rsidR="00281E75" w:rsidRPr="00281E75" w:rsidRDefault="00281E75" w:rsidP="00150311">
      <w:pPr>
        <w:pStyle w:val="PlantUML"/>
      </w:pPr>
      <w:r w:rsidRPr="00281E75">
        <w:t>(View) as view</w:t>
      </w:r>
    </w:p>
    <w:p w:rsidR="00281E75" w:rsidRPr="00281E75" w:rsidRDefault="00281E75" w:rsidP="00150311">
      <w:pPr>
        <w:pStyle w:val="PlantUML"/>
      </w:pPr>
      <w:r w:rsidRPr="00281E75">
        <w:t>(Add) as add</w:t>
      </w:r>
    </w:p>
    <w:p w:rsidR="00281E75" w:rsidRPr="00281E75" w:rsidRDefault="00281E75" w:rsidP="00150311">
      <w:pPr>
        <w:pStyle w:val="PlantUML"/>
      </w:pPr>
      <w:r w:rsidRPr="00281E75">
        <w:t>(Test) as lesson</w:t>
      </w:r>
    </w:p>
    <w:p w:rsidR="00281E75" w:rsidRPr="00281E75" w:rsidRDefault="00281E75" w:rsidP="00150311">
      <w:pPr>
        <w:pStyle w:val="PlantUML"/>
      </w:pPr>
      <w:r w:rsidRPr="00281E75">
        <w:t>(Windows froms interface) as IWinForm</w:t>
      </w:r>
    </w:p>
    <w:p w:rsidR="00281E75" w:rsidRPr="00281E75" w:rsidRDefault="00281E75" w:rsidP="00150311">
      <w:pPr>
        <w:pStyle w:val="PlantUML"/>
      </w:pPr>
    </w:p>
    <w:p w:rsidR="00281E75" w:rsidRPr="00281E75" w:rsidRDefault="00281E75" w:rsidP="00150311">
      <w:pPr>
        <w:pStyle w:val="PlantUML"/>
      </w:pPr>
      <w:r w:rsidRPr="00281E75">
        <w:t>teacher --&gt; view</w:t>
      </w:r>
    </w:p>
    <w:p w:rsidR="00281E75" w:rsidRPr="00281E75" w:rsidRDefault="00281E75" w:rsidP="00150311">
      <w:pPr>
        <w:pStyle w:val="PlantUML"/>
      </w:pPr>
      <w:r w:rsidRPr="00281E75">
        <w:t>teacher --&gt; add</w:t>
      </w:r>
    </w:p>
    <w:p w:rsidR="00281E75" w:rsidRPr="00281E75" w:rsidRDefault="00281E75" w:rsidP="00150311">
      <w:pPr>
        <w:pStyle w:val="PlantUML"/>
      </w:pPr>
    </w:p>
    <w:p w:rsidR="00281E75" w:rsidRPr="00281E75" w:rsidRDefault="00281E75" w:rsidP="00150311">
      <w:pPr>
        <w:pStyle w:val="PlantUML"/>
      </w:pPr>
      <w:r w:rsidRPr="00281E75">
        <w:t>add --&gt; lesson</w:t>
      </w:r>
    </w:p>
    <w:p w:rsidR="00281E75" w:rsidRPr="00281E75" w:rsidRDefault="00281E75" w:rsidP="00150311">
      <w:pPr>
        <w:pStyle w:val="PlantUML"/>
      </w:pPr>
      <w:r w:rsidRPr="00281E75">
        <w:t>view --&gt; lesson</w:t>
      </w:r>
    </w:p>
    <w:p w:rsidR="00281E75" w:rsidRPr="00281E75" w:rsidRDefault="00281E75" w:rsidP="00150311">
      <w:pPr>
        <w:pStyle w:val="PlantUML"/>
      </w:pPr>
    </w:p>
    <w:p w:rsidR="00281E75" w:rsidRPr="00281E75" w:rsidRDefault="00281E75" w:rsidP="00150311">
      <w:pPr>
        <w:pStyle w:val="PlantUML"/>
      </w:pPr>
      <w:r w:rsidRPr="00281E75">
        <w:t>lesson --&gt; IWinForm</w:t>
      </w:r>
    </w:p>
    <w:p w:rsidR="00281E75" w:rsidRPr="00281E75" w:rsidRDefault="00281E75" w:rsidP="00150311">
      <w:pPr>
        <w:pStyle w:val="PlantUML"/>
      </w:pPr>
    </w:p>
    <w:p w:rsidR="000A7AC3" w:rsidRDefault="00281E75" w:rsidP="00150311">
      <w:pPr>
        <w:pStyle w:val="PlantUML"/>
      </w:pPr>
      <w:r w:rsidRPr="00281E75">
        <w:t>@enduml</w:t>
      </w:r>
    </w:p>
    <w:p w:rsidR="00150311" w:rsidRDefault="00150311" w:rsidP="00150311">
      <w:pPr>
        <w:pStyle w:val="PlantUMLImg"/>
      </w:pPr>
      <w:r>
        <w:rPr>
          <w:noProof/>
          <w:lang w:eastAsia="en-US"/>
        </w:rPr>
        <w:drawing>
          <wp:inline distT="0" distB="0" distL="0" distR="0">
            <wp:extent cx="2000250" cy="3867150"/>
            <wp:effectExtent l="0" t="0" r="0" b="0"/>
            <wp:docPr id="82" name="Picture 8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2" name=""/>
                    <pic:cNvPicPr/>
                  </pic:nvPicPr>
                  <pic:blipFill>
                    <a:blip r:embed="rId17">
                      <a:extLst>
                        <a:ext uri="{28A0092B-C50C-407E-A947-70E740481C1C}">
                          <a14:useLocalDpi xmlns:a14="http://schemas.microsoft.com/office/drawing/2010/main" val="0"/>
                        </a:ext>
                      </a:extLst>
                    </a:blip>
                    <a:stretch>
                      <a:fillRect/>
                    </a:stretch>
                  </pic:blipFill>
                  <pic:spPr>
                    <a:xfrm>
                      <a:off x="0" y="0"/>
                      <a:ext cx="2000250" cy="3867150"/>
                    </a:xfrm>
                    <a:prstGeom prst="rect">
                      <a:avLst/>
                    </a:prstGeom>
                  </pic:spPr>
                </pic:pic>
              </a:graphicData>
            </a:graphic>
          </wp:inline>
        </w:drawing>
      </w:r>
    </w:p>
    <w:p w:rsidR="00DA7CCD" w:rsidRDefault="00DA7CCD">
      <w:pPr>
        <w:rPr>
          <w:sz w:val="28"/>
          <w:szCs w:val="28"/>
          <w:lang w:val="en-US"/>
        </w:rPr>
      </w:pPr>
      <w:r>
        <w:br w:type="page"/>
      </w:r>
    </w:p>
    <w:p w:rsidR="00DC02F1" w:rsidRPr="00745C8F" w:rsidRDefault="004A7939" w:rsidP="008870CB">
      <w:pPr>
        <w:pStyle w:val="ListParagraph"/>
        <w:numPr>
          <w:ilvl w:val="0"/>
          <w:numId w:val="6"/>
        </w:numPr>
      </w:pPr>
      <w:r w:rsidRPr="00745C8F">
        <w:lastRenderedPageBreak/>
        <w:t>According to Formation of Requirements, point 7)</w:t>
      </w:r>
    </w:p>
    <w:p w:rsidR="0086000C" w:rsidRDefault="0086000C">
      <w:pPr>
        <w:rPr>
          <w:sz w:val="28"/>
          <w:szCs w:val="28"/>
          <w:lang w:val="uk-UA"/>
        </w:rPr>
      </w:pPr>
    </w:p>
    <w:p w:rsidR="00281E75" w:rsidRPr="00281E75" w:rsidRDefault="00281E75" w:rsidP="00150311">
      <w:pPr>
        <w:pStyle w:val="PlantUML"/>
      </w:pPr>
      <w:r w:rsidRPr="00281E75">
        <w:t>@startuml</w:t>
      </w:r>
    </w:p>
    <w:p w:rsidR="00281E75" w:rsidRPr="00281E75" w:rsidRDefault="00281E75" w:rsidP="00150311">
      <w:pPr>
        <w:pStyle w:val="PlantUML"/>
      </w:pPr>
    </w:p>
    <w:p w:rsidR="00281E75" w:rsidRPr="00281E75" w:rsidRDefault="00281E75" w:rsidP="00150311">
      <w:pPr>
        <w:pStyle w:val="PlantUML"/>
      </w:pPr>
      <w:r w:rsidRPr="00281E75">
        <w:t>title Abstract student control system use cases</w:t>
      </w:r>
    </w:p>
    <w:p w:rsidR="00281E75" w:rsidRPr="00281E75" w:rsidRDefault="00281E75" w:rsidP="00150311">
      <w:pPr>
        <w:pStyle w:val="PlantUML"/>
      </w:pPr>
    </w:p>
    <w:p w:rsidR="00281E75" w:rsidRPr="00281E75" w:rsidRDefault="00281E75" w:rsidP="00150311">
      <w:pPr>
        <w:pStyle w:val="PlantUML"/>
      </w:pPr>
      <w:r w:rsidRPr="00281E75">
        <w:t>:Student: as student</w:t>
      </w:r>
    </w:p>
    <w:p w:rsidR="00281E75" w:rsidRPr="00281E75" w:rsidRDefault="00281E75" w:rsidP="00150311">
      <w:pPr>
        <w:pStyle w:val="PlantUML"/>
      </w:pPr>
    </w:p>
    <w:p w:rsidR="00281E75" w:rsidRPr="00281E75" w:rsidRDefault="00281E75" w:rsidP="00150311">
      <w:pPr>
        <w:pStyle w:val="PlantUML"/>
      </w:pPr>
      <w:r w:rsidRPr="00281E75">
        <w:t>(View) as studentView</w:t>
      </w:r>
    </w:p>
    <w:p w:rsidR="00281E75" w:rsidRPr="00281E75" w:rsidRDefault="00281E75" w:rsidP="00150311">
      <w:pPr>
        <w:pStyle w:val="PlantUML"/>
      </w:pPr>
    </w:p>
    <w:p w:rsidR="00281E75" w:rsidRPr="00281E75" w:rsidRDefault="00281E75" w:rsidP="00150311">
      <w:pPr>
        <w:pStyle w:val="PlantUML"/>
      </w:pPr>
      <w:r w:rsidRPr="00281E75">
        <w:t>(Test) as test</w:t>
      </w:r>
    </w:p>
    <w:p w:rsidR="00281E75" w:rsidRPr="00281E75" w:rsidRDefault="00281E75" w:rsidP="00150311">
      <w:pPr>
        <w:pStyle w:val="PlantUML"/>
      </w:pPr>
      <w:r w:rsidRPr="00281E75">
        <w:t>(Lection) as lection</w:t>
      </w:r>
    </w:p>
    <w:p w:rsidR="00281E75" w:rsidRPr="00281E75" w:rsidRDefault="00281E75" w:rsidP="00150311">
      <w:pPr>
        <w:pStyle w:val="PlantUML"/>
      </w:pPr>
    </w:p>
    <w:p w:rsidR="00281E75" w:rsidRPr="00281E75" w:rsidRDefault="00281E75" w:rsidP="00150311">
      <w:pPr>
        <w:pStyle w:val="PlantUML"/>
      </w:pPr>
      <w:r w:rsidRPr="00281E75">
        <w:t>(Send result) as sr1</w:t>
      </w:r>
    </w:p>
    <w:p w:rsidR="00281E75" w:rsidRPr="00281E75" w:rsidRDefault="00281E75" w:rsidP="00150311">
      <w:pPr>
        <w:pStyle w:val="PlantUML"/>
      </w:pPr>
      <w:r w:rsidRPr="00281E75">
        <w:t>(Send result) as sr2</w:t>
      </w:r>
    </w:p>
    <w:p w:rsidR="00281E75" w:rsidRPr="00281E75" w:rsidRDefault="00281E75" w:rsidP="00150311">
      <w:pPr>
        <w:pStyle w:val="PlantUML"/>
      </w:pPr>
    </w:p>
    <w:p w:rsidR="00281E75" w:rsidRPr="00281E75" w:rsidRDefault="00281E75" w:rsidP="00150311">
      <w:pPr>
        <w:pStyle w:val="PlantUML"/>
      </w:pPr>
      <w:r w:rsidRPr="00281E75">
        <w:t>(Student academic performance) as sap</w:t>
      </w:r>
    </w:p>
    <w:p w:rsidR="00281E75" w:rsidRPr="00281E75" w:rsidRDefault="00281E75" w:rsidP="00150311">
      <w:pPr>
        <w:pStyle w:val="PlantUML"/>
      </w:pPr>
    </w:p>
    <w:p w:rsidR="00281E75" w:rsidRPr="00281E75" w:rsidRDefault="00281E75" w:rsidP="00150311">
      <w:pPr>
        <w:pStyle w:val="PlantUML"/>
      </w:pPr>
      <w:r w:rsidRPr="00281E75">
        <w:t>student --&gt; studentView</w:t>
      </w:r>
    </w:p>
    <w:p w:rsidR="00281E75" w:rsidRPr="00281E75" w:rsidRDefault="00281E75" w:rsidP="00150311">
      <w:pPr>
        <w:pStyle w:val="PlantUML"/>
      </w:pPr>
      <w:r w:rsidRPr="00281E75">
        <w:t>studentView --&gt; lection</w:t>
      </w:r>
    </w:p>
    <w:p w:rsidR="00281E75" w:rsidRPr="00281E75" w:rsidRDefault="00281E75" w:rsidP="00150311">
      <w:pPr>
        <w:pStyle w:val="PlantUML"/>
      </w:pPr>
      <w:r w:rsidRPr="00281E75">
        <w:t>studentView --&gt; test</w:t>
      </w:r>
    </w:p>
    <w:p w:rsidR="00281E75" w:rsidRPr="00281E75" w:rsidRDefault="00281E75" w:rsidP="00150311">
      <w:pPr>
        <w:pStyle w:val="PlantUML"/>
      </w:pPr>
    </w:p>
    <w:p w:rsidR="00281E75" w:rsidRPr="00281E75" w:rsidRDefault="00281E75" w:rsidP="00150311">
      <w:pPr>
        <w:pStyle w:val="PlantUML"/>
      </w:pPr>
      <w:r w:rsidRPr="00281E75">
        <w:t>lection ..&gt; sr1: "Happens automatically\nby the end of the lection"</w:t>
      </w:r>
    </w:p>
    <w:p w:rsidR="00281E75" w:rsidRPr="00281E75" w:rsidRDefault="00281E75" w:rsidP="00150311">
      <w:pPr>
        <w:pStyle w:val="PlantUML"/>
      </w:pPr>
      <w:r w:rsidRPr="00281E75">
        <w:t>test  ..&gt; sr2: "Happens automatically\nby the end of the test"</w:t>
      </w:r>
    </w:p>
    <w:p w:rsidR="00281E75" w:rsidRPr="00281E75" w:rsidRDefault="00281E75" w:rsidP="00150311">
      <w:pPr>
        <w:pStyle w:val="PlantUML"/>
      </w:pPr>
      <w:r w:rsidRPr="00281E75">
        <w:t>sr1 ..&gt; sap</w:t>
      </w:r>
    </w:p>
    <w:p w:rsidR="00281E75" w:rsidRPr="00281E75" w:rsidRDefault="00281E75" w:rsidP="00150311">
      <w:pPr>
        <w:pStyle w:val="PlantUML"/>
      </w:pPr>
      <w:r w:rsidRPr="00281E75">
        <w:t>sr2 ..&gt; sap</w:t>
      </w:r>
    </w:p>
    <w:p w:rsidR="00281E75" w:rsidRPr="00281E75" w:rsidRDefault="00281E75" w:rsidP="00150311">
      <w:pPr>
        <w:pStyle w:val="PlantUML"/>
      </w:pPr>
    </w:p>
    <w:p w:rsidR="00281E75" w:rsidRDefault="00281E75" w:rsidP="00150311">
      <w:pPr>
        <w:pStyle w:val="PlantUML"/>
      </w:pPr>
      <w:r w:rsidRPr="00281E75">
        <w:t>@enduml</w:t>
      </w:r>
    </w:p>
    <w:p w:rsidR="00281E75" w:rsidRDefault="00150311" w:rsidP="00150311">
      <w:pPr>
        <w:pStyle w:val="PlantUMLImg"/>
      </w:pPr>
      <w:r>
        <w:rPr>
          <w:noProof/>
          <w:lang w:eastAsia="en-US"/>
        </w:rPr>
        <w:drawing>
          <wp:inline distT="0" distB="0" distL="0" distR="0">
            <wp:extent cx="3581400" cy="5162550"/>
            <wp:effectExtent l="0" t="0" r="0" b="0"/>
            <wp:docPr id="83" name="Picture 8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3" name=""/>
                    <pic:cNvPicPr/>
                  </pic:nvPicPr>
                  <pic:blipFill>
                    <a:blip r:embed="rId18">
                      <a:extLst>
                        <a:ext uri="{28A0092B-C50C-407E-A947-70E740481C1C}">
                          <a14:useLocalDpi xmlns:a14="http://schemas.microsoft.com/office/drawing/2010/main" val="0"/>
                        </a:ext>
                      </a:extLst>
                    </a:blip>
                    <a:stretch>
                      <a:fillRect/>
                    </a:stretch>
                  </pic:blipFill>
                  <pic:spPr>
                    <a:xfrm>
                      <a:off x="0" y="0"/>
                      <a:ext cx="3581400" cy="5162550"/>
                    </a:xfrm>
                    <a:prstGeom prst="rect">
                      <a:avLst/>
                    </a:prstGeom>
                  </pic:spPr>
                </pic:pic>
              </a:graphicData>
            </a:graphic>
          </wp:inline>
        </w:drawing>
      </w:r>
    </w:p>
    <w:p w:rsidR="00150311" w:rsidRDefault="00150311">
      <w:pPr>
        <w:rPr>
          <w:sz w:val="28"/>
          <w:szCs w:val="28"/>
          <w:lang w:val="uk-UA"/>
        </w:rPr>
      </w:pPr>
    </w:p>
    <w:p w:rsidR="004A42A7" w:rsidRDefault="000352EB" w:rsidP="000352EB">
      <w:pPr>
        <w:rPr>
          <w:sz w:val="28"/>
          <w:szCs w:val="28"/>
          <w:lang w:val="en-US"/>
        </w:rPr>
      </w:pPr>
      <w:r>
        <w:rPr>
          <w:sz w:val="28"/>
          <w:szCs w:val="28"/>
          <w:lang w:val="en-US"/>
        </w:rPr>
        <w:t>According to the 8</w:t>
      </w:r>
      <w:r w:rsidRPr="009D0461">
        <w:rPr>
          <w:sz w:val="28"/>
          <w:szCs w:val="28"/>
          <w:vertAlign w:val="superscript"/>
          <w:lang w:val="en-US"/>
        </w:rPr>
        <w:t>th</w:t>
      </w:r>
      <w:r>
        <w:rPr>
          <w:sz w:val="28"/>
          <w:szCs w:val="28"/>
          <w:lang w:val="en-US"/>
        </w:rPr>
        <w:t xml:space="preserve"> variant, requirement 5.</w:t>
      </w:r>
      <w:r w:rsidRPr="000352EB">
        <w:rPr>
          <w:sz w:val="28"/>
          <w:szCs w:val="28"/>
          <w:lang w:val="en-US"/>
        </w:rPr>
        <w:t>4</w:t>
      </w:r>
      <w:r>
        <w:rPr>
          <w:sz w:val="28"/>
          <w:szCs w:val="28"/>
          <w:lang w:val="en-US"/>
        </w:rPr>
        <w:t xml:space="preserve"> (</w:t>
      </w:r>
      <w:r w:rsidRPr="000352EB">
        <w:rPr>
          <w:sz w:val="28"/>
          <w:szCs w:val="28"/>
          <w:lang w:val="en-US"/>
        </w:rPr>
        <w:t>Obtaining data on topics that a particular student has successfully passed. The assignment for the term paper is issued at the beginning of the 3rd semester. The detailed content of the course work is characterized by a typical task</w:t>
      </w:r>
      <w:r w:rsidR="004A42A7">
        <w:rPr>
          <w:sz w:val="28"/>
          <w:szCs w:val="28"/>
          <w:lang w:val="en-US"/>
        </w:rPr>
        <w:t>) must be implemented.</w:t>
      </w:r>
    </w:p>
    <w:p w:rsidR="004A42A7" w:rsidRDefault="004A42A7" w:rsidP="000352EB">
      <w:pPr>
        <w:rPr>
          <w:sz w:val="28"/>
          <w:szCs w:val="28"/>
          <w:lang w:val="en-US"/>
        </w:rPr>
      </w:pPr>
    </w:p>
    <w:p w:rsidR="000D0EFD" w:rsidRDefault="004A42A7" w:rsidP="000352EB">
      <w:pPr>
        <w:rPr>
          <w:sz w:val="28"/>
          <w:szCs w:val="28"/>
          <w:lang w:val="en-US"/>
        </w:rPr>
      </w:pPr>
      <w:r>
        <w:rPr>
          <w:sz w:val="28"/>
          <w:szCs w:val="28"/>
          <w:lang w:val="en-US"/>
        </w:rPr>
        <w:t>For o</w:t>
      </w:r>
      <w:r w:rsidRPr="000352EB">
        <w:rPr>
          <w:sz w:val="28"/>
          <w:szCs w:val="28"/>
          <w:lang w:val="en-US"/>
        </w:rPr>
        <w:t>btaining data on topics that a particular student has successfully passed</w:t>
      </w:r>
      <w:r w:rsidR="00A56499">
        <w:rPr>
          <w:sz w:val="28"/>
          <w:szCs w:val="28"/>
          <w:lang w:val="en-US"/>
        </w:rPr>
        <w:t>, marks of test must be collected. Also, according to the 8</w:t>
      </w:r>
      <w:r w:rsidR="00A56499" w:rsidRPr="009D0461">
        <w:rPr>
          <w:sz w:val="28"/>
          <w:szCs w:val="28"/>
          <w:vertAlign w:val="superscript"/>
          <w:lang w:val="en-US"/>
        </w:rPr>
        <w:t>th</w:t>
      </w:r>
      <w:r w:rsidR="00A56499">
        <w:rPr>
          <w:sz w:val="28"/>
          <w:szCs w:val="28"/>
          <w:lang w:val="en-US"/>
        </w:rPr>
        <w:t xml:space="preserve"> variant requirement 3.6, the time spent on a lecture or a test must be collected as well. </w:t>
      </w:r>
      <w:r w:rsidR="000D0EFD">
        <w:rPr>
          <w:sz w:val="28"/>
          <w:szCs w:val="28"/>
          <w:lang w:val="en-US"/>
        </w:rPr>
        <w:t>Thus we obtain such diagram on how data about student activity is collected:</w:t>
      </w:r>
    </w:p>
    <w:p w:rsidR="00281E75" w:rsidRDefault="00281E75" w:rsidP="000352EB">
      <w:pPr>
        <w:rPr>
          <w:sz w:val="28"/>
          <w:szCs w:val="28"/>
          <w:lang w:val="en-US"/>
        </w:rPr>
      </w:pPr>
    </w:p>
    <w:p w:rsidR="00281E75" w:rsidRPr="00281E75" w:rsidRDefault="00281E75" w:rsidP="00150311">
      <w:pPr>
        <w:pStyle w:val="PlantUML"/>
      </w:pPr>
      <w:r w:rsidRPr="00281E75">
        <w:lastRenderedPageBreak/>
        <w:t>@startuml</w:t>
      </w:r>
    </w:p>
    <w:p w:rsidR="00281E75" w:rsidRPr="00281E75" w:rsidRDefault="00281E75" w:rsidP="00150311">
      <w:pPr>
        <w:pStyle w:val="PlantUML"/>
      </w:pPr>
    </w:p>
    <w:p w:rsidR="00281E75" w:rsidRPr="00281E75" w:rsidRDefault="00281E75" w:rsidP="00150311">
      <w:pPr>
        <w:pStyle w:val="PlantUML"/>
      </w:pPr>
      <w:r w:rsidRPr="00281E75">
        <w:t>title Student data collection use cases</w:t>
      </w:r>
    </w:p>
    <w:p w:rsidR="00281E75" w:rsidRPr="00281E75" w:rsidRDefault="00281E75" w:rsidP="00150311">
      <w:pPr>
        <w:pStyle w:val="PlantUML"/>
      </w:pPr>
    </w:p>
    <w:p w:rsidR="00281E75" w:rsidRPr="00281E75" w:rsidRDefault="00281E75" w:rsidP="00150311">
      <w:pPr>
        <w:pStyle w:val="PlantUML"/>
      </w:pPr>
      <w:r w:rsidRPr="00281E75">
        <w:t>:Student: as student</w:t>
      </w:r>
    </w:p>
    <w:p w:rsidR="00281E75" w:rsidRPr="00281E75" w:rsidRDefault="00281E75" w:rsidP="00150311">
      <w:pPr>
        <w:pStyle w:val="PlantUML"/>
      </w:pPr>
    </w:p>
    <w:p w:rsidR="00281E75" w:rsidRPr="00281E75" w:rsidRDefault="00281E75" w:rsidP="00150311">
      <w:pPr>
        <w:pStyle w:val="PlantUML"/>
      </w:pPr>
      <w:r w:rsidRPr="00281E75">
        <w:t>(View) as studentView</w:t>
      </w:r>
    </w:p>
    <w:p w:rsidR="00281E75" w:rsidRPr="00281E75" w:rsidRDefault="00281E75" w:rsidP="00150311">
      <w:pPr>
        <w:pStyle w:val="PlantUML"/>
      </w:pPr>
    </w:p>
    <w:p w:rsidR="00281E75" w:rsidRPr="00281E75" w:rsidRDefault="00281E75" w:rsidP="00150311">
      <w:pPr>
        <w:pStyle w:val="PlantUML"/>
      </w:pPr>
      <w:r w:rsidRPr="00281E75">
        <w:t>(Test) as test</w:t>
      </w:r>
    </w:p>
    <w:p w:rsidR="00281E75" w:rsidRPr="00281E75" w:rsidRDefault="00281E75" w:rsidP="00150311">
      <w:pPr>
        <w:pStyle w:val="PlantUML"/>
      </w:pPr>
      <w:r w:rsidRPr="00281E75">
        <w:t>(Lection) as lection</w:t>
      </w:r>
    </w:p>
    <w:p w:rsidR="00281E75" w:rsidRPr="00281E75" w:rsidRDefault="00281E75" w:rsidP="00150311">
      <w:pPr>
        <w:pStyle w:val="PlantUML"/>
      </w:pPr>
    </w:p>
    <w:p w:rsidR="00281E75" w:rsidRPr="00281E75" w:rsidRDefault="00281E75" w:rsidP="00150311">
      <w:pPr>
        <w:pStyle w:val="PlantUML"/>
      </w:pPr>
      <w:r w:rsidRPr="00281E75">
        <w:t>(Send time spent) as sts</w:t>
      </w:r>
    </w:p>
    <w:p w:rsidR="00281E75" w:rsidRPr="00281E75" w:rsidRDefault="00281E75" w:rsidP="00150311">
      <w:pPr>
        <w:pStyle w:val="PlantUML"/>
      </w:pPr>
      <w:r w:rsidRPr="00281E75">
        <w:t>(Send mark) as sm</w:t>
      </w:r>
    </w:p>
    <w:p w:rsidR="00281E75" w:rsidRPr="00281E75" w:rsidRDefault="00281E75" w:rsidP="00150311">
      <w:pPr>
        <w:pStyle w:val="PlantUML"/>
      </w:pPr>
    </w:p>
    <w:p w:rsidR="00281E75" w:rsidRPr="00281E75" w:rsidRDefault="00281E75" w:rsidP="00150311">
      <w:pPr>
        <w:pStyle w:val="PlantUML"/>
      </w:pPr>
      <w:r w:rsidRPr="00281E75">
        <w:t>(Student academic performance) as sap</w:t>
      </w:r>
    </w:p>
    <w:p w:rsidR="00281E75" w:rsidRPr="00281E75" w:rsidRDefault="00281E75" w:rsidP="00150311">
      <w:pPr>
        <w:pStyle w:val="PlantUML"/>
      </w:pPr>
    </w:p>
    <w:p w:rsidR="00281E75" w:rsidRPr="00281E75" w:rsidRDefault="00281E75" w:rsidP="00150311">
      <w:pPr>
        <w:pStyle w:val="PlantUML"/>
      </w:pPr>
      <w:r w:rsidRPr="00281E75">
        <w:t>student --&gt; studentView</w:t>
      </w:r>
    </w:p>
    <w:p w:rsidR="00281E75" w:rsidRPr="00281E75" w:rsidRDefault="00281E75" w:rsidP="00150311">
      <w:pPr>
        <w:pStyle w:val="PlantUML"/>
      </w:pPr>
      <w:r w:rsidRPr="00281E75">
        <w:t>studentView --&gt; lection</w:t>
      </w:r>
    </w:p>
    <w:p w:rsidR="00281E75" w:rsidRPr="00281E75" w:rsidRDefault="00281E75" w:rsidP="00150311">
      <w:pPr>
        <w:pStyle w:val="PlantUML"/>
      </w:pPr>
      <w:r w:rsidRPr="00281E75">
        <w:t>studentView --&gt; test</w:t>
      </w:r>
    </w:p>
    <w:p w:rsidR="00281E75" w:rsidRPr="00281E75" w:rsidRDefault="00281E75" w:rsidP="00150311">
      <w:pPr>
        <w:pStyle w:val="PlantUML"/>
      </w:pPr>
    </w:p>
    <w:p w:rsidR="00281E75" w:rsidRPr="00281E75" w:rsidRDefault="00281E75" w:rsidP="00150311">
      <w:pPr>
        <w:pStyle w:val="PlantUML"/>
      </w:pPr>
      <w:r w:rsidRPr="00281E75">
        <w:t>lection ..&gt; sts: "Happens automatically\nby the end of the lection"</w:t>
      </w:r>
    </w:p>
    <w:p w:rsidR="00281E75" w:rsidRPr="00281E75" w:rsidRDefault="00281E75" w:rsidP="00150311">
      <w:pPr>
        <w:pStyle w:val="PlantUML"/>
      </w:pPr>
      <w:r w:rsidRPr="00281E75">
        <w:t>test  ..&gt; sts</w:t>
      </w:r>
    </w:p>
    <w:p w:rsidR="00281E75" w:rsidRPr="00281E75" w:rsidRDefault="00281E75" w:rsidP="00150311">
      <w:pPr>
        <w:pStyle w:val="PlantUML"/>
      </w:pPr>
      <w:r w:rsidRPr="00281E75">
        <w:t>test  ..&gt; sm: "Happens automatically\nby the end of the test"</w:t>
      </w:r>
    </w:p>
    <w:p w:rsidR="00281E75" w:rsidRPr="00281E75" w:rsidRDefault="00281E75" w:rsidP="00150311">
      <w:pPr>
        <w:pStyle w:val="PlantUML"/>
      </w:pPr>
      <w:r w:rsidRPr="00281E75">
        <w:t>sm  ..&gt; sap</w:t>
      </w:r>
    </w:p>
    <w:p w:rsidR="00281E75" w:rsidRPr="00281E75" w:rsidRDefault="00281E75" w:rsidP="00150311">
      <w:pPr>
        <w:pStyle w:val="PlantUML"/>
      </w:pPr>
      <w:r w:rsidRPr="00281E75">
        <w:t>sts  ..&gt; sap</w:t>
      </w:r>
    </w:p>
    <w:p w:rsidR="00281E75" w:rsidRPr="00281E75" w:rsidRDefault="00281E75" w:rsidP="00150311">
      <w:pPr>
        <w:pStyle w:val="PlantUML"/>
      </w:pPr>
    </w:p>
    <w:p w:rsidR="00281E75" w:rsidRDefault="00281E75" w:rsidP="00150311">
      <w:pPr>
        <w:pStyle w:val="PlantUML"/>
      </w:pPr>
      <w:r w:rsidRPr="00281E75">
        <w:t>@enduml</w:t>
      </w:r>
    </w:p>
    <w:p w:rsidR="000352EB" w:rsidRDefault="00150311" w:rsidP="00150311">
      <w:pPr>
        <w:pStyle w:val="PlantUMLImg"/>
      </w:pPr>
      <w:r>
        <w:rPr>
          <w:noProof/>
          <w:lang w:eastAsia="en-US"/>
        </w:rPr>
        <w:drawing>
          <wp:inline distT="0" distB="0" distL="0" distR="0">
            <wp:extent cx="3914775" cy="5200650"/>
            <wp:effectExtent l="0" t="0" r="9525" b="0"/>
            <wp:docPr id="84" name="Picture 8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4" name=""/>
                    <pic:cNvPicPr/>
                  </pic:nvPicPr>
                  <pic:blipFill>
                    <a:blip r:embed="rId19">
                      <a:extLst>
                        <a:ext uri="{28A0092B-C50C-407E-A947-70E740481C1C}">
                          <a14:useLocalDpi xmlns:a14="http://schemas.microsoft.com/office/drawing/2010/main" val="0"/>
                        </a:ext>
                      </a:extLst>
                    </a:blip>
                    <a:stretch>
                      <a:fillRect/>
                    </a:stretch>
                  </pic:blipFill>
                  <pic:spPr>
                    <a:xfrm>
                      <a:off x="0" y="0"/>
                      <a:ext cx="3914775" cy="5200650"/>
                    </a:xfrm>
                    <a:prstGeom prst="rect">
                      <a:avLst/>
                    </a:prstGeom>
                  </pic:spPr>
                </pic:pic>
              </a:graphicData>
            </a:graphic>
          </wp:inline>
        </w:drawing>
      </w:r>
    </w:p>
    <w:p w:rsidR="00150311" w:rsidRDefault="00150311" w:rsidP="000352EB">
      <w:pPr>
        <w:rPr>
          <w:sz w:val="28"/>
          <w:szCs w:val="28"/>
          <w:lang w:val="uk-UA"/>
        </w:rPr>
      </w:pPr>
    </w:p>
    <w:p w:rsidR="000352EB" w:rsidRDefault="000352EB">
      <w:pPr>
        <w:rPr>
          <w:sz w:val="28"/>
          <w:szCs w:val="28"/>
          <w:lang w:val="uk-UA"/>
        </w:rPr>
      </w:pPr>
    </w:p>
    <w:p w:rsidR="0086000C" w:rsidRPr="00271DF4" w:rsidRDefault="00D7244D" w:rsidP="007B2DC0">
      <w:pPr>
        <w:rPr>
          <w:sz w:val="28"/>
          <w:szCs w:val="28"/>
          <w:lang w:val="en-US"/>
        </w:rPr>
      </w:pPr>
      <w:r>
        <w:rPr>
          <w:sz w:val="28"/>
          <w:szCs w:val="28"/>
          <w:lang w:val="en-US"/>
        </w:rPr>
        <w:t>The next diagram presents the way how teacher should be able to</w:t>
      </w:r>
      <w:r w:rsidR="00271DF4">
        <w:rPr>
          <w:sz w:val="28"/>
          <w:szCs w:val="28"/>
          <w:lang w:val="en-US"/>
        </w:rPr>
        <w:t xml:space="preserve"> view </w:t>
      </w:r>
      <w:r>
        <w:rPr>
          <w:sz w:val="28"/>
          <w:szCs w:val="28"/>
          <w:lang w:val="en-US"/>
        </w:rPr>
        <w:t xml:space="preserve">the </w:t>
      </w:r>
      <w:r w:rsidR="00271DF4">
        <w:rPr>
          <w:sz w:val="28"/>
          <w:szCs w:val="28"/>
          <w:lang w:val="en-US"/>
        </w:rPr>
        <w:t xml:space="preserve">performance of a </w:t>
      </w:r>
      <w:r>
        <w:rPr>
          <w:sz w:val="28"/>
          <w:szCs w:val="28"/>
          <w:lang w:val="en-US"/>
        </w:rPr>
        <w:t xml:space="preserve">particular </w:t>
      </w:r>
      <w:r w:rsidR="00271DF4">
        <w:rPr>
          <w:sz w:val="28"/>
          <w:szCs w:val="28"/>
          <w:lang w:val="en-US"/>
        </w:rPr>
        <w:t>student:</w:t>
      </w:r>
    </w:p>
    <w:p w:rsidR="0086000C" w:rsidRDefault="0086000C">
      <w:pPr>
        <w:rPr>
          <w:sz w:val="28"/>
          <w:szCs w:val="28"/>
          <w:lang w:val="uk-UA"/>
        </w:rPr>
      </w:pPr>
    </w:p>
    <w:p w:rsidR="00281E75" w:rsidRPr="00281E75" w:rsidRDefault="00281E75" w:rsidP="00150311">
      <w:pPr>
        <w:pStyle w:val="PlantUML"/>
      </w:pPr>
      <w:r w:rsidRPr="00281E75">
        <w:lastRenderedPageBreak/>
        <w:t>@startuml</w:t>
      </w:r>
    </w:p>
    <w:p w:rsidR="00281E75" w:rsidRPr="00281E75" w:rsidRDefault="00281E75" w:rsidP="00150311">
      <w:pPr>
        <w:pStyle w:val="PlantUML"/>
      </w:pPr>
    </w:p>
    <w:p w:rsidR="00281E75" w:rsidRPr="00281E75" w:rsidRDefault="00281E75" w:rsidP="00150311">
      <w:pPr>
        <w:pStyle w:val="PlantUML"/>
      </w:pPr>
      <w:r w:rsidRPr="00281E75">
        <w:t>title Teacher inspection of student performance</w:t>
      </w:r>
    </w:p>
    <w:p w:rsidR="00281E75" w:rsidRPr="00281E75" w:rsidRDefault="00281E75" w:rsidP="00150311">
      <w:pPr>
        <w:pStyle w:val="PlantUML"/>
      </w:pPr>
    </w:p>
    <w:p w:rsidR="00281E75" w:rsidRPr="00281E75" w:rsidRDefault="00281E75" w:rsidP="00150311">
      <w:pPr>
        <w:pStyle w:val="PlantUML"/>
      </w:pPr>
      <w:r w:rsidRPr="00281E75">
        <w:t>:Teacher: as teacher</w:t>
      </w:r>
    </w:p>
    <w:p w:rsidR="00281E75" w:rsidRPr="00281E75" w:rsidRDefault="00281E75" w:rsidP="00150311">
      <w:pPr>
        <w:pStyle w:val="PlantUML"/>
      </w:pPr>
      <w:r w:rsidRPr="00281E75">
        <w:t>(View) as view</w:t>
      </w:r>
    </w:p>
    <w:p w:rsidR="00281E75" w:rsidRPr="00281E75" w:rsidRDefault="00281E75" w:rsidP="00150311">
      <w:pPr>
        <w:pStyle w:val="PlantUML"/>
      </w:pPr>
    </w:p>
    <w:p w:rsidR="00281E75" w:rsidRPr="00281E75" w:rsidRDefault="00281E75" w:rsidP="00150311">
      <w:pPr>
        <w:pStyle w:val="PlantUML"/>
      </w:pPr>
      <w:r w:rsidRPr="00281E75">
        <w:t>(Student academic performance) as sap</w:t>
      </w:r>
    </w:p>
    <w:p w:rsidR="00281E75" w:rsidRPr="00281E75" w:rsidRDefault="00281E75" w:rsidP="00150311">
      <w:pPr>
        <w:pStyle w:val="PlantUML"/>
      </w:pPr>
    </w:p>
    <w:p w:rsidR="00281E75" w:rsidRPr="00281E75" w:rsidRDefault="00281E75" w:rsidP="00150311">
      <w:pPr>
        <w:pStyle w:val="PlantUML"/>
      </w:pPr>
      <w:r w:rsidRPr="00281E75">
        <w:t>teacher --&gt; view</w:t>
      </w:r>
    </w:p>
    <w:p w:rsidR="00281E75" w:rsidRPr="00281E75" w:rsidRDefault="00281E75" w:rsidP="00150311">
      <w:pPr>
        <w:pStyle w:val="PlantUML"/>
      </w:pPr>
      <w:r w:rsidRPr="00281E75">
        <w:t>view --&gt; sap</w:t>
      </w:r>
    </w:p>
    <w:p w:rsidR="00281E75" w:rsidRPr="00281E75" w:rsidRDefault="00281E75" w:rsidP="00150311">
      <w:pPr>
        <w:pStyle w:val="PlantUML"/>
      </w:pPr>
      <w:r w:rsidRPr="00281E75">
        <w:t>sap --&gt; (Total study time)</w:t>
      </w:r>
    </w:p>
    <w:p w:rsidR="00281E75" w:rsidRPr="00281E75" w:rsidRDefault="00281E75" w:rsidP="00150311">
      <w:pPr>
        <w:pStyle w:val="PlantUML"/>
      </w:pPr>
      <w:r w:rsidRPr="00281E75">
        <w:t>sap --&gt; (Test grades)</w:t>
      </w:r>
    </w:p>
    <w:p w:rsidR="00281E75" w:rsidRPr="00281E75" w:rsidRDefault="00281E75" w:rsidP="00150311">
      <w:pPr>
        <w:pStyle w:val="PlantUML"/>
      </w:pPr>
      <w:r w:rsidRPr="00281E75">
        <w:t>sap --&gt; (Time spent on each test)</w:t>
      </w:r>
    </w:p>
    <w:p w:rsidR="00281E75" w:rsidRPr="00281E75" w:rsidRDefault="00281E75" w:rsidP="00150311">
      <w:pPr>
        <w:pStyle w:val="PlantUML"/>
      </w:pPr>
      <w:r w:rsidRPr="00281E75">
        <w:t>sap --&gt; (Time spent on each lecture)</w:t>
      </w:r>
    </w:p>
    <w:p w:rsidR="00281E75" w:rsidRPr="00281E75" w:rsidRDefault="00281E75" w:rsidP="00150311">
      <w:pPr>
        <w:pStyle w:val="PlantUML"/>
      </w:pPr>
    </w:p>
    <w:p w:rsidR="00281E75" w:rsidRDefault="00281E75" w:rsidP="00150311">
      <w:pPr>
        <w:pStyle w:val="PlantUML"/>
      </w:pPr>
      <w:r w:rsidRPr="00281E75">
        <w:t>@enduml</w:t>
      </w:r>
    </w:p>
    <w:p w:rsidR="002E4A79" w:rsidRDefault="00150311" w:rsidP="00150311">
      <w:pPr>
        <w:pStyle w:val="PlantUMLImg"/>
      </w:pPr>
      <w:r>
        <w:rPr>
          <w:noProof/>
          <w:lang w:eastAsia="en-US"/>
        </w:rPr>
        <w:drawing>
          <wp:inline distT="0" distB="0" distL="0" distR="0">
            <wp:extent cx="6127115" cy="3265258"/>
            <wp:effectExtent l="0" t="0" r="6985" b="0"/>
            <wp:docPr id="85" name="Picture 8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5" name=""/>
                    <pic:cNvPicPr/>
                  </pic:nvPicPr>
                  <pic:blipFill>
                    <a:blip r:embed="rId20">
                      <a:extLst>
                        <a:ext uri="{28A0092B-C50C-407E-A947-70E740481C1C}">
                          <a14:useLocalDpi xmlns:a14="http://schemas.microsoft.com/office/drawing/2010/main" val="0"/>
                        </a:ext>
                      </a:extLst>
                    </a:blip>
                    <a:stretch>
                      <a:fillRect/>
                    </a:stretch>
                  </pic:blipFill>
                  <pic:spPr>
                    <a:xfrm>
                      <a:off x="0" y="0"/>
                      <a:ext cx="6127115" cy="3265258"/>
                    </a:xfrm>
                    <a:prstGeom prst="rect">
                      <a:avLst/>
                    </a:prstGeom>
                  </pic:spPr>
                </pic:pic>
              </a:graphicData>
            </a:graphic>
          </wp:inline>
        </w:drawing>
      </w:r>
    </w:p>
    <w:p w:rsidR="00150311" w:rsidRDefault="00150311">
      <w:pPr>
        <w:rPr>
          <w:sz w:val="28"/>
          <w:szCs w:val="28"/>
          <w:lang w:val="uk-UA"/>
        </w:rPr>
      </w:pPr>
    </w:p>
    <w:p w:rsidR="00150311" w:rsidRDefault="00150311" w:rsidP="00DC7F09">
      <w:pPr>
        <w:pStyle w:val="PlantUMLImg"/>
      </w:pPr>
    </w:p>
    <w:p w:rsidR="003A0B67" w:rsidRDefault="003A0B67">
      <w:pPr>
        <w:rPr>
          <w:sz w:val="28"/>
          <w:szCs w:val="28"/>
          <w:lang w:val="uk-UA"/>
        </w:rPr>
      </w:pPr>
      <w:r>
        <w:rPr>
          <w:sz w:val="28"/>
          <w:szCs w:val="28"/>
          <w:lang w:val="uk-UA"/>
        </w:rPr>
        <w:br w:type="page"/>
      </w:r>
    </w:p>
    <w:p w:rsidR="00271DF4" w:rsidRPr="003A0B67" w:rsidRDefault="003A0B67" w:rsidP="003A0B67">
      <w:pPr>
        <w:pStyle w:val="Heading1"/>
      </w:pPr>
      <w:bookmarkStart w:id="8" w:name="_Toc89028643"/>
      <w:r w:rsidRPr="003A0B67">
        <w:lastRenderedPageBreak/>
        <w:t>Definition of data and methods</w:t>
      </w:r>
      <w:bookmarkEnd w:id="8"/>
    </w:p>
    <w:p w:rsidR="00DD034D" w:rsidRDefault="00DD034D">
      <w:pPr>
        <w:rPr>
          <w:sz w:val="28"/>
          <w:szCs w:val="28"/>
          <w:lang w:val="uk-UA"/>
        </w:rPr>
      </w:pPr>
    </w:p>
    <w:p w:rsidR="00DD034D" w:rsidRDefault="005921AA" w:rsidP="0065208B">
      <w:pPr>
        <w:pStyle w:val="BodyTextIndent"/>
      </w:pPr>
      <w:r>
        <w:t xml:space="preserve">Now that the object oriented analysis of the requirements has been done, the diagram of </w:t>
      </w:r>
      <w:r w:rsidR="00F77F85">
        <w:t>the relationships of classes can be done</w:t>
      </w:r>
      <w:r w:rsidR="00F622C2">
        <w:t>.</w:t>
      </w:r>
    </w:p>
    <w:p w:rsidR="0065208B" w:rsidRDefault="00F622C2" w:rsidP="0065208B">
      <w:pPr>
        <w:pStyle w:val="BodyTextIndent"/>
      </w:pPr>
      <w:r>
        <w:t xml:space="preserve">First, let’s create a class relationship of users. In this project there are two types of users: teacher and student. </w:t>
      </w:r>
      <w:r w:rsidR="002F3ACF">
        <w:t>It is logical to assume that both teacher and student have some common attributes, such as name. Later, more com</w:t>
      </w:r>
      <w:r w:rsidR="008B0BA4">
        <w:t xml:space="preserve">mon attributes may occur. However, there are some attributes that are needed only for students or for teachers. For example, a student has to be related to some group that he or she studies in. </w:t>
      </w:r>
      <w:r w:rsidR="00662332">
        <w:t xml:space="preserve">A teacher definitely does not need such attribute, but a teacher must have some information about the subject that he or she leads. Thus, it is clear that both student and teacher must have some common attributes, but they do not share all of them. </w:t>
      </w:r>
      <w:r w:rsidR="0065208B">
        <w:t xml:space="preserve">Now it is needed to describe the concepts of teacher and student using </w:t>
      </w:r>
      <w:r w:rsidR="00673344">
        <w:t>the object oriented approach</w:t>
      </w:r>
      <w:r w:rsidR="0065208B">
        <w:t>.</w:t>
      </w:r>
    </w:p>
    <w:p w:rsidR="002321AB" w:rsidRPr="002321AB" w:rsidRDefault="002321AB" w:rsidP="002321AB">
      <w:pPr>
        <w:ind w:firstLine="709"/>
        <w:rPr>
          <w:sz w:val="28"/>
          <w:szCs w:val="28"/>
          <w:lang w:val="en-US"/>
        </w:rPr>
      </w:pPr>
      <w:r>
        <w:rPr>
          <w:sz w:val="28"/>
          <w:szCs w:val="28"/>
          <w:lang w:val="en-US"/>
        </w:rPr>
        <w:t xml:space="preserve">In </w:t>
      </w:r>
      <w:r w:rsidRPr="002321AB">
        <w:rPr>
          <w:sz w:val="28"/>
          <w:szCs w:val="28"/>
          <w:lang w:val="en-US"/>
        </w:rPr>
        <w:t xml:space="preserve">object oriented </w:t>
      </w:r>
      <w:r>
        <w:rPr>
          <w:sz w:val="28"/>
          <w:szCs w:val="28"/>
          <w:lang w:val="en-US"/>
        </w:rPr>
        <w:t>programming</w:t>
      </w:r>
      <w:r w:rsidRPr="002321AB">
        <w:rPr>
          <w:sz w:val="28"/>
          <w:szCs w:val="28"/>
          <w:lang w:val="en-US"/>
        </w:rPr>
        <w:t xml:space="preserve"> </w:t>
      </w:r>
      <w:r>
        <w:rPr>
          <w:sz w:val="28"/>
          <w:szCs w:val="28"/>
          <w:lang w:val="en-US"/>
        </w:rPr>
        <w:t>the main type of abstraction is a</w:t>
      </w:r>
      <w:r w:rsidRPr="002321AB">
        <w:rPr>
          <w:sz w:val="28"/>
          <w:szCs w:val="28"/>
          <w:lang w:val="en-US"/>
        </w:rPr>
        <w:t xml:space="preserve"> class</w:t>
      </w:r>
      <w:r>
        <w:rPr>
          <w:sz w:val="28"/>
          <w:szCs w:val="28"/>
          <w:lang w:val="en-US"/>
        </w:rPr>
        <w:t>. It</w:t>
      </w:r>
      <w:r w:rsidRPr="002321AB">
        <w:rPr>
          <w:sz w:val="28"/>
          <w:szCs w:val="28"/>
          <w:lang w:val="en-US"/>
        </w:rPr>
        <w:t xml:space="preserve"> is like a blueprint of a specific object</w:t>
      </w:r>
      <w:r>
        <w:rPr>
          <w:sz w:val="28"/>
          <w:szCs w:val="28"/>
          <w:lang w:val="en-US"/>
        </w:rPr>
        <w:t xml:space="preserve"> in real world</w:t>
      </w:r>
      <w:r w:rsidRPr="002321AB">
        <w:rPr>
          <w:sz w:val="28"/>
          <w:szCs w:val="28"/>
          <w:lang w:val="en-US"/>
        </w:rPr>
        <w:t xml:space="preserve">. </w:t>
      </w:r>
      <w:r>
        <w:rPr>
          <w:sz w:val="28"/>
          <w:szCs w:val="28"/>
          <w:lang w:val="en-US"/>
        </w:rPr>
        <w:t>E</w:t>
      </w:r>
      <w:r w:rsidRPr="002321AB">
        <w:rPr>
          <w:sz w:val="28"/>
          <w:szCs w:val="28"/>
          <w:lang w:val="en-US"/>
        </w:rPr>
        <w:t xml:space="preserve">very real world object has some color, shape, and functionalities - for example, the luxury car Ferrari. Ferrari is an object of the luxury car type. The luxury car is a class that indicates some characteristics like speed, color, shape, interior, etc. So any company that makes a car that meets those requirements is an object of the luxury car type. For example, every single car of BMW, Lamborghini, </w:t>
      </w:r>
      <w:r w:rsidR="003938B4" w:rsidRPr="002321AB">
        <w:rPr>
          <w:sz w:val="28"/>
          <w:szCs w:val="28"/>
          <w:lang w:val="en-US"/>
        </w:rPr>
        <w:t>and Cadillac</w:t>
      </w:r>
      <w:r w:rsidRPr="002321AB">
        <w:rPr>
          <w:sz w:val="28"/>
          <w:szCs w:val="28"/>
          <w:lang w:val="en-US"/>
        </w:rPr>
        <w:t xml:space="preserve"> are an object of the class called 'Luxury Car'. Here, 'Luxury Car' is a class, and every single physical car is an object of the luxury car class.</w:t>
      </w:r>
    </w:p>
    <w:p w:rsidR="002321AB" w:rsidRPr="002321AB" w:rsidRDefault="002321AB" w:rsidP="002321AB">
      <w:pPr>
        <w:ind w:firstLine="709"/>
        <w:rPr>
          <w:sz w:val="28"/>
          <w:szCs w:val="28"/>
          <w:lang w:val="en-US"/>
        </w:rPr>
      </w:pPr>
      <w:r w:rsidRPr="002321AB">
        <w:rPr>
          <w:sz w:val="28"/>
          <w:szCs w:val="28"/>
          <w:lang w:val="en-US"/>
        </w:rPr>
        <w:t>Likewise, in object-oriented programming, a class defines some properties, fields, events, methods, etc. A class defines the kinds of data and the functionality their objects will have.</w:t>
      </w:r>
    </w:p>
    <w:p w:rsidR="002321AB" w:rsidRDefault="003F473B" w:rsidP="002321AB">
      <w:pPr>
        <w:ind w:firstLine="709"/>
        <w:rPr>
          <w:sz w:val="28"/>
          <w:szCs w:val="28"/>
          <w:lang w:val="en-US"/>
        </w:rPr>
      </w:pPr>
      <w:r>
        <w:rPr>
          <w:sz w:val="28"/>
          <w:szCs w:val="28"/>
          <w:lang w:val="en-US"/>
        </w:rPr>
        <w:t>In the case of this course project, we have t</w:t>
      </w:r>
      <w:r w:rsidR="00D1364A">
        <w:rPr>
          <w:sz w:val="28"/>
          <w:szCs w:val="28"/>
          <w:lang w:val="ru-RU"/>
        </w:rPr>
        <w:t>ц</w:t>
      </w:r>
      <w:r>
        <w:rPr>
          <w:sz w:val="28"/>
          <w:szCs w:val="28"/>
          <w:lang w:val="en-US"/>
        </w:rPr>
        <w:t xml:space="preserve">o real life objects: </w:t>
      </w:r>
      <w:r w:rsidRPr="003F473B">
        <w:rPr>
          <w:sz w:val="28"/>
          <w:szCs w:val="28"/>
          <w:lang w:val="en-US"/>
        </w:rPr>
        <w:t>teacher and student</w:t>
      </w:r>
      <w:r>
        <w:rPr>
          <w:sz w:val="28"/>
          <w:szCs w:val="28"/>
          <w:lang w:val="en-US"/>
        </w:rPr>
        <w:t>. Consequen</w:t>
      </w:r>
      <w:r w:rsidR="00D1364A">
        <w:rPr>
          <w:sz w:val="28"/>
          <w:szCs w:val="28"/>
          <w:lang w:val="en-US"/>
        </w:rPr>
        <w:t>tly, we can create a class that unifies them. It’s not going to be called “Human” because it is overly abstract for this project. There will be no other types of humans</w:t>
      </w:r>
      <w:r w:rsidR="004A2907">
        <w:rPr>
          <w:sz w:val="28"/>
          <w:szCs w:val="28"/>
          <w:lang w:val="en-US"/>
        </w:rPr>
        <w:t xml:space="preserve">, so the class will be called “User”. </w:t>
      </w:r>
      <w:r w:rsidR="008F6D87">
        <w:rPr>
          <w:sz w:val="28"/>
          <w:szCs w:val="28"/>
          <w:lang w:val="en-US"/>
        </w:rPr>
        <w:t xml:space="preserve">In the case of this course project, both </w:t>
      </w:r>
      <w:r w:rsidR="008F6D87" w:rsidRPr="008F6D87">
        <w:rPr>
          <w:sz w:val="28"/>
          <w:szCs w:val="28"/>
          <w:lang w:val="en-US"/>
        </w:rPr>
        <w:t>teacher and student</w:t>
      </w:r>
      <w:r w:rsidR="008F6D87">
        <w:rPr>
          <w:sz w:val="28"/>
          <w:szCs w:val="28"/>
          <w:lang w:val="en-US"/>
        </w:rPr>
        <w:t xml:space="preserve"> are going to be users of the educational program.</w:t>
      </w:r>
    </w:p>
    <w:p w:rsidR="008F6D87" w:rsidRDefault="00756CFB" w:rsidP="002321AB">
      <w:pPr>
        <w:ind w:firstLine="709"/>
        <w:rPr>
          <w:sz w:val="28"/>
          <w:szCs w:val="28"/>
          <w:lang w:val="en-US"/>
        </w:rPr>
      </w:pPr>
      <w:r>
        <w:rPr>
          <w:sz w:val="28"/>
          <w:szCs w:val="28"/>
          <w:lang w:val="en-US"/>
        </w:rPr>
        <w:t xml:space="preserve">In the preceeding paragraph the term “abstract” was used. It is one of the main </w:t>
      </w:r>
      <w:r w:rsidR="00EC22EC">
        <w:rPr>
          <w:sz w:val="28"/>
          <w:szCs w:val="28"/>
          <w:lang w:val="en-US"/>
        </w:rPr>
        <w:t xml:space="preserve">paradigms of the </w:t>
      </w:r>
      <w:r w:rsidR="00EC22EC" w:rsidRPr="002321AB">
        <w:rPr>
          <w:sz w:val="28"/>
          <w:szCs w:val="28"/>
          <w:lang w:val="en-US"/>
        </w:rPr>
        <w:t xml:space="preserve">object oriented </w:t>
      </w:r>
      <w:r w:rsidR="00EC22EC">
        <w:rPr>
          <w:sz w:val="28"/>
          <w:szCs w:val="28"/>
          <w:lang w:val="en-US"/>
        </w:rPr>
        <w:t xml:space="preserve">programming. There are four of them. Understanding of each of them is crucially important for understanding the essense of the </w:t>
      </w:r>
      <w:r w:rsidR="00EC22EC" w:rsidRPr="002321AB">
        <w:rPr>
          <w:sz w:val="28"/>
          <w:szCs w:val="28"/>
          <w:lang w:val="en-US"/>
        </w:rPr>
        <w:t xml:space="preserve">object oriented </w:t>
      </w:r>
      <w:r w:rsidR="00EC22EC">
        <w:rPr>
          <w:sz w:val="28"/>
          <w:szCs w:val="28"/>
          <w:lang w:val="en-US"/>
        </w:rPr>
        <w:t>approach to programming. Below are given the definitions of each of them:</w:t>
      </w:r>
    </w:p>
    <w:p w:rsidR="00996224" w:rsidRPr="00874CBA" w:rsidRDefault="00996224" w:rsidP="008870CB">
      <w:pPr>
        <w:pStyle w:val="ListParagraph"/>
        <w:numPr>
          <w:ilvl w:val="0"/>
          <w:numId w:val="7"/>
        </w:numPr>
      </w:pPr>
      <w:r w:rsidRPr="00874CBA">
        <w:t xml:space="preserve">Abstraction </w:t>
      </w:r>
    </w:p>
    <w:p w:rsidR="00D63501" w:rsidRDefault="00996224" w:rsidP="00BC7542">
      <w:pPr>
        <w:pStyle w:val="ListParagraph"/>
      </w:pPr>
      <w:r>
        <w:t xml:space="preserve">It </w:t>
      </w:r>
      <w:r w:rsidRPr="00996224">
        <w:t xml:space="preserve">is the property by virtue of which only the essential details are exhibited to the user. The trivial or the non-essentials units aren’t exhibited to the user. </w:t>
      </w:r>
    </w:p>
    <w:p w:rsidR="00D63501" w:rsidRDefault="00996224" w:rsidP="00BC7542">
      <w:pPr>
        <w:pStyle w:val="ListParagraph"/>
      </w:pPr>
      <w:r w:rsidRPr="00996224">
        <w:t xml:space="preserve">Abstraction may also be defined as the process of identifying only the required characteristics of an object </w:t>
      </w:r>
      <w:r w:rsidR="00D63501">
        <w:t>ignoring the irrelevant details (this is what was done when the concept of “User” was preffered over the concept of “Human”).</w:t>
      </w:r>
      <w:r w:rsidRPr="00996224">
        <w:t xml:space="preserve"> The properties and behaviors of an object differentiate it from other objects of similar ty</w:t>
      </w:r>
      <w:r w:rsidR="00D63501">
        <w:t xml:space="preserve">pe and also help in classifying or </w:t>
      </w:r>
      <w:r w:rsidRPr="00996224">
        <w:t>grouping the objects.</w:t>
      </w:r>
    </w:p>
    <w:p w:rsidR="00874CBA" w:rsidRPr="00D63501" w:rsidRDefault="00D15840" w:rsidP="00BC7542">
      <w:pPr>
        <w:pStyle w:val="ListParagraph"/>
      </w:pPr>
      <w:r w:rsidRPr="00D15840">
        <w:lastRenderedPageBreak/>
        <w:t>Example: Consider a real-life scenario of withdrawing money from ATM. The user only knows that in ATM machine first enter ATM card, then enter the pin code of ATM card, and then enter the amount which he/she wants to withdraw and at last, he/she gets their money. The user does not know about the inner mechanism of the ATM or the implementation of withdrawing money etc. The user just simply knows how to operate the ATM machine, this is called abstraction.</w:t>
      </w:r>
    </w:p>
    <w:p w:rsidR="002321AB" w:rsidRDefault="002321AB" w:rsidP="0065208B">
      <w:pPr>
        <w:ind w:firstLine="709"/>
        <w:rPr>
          <w:sz w:val="28"/>
          <w:szCs w:val="28"/>
          <w:lang w:val="en-US"/>
        </w:rPr>
      </w:pPr>
    </w:p>
    <w:p w:rsidR="00874CBA" w:rsidRPr="00B93FFC" w:rsidRDefault="008A0FD7" w:rsidP="008870CB">
      <w:pPr>
        <w:pStyle w:val="ListParagraph"/>
        <w:numPr>
          <w:ilvl w:val="0"/>
          <w:numId w:val="7"/>
        </w:numPr>
      </w:pPr>
      <w:r w:rsidRPr="00B93FFC">
        <w:t>Polymorphism</w:t>
      </w:r>
    </w:p>
    <w:p w:rsidR="00B93FFC" w:rsidRDefault="00B93FFC" w:rsidP="00BC7542">
      <w:pPr>
        <w:pStyle w:val="ListParagraph"/>
      </w:pPr>
      <w:r w:rsidRPr="00B93FFC">
        <w:t>Polymorphism means existing in many forms. There are two types of polymorphism which are run time polymorphism and compile-time polymorphism. Run time can take a different form while the application is running and compile-time can take a different form during compilation.</w:t>
      </w:r>
      <w:r w:rsidR="00596282">
        <w:t xml:space="preserve"> </w:t>
      </w:r>
      <w:r w:rsidR="00195637">
        <w:t>All the unknown terms from this diagram will be explained later.</w:t>
      </w:r>
      <w:r w:rsidR="00596282">
        <w:t xml:space="preserve"> </w:t>
      </w:r>
    </w:p>
    <w:p w:rsidR="00596282" w:rsidRDefault="00596282" w:rsidP="00BC7542">
      <w:pPr>
        <w:pStyle w:val="ListParagraph"/>
      </w:pPr>
      <w:r w:rsidRPr="00596282">
        <w:rPr>
          <w:noProof/>
          <w:lang w:eastAsia="en-US"/>
        </w:rPr>
        <w:drawing>
          <wp:inline distT="0" distB="0" distL="0" distR="0">
            <wp:extent cx="3924300" cy="2448139"/>
            <wp:effectExtent l="0" t="0" r="0" b="9525"/>
            <wp:docPr id="11" name="Picture 11" descr="https://assets-global.website-files.com/5c7536fc6fa90e7dbc27598f/5d835050b8a4ae46ae21db55_iDBM6BiFNPfRIVg23RghgoA9gLE-vr-evVlTF8_3S_co-Zl1h8ooTP-K0IYoszs7HbMngu2Puvrrkr1IDMa0QWA9QNKe9xbkkFlvYblhnGDkERUMKx24JTAqkMEaGxy2WHtbeG-oW-XI00Vx5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assets-global.website-files.com/5c7536fc6fa90e7dbc27598f/5d835050b8a4ae46ae21db55_iDBM6BiFNPfRIVg23RghgoA9gLE-vr-evVlTF8_3S_co-Zl1h8ooTP-K0IYoszs7HbMngu2Puvrrkr1IDMa0QWA9QNKe9xbkkFlvYblhnGDkERUMKx24JTAqkMEaGxy2WHtbeG-oW-XI00Vx5w.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51083" cy="2464847"/>
                    </a:xfrm>
                    <a:prstGeom prst="rect">
                      <a:avLst/>
                    </a:prstGeom>
                    <a:noFill/>
                    <a:ln>
                      <a:noFill/>
                    </a:ln>
                  </pic:spPr>
                </pic:pic>
              </a:graphicData>
            </a:graphic>
          </wp:inline>
        </w:drawing>
      </w:r>
    </w:p>
    <w:p w:rsidR="00EF36C6" w:rsidRPr="00B93FFC" w:rsidRDefault="00EF36C6" w:rsidP="00BC7542">
      <w:pPr>
        <w:pStyle w:val="ListParagraph"/>
      </w:pPr>
    </w:p>
    <w:p w:rsidR="00B93FFC" w:rsidRPr="00B93FFC" w:rsidRDefault="00B93FFC" w:rsidP="00BC7542">
      <w:pPr>
        <w:pStyle w:val="ListParagraph"/>
      </w:pPr>
      <w:r w:rsidRPr="00B93FFC">
        <w:t>An excellent example of Polymorphism in Object-oriented programing is a cursor behavior. A cursor may take different forms like an arrow, a line, cross, or other shapes depending on the behavior of the user or the program mode. With polymorphism, a method or subclass can define its behaviors and attributes while retaining some of the functionality of its parent class. This means you can have a class that displays date and time, and then you can create a method to inherit the class but should display a welcome message alongside the date and time</w:t>
      </w:r>
      <w:r w:rsidR="00BD012D">
        <w:t>. The goals of Polymorphism in o</w:t>
      </w:r>
      <w:r w:rsidRPr="00B93FFC">
        <w:t>bjec</w:t>
      </w:r>
      <w:r w:rsidR="00BD012D">
        <w:t xml:space="preserve">t </w:t>
      </w:r>
      <w:r w:rsidRPr="00B93FFC">
        <w:t>oriented programming is to enforce simplicity, making codes more extendable and easily maintaining applications.</w:t>
      </w:r>
    </w:p>
    <w:p w:rsidR="00B93FFC" w:rsidRDefault="00B93FFC" w:rsidP="00BC7542">
      <w:pPr>
        <w:pStyle w:val="ListParagraph"/>
      </w:pPr>
      <w:r w:rsidRPr="00B93FFC">
        <w:t xml:space="preserve">Inheritance allows you to create class hierarchies, where a base class gives its behavior and attributes to a derived class. </w:t>
      </w:r>
      <w:r w:rsidR="00BD012D">
        <w:t>One is</w:t>
      </w:r>
      <w:r w:rsidRPr="00B93FFC">
        <w:t xml:space="preserve"> free to modify or extend its functionality. Polymorphism ensures that the proper method will be executed based on the calling object’s type.</w:t>
      </w:r>
    </w:p>
    <w:p w:rsidR="007E3198" w:rsidRPr="00A44826" w:rsidRDefault="007E3198" w:rsidP="008870CB">
      <w:pPr>
        <w:pStyle w:val="ListParagraph"/>
        <w:numPr>
          <w:ilvl w:val="0"/>
          <w:numId w:val="7"/>
        </w:numPr>
      </w:pPr>
      <w:r w:rsidRPr="00A44826">
        <w:t>Inheritance</w:t>
      </w:r>
    </w:p>
    <w:p w:rsidR="00153D8E" w:rsidRDefault="00EF3CDD" w:rsidP="00BC7542">
      <w:pPr>
        <w:pStyle w:val="ListParagraph"/>
      </w:pPr>
      <w:r w:rsidRPr="00EF3CDD">
        <w:t xml:space="preserve">In </w:t>
      </w:r>
      <w:r>
        <w:t>C#, code is</w:t>
      </w:r>
      <w:r w:rsidRPr="00EF3CDD">
        <w:t xml:space="preserve"> written in </w:t>
      </w:r>
      <w:r>
        <w:t>classes</w:t>
      </w:r>
      <w:r w:rsidRPr="00EF3CDD">
        <w:t xml:space="preserve"> or blocks. </w:t>
      </w:r>
      <w:r>
        <w:t>Classes</w:t>
      </w:r>
      <w:r w:rsidRPr="00EF3CDD">
        <w:t xml:space="preserve"> can interact with one another by using the properties of each block or extending the functionalities o</w:t>
      </w:r>
      <w:r>
        <w:t>f a block through inheritance. Inheritance ensures that code</w:t>
      </w:r>
      <w:r w:rsidRPr="00EF3CDD">
        <w:t xml:space="preserve"> </w:t>
      </w:r>
      <w:r>
        <w:t>is</w:t>
      </w:r>
      <w:r w:rsidRPr="00EF3CDD">
        <w:t xml:space="preserve"> reused</w:t>
      </w:r>
      <w:r>
        <w:t>, but not rewriten</w:t>
      </w:r>
      <w:r w:rsidR="001028F2">
        <w:t>.</w:t>
      </w:r>
      <w:r w:rsidR="00153D8E">
        <w:t xml:space="preserve"> In terms of object oriented programming the concept of “reusability” </w:t>
      </w:r>
      <w:r w:rsidR="00414583">
        <w:t>is used when</w:t>
      </w:r>
      <w:r w:rsidR="00153D8E">
        <w:t xml:space="preserve"> </w:t>
      </w:r>
      <w:r w:rsidR="00414583" w:rsidRPr="007E3198">
        <w:t xml:space="preserve">we </w:t>
      </w:r>
      <w:r w:rsidR="00414583" w:rsidRPr="007E3198">
        <w:lastRenderedPageBreak/>
        <w:t>want to create a new class and there is already a class that includes some of the code that we want, we can derive our new class from the existing class. By doing this, we are reusing the fields and methods of the existing class.</w:t>
      </w:r>
    </w:p>
    <w:p w:rsidR="007E3198" w:rsidRPr="00414583" w:rsidRDefault="001028F2" w:rsidP="00BC7542">
      <w:pPr>
        <w:pStyle w:val="ListParagraph"/>
      </w:pPr>
      <w:r>
        <w:t xml:space="preserve">There are millions of </w:t>
      </w:r>
      <w:r w:rsidR="00EF3CDD" w:rsidRPr="00EF3CDD">
        <w:t xml:space="preserve">libraries that a programmer can use through inheritance. The properties of a class can be inherited and extended </w:t>
      </w:r>
      <w:r>
        <w:t>by other classes</w:t>
      </w:r>
      <w:r w:rsidR="00EF3CDD" w:rsidRPr="00EF3CDD">
        <w:t xml:space="preserve">. There are two types of classes. One is the </w:t>
      </w:r>
      <w:r>
        <w:t>p</w:t>
      </w:r>
      <w:r w:rsidR="00EF3CDD" w:rsidRPr="00EF3CDD">
        <w:t xml:space="preserve">arent or base class, and the other is the child class which can inherit the properties of the parent class. Inheritance is a major pillar in </w:t>
      </w:r>
      <w:r>
        <w:t>object oriented programming</w:t>
      </w:r>
      <w:r w:rsidR="00EF3CDD" w:rsidRPr="00EF3CDD">
        <w:t>. It is the mechanism by which classes inherit attribute</w:t>
      </w:r>
      <w:r>
        <w:t>s</w:t>
      </w:r>
      <w:r w:rsidR="00EF3CDD" w:rsidRPr="00EF3CDD">
        <w:t xml:space="preserve"> of other classes</w:t>
      </w:r>
      <w:r>
        <w:t>.</w:t>
      </w:r>
      <w:r w:rsidR="007E3198" w:rsidRPr="007E3198">
        <w:t xml:space="preserve"> </w:t>
      </w:r>
    </w:p>
    <w:p w:rsidR="007E3198" w:rsidRDefault="007E3198" w:rsidP="00BC7542">
      <w:pPr>
        <w:pStyle w:val="ListParagraph"/>
      </w:pPr>
    </w:p>
    <w:p w:rsidR="007E3198" w:rsidRPr="00DC7F09" w:rsidRDefault="007E3198" w:rsidP="008870CB">
      <w:pPr>
        <w:pStyle w:val="ListParagraph"/>
        <w:numPr>
          <w:ilvl w:val="0"/>
          <w:numId w:val="7"/>
        </w:numPr>
      </w:pPr>
      <w:r w:rsidRPr="00DC7F09">
        <w:t>Encapsulation</w:t>
      </w:r>
    </w:p>
    <w:p w:rsidR="00D37E13" w:rsidRPr="00D37E13" w:rsidRDefault="00D37E13" w:rsidP="00BC7542">
      <w:pPr>
        <w:pStyle w:val="ListParagraph"/>
      </w:pPr>
      <w:r w:rsidRPr="00D37E13">
        <w:t>Encapsulation is defined as the wrapping up of data under a single unit. It is the mechanism that binds together code and the data it manipulates. In a different way, encapsulation is a protective shield that prevents the data from being accessed by the code outside this shield.</w:t>
      </w:r>
    </w:p>
    <w:p w:rsidR="00D37E13" w:rsidRPr="00D37E13" w:rsidRDefault="00D37E13" w:rsidP="00BC7542">
      <w:pPr>
        <w:pStyle w:val="ListParagraph"/>
      </w:pPr>
      <w:r w:rsidRPr="00D37E13">
        <w:t>Technically in encapsulation, the variables or data of a class are hidden from any other class and can be accessed only through any member function of own class in which they are declared.</w:t>
      </w:r>
    </w:p>
    <w:p w:rsidR="00D37E13" w:rsidRPr="00D37E13" w:rsidRDefault="00D37E13" w:rsidP="00BC7542">
      <w:pPr>
        <w:pStyle w:val="ListParagraph"/>
      </w:pPr>
      <w:r w:rsidRPr="00D37E13">
        <w:t>As in encapsulation, the data in a class is hidden from other classes, so it is also known as data-hiding.</w:t>
      </w:r>
    </w:p>
    <w:p w:rsidR="007E3198" w:rsidRPr="00874CBA" w:rsidRDefault="00D37E13" w:rsidP="00BC7542">
      <w:pPr>
        <w:pStyle w:val="ListParagraph"/>
      </w:pPr>
      <w:r w:rsidRPr="00D37E13">
        <w:t>Encapsulation can be achieved by: Declaring all the variables in the class as private and using C# Properties in the class to set and get the values of variables.</w:t>
      </w:r>
    </w:p>
    <w:p w:rsidR="00F622C2" w:rsidRDefault="00F622C2">
      <w:pPr>
        <w:rPr>
          <w:sz w:val="28"/>
          <w:szCs w:val="28"/>
          <w:lang w:val="en-US"/>
        </w:rPr>
      </w:pPr>
    </w:p>
    <w:p w:rsidR="000C1812" w:rsidRDefault="00DD4115" w:rsidP="000C1812">
      <w:pPr>
        <w:ind w:firstLine="709"/>
        <w:rPr>
          <w:sz w:val="28"/>
          <w:szCs w:val="28"/>
          <w:lang w:val="en-US"/>
        </w:rPr>
      </w:pPr>
      <w:r>
        <w:rPr>
          <w:sz w:val="28"/>
          <w:szCs w:val="28"/>
          <w:lang w:val="en-US"/>
        </w:rPr>
        <w:t xml:space="preserve">However, there will be no need for an object such as User, there are only going to be </w:t>
      </w:r>
      <w:r w:rsidR="00782B67">
        <w:rPr>
          <w:sz w:val="28"/>
          <w:szCs w:val="28"/>
          <w:lang w:val="en-US"/>
        </w:rPr>
        <w:t xml:space="preserve">teachers and students. Thus, an </w:t>
      </w:r>
      <w:r w:rsidR="000C1812">
        <w:rPr>
          <w:sz w:val="28"/>
          <w:szCs w:val="28"/>
          <w:lang w:val="en-US"/>
        </w:rPr>
        <w:t>i</w:t>
      </w:r>
      <w:r w:rsidR="00782B67">
        <w:rPr>
          <w:sz w:val="28"/>
          <w:szCs w:val="28"/>
          <w:lang w:val="en-US"/>
        </w:rPr>
        <w:t>nterface can be use</w:t>
      </w:r>
      <w:r w:rsidR="003E46FF">
        <w:rPr>
          <w:sz w:val="28"/>
          <w:szCs w:val="28"/>
          <w:lang w:val="en-US"/>
        </w:rPr>
        <w:t>d.</w:t>
      </w:r>
    </w:p>
    <w:p w:rsidR="00874CBA" w:rsidRDefault="002C7C88" w:rsidP="000C1812">
      <w:pPr>
        <w:pStyle w:val="BodyTextIndent"/>
      </w:pPr>
      <w:r w:rsidRPr="002C7C88">
        <w:t>An interface</w:t>
      </w:r>
      <w:r w:rsidR="000C1812">
        <w:t xml:space="preserve"> – maximal class abstraction in C#. It</w:t>
      </w:r>
      <w:r w:rsidRPr="002C7C88">
        <w:t xml:space="preserve"> can contain declarations of methods, properties, indexers, and events. However, it cannot contain fields, </w:t>
      </w:r>
      <w:r>
        <w:t xml:space="preserve">and </w:t>
      </w:r>
      <w:r w:rsidRPr="002C7C88">
        <w:t>auto-implemented properties.</w:t>
      </w:r>
      <w:r>
        <w:t xml:space="preserve"> </w:t>
      </w:r>
      <w:r w:rsidR="003A4D31">
        <w:t>As an example i</w:t>
      </w:r>
      <w:r w:rsidR="003A4D31" w:rsidRPr="003A4D31">
        <w:t>n the human world, a contract between the two or more humans binds them to act as per the contract. In the same way, an interface includes the declarations of related functionalities. The entities that implement the interface must provide the implementation of declared functionalities.</w:t>
      </w:r>
    </w:p>
    <w:p w:rsidR="000C1812" w:rsidRPr="002C7C88" w:rsidRDefault="00E97F8B" w:rsidP="000C1812">
      <w:pPr>
        <w:ind w:firstLine="709"/>
        <w:rPr>
          <w:sz w:val="28"/>
          <w:szCs w:val="28"/>
          <w:lang w:val="en-US"/>
        </w:rPr>
      </w:pPr>
      <w:r>
        <w:rPr>
          <w:sz w:val="28"/>
          <w:szCs w:val="28"/>
          <w:lang w:val="en-US"/>
        </w:rPr>
        <w:t>Therefore, classes teacher and student can implement functionality of interface User, in other words they will inherit from User.</w:t>
      </w:r>
      <w:r w:rsidR="00052946">
        <w:rPr>
          <w:sz w:val="28"/>
          <w:szCs w:val="28"/>
          <w:lang w:val="en-US"/>
        </w:rPr>
        <w:t xml:space="preserve"> Here are two diagrams that represent these relationships.</w:t>
      </w:r>
    </w:p>
    <w:p w:rsidR="00A44826" w:rsidRDefault="00A44826">
      <w:pPr>
        <w:rPr>
          <w:sz w:val="28"/>
          <w:szCs w:val="28"/>
          <w:lang w:val="en-US"/>
        </w:rPr>
      </w:pPr>
    </w:p>
    <w:p w:rsidR="00874CBA" w:rsidRDefault="00680D70">
      <w:pPr>
        <w:rPr>
          <w:sz w:val="28"/>
          <w:szCs w:val="28"/>
          <w:lang w:val="en-US"/>
        </w:rPr>
      </w:pPr>
      <w:r>
        <w:rPr>
          <w:noProof/>
          <w:lang w:val="en-US" w:eastAsia="en-US"/>
        </w:rPr>
        <w:lastRenderedPageBreak/>
        <w:drawing>
          <wp:inline distT="0" distB="0" distL="0" distR="0">
            <wp:extent cx="3409950" cy="2159000"/>
            <wp:effectExtent l="0" t="0" r="0" b="0"/>
            <wp:docPr id="14" name="Picture 14" descr="https://www.planttext.com/api/plantuml/img/VKzB2i8m4DtFAMQfQ2zGGkbEt0dY0K8pXaARbfa9NQXtDx6fEvtDuptUXsb5BMiS1-Y34jzjHtY-2J4-0DDThCWoiSCQHRaF7etnf4sJK39-N3aGx4Y_NI-0RaXTUDNeA6YfFsny5qj5lHOSSIxBNy7p5EV2zYLzojg_rVKNywogRGcWfU3Insy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s://www.planttext.com/api/plantuml/img/VKzB2i8m4DtFAMQfQ2zGGkbEt0dY0K8pXaARbfa9NQXtDx6fEvtDuptUXsb5BMiS1-Y34jzjHtY-2J4-0DDThCWoiSCQHRaF7etnf4sJK39-N3aGx4Y_NI-0RaXTUDNeA6YfFsny5qj5lHOSSIxBNy7p5EV2zYLzojg_rVKNywogRGcWfU3Insy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09950" cy="2159000"/>
                    </a:xfrm>
                    <a:prstGeom prst="rect">
                      <a:avLst/>
                    </a:prstGeom>
                    <a:noFill/>
                    <a:ln>
                      <a:noFill/>
                    </a:ln>
                  </pic:spPr>
                </pic:pic>
              </a:graphicData>
            </a:graphic>
          </wp:inline>
        </w:drawing>
      </w:r>
    </w:p>
    <w:p w:rsidR="00874CBA" w:rsidRDefault="00874CBA">
      <w:pPr>
        <w:rPr>
          <w:sz w:val="28"/>
          <w:szCs w:val="28"/>
          <w:lang w:val="en-US"/>
        </w:rPr>
      </w:pPr>
    </w:p>
    <w:p w:rsidR="00874CBA" w:rsidRDefault="00C27EAE">
      <w:pPr>
        <w:rPr>
          <w:sz w:val="28"/>
          <w:szCs w:val="28"/>
          <w:lang w:val="en-US"/>
        </w:rPr>
      </w:pPr>
      <w:r>
        <w:rPr>
          <w:noProof/>
          <w:lang w:val="en-US" w:eastAsia="en-US"/>
        </w:rPr>
        <w:drawing>
          <wp:inline distT="0" distB="0" distL="0" distR="0">
            <wp:extent cx="3511550" cy="2159000"/>
            <wp:effectExtent l="0" t="0" r="0" b="0"/>
            <wp:docPr id="16" name="Picture 16" descr="https://www.planttext.com/api/plantuml/img/TKyx3i8m3Drz2eyWw0MggEhAXWGzG4XDAMe3YXqn07V79MctUdbwJ-yZromsI1m7wBrGk5f7U6YO0hu1zOwM-VK8BPR84dhVeJ4TILKfyeH_rnJmTgHrrnV03Tg5PxBkjjJlPhw9kQ9C1NjyvkL5u7YvavFCjpb_IkhwiawdXyodAEOv0AZ9j_ht3m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s://www.planttext.com/api/plantuml/img/TKyx3i8m3Drz2eyWw0MggEhAXWGzG4XDAMe3YXqn07V79MctUdbwJ-yZromsI1m7wBrGk5f7U6YO0hu1zOwM-VK8BPR84dhVeJ4TILKfyeH_rnJmTgHrrnV03Tg5PxBkjjJlPhw9kQ9C1NjyvkL5u7YvavFCjpb_IkhwiawdXyodAEOv0AZ9j_ht3m0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11550" cy="2159000"/>
                    </a:xfrm>
                    <a:prstGeom prst="rect">
                      <a:avLst/>
                    </a:prstGeom>
                    <a:noFill/>
                    <a:ln>
                      <a:noFill/>
                    </a:ln>
                  </pic:spPr>
                </pic:pic>
              </a:graphicData>
            </a:graphic>
          </wp:inline>
        </w:drawing>
      </w:r>
    </w:p>
    <w:p w:rsidR="00AF160E" w:rsidRDefault="00AF160E">
      <w:pPr>
        <w:rPr>
          <w:sz w:val="28"/>
          <w:szCs w:val="28"/>
          <w:lang w:val="en-US"/>
        </w:rPr>
      </w:pPr>
    </w:p>
    <w:p w:rsidR="00AF160E" w:rsidRPr="005921AA" w:rsidRDefault="00AF160E">
      <w:pPr>
        <w:rPr>
          <w:sz w:val="28"/>
          <w:szCs w:val="28"/>
          <w:lang w:val="en-US"/>
        </w:rPr>
      </w:pPr>
    </w:p>
    <w:p w:rsidR="00642882" w:rsidRDefault="00642882">
      <w:pPr>
        <w:rPr>
          <w:sz w:val="28"/>
          <w:szCs w:val="28"/>
          <w:lang w:val="uk-UA"/>
        </w:rPr>
      </w:pPr>
      <w:r>
        <w:rPr>
          <w:sz w:val="28"/>
          <w:szCs w:val="28"/>
          <w:lang w:val="uk-UA"/>
        </w:rPr>
        <w:br w:type="page"/>
      </w:r>
    </w:p>
    <w:p w:rsidR="00057FA3" w:rsidRDefault="00B91A37" w:rsidP="00DB4AC7">
      <w:pPr>
        <w:pStyle w:val="Heading1"/>
      </w:pPr>
      <w:bookmarkStart w:id="9" w:name="_Toc89028644"/>
      <w:r>
        <w:rPr>
          <w:lang w:val="en-US"/>
        </w:rPr>
        <w:lastRenderedPageBreak/>
        <w:t>Structures of classes</w:t>
      </w:r>
      <w:bookmarkEnd w:id="9"/>
    </w:p>
    <w:p w:rsidR="00490D57" w:rsidRPr="006720CA" w:rsidRDefault="00490B7D" w:rsidP="00490B7D">
      <w:pPr>
        <w:pStyle w:val="Heading2"/>
      </w:pPr>
      <w:bookmarkStart w:id="10" w:name="_Toc89028645"/>
      <w:r>
        <w:rPr>
          <w:lang w:val="en-US"/>
        </w:rPr>
        <w:t>I</w:t>
      </w:r>
      <w:r w:rsidRPr="00490B7D">
        <w:rPr>
          <w:lang w:val="en-US"/>
        </w:rPr>
        <w:t>nterface IUser</w:t>
      </w:r>
      <w:bookmarkEnd w:id="10"/>
    </w:p>
    <w:p w:rsidR="00476171" w:rsidRDefault="00F67546" w:rsidP="00BC7542">
      <w:pPr>
        <w:pStyle w:val="ListParagraph"/>
      </w:pPr>
      <w:r>
        <w:t xml:space="preserve">This interface is used to </w:t>
      </w:r>
      <w:r w:rsidR="00C634AD">
        <w:t>declare</w:t>
      </w:r>
      <w:r>
        <w:t xml:space="preserve"> the main fields for all users </w:t>
      </w:r>
      <w:r w:rsidR="007074E1">
        <w:t>(teachers and stidents</w:t>
      </w:r>
      <w:r w:rsidR="00F83040">
        <w:t>)</w:t>
      </w:r>
      <w:r w:rsidR="007074E1">
        <w:t xml:space="preserve">. </w:t>
      </w:r>
      <w:r w:rsidR="00476171">
        <w:t xml:space="preserve">The interface </w:t>
      </w:r>
      <w:r w:rsidR="00B53E02">
        <w:t>notation</w:t>
      </w:r>
      <w:r w:rsidR="00476171">
        <w:t xml:space="preserve"> in C# looks like this:</w:t>
      </w:r>
    </w:p>
    <w:p w:rsidR="00476171" w:rsidRPr="00785B57" w:rsidRDefault="00476171" w:rsidP="00BC7542">
      <w:pPr>
        <w:pStyle w:val="Code"/>
        <w:rPr>
          <w:lang w:val="en-US"/>
        </w:rPr>
      </w:pPr>
      <w:r w:rsidRPr="00476171">
        <w:t>interface I</w:t>
      </w:r>
      <w:r w:rsidR="00785B57" w:rsidRPr="00476171">
        <w:t>u</w:t>
      </w:r>
      <w:r w:rsidRPr="00476171">
        <w:t>ser</w:t>
      </w:r>
      <w:r w:rsidR="00785B57">
        <w:rPr>
          <w:lang w:val="en-US"/>
        </w:rPr>
        <w:t xml:space="preserve"> { … }</w:t>
      </w:r>
    </w:p>
    <w:p w:rsidR="006C4767" w:rsidRDefault="006C4767" w:rsidP="00BC7542">
      <w:pPr>
        <w:pStyle w:val="ListParagraph"/>
      </w:pPr>
      <w:r>
        <w:t>Here</w:t>
      </w:r>
      <w:r w:rsidR="00A3253A">
        <w:t>,</w:t>
      </w:r>
      <w:r>
        <w:t xml:space="preserve"> the word “interface” is the keyword to define the interface, and “IUser” is the name of th</w:t>
      </w:r>
      <w:r w:rsidR="00A3253A">
        <w:t>e</w:t>
      </w:r>
      <w:r>
        <w:t xml:space="preserve"> interface. It is considered a </w:t>
      </w:r>
      <w:r w:rsidRPr="006C4767">
        <w:t>good manners</w:t>
      </w:r>
      <w:r w:rsidR="00D130B9">
        <w:t xml:space="preserve"> to start an interface name with a big letter “I”.</w:t>
      </w:r>
    </w:p>
    <w:p w:rsidR="00B53E02" w:rsidRDefault="007B5505" w:rsidP="00BC7542">
      <w:pPr>
        <w:pStyle w:val="ListParagraph"/>
      </w:pPr>
      <w:r w:rsidRPr="007B5505">
        <w:t xml:space="preserve">An </w:t>
      </w:r>
      <w:r>
        <w:t>interface</w:t>
      </w:r>
      <w:r w:rsidRPr="007B5505">
        <w:t xml:space="preserve"> in C# is a type definition similar to a class, except that it purely represents a contract between an object and its user. It can neither be directly instantiated as an object, nor can data members be defined. So, an interface is nothing but a collection of method and property declarations.</w:t>
      </w:r>
    </w:p>
    <w:p w:rsidR="00785B57" w:rsidRDefault="00785B57" w:rsidP="00BC7542">
      <w:pPr>
        <w:pStyle w:val="ListParagraph"/>
      </w:pPr>
      <w:r w:rsidRPr="00785B57">
        <w:t>Although a class can inherit from one class only, it can inherit from any number of interfaces. This is a simplified form of multiple inheritance supported by C#. When inheriting from a class and one or more interfaces, the base class should be provided first in the inheritance list, followed by any interfaces to be implemented. For example:</w:t>
      </w:r>
    </w:p>
    <w:p w:rsidR="00785B57" w:rsidRPr="006C4767" w:rsidRDefault="00785B57" w:rsidP="00BC7542">
      <w:pPr>
        <w:pStyle w:val="Code"/>
      </w:pPr>
      <w:r w:rsidRPr="00785B57">
        <w:t>class MyClass : Clas</w:t>
      </w:r>
      <w:r>
        <w:t>s1, Interface1, Interface2 {</w:t>
      </w:r>
      <w:r>
        <w:rPr>
          <w:lang w:val="en-US"/>
        </w:rPr>
        <w:t xml:space="preserve"> … </w:t>
      </w:r>
      <w:r w:rsidRPr="00785B57">
        <w:t>}</w:t>
      </w:r>
    </w:p>
    <w:p w:rsidR="00697084" w:rsidRDefault="00B43B6D" w:rsidP="00BC7542">
      <w:pPr>
        <w:pStyle w:val="ListParagraph"/>
      </w:pPr>
      <w:r>
        <w:t>To charachterize the newly created interface</w:t>
      </w:r>
      <w:r w:rsidR="00A3253A">
        <w:t>,</w:t>
      </w:r>
      <w:r>
        <w:t xml:space="preserve"> properties </w:t>
      </w:r>
      <w:r w:rsidR="007E01A0">
        <w:t xml:space="preserve">called fields </w:t>
      </w:r>
      <w:r>
        <w:t>can be used</w:t>
      </w:r>
      <w:r w:rsidR="007E01A0">
        <w:t xml:space="preserve">. </w:t>
      </w:r>
      <w:r w:rsidR="00193F6A">
        <w:t xml:space="preserve">A field of a class </w:t>
      </w:r>
      <w:r w:rsidR="00F83040">
        <w:t xml:space="preserve">or interface </w:t>
      </w:r>
      <w:r w:rsidR="007E01A0" w:rsidRPr="007E01A0">
        <w:t>is a variable of any type that is declared directly in</w:t>
      </w:r>
      <w:r w:rsidR="007E01A0">
        <w:t>side of it. A field is</w:t>
      </w:r>
      <w:r w:rsidR="00F83040">
        <w:t xml:space="preserve"> </w:t>
      </w:r>
      <w:r w:rsidR="00123F9E">
        <w:t xml:space="preserve">a property of some real life </w:t>
      </w:r>
      <w:r w:rsidR="00123F9E" w:rsidRPr="00123F9E">
        <w:t>entity</w:t>
      </w:r>
      <w:r w:rsidR="00697084">
        <w:t xml:space="preserve"> that charachterizes a class or interface that it is created in</w:t>
      </w:r>
      <w:r w:rsidR="00123F9E">
        <w:t xml:space="preserve">. </w:t>
      </w:r>
      <w:r w:rsidR="002813F4">
        <w:t>This is how a propery is defined:</w:t>
      </w:r>
    </w:p>
    <w:p w:rsidR="002813F4" w:rsidRDefault="00954D93" w:rsidP="00BC7542">
      <w:pPr>
        <w:pStyle w:val="Code"/>
      </w:pPr>
      <w:r>
        <w:t>p</w:t>
      </w:r>
      <w:r>
        <w:rPr>
          <w:lang w:val="en-US"/>
        </w:rPr>
        <w:t>rivate</w:t>
      </w:r>
      <w:r w:rsidR="002813F4">
        <w:t xml:space="preserve"> string name;</w:t>
      </w:r>
    </w:p>
    <w:p w:rsidR="006B42BC" w:rsidRDefault="002813F4" w:rsidP="00BC7542">
      <w:pPr>
        <w:pStyle w:val="ListParagraph"/>
      </w:pPr>
      <w:r>
        <w:t xml:space="preserve">Here, word “public” is an acces modifier. </w:t>
      </w:r>
      <w:r w:rsidR="006B42BC" w:rsidRPr="006B42BC">
        <w:t>Access modifiers in C# are used to specify the scope of accessibility of a member of a class or type of the class itself. For example, a public class is accessible to everyone without any restrictions, while an internal class may be accessible to the assembly only.</w:t>
      </w:r>
      <w:r w:rsidR="006B42BC">
        <w:t xml:space="preserve"> </w:t>
      </w:r>
      <w:r w:rsidR="006B42BC" w:rsidRPr="006B42BC">
        <w:t>Access modifiers are an integral part of object-oriented programming. Access modifiers are used to implement encapsulation of OOP. Access modifiers allow you to define who does or who doesn't have access to certain features.</w:t>
      </w:r>
      <w:r w:rsidR="00AC0784">
        <w:t xml:space="preserve"> In C#, there are four main acces</w:t>
      </w:r>
      <w:r w:rsidR="005834CE">
        <w:t>s</w:t>
      </w:r>
      <w:r w:rsidR="00AC0784">
        <w:t xml:space="preserve"> modifiers</w:t>
      </w:r>
    </w:p>
    <w:p w:rsidR="00AC0784" w:rsidRPr="00AC0784" w:rsidRDefault="00AC0784" w:rsidP="008870CB">
      <w:pPr>
        <w:pStyle w:val="ListParagraph"/>
        <w:numPr>
          <w:ilvl w:val="0"/>
          <w:numId w:val="9"/>
        </w:numPr>
      </w:pPr>
      <w:r w:rsidRPr="00AC0784">
        <w:t>Public</w:t>
      </w:r>
      <w:r w:rsidRPr="00AC0784">
        <w:tab/>
      </w:r>
      <w:r>
        <w:t xml:space="preserve"> – </w:t>
      </w:r>
      <w:r w:rsidRPr="00AC0784">
        <w:t>There are no restrictions on accessing public members.</w:t>
      </w:r>
    </w:p>
    <w:p w:rsidR="00AC0784" w:rsidRPr="00AC0784" w:rsidRDefault="00AC0784" w:rsidP="008870CB">
      <w:pPr>
        <w:pStyle w:val="ListParagraph"/>
        <w:numPr>
          <w:ilvl w:val="0"/>
          <w:numId w:val="9"/>
        </w:numPr>
      </w:pPr>
      <w:r w:rsidRPr="00AC0784">
        <w:t>Private</w:t>
      </w:r>
      <w:r>
        <w:t xml:space="preserve"> – </w:t>
      </w:r>
      <w:r w:rsidRPr="00AC0784">
        <w:t>Access is limited to within the class definition. This is the default access modifier type if none is formally specified</w:t>
      </w:r>
      <w:r>
        <w:t>.</w:t>
      </w:r>
    </w:p>
    <w:p w:rsidR="00AC0784" w:rsidRPr="00AC0784" w:rsidRDefault="00AC0784" w:rsidP="008870CB">
      <w:pPr>
        <w:pStyle w:val="ListParagraph"/>
        <w:numPr>
          <w:ilvl w:val="0"/>
          <w:numId w:val="9"/>
        </w:numPr>
      </w:pPr>
      <w:r w:rsidRPr="00AC0784">
        <w:t>Protected</w:t>
      </w:r>
      <w:r w:rsidRPr="00AC0784">
        <w:tab/>
      </w:r>
      <w:r>
        <w:t xml:space="preserve">– </w:t>
      </w:r>
      <w:r w:rsidRPr="00AC0784">
        <w:t>Access is limited to within the class definition and any class that inherits from the class</w:t>
      </w:r>
      <w:r>
        <w:t>.</w:t>
      </w:r>
    </w:p>
    <w:p w:rsidR="00AC0784" w:rsidRDefault="00AC0784" w:rsidP="008870CB">
      <w:pPr>
        <w:pStyle w:val="ListParagraph"/>
        <w:numPr>
          <w:ilvl w:val="0"/>
          <w:numId w:val="9"/>
        </w:numPr>
      </w:pPr>
      <w:r w:rsidRPr="00AC0784">
        <w:t>Internal</w:t>
      </w:r>
      <w:r w:rsidRPr="00AC0784">
        <w:tab/>
      </w:r>
      <w:r>
        <w:t xml:space="preserve"> – </w:t>
      </w:r>
      <w:r w:rsidRPr="00AC0784">
        <w:t>Access is limited exclusively to classes defined within the current project assembly</w:t>
      </w:r>
      <w:r>
        <w:t>.</w:t>
      </w:r>
    </w:p>
    <w:p w:rsidR="0053350B" w:rsidRDefault="00E258E9" w:rsidP="00BC7542">
      <w:pPr>
        <w:pStyle w:val="ListParagraph"/>
      </w:pPr>
      <w:r>
        <w:t>First three are the most popular.</w:t>
      </w:r>
      <w:r w:rsidR="005834CE">
        <w:t xml:space="preserve"> However, for fields the “private” access modifier is used the most because </w:t>
      </w:r>
      <w:r w:rsidR="00C16EA1">
        <w:t>o</w:t>
      </w:r>
      <w:r w:rsidR="00C16EA1" w:rsidRPr="00C16EA1">
        <w:t>ne of the main features of object orientated progra</w:t>
      </w:r>
      <w:r w:rsidR="0089567E">
        <w:t xml:space="preserve">mming is information hiding and </w:t>
      </w:r>
      <w:r w:rsidR="00C16EA1" w:rsidRPr="00C16EA1">
        <w:t xml:space="preserve">encapsulation. This means a class allows access to member variables only via an interface: getter and setter methods. So other </w:t>
      </w:r>
      <w:r w:rsidR="00C16EA1" w:rsidRPr="00C16EA1">
        <w:lastRenderedPageBreak/>
        <w:t>classes cannot access the member variables and modify them in an unwanted way</w:t>
      </w:r>
      <w:r w:rsidR="0053350B">
        <w:t>.</w:t>
      </w:r>
    </w:p>
    <w:p w:rsidR="00E258E9" w:rsidRDefault="0053350B" w:rsidP="00BC7542">
      <w:pPr>
        <w:pStyle w:val="ListParagraph"/>
      </w:pPr>
      <w:r w:rsidRPr="0053350B">
        <w:t>Getters and setters are methods used to declare or obtain the values of variables, usually private ones. They are important because it allows for a central location that is able to handle data prior to declaring it or returning it to the developer. Within a getter or setter you are able to consistently handle data that will eventually be passed into a variable or additional functions. An example of this would be a user’s name. If you are not using a</w:t>
      </w:r>
      <w:r>
        <w:t xml:space="preserve"> setter and just declaring the </w:t>
      </w:r>
      <w:r w:rsidRPr="0053350B">
        <w:t xml:space="preserve">userName </w:t>
      </w:r>
      <w:r>
        <w:t>field</w:t>
      </w:r>
      <w:r w:rsidRPr="0053350B">
        <w:t xml:space="preserve"> by hand you could end up with results as such: “kevin”, “KEVIN”, “KeViN”, “”, etc. With a setter you can not only adjust the value, for example</w:t>
      </w:r>
      <w:r>
        <w:t>,</w:t>
      </w:r>
      <w:r w:rsidRPr="0053350B">
        <w:t xml:space="preserve"> but you can also handle situations where the data is not valid such as the example where “” is passed. The same applies to a getter – when the data is being returned, you can modify the results for proper formatting further up the chain.</w:t>
      </w:r>
    </w:p>
    <w:p w:rsidR="00E339AE" w:rsidRDefault="00E339AE" w:rsidP="00BC7542">
      <w:pPr>
        <w:pStyle w:val="ListParagraph"/>
      </w:pPr>
      <w:r>
        <w:t>Therefore, the code will look loke this</w:t>
      </w:r>
      <w:r w:rsidR="006F6CC7">
        <w:t>:</w:t>
      </w:r>
    </w:p>
    <w:p w:rsidR="00E339AE" w:rsidRDefault="00E339AE" w:rsidP="00BC7542">
      <w:pPr>
        <w:pStyle w:val="Code"/>
      </w:pPr>
      <w:r w:rsidRPr="00E339AE">
        <w:t>private string name;</w:t>
      </w:r>
    </w:p>
    <w:p w:rsidR="00E339AE" w:rsidRDefault="00E339AE" w:rsidP="00BC7542">
      <w:pPr>
        <w:pStyle w:val="Code"/>
      </w:pPr>
      <w:r>
        <w:t>public string GetName () {</w:t>
      </w:r>
    </w:p>
    <w:p w:rsidR="00E339AE" w:rsidRPr="00E339AE" w:rsidRDefault="00E339AE" w:rsidP="00BC7542">
      <w:pPr>
        <w:pStyle w:val="Code"/>
      </w:pPr>
      <w:r w:rsidRPr="00E339AE">
        <w:t>return name;</w:t>
      </w:r>
    </w:p>
    <w:p w:rsidR="00E339AE" w:rsidRDefault="00E339AE" w:rsidP="00BC7542">
      <w:pPr>
        <w:pStyle w:val="Code"/>
      </w:pPr>
      <w:r>
        <w:t>}</w:t>
      </w:r>
    </w:p>
    <w:p w:rsidR="00E339AE" w:rsidRDefault="00E339AE" w:rsidP="00BC7542">
      <w:pPr>
        <w:pStyle w:val="Code"/>
      </w:pPr>
      <w:r>
        <w:t>public string SetName (string newName) {</w:t>
      </w:r>
    </w:p>
    <w:p w:rsidR="006F6CC7" w:rsidRDefault="006F6CC7" w:rsidP="00BC7542">
      <w:pPr>
        <w:pStyle w:val="Code"/>
      </w:pPr>
      <w:r>
        <w:tab/>
      </w:r>
      <w:r>
        <w:tab/>
      </w:r>
      <w:r>
        <w:tab/>
      </w:r>
      <w:r>
        <w:tab/>
        <w:t>// some validation if needed</w:t>
      </w:r>
    </w:p>
    <w:p w:rsidR="00E339AE" w:rsidRPr="00E339AE" w:rsidRDefault="00E339AE" w:rsidP="00BC7542">
      <w:pPr>
        <w:pStyle w:val="Code"/>
      </w:pPr>
      <w:r w:rsidRPr="00E339AE">
        <w:t>name</w:t>
      </w:r>
      <w:r>
        <w:t xml:space="preserve"> = newName</w:t>
      </w:r>
      <w:r w:rsidRPr="00E339AE">
        <w:t>;</w:t>
      </w:r>
    </w:p>
    <w:p w:rsidR="00E339AE" w:rsidRDefault="00E339AE" w:rsidP="00BC7542">
      <w:pPr>
        <w:pStyle w:val="Code"/>
      </w:pPr>
      <w:r>
        <w:t>}</w:t>
      </w:r>
    </w:p>
    <w:p w:rsidR="00494CA4" w:rsidRDefault="002813F4" w:rsidP="00BC7542">
      <w:pPr>
        <w:pStyle w:val="ListParagraph"/>
      </w:pPr>
      <w:r>
        <w:t>However, C# allows to</w:t>
      </w:r>
      <w:r w:rsidR="006F6CC7">
        <w:t xml:space="preserve"> shorten the code above with</w:t>
      </w:r>
      <w:r w:rsidR="006F6CC7" w:rsidRPr="006F6CC7">
        <w:t xml:space="preserve"> </w:t>
      </w:r>
      <w:r w:rsidR="006F6CC7">
        <w:t>a</w:t>
      </w:r>
      <w:r w:rsidR="006F6CC7" w:rsidRPr="006F6CC7">
        <w:t xml:space="preserve">utomatic </w:t>
      </w:r>
      <w:r w:rsidR="006F6CC7">
        <w:t>p</w:t>
      </w:r>
      <w:r w:rsidR="006F6CC7" w:rsidRPr="006F6CC7">
        <w:t>roperties</w:t>
      </w:r>
      <w:r w:rsidR="006F6CC7">
        <w:t xml:space="preserve">. </w:t>
      </w:r>
      <w:r w:rsidR="00494CA4">
        <w:t>An a</w:t>
      </w:r>
      <w:r w:rsidR="00494CA4" w:rsidRPr="006F6CC7">
        <w:t xml:space="preserve">utomatic </w:t>
      </w:r>
      <w:r w:rsidR="00494CA4">
        <w:t>property combines the field,</w:t>
      </w:r>
      <w:r w:rsidR="006F6CC7">
        <w:t xml:space="preserve"> </w:t>
      </w:r>
      <w:r>
        <w:t xml:space="preserve">getter, </w:t>
      </w:r>
      <w:r w:rsidR="00494CA4">
        <w:t xml:space="preserve">and </w:t>
      </w:r>
      <w:r>
        <w:t>setter</w:t>
      </w:r>
      <w:r w:rsidR="00494CA4">
        <w:t xml:space="preserve"> into one line in the following manner:</w:t>
      </w:r>
    </w:p>
    <w:p w:rsidR="00494CA4" w:rsidRDefault="00494CA4" w:rsidP="00BC7542">
      <w:pPr>
        <w:pStyle w:val="Code"/>
      </w:pPr>
      <w:r>
        <w:t xml:space="preserve">public string Name </w:t>
      </w:r>
      <w:r w:rsidRPr="00494CA4">
        <w:t>{ get; set; }</w:t>
      </w:r>
    </w:p>
    <w:p w:rsidR="002813F4" w:rsidRDefault="002A0877" w:rsidP="00BC7542">
      <w:pPr>
        <w:pStyle w:val="ListParagraph"/>
      </w:pPr>
      <w:r w:rsidRPr="002A0877">
        <w:t>When you declare a property as shown in the example</w:t>
      </w:r>
      <w:r w:rsidR="00636BEF">
        <w:t xml:space="preserve"> above</w:t>
      </w:r>
      <w:r w:rsidRPr="002A0877">
        <w:t>, the compiler creates a private field that can only be accessed through the property's get and set accessors</w:t>
      </w:r>
      <w:r w:rsidR="00636BEF">
        <w:t>. So basically it is a syntax sugar that makes the code shorter and easier to read and faster to write.</w:t>
      </w:r>
    </w:p>
    <w:p w:rsidR="00CA3719" w:rsidRDefault="00CA3719" w:rsidP="00BC7542">
      <w:pPr>
        <w:pStyle w:val="ListParagraph"/>
      </w:pPr>
      <w:r>
        <w:t>Coming back to the description of IUser interface</w:t>
      </w:r>
      <w:r w:rsidR="00E911C1">
        <w:t xml:space="preserve">, all </w:t>
      </w:r>
      <w:r w:rsidR="00FC5CD1">
        <w:t>its</w:t>
      </w:r>
      <w:r w:rsidR="00E911C1">
        <w:t xml:space="preserve"> field are written in the manner of a</w:t>
      </w:r>
      <w:r w:rsidR="00E911C1" w:rsidRPr="006F6CC7">
        <w:t xml:space="preserve">utomatic </w:t>
      </w:r>
      <w:r w:rsidR="00E911C1">
        <w:t>p</w:t>
      </w:r>
      <w:r w:rsidR="00E911C1" w:rsidRPr="006F6CC7">
        <w:t>roperties</w:t>
      </w:r>
      <w:r w:rsidR="00E911C1">
        <w:t>.</w:t>
      </w:r>
    </w:p>
    <w:p w:rsidR="00123F9E" w:rsidRDefault="00123F9E" w:rsidP="00BC7542">
      <w:pPr>
        <w:pStyle w:val="ListParagraph"/>
      </w:pPr>
      <w:r>
        <w:t>In the case of the current project, a</w:t>
      </w:r>
      <w:r w:rsidR="00F575CF">
        <w:t>ll</w:t>
      </w:r>
      <w:r>
        <w:t xml:space="preserve"> user</w:t>
      </w:r>
      <w:r w:rsidR="00F575CF">
        <w:t>s</w:t>
      </w:r>
      <w:r>
        <w:t xml:space="preserve"> </w:t>
      </w:r>
      <w:r w:rsidR="00F575CF">
        <w:t>are</w:t>
      </w:r>
      <w:r>
        <w:t xml:space="preserve"> going to have 4 fields:</w:t>
      </w:r>
    </w:p>
    <w:p w:rsidR="00123F9E" w:rsidRDefault="00123F9E" w:rsidP="008870CB">
      <w:pPr>
        <w:pStyle w:val="ListParagraph"/>
        <w:numPr>
          <w:ilvl w:val="0"/>
          <w:numId w:val="8"/>
        </w:numPr>
      </w:pPr>
      <w:r w:rsidRPr="00123F9E">
        <w:t>Username</w:t>
      </w:r>
    </w:p>
    <w:p w:rsidR="00412D76" w:rsidRDefault="00412D76" w:rsidP="008870CB">
      <w:pPr>
        <w:pStyle w:val="ListParagraph"/>
        <w:numPr>
          <w:ilvl w:val="0"/>
          <w:numId w:val="8"/>
        </w:numPr>
      </w:pPr>
      <w:r w:rsidRPr="00412D76">
        <w:t>Password</w:t>
      </w:r>
    </w:p>
    <w:p w:rsidR="00412D76" w:rsidRDefault="00412D76" w:rsidP="008870CB">
      <w:pPr>
        <w:pStyle w:val="ListParagraph"/>
        <w:numPr>
          <w:ilvl w:val="0"/>
          <w:numId w:val="8"/>
        </w:numPr>
      </w:pPr>
      <w:r w:rsidRPr="00412D76">
        <w:t>Secret</w:t>
      </w:r>
      <w:r>
        <w:t xml:space="preserve"> q</w:t>
      </w:r>
      <w:r w:rsidRPr="00412D76">
        <w:t>uestion</w:t>
      </w:r>
    </w:p>
    <w:p w:rsidR="00412D76" w:rsidRPr="00123F9E" w:rsidRDefault="00412D76" w:rsidP="008870CB">
      <w:pPr>
        <w:pStyle w:val="ListParagraph"/>
        <w:numPr>
          <w:ilvl w:val="0"/>
          <w:numId w:val="8"/>
        </w:numPr>
      </w:pPr>
      <w:r>
        <w:t>Secret a</w:t>
      </w:r>
      <w:r w:rsidRPr="00412D76">
        <w:t>nswer</w:t>
      </w:r>
    </w:p>
    <w:p w:rsidR="00490B7D" w:rsidRDefault="00F575CF" w:rsidP="00BC7542">
      <w:pPr>
        <w:pStyle w:val="ListParagraph"/>
      </w:pPr>
      <w:r>
        <w:t>Username is a going to b</w:t>
      </w:r>
      <w:r w:rsidR="00F0108B">
        <w:t>e unique for the whole program, and cannot be repeated by any user.</w:t>
      </w:r>
    </w:p>
    <w:p w:rsidR="00F0108B" w:rsidRDefault="00F0108B" w:rsidP="00BC7542">
      <w:pPr>
        <w:pStyle w:val="ListParagraph"/>
      </w:pPr>
      <w:r>
        <w:t>Password is going to be used by the user to enter its main menu.</w:t>
      </w:r>
    </w:p>
    <w:p w:rsidR="00F0108B" w:rsidRDefault="00F0108B" w:rsidP="00BC7542">
      <w:pPr>
        <w:pStyle w:val="ListParagraph"/>
      </w:pPr>
      <w:r>
        <w:t>Secret question is going to be used in the case if the forgets its password</w:t>
      </w:r>
      <w:r w:rsidR="0059154A">
        <w:t>, and wants to restore it. This question is going to be outputted on the screen.</w:t>
      </w:r>
    </w:p>
    <w:p w:rsidR="00D61A83" w:rsidRPr="007559B3" w:rsidRDefault="0059154A" w:rsidP="00E903DE">
      <w:pPr>
        <w:pStyle w:val="ListParagraph"/>
        <w:rPr>
          <w:caps/>
          <w:szCs w:val="28"/>
        </w:rPr>
      </w:pPr>
      <w:r>
        <w:t>Secret answer is going to be used to check if the user answered correctly on the secret question. If the user answered correctly</w:t>
      </w:r>
      <w:r w:rsidR="00D87F08">
        <w:t>, he or she could set a new password.</w:t>
      </w:r>
      <w:r w:rsidR="00D61A83" w:rsidRPr="007559B3">
        <w:rPr>
          <w:caps/>
          <w:szCs w:val="28"/>
        </w:rPr>
        <w:br w:type="page"/>
      </w:r>
    </w:p>
    <w:p w:rsidR="00D61A83" w:rsidRDefault="00D61A83" w:rsidP="00D61A83">
      <w:pPr>
        <w:pStyle w:val="Heading2"/>
        <w:rPr>
          <w:lang w:val="en-US"/>
        </w:rPr>
      </w:pPr>
      <w:bookmarkStart w:id="11" w:name="_Toc89028646"/>
      <w:r>
        <w:rPr>
          <w:lang w:val="en-US"/>
        </w:rPr>
        <w:lastRenderedPageBreak/>
        <w:t>Class Teacher</w:t>
      </w:r>
      <w:bookmarkEnd w:id="11"/>
    </w:p>
    <w:p w:rsidR="00D61A83" w:rsidRDefault="007559B3" w:rsidP="00BC7542">
      <w:pPr>
        <w:pStyle w:val="ListParagraph"/>
      </w:pPr>
      <w:r>
        <w:t xml:space="preserve">This </w:t>
      </w:r>
      <w:r w:rsidR="00075B56">
        <w:t xml:space="preserve">public </w:t>
      </w:r>
      <w:r>
        <w:t xml:space="preserve">class </w:t>
      </w:r>
      <w:r w:rsidR="00075B56">
        <w:t>is used to store all the key information about a teacher.</w:t>
      </w:r>
      <w:r w:rsidR="00921261">
        <w:t xml:space="preserve"> Because a techer is </w:t>
      </w:r>
      <w:r w:rsidR="00B5640E">
        <w:t>a</w:t>
      </w:r>
      <w:r w:rsidR="00921261">
        <w:t xml:space="preserve"> user, i</w:t>
      </w:r>
      <w:r w:rsidR="00075B56">
        <w:t>t inherits from the IUser.</w:t>
      </w:r>
      <w:r w:rsidR="00921261">
        <w:t xml:space="preserve"> However, it has additional information about itself t</w:t>
      </w:r>
      <w:r w:rsidR="00E903DE">
        <w:t>o charachterize a teacher.</w:t>
      </w:r>
      <w:r w:rsidR="00F46186">
        <w:t xml:space="preserve"> In C#, for a class to inherit </w:t>
      </w:r>
      <w:r w:rsidR="006307BD">
        <w:t>from an interface the following notation is used:</w:t>
      </w:r>
    </w:p>
    <w:p w:rsidR="006307BD" w:rsidRPr="00D41B8E" w:rsidRDefault="006307BD" w:rsidP="00BC7542">
      <w:pPr>
        <w:pStyle w:val="Code"/>
        <w:rPr>
          <w:lang w:val="en-US"/>
        </w:rPr>
      </w:pPr>
      <w:r w:rsidRPr="006307BD">
        <w:t>public class Teacher : I</w:t>
      </w:r>
      <w:r w:rsidR="00D41B8E" w:rsidRPr="006307BD">
        <w:t>u</w:t>
      </w:r>
      <w:r w:rsidRPr="006307BD">
        <w:t>ser</w:t>
      </w:r>
      <w:r w:rsidR="00D41B8E">
        <w:rPr>
          <w:lang w:val="en-US"/>
        </w:rPr>
        <w:t xml:space="preserve"> { … }</w:t>
      </w:r>
    </w:p>
    <w:p w:rsidR="006307BD" w:rsidRDefault="00921261" w:rsidP="00BC7542">
      <w:pPr>
        <w:pStyle w:val="ListParagraph"/>
      </w:pPr>
      <w:r>
        <w:t xml:space="preserve">As the class Teacher has to implement everything from the interface IUser, the </w:t>
      </w:r>
      <w:r w:rsidR="00E903DE">
        <w:t>a</w:t>
      </w:r>
      <w:r w:rsidR="00E903DE" w:rsidRPr="006F6CC7">
        <w:t xml:space="preserve">utomatic </w:t>
      </w:r>
      <w:r w:rsidR="00E903DE">
        <w:t>p</w:t>
      </w:r>
      <w:r w:rsidR="00E903DE" w:rsidRPr="006F6CC7">
        <w:t>roperties</w:t>
      </w:r>
      <w:r w:rsidR="00844221">
        <w:t xml:space="preserve"> for fields from the interface must be written. However, there is ine additional field Subject. It refers to the subject that the teacher leads</w:t>
      </w:r>
      <w:r w:rsidR="00DF39CF">
        <w:t>.</w:t>
      </w:r>
    </w:p>
    <w:p w:rsidR="0072495F" w:rsidRDefault="001F771D" w:rsidP="00BC7542">
      <w:pPr>
        <w:pStyle w:val="ListParagraph"/>
      </w:pPr>
      <w:r>
        <w:t>In this class, t</w:t>
      </w:r>
      <w:r w:rsidR="0072495F">
        <w:t>here is also a constructor</w:t>
      </w:r>
      <w:r>
        <w:t xml:space="preserve"> used. </w:t>
      </w:r>
      <w:r w:rsidRPr="001F771D">
        <w:t xml:space="preserve">A constructor is a special method of the class which gets automatically invoked whenever an instance of the class is created. Like methods, a constructor also contains the collection of instructions that are executed at the time of Object creation. It is used to assign initial values to the </w:t>
      </w:r>
      <w:r>
        <w:t>class foelds</w:t>
      </w:r>
      <w:r w:rsidRPr="001F771D">
        <w:t xml:space="preserve"> of the same class.</w:t>
      </w:r>
      <w:r w:rsidR="00CD2094">
        <w:t xml:space="preserve"> Important thing about the name of constructors is that its name must be the same as the name of the class. For example, in the case of the class Teacher, a constructor will look in the following way:</w:t>
      </w:r>
    </w:p>
    <w:p w:rsidR="00CD2094" w:rsidRPr="00BC7542" w:rsidRDefault="00CD2094" w:rsidP="00CD2094">
      <w:pPr>
        <w:pStyle w:val="Code"/>
      </w:pPr>
      <w:r w:rsidRPr="00CD2094">
        <w:t>public Teacher</w:t>
      </w:r>
      <w:r>
        <w:t xml:space="preserve"> () { … }</w:t>
      </w:r>
    </w:p>
    <w:p w:rsidR="00BC7542" w:rsidRPr="00BC7542" w:rsidRDefault="00F23286" w:rsidP="00BC7542">
      <w:pPr>
        <w:pStyle w:val="ListParagraph"/>
      </w:pPr>
      <w:r>
        <w:t>Constructors usually have public acces modifier because they are used to initiate an instance of an object outside of the object.</w:t>
      </w:r>
      <w:r w:rsidR="00CF200C">
        <w:t xml:space="preserve"> Usually, the parameters of a constructor are the values for the fields of the class it belongs to. </w:t>
      </w:r>
      <w:r w:rsidR="00501785" w:rsidRPr="00501785">
        <w:t xml:space="preserve">For example, in the case of the class Teacher, a constructor </w:t>
      </w:r>
      <w:r w:rsidR="00501785">
        <w:t xml:space="preserve">that defines all the fields of it </w:t>
      </w:r>
      <w:r w:rsidR="00501785" w:rsidRPr="00501785">
        <w:t>will look in the following way:</w:t>
      </w:r>
    </w:p>
    <w:p w:rsidR="00501785" w:rsidRDefault="00501785" w:rsidP="00501785">
      <w:pPr>
        <w:pStyle w:val="Code"/>
      </w:pPr>
      <w:r>
        <w:t>public Teacher(string username, string password, string secretQuestion, string secretAnswer, string subject) {</w:t>
      </w:r>
    </w:p>
    <w:p w:rsidR="00501785" w:rsidRDefault="00501785" w:rsidP="00501785">
      <w:pPr>
        <w:pStyle w:val="Code"/>
      </w:pPr>
      <w:r>
        <w:t xml:space="preserve">            Password = password;</w:t>
      </w:r>
    </w:p>
    <w:p w:rsidR="00501785" w:rsidRDefault="00501785" w:rsidP="00501785">
      <w:pPr>
        <w:pStyle w:val="Code"/>
      </w:pPr>
      <w:r>
        <w:t xml:space="preserve">            SecretAnswer = secretAnswer;</w:t>
      </w:r>
    </w:p>
    <w:p w:rsidR="00501785" w:rsidRDefault="00501785" w:rsidP="00501785">
      <w:pPr>
        <w:pStyle w:val="Code"/>
      </w:pPr>
      <w:r>
        <w:t xml:space="preserve">            SecretQuestion = secretQuestion;</w:t>
      </w:r>
    </w:p>
    <w:p w:rsidR="00501785" w:rsidRDefault="00501785" w:rsidP="00501785">
      <w:pPr>
        <w:pStyle w:val="Code"/>
      </w:pPr>
      <w:r>
        <w:t xml:space="preserve">            Subject = subject;</w:t>
      </w:r>
    </w:p>
    <w:p w:rsidR="00501785" w:rsidRDefault="00501785" w:rsidP="00501785">
      <w:pPr>
        <w:pStyle w:val="Code"/>
      </w:pPr>
      <w:r>
        <w:t xml:space="preserve">            Username = username;</w:t>
      </w:r>
    </w:p>
    <w:p w:rsidR="00501785" w:rsidRDefault="00501785" w:rsidP="00501785">
      <w:pPr>
        <w:pStyle w:val="Code"/>
      </w:pPr>
      <w:r>
        <w:t xml:space="preserve">        }</w:t>
      </w:r>
    </w:p>
    <w:p w:rsidR="00BC7542" w:rsidRPr="00BC7542" w:rsidRDefault="00501785" w:rsidP="00501785">
      <w:pPr>
        <w:pStyle w:val="ListParagraph"/>
      </w:pPr>
      <w:r>
        <w:t xml:space="preserve">However, one class can implement as many constructors as needed, as long as their parameters are different. </w:t>
      </w:r>
      <w:r w:rsidR="00BC7542" w:rsidRPr="00BC7542">
        <w:br w:type="page"/>
      </w:r>
    </w:p>
    <w:p w:rsidR="00D61A83" w:rsidRDefault="00D61A83" w:rsidP="00D61A83">
      <w:pPr>
        <w:pStyle w:val="Heading2"/>
        <w:rPr>
          <w:lang w:val="en-US"/>
        </w:rPr>
      </w:pPr>
      <w:bookmarkStart w:id="12" w:name="_Toc89028647"/>
      <w:r>
        <w:rPr>
          <w:lang w:val="en-US"/>
        </w:rPr>
        <w:lastRenderedPageBreak/>
        <w:t>Class Student</w:t>
      </w:r>
      <w:bookmarkEnd w:id="12"/>
    </w:p>
    <w:p w:rsidR="00D61A83" w:rsidRDefault="00B5640E" w:rsidP="00841D25">
      <w:pPr>
        <w:pStyle w:val="ListParagraph"/>
      </w:pPr>
      <w:r w:rsidRPr="00B5640E">
        <w:t xml:space="preserve">This public class is used to store all the key information about a </w:t>
      </w:r>
      <w:r>
        <w:t>student</w:t>
      </w:r>
      <w:r w:rsidRPr="00B5640E">
        <w:t>.</w:t>
      </w:r>
      <w:r>
        <w:t xml:space="preserve"> </w:t>
      </w:r>
      <w:r w:rsidRPr="00B5640E">
        <w:t xml:space="preserve">Because a </w:t>
      </w:r>
      <w:r>
        <w:t>student</w:t>
      </w:r>
      <w:r w:rsidRPr="00B5640E">
        <w:t xml:space="preserve"> is a</w:t>
      </w:r>
      <w:r>
        <w:t>lso a</w:t>
      </w:r>
      <w:r w:rsidRPr="00B5640E">
        <w:t xml:space="preserve"> user, it inherits from the IUser. However, it has additional information about itself to charachterize a </w:t>
      </w:r>
      <w:r w:rsidR="00AE4DFF">
        <w:t>student</w:t>
      </w:r>
      <w:r w:rsidR="00841D25">
        <w:t>:</w:t>
      </w:r>
    </w:p>
    <w:p w:rsidR="00841D25" w:rsidRDefault="00841D25" w:rsidP="008870CB">
      <w:pPr>
        <w:pStyle w:val="ListParagraph"/>
        <w:numPr>
          <w:ilvl w:val="0"/>
          <w:numId w:val="10"/>
        </w:numPr>
      </w:pPr>
      <w:r>
        <w:t>Group</w:t>
      </w:r>
    </w:p>
    <w:p w:rsidR="00841D25" w:rsidRDefault="00841D25" w:rsidP="008870CB">
      <w:pPr>
        <w:pStyle w:val="ListParagraph"/>
        <w:numPr>
          <w:ilvl w:val="0"/>
          <w:numId w:val="10"/>
        </w:numPr>
      </w:pPr>
      <w:r>
        <w:t>StudyTime</w:t>
      </w:r>
    </w:p>
    <w:p w:rsidR="00841D25" w:rsidRDefault="00841D25" w:rsidP="00841D25">
      <w:pPr>
        <w:pStyle w:val="ListParagraph"/>
      </w:pPr>
      <w:r>
        <w:t>Group is a field that contains the name of the group that the student studies in.</w:t>
      </w:r>
      <w:r w:rsidR="00912122">
        <w:t xml:space="preserve"> </w:t>
      </w:r>
      <w:r w:rsidR="00817459">
        <w:t>An example of a</w:t>
      </w:r>
      <w:r w:rsidR="00912122">
        <w:t xml:space="preserve"> name of </w:t>
      </w:r>
      <w:r w:rsidR="00817459">
        <w:t>a</w:t>
      </w:r>
      <w:r w:rsidR="00912122">
        <w:t xml:space="preserve"> group</w:t>
      </w:r>
      <w:r w:rsidR="00817459">
        <w:t xml:space="preserve"> looks like this: 121.1. Here, “121” is the specialty of that the student studies in, and “1” is the year year of studying of the student.</w:t>
      </w:r>
    </w:p>
    <w:p w:rsidR="0075685E" w:rsidRDefault="00867FAB" w:rsidP="00841D25">
      <w:pPr>
        <w:pStyle w:val="ListParagraph"/>
      </w:pPr>
      <w:r w:rsidRPr="00867FAB">
        <w:t>StudyTime</w:t>
      </w:r>
      <w:r>
        <w:t xml:space="preserve"> is the total time that the student has spent studying.</w:t>
      </w:r>
      <w:r w:rsidR="001D6495">
        <w:t xml:space="preserve"> This field is not of a trivial type. Its type is TimeSpan. TimeSpan is a </w:t>
      </w:r>
      <w:r w:rsidR="00427457">
        <w:t>structure that represents a time interval. It is defined in</w:t>
      </w:r>
      <w:r w:rsidR="00E0338C">
        <w:t xml:space="preserve"> the</w:t>
      </w:r>
      <w:r w:rsidR="00427457">
        <w:t xml:space="preserve"> </w:t>
      </w:r>
      <w:r w:rsidR="0075685E">
        <w:t>System namespace, so it is required to write the following line in the beginning of the file:</w:t>
      </w:r>
    </w:p>
    <w:p w:rsidR="00867FAB" w:rsidRDefault="0075685E" w:rsidP="00D64B52">
      <w:pPr>
        <w:pStyle w:val="Code"/>
      </w:pPr>
      <w:r w:rsidRPr="0075685E">
        <w:t>using System;</w:t>
      </w:r>
    </w:p>
    <w:p w:rsidR="00841D25" w:rsidRDefault="00147909" w:rsidP="00841D25">
      <w:pPr>
        <w:pStyle w:val="ListParagraph"/>
      </w:pPr>
      <w:r>
        <w:t xml:space="preserve">By using </w:t>
      </w:r>
      <w:r w:rsidRPr="00147909">
        <w:t>TimeSpan</w:t>
      </w:r>
      <w:r>
        <w:t xml:space="preserve">, </w:t>
      </w:r>
      <w:r w:rsidR="00440CC1">
        <w:t>several</w:t>
      </w:r>
      <w:r>
        <w:t xml:space="preserve"> of the main features of the object oriented programming </w:t>
      </w:r>
      <w:r w:rsidR="00440CC1">
        <w:t>are</w:t>
      </w:r>
      <w:r>
        <w:t xml:space="preserve"> used: incapsulation</w:t>
      </w:r>
      <w:r w:rsidR="00440CC1">
        <w:t xml:space="preserve"> and abstraction</w:t>
      </w:r>
      <w:r>
        <w:t xml:space="preserve">. It is not needed to know all the details how </w:t>
      </w:r>
      <w:r w:rsidRPr="00147909">
        <w:t>TimeSpan</w:t>
      </w:r>
      <w:r>
        <w:t xml:space="preserve"> works, how its fields are defined, how its methods work. All that is need</w:t>
      </w:r>
      <w:r w:rsidR="00073927">
        <w:t>ed</w:t>
      </w:r>
      <w:r>
        <w:t xml:space="preserve"> is the name of fields and methods, and general understanding of </w:t>
      </w:r>
      <w:r w:rsidR="00073927">
        <w:t>how they work, so basically what a method will return if it is called.</w:t>
      </w:r>
      <w:r>
        <w:t xml:space="preserve"> </w:t>
      </w:r>
      <w:r w:rsidR="000E31A6">
        <w:t xml:space="preserve">To sum up, the details of the realization are hidden, they are encapsulated. And here, by using </w:t>
      </w:r>
      <w:r w:rsidR="000E31A6" w:rsidRPr="00147909">
        <w:t>TimeSpan</w:t>
      </w:r>
      <w:r w:rsidR="000E31A6">
        <w:t xml:space="preserve">, it is used on some level of abstraction, because we only </w:t>
      </w:r>
      <w:r w:rsidR="00637BD5">
        <w:t xml:space="preserve">use the interface of </w:t>
      </w:r>
      <w:r w:rsidR="00637BD5" w:rsidRPr="00147909">
        <w:t>TimeSpan</w:t>
      </w:r>
      <w:r w:rsidR="00637BD5">
        <w:t>, and the word “interface” i</w:t>
      </w:r>
      <w:r w:rsidR="00A63BFA">
        <w:t xml:space="preserve">n this case implies that </w:t>
      </w:r>
      <w:r w:rsidR="00637BD5">
        <w:t>only</w:t>
      </w:r>
      <w:r w:rsidR="008B6783">
        <w:t xml:space="preserve"> the names of</w:t>
      </w:r>
      <w:r w:rsidR="00637BD5">
        <w:t xml:space="preserve"> the methods</w:t>
      </w:r>
      <w:r w:rsidR="00A63BFA">
        <w:t xml:space="preserve"> are known</w:t>
      </w:r>
      <w:r w:rsidR="00637BD5">
        <w:t>.</w:t>
      </w:r>
    </w:p>
    <w:p w:rsidR="00D61A83" w:rsidRDefault="00D61A83" w:rsidP="00841D25">
      <w:pPr>
        <w:pStyle w:val="ListParagraph"/>
      </w:pPr>
    </w:p>
    <w:p w:rsidR="00D61A83" w:rsidRDefault="00D61A83" w:rsidP="00841D25">
      <w:pPr>
        <w:pStyle w:val="ListParagraph"/>
      </w:pPr>
    </w:p>
    <w:p w:rsidR="00D61A83" w:rsidRDefault="00D61A83" w:rsidP="00841D25">
      <w:pPr>
        <w:pStyle w:val="ListParagraph"/>
      </w:pPr>
    </w:p>
    <w:p w:rsidR="00D61A83" w:rsidRDefault="00D61A83" w:rsidP="00841D25">
      <w:pPr>
        <w:pStyle w:val="ListParagraph"/>
      </w:pPr>
      <w:r>
        <w:br w:type="page"/>
      </w:r>
    </w:p>
    <w:p w:rsidR="009D2D99" w:rsidRDefault="00106A12" w:rsidP="009D2D99">
      <w:pPr>
        <w:pStyle w:val="Heading2"/>
        <w:rPr>
          <w:lang w:val="en-US"/>
        </w:rPr>
      </w:pPr>
      <w:bookmarkStart w:id="13" w:name="_Toc89028648"/>
      <w:r>
        <w:rPr>
          <w:lang w:val="en-US"/>
        </w:rPr>
        <w:lastRenderedPageBreak/>
        <w:t>Interface IGroup</w:t>
      </w:r>
      <w:bookmarkEnd w:id="13"/>
    </w:p>
    <w:p w:rsidR="00106A12" w:rsidRDefault="00F06879" w:rsidP="00106A12">
      <w:pPr>
        <w:pStyle w:val="ListParagraph"/>
      </w:pPr>
      <w:r>
        <w:t xml:space="preserve">This interface </w:t>
      </w:r>
      <w:r w:rsidR="00C634AD">
        <w:t>declare</w:t>
      </w:r>
      <w:r w:rsidR="00DF7AB2">
        <w:t>s</w:t>
      </w:r>
      <w:r>
        <w:t xml:space="preserve"> the main fields </w:t>
      </w:r>
      <w:r w:rsidR="00A23CF1">
        <w:t>and methods</w:t>
      </w:r>
      <w:r w:rsidR="00610DBA">
        <w:t xml:space="preserve"> </w:t>
      </w:r>
      <w:r w:rsidR="008611CB">
        <w:t xml:space="preserve">for </w:t>
      </w:r>
      <w:r>
        <w:t>Group</w:t>
      </w:r>
      <w:r w:rsidR="008611CB">
        <w:t>s</w:t>
      </w:r>
      <w:r>
        <w:t>. T</w:t>
      </w:r>
      <w:r w:rsidR="00DF7AB2">
        <w:t>he fields</w:t>
      </w:r>
      <w:r>
        <w:t xml:space="preserve"> are:</w:t>
      </w:r>
    </w:p>
    <w:p w:rsidR="00F06879" w:rsidRDefault="00701683" w:rsidP="008870CB">
      <w:pPr>
        <w:pStyle w:val="ListParagraph"/>
        <w:numPr>
          <w:ilvl w:val="0"/>
          <w:numId w:val="11"/>
        </w:numPr>
      </w:pPr>
      <w:r>
        <w:t>Name</w:t>
      </w:r>
    </w:p>
    <w:p w:rsidR="00701683" w:rsidRDefault="00701683" w:rsidP="008870CB">
      <w:pPr>
        <w:pStyle w:val="ListParagraph"/>
        <w:numPr>
          <w:ilvl w:val="0"/>
          <w:numId w:val="11"/>
        </w:numPr>
      </w:pPr>
      <w:r>
        <w:t>Specialty</w:t>
      </w:r>
    </w:p>
    <w:p w:rsidR="00701683" w:rsidRDefault="00701683" w:rsidP="008870CB">
      <w:pPr>
        <w:pStyle w:val="ListParagraph"/>
        <w:numPr>
          <w:ilvl w:val="0"/>
          <w:numId w:val="11"/>
        </w:numPr>
      </w:pPr>
      <w:r>
        <w:t>Year</w:t>
      </w:r>
    </w:p>
    <w:p w:rsidR="00701683" w:rsidRDefault="003157FA" w:rsidP="008870CB">
      <w:pPr>
        <w:pStyle w:val="ListParagraph"/>
        <w:numPr>
          <w:ilvl w:val="0"/>
          <w:numId w:val="11"/>
        </w:numPr>
      </w:pPr>
      <w:r w:rsidRPr="003157FA">
        <w:t>Students</w:t>
      </w:r>
    </w:p>
    <w:p w:rsidR="00701683" w:rsidRDefault="003157FA" w:rsidP="008870CB">
      <w:pPr>
        <w:pStyle w:val="ListParagraph"/>
        <w:numPr>
          <w:ilvl w:val="0"/>
          <w:numId w:val="11"/>
        </w:numPr>
      </w:pPr>
      <w:r w:rsidRPr="003157FA">
        <w:t>Subjects</w:t>
      </w:r>
    </w:p>
    <w:p w:rsidR="00701683" w:rsidRDefault="00701683" w:rsidP="00701683">
      <w:pPr>
        <w:pStyle w:val="ListParagraph"/>
      </w:pPr>
      <w:r>
        <w:t>Field Name has the same functionality as the field “Group”</w:t>
      </w:r>
      <w:r w:rsidR="003157FA">
        <w:t xml:space="preserve"> in the class Student.</w:t>
      </w:r>
    </w:p>
    <w:p w:rsidR="003157FA" w:rsidRDefault="003157FA" w:rsidP="00701683">
      <w:pPr>
        <w:pStyle w:val="ListParagraph"/>
      </w:pPr>
      <w:r>
        <w:t>Field Specialty defines the specialty of the group. It is obtained from the field Name.</w:t>
      </w:r>
    </w:p>
    <w:p w:rsidR="003157FA" w:rsidRDefault="003157FA" w:rsidP="00701683">
      <w:pPr>
        <w:pStyle w:val="ListParagraph"/>
      </w:pPr>
      <w:r>
        <w:t>Field Year defines the year of the group. It is obtained from the field Name.</w:t>
      </w:r>
    </w:p>
    <w:p w:rsidR="003157FA" w:rsidRDefault="003157FA" w:rsidP="00701683">
      <w:pPr>
        <w:pStyle w:val="ListParagraph"/>
      </w:pPr>
      <w:r>
        <w:t xml:space="preserve">Field </w:t>
      </w:r>
      <w:r w:rsidR="00897100">
        <w:t xml:space="preserve">Students </w:t>
      </w:r>
      <w:r w:rsidR="00E0338C">
        <w:t xml:space="preserve">stores a list of all students that belong to this group. It </w:t>
      </w:r>
      <w:r w:rsidR="00897100">
        <w:t>has a special type List</w:t>
      </w:r>
      <w:r w:rsidR="00E0338C">
        <w:t xml:space="preserve"> that is defined in the System</w:t>
      </w:r>
      <w:r w:rsidR="00E0338C" w:rsidRPr="00E0338C">
        <w:t>.Collections.Generic</w:t>
      </w:r>
      <w:r w:rsidR="00E0338C">
        <w:t xml:space="preserve"> namespace.</w:t>
      </w:r>
      <w:r w:rsidR="00F871AB">
        <w:t xml:space="preserve"> A List r</w:t>
      </w:r>
      <w:r w:rsidR="00F871AB" w:rsidRPr="00F871AB">
        <w:t xml:space="preserve">epresents a strongly typed list of objects that can be accessed by index. </w:t>
      </w:r>
      <w:r w:rsidR="00EE736D">
        <w:t>It also p</w:t>
      </w:r>
      <w:r w:rsidR="00F871AB" w:rsidRPr="00F871AB">
        <w:t>rovides methods to search, sort, and manipulate lists.</w:t>
      </w:r>
    </w:p>
    <w:p w:rsidR="00BD6294" w:rsidRDefault="00BD6294" w:rsidP="00701683">
      <w:pPr>
        <w:pStyle w:val="ListParagraph"/>
      </w:pPr>
      <w:r>
        <w:t>Field Subjects stores a list of all subject that a particular group has in the current semester.</w:t>
      </w:r>
    </w:p>
    <w:p w:rsidR="00DF7AB2" w:rsidRDefault="00DF7AB2" w:rsidP="00701683">
      <w:pPr>
        <w:pStyle w:val="ListParagraph"/>
      </w:pPr>
      <w:r>
        <w:t>The methods that this interface declares are:</w:t>
      </w:r>
    </w:p>
    <w:p w:rsidR="00DF7AB2" w:rsidRDefault="00DF7AB2" w:rsidP="008870CB">
      <w:pPr>
        <w:pStyle w:val="ListParagraph"/>
        <w:numPr>
          <w:ilvl w:val="0"/>
          <w:numId w:val="12"/>
        </w:numPr>
      </w:pPr>
      <w:r w:rsidRPr="00DF7AB2">
        <w:t>addStudent</w:t>
      </w:r>
      <w:r w:rsidR="00165D37">
        <w:t xml:space="preserve"> – adds a student to the Students list.</w:t>
      </w:r>
    </w:p>
    <w:p w:rsidR="00DF7AB2" w:rsidRDefault="00DF7AB2" w:rsidP="008870CB">
      <w:pPr>
        <w:pStyle w:val="ListParagraph"/>
        <w:numPr>
          <w:ilvl w:val="0"/>
          <w:numId w:val="12"/>
        </w:numPr>
      </w:pPr>
      <w:r w:rsidRPr="00DF7AB2">
        <w:t>rmStudent</w:t>
      </w:r>
      <w:r w:rsidR="00165D37">
        <w:t xml:space="preserve"> – removes a student from the Students list</w:t>
      </w:r>
    </w:p>
    <w:p w:rsidR="00165D37" w:rsidRDefault="00165D37" w:rsidP="00DF7AB2">
      <w:pPr>
        <w:pStyle w:val="ListParagraph"/>
      </w:pPr>
    </w:p>
    <w:p w:rsidR="00106A12" w:rsidRDefault="00106A12" w:rsidP="00611E85">
      <w:pPr>
        <w:pStyle w:val="ListParagraph"/>
      </w:pPr>
      <w:r>
        <w:br w:type="page"/>
      </w:r>
    </w:p>
    <w:p w:rsidR="00611E85" w:rsidRDefault="00611E85" w:rsidP="00611E85">
      <w:pPr>
        <w:pStyle w:val="Heading2"/>
        <w:rPr>
          <w:lang w:val="en-US"/>
        </w:rPr>
      </w:pPr>
      <w:bookmarkStart w:id="14" w:name="_Toc89028649"/>
      <w:r>
        <w:rPr>
          <w:lang w:val="en-US"/>
        </w:rPr>
        <w:lastRenderedPageBreak/>
        <w:t>Class Group</w:t>
      </w:r>
      <w:bookmarkEnd w:id="14"/>
    </w:p>
    <w:p w:rsidR="008A5CAD" w:rsidRDefault="0088240C" w:rsidP="00611E85">
      <w:pPr>
        <w:pStyle w:val="ListParagraph"/>
      </w:pPr>
      <w:r w:rsidRPr="0088240C">
        <w:t xml:space="preserve">This public class is used to store all the key information about a </w:t>
      </w:r>
      <w:r>
        <w:t>group</w:t>
      </w:r>
      <w:r w:rsidRPr="0088240C">
        <w:t>.</w:t>
      </w:r>
      <w:r w:rsidR="00771289">
        <w:t xml:space="preserve"> </w:t>
      </w:r>
    </w:p>
    <w:p w:rsidR="00611E85" w:rsidRPr="008A5CAD" w:rsidRDefault="00771289" w:rsidP="00611E85">
      <w:pPr>
        <w:pStyle w:val="ListParagraph"/>
      </w:pPr>
      <w:r>
        <w:t xml:space="preserve">The </w:t>
      </w:r>
      <w:r w:rsidRPr="00771289">
        <w:t>addStudent</w:t>
      </w:r>
      <w:r>
        <w:t xml:space="preserve"> method implements the adding of a student to the </w:t>
      </w:r>
      <w:r w:rsidRPr="00771289">
        <w:t>Students</w:t>
      </w:r>
      <w:r>
        <w:t xml:space="preserve"> field, but it also contains a checker </w:t>
      </w:r>
      <w:r w:rsidR="005F225A">
        <w:t>that makes sure that this student has not already been added to the list.</w:t>
      </w:r>
    </w:p>
    <w:p w:rsidR="008A5CAD" w:rsidRDefault="008A5CAD" w:rsidP="00611E85">
      <w:pPr>
        <w:pStyle w:val="ListParagraph"/>
      </w:pPr>
      <w:r w:rsidRPr="008A5CAD">
        <w:t>The addStudent method implements the</w:t>
      </w:r>
      <w:r>
        <w:t xml:space="preserve"> removal of a student from the Student field.</w:t>
      </w:r>
    </w:p>
    <w:p w:rsidR="008A5CAD" w:rsidRPr="00610DBA" w:rsidRDefault="007553FD" w:rsidP="00611E85">
      <w:pPr>
        <w:pStyle w:val="ListParagraph"/>
      </w:pPr>
      <w:r>
        <w:t>The Class froup also contains a constructor</w:t>
      </w:r>
      <w:r w:rsidR="00610DBA" w:rsidRPr="00610DBA">
        <w:t>.</w:t>
      </w:r>
    </w:p>
    <w:p w:rsidR="00611E85" w:rsidRDefault="00611E85" w:rsidP="00611E85">
      <w:pPr>
        <w:pStyle w:val="ListParagraph"/>
      </w:pPr>
    </w:p>
    <w:p w:rsidR="00611E85" w:rsidRDefault="00611E85">
      <w:pPr>
        <w:rPr>
          <w:sz w:val="28"/>
          <w:lang w:val="en-US"/>
        </w:rPr>
      </w:pPr>
      <w:r>
        <w:br w:type="page"/>
      </w:r>
    </w:p>
    <w:p w:rsidR="00611E85" w:rsidRDefault="00611E85" w:rsidP="00611E85">
      <w:pPr>
        <w:pStyle w:val="Heading2"/>
        <w:rPr>
          <w:lang w:val="en-US"/>
        </w:rPr>
      </w:pPr>
      <w:bookmarkStart w:id="15" w:name="_Toc89028650"/>
      <w:r>
        <w:rPr>
          <w:lang w:val="en-US"/>
        </w:rPr>
        <w:lastRenderedPageBreak/>
        <w:t>Interface ILecture</w:t>
      </w:r>
      <w:bookmarkEnd w:id="15"/>
    </w:p>
    <w:p w:rsidR="00611E85" w:rsidRDefault="00610DBA" w:rsidP="00611E85">
      <w:pPr>
        <w:pStyle w:val="ListParagraph"/>
      </w:pPr>
      <w:r w:rsidRPr="00610DBA">
        <w:t>This interface declares the main fields and methods</w:t>
      </w:r>
      <w:r>
        <w:t xml:space="preserve"> </w:t>
      </w:r>
      <w:r w:rsidR="00BB2113">
        <w:t xml:space="preserve">for </w:t>
      </w:r>
      <w:r w:rsidR="00204D73">
        <w:t>Lecture</w:t>
      </w:r>
      <w:r w:rsidR="00BB2113">
        <w:t>s</w:t>
      </w:r>
      <w:r w:rsidRPr="00610DBA">
        <w:t>. The fields are:</w:t>
      </w:r>
    </w:p>
    <w:p w:rsidR="00C91FC3" w:rsidRDefault="00C91FC3" w:rsidP="008870CB">
      <w:pPr>
        <w:pStyle w:val="ListParagraph"/>
        <w:numPr>
          <w:ilvl w:val="0"/>
          <w:numId w:val="13"/>
        </w:numPr>
      </w:pPr>
      <w:r w:rsidRPr="00C91FC3">
        <w:t>ImgList</w:t>
      </w:r>
    </w:p>
    <w:p w:rsidR="00C91FC3" w:rsidRDefault="00C91FC3" w:rsidP="008870CB">
      <w:pPr>
        <w:pStyle w:val="ListParagraph"/>
        <w:numPr>
          <w:ilvl w:val="0"/>
          <w:numId w:val="13"/>
        </w:numPr>
      </w:pPr>
      <w:r>
        <w:t>Name</w:t>
      </w:r>
    </w:p>
    <w:p w:rsidR="00C91FC3" w:rsidRDefault="00C91FC3" w:rsidP="008870CB">
      <w:pPr>
        <w:pStyle w:val="ListParagraph"/>
        <w:numPr>
          <w:ilvl w:val="0"/>
          <w:numId w:val="13"/>
        </w:numPr>
      </w:pPr>
      <w:r>
        <w:t>Semester</w:t>
      </w:r>
    </w:p>
    <w:p w:rsidR="00C91FC3" w:rsidRDefault="00C91FC3" w:rsidP="008870CB">
      <w:pPr>
        <w:pStyle w:val="ListParagraph"/>
        <w:numPr>
          <w:ilvl w:val="0"/>
          <w:numId w:val="13"/>
        </w:numPr>
      </w:pPr>
      <w:r>
        <w:t>Text</w:t>
      </w:r>
    </w:p>
    <w:p w:rsidR="00C91FC3" w:rsidRDefault="00C91FC3" w:rsidP="008870CB">
      <w:pPr>
        <w:pStyle w:val="ListParagraph"/>
        <w:numPr>
          <w:ilvl w:val="0"/>
          <w:numId w:val="13"/>
        </w:numPr>
      </w:pPr>
      <w:r w:rsidRPr="00C91FC3">
        <w:t>StudentMarksList</w:t>
      </w:r>
    </w:p>
    <w:p w:rsidR="00C91FC3" w:rsidRDefault="00C91FC3" w:rsidP="00C91FC3">
      <w:pPr>
        <w:pStyle w:val="ListParagraph"/>
      </w:pPr>
      <w:r>
        <w:t>The</w:t>
      </w:r>
      <w:r w:rsidRPr="00C91FC3">
        <w:t xml:space="preserve"> ImgList</w:t>
      </w:r>
      <w:r w:rsidR="002566D0">
        <w:t xml:space="preserve"> is a list of paths to the images that </w:t>
      </w:r>
      <w:r w:rsidR="00CF43CB">
        <w:t xml:space="preserve">are used in the current lecture. </w:t>
      </w:r>
    </w:p>
    <w:p w:rsidR="002560D5" w:rsidRDefault="002560D5" w:rsidP="00C91FC3">
      <w:pPr>
        <w:pStyle w:val="ListParagraph"/>
      </w:pPr>
      <w:r>
        <w:t>Name is the title of the lecture.</w:t>
      </w:r>
    </w:p>
    <w:p w:rsidR="002560D5" w:rsidRDefault="002560D5" w:rsidP="00C91FC3">
      <w:pPr>
        <w:pStyle w:val="ListParagraph"/>
      </w:pPr>
      <w:r>
        <w:t xml:space="preserve">Semester is the semester </w:t>
      </w:r>
      <w:r w:rsidR="002A2DAC">
        <w:t>that the lecture must be shown in.</w:t>
      </w:r>
      <w:r w:rsidR="00336873">
        <w:t xml:space="preserve"> I</w:t>
      </w:r>
      <w:r w:rsidR="00860C94">
        <w:t>t can be equal to 1 or 2,referring respectively to the first ans second semester.</w:t>
      </w:r>
    </w:p>
    <w:p w:rsidR="002A2DAC" w:rsidRDefault="002A2DAC" w:rsidP="00C91FC3">
      <w:pPr>
        <w:pStyle w:val="ListParagraph"/>
      </w:pPr>
      <w:r>
        <w:t xml:space="preserve">Text is the </w:t>
      </w:r>
      <w:r w:rsidR="00445B61">
        <w:t>main part of the lecture, the main text.</w:t>
      </w:r>
    </w:p>
    <w:p w:rsidR="00445B61" w:rsidRDefault="00084767" w:rsidP="00C91FC3">
      <w:pPr>
        <w:pStyle w:val="ListParagraph"/>
      </w:pPr>
      <w:r w:rsidRPr="00084767">
        <w:t>StudentMarksList</w:t>
      </w:r>
      <w:r>
        <w:t xml:space="preserve"> </w:t>
      </w:r>
      <w:r w:rsidR="00236F14">
        <w:t xml:space="preserve">collects information about </w:t>
      </w:r>
      <w:r>
        <w:t xml:space="preserve">all students that have </w:t>
      </w:r>
      <w:r w:rsidR="00443794">
        <w:t xml:space="preserve">read </w:t>
      </w:r>
      <w:r w:rsidR="00236F14">
        <w:t>a</w:t>
      </w:r>
      <w:r w:rsidR="00443794">
        <w:t xml:space="preserve"> lecture</w:t>
      </w:r>
      <w:r>
        <w:t xml:space="preserve">. </w:t>
      </w:r>
      <w:r w:rsidR="00443794">
        <w:t xml:space="preserve">In the case of the Lecture class, it is used to store information about the amount of time that students have spent on this lecture. </w:t>
      </w:r>
      <w:r>
        <w:t xml:space="preserve">This list has a special type </w:t>
      </w:r>
      <w:r w:rsidRPr="00084767">
        <w:t>TestMark</w:t>
      </w:r>
      <w:r>
        <w:t xml:space="preserve">. </w:t>
      </w:r>
      <w:r w:rsidRPr="00084767">
        <w:t>TestMark</w:t>
      </w:r>
      <w:r>
        <w:t xml:space="preserve"> is a class of this project that will be described later.</w:t>
      </w:r>
    </w:p>
    <w:p w:rsidR="00D63135" w:rsidRDefault="00D63135" w:rsidP="00C91FC3">
      <w:pPr>
        <w:pStyle w:val="ListParagraph"/>
      </w:pPr>
      <w:r>
        <w:t>This interface has declaration of the following methods:</w:t>
      </w:r>
    </w:p>
    <w:p w:rsidR="00336AB5" w:rsidRPr="00084767" w:rsidRDefault="00336AB5" w:rsidP="008870CB">
      <w:pPr>
        <w:pStyle w:val="ListParagraph"/>
        <w:numPr>
          <w:ilvl w:val="0"/>
          <w:numId w:val="15"/>
        </w:numPr>
      </w:pPr>
      <w:r w:rsidRPr="00336AB5">
        <w:t>addImg</w:t>
      </w:r>
      <w:r>
        <w:t xml:space="preserve"> method </w:t>
      </w:r>
      <w:r w:rsidR="000344C9">
        <w:t xml:space="preserve">must add a picture path to the </w:t>
      </w:r>
      <w:r w:rsidR="000344C9" w:rsidRPr="000344C9">
        <w:t>ImgList</w:t>
      </w:r>
      <w:r w:rsidR="000344C9">
        <w:t xml:space="preserve"> list.</w:t>
      </w:r>
    </w:p>
    <w:p w:rsidR="00611E85" w:rsidRDefault="000344C9" w:rsidP="008870CB">
      <w:pPr>
        <w:pStyle w:val="ListParagraph"/>
        <w:numPr>
          <w:ilvl w:val="0"/>
          <w:numId w:val="15"/>
        </w:numPr>
      </w:pPr>
      <w:r w:rsidRPr="000344C9">
        <w:t>WriteToJson</w:t>
      </w:r>
      <w:r>
        <w:t xml:space="preserve"> </w:t>
      </w:r>
      <w:r w:rsidR="008F2110" w:rsidRPr="008F2110">
        <w:t>saves an instance of an object to the file.</w:t>
      </w:r>
    </w:p>
    <w:p w:rsidR="00611E85" w:rsidRDefault="00611E85" w:rsidP="00C91FC3">
      <w:pPr>
        <w:pStyle w:val="ListParagraph"/>
      </w:pPr>
      <w:r>
        <w:br w:type="page"/>
      </w:r>
    </w:p>
    <w:p w:rsidR="00611E85" w:rsidRDefault="00611E85" w:rsidP="00611E85">
      <w:pPr>
        <w:pStyle w:val="Heading2"/>
        <w:rPr>
          <w:lang w:val="en-US"/>
        </w:rPr>
      </w:pPr>
      <w:bookmarkStart w:id="16" w:name="_Toc89028651"/>
      <w:r>
        <w:rPr>
          <w:lang w:val="en-US"/>
        </w:rPr>
        <w:lastRenderedPageBreak/>
        <w:t>Class Lecture</w:t>
      </w:r>
      <w:bookmarkEnd w:id="16"/>
    </w:p>
    <w:p w:rsidR="00611E85" w:rsidRDefault="00DE14C0" w:rsidP="00611E85">
      <w:pPr>
        <w:pStyle w:val="ListParagraph"/>
      </w:pPr>
      <w:r w:rsidRPr="00DE14C0">
        <w:t xml:space="preserve">This public class is used to store all the key information about a </w:t>
      </w:r>
      <w:r>
        <w:t>lecture</w:t>
      </w:r>
      <w:r w:rsidRPr="00DE14C0">
        <w:t>. Because clas</w:t>
      </w:r>
      <w:r>
        <w:t>s Lecture inherits from the ILecture</w:t>
      </w:r>
      <w:r w:rsidRPr="00DE14C0">
        <w:t xml:space="preserve"> interface, it has to implement all the methods from the interface.</w:t>
      </w:r>
    </w:p>
    <w:p w:rsidR="00DE14C0" w:rsidRDefault="00DE14C0" w:rsidP="00611E85">
      <w:pPr>
        <w:pStyle w:val="ListParagraph"/>
      </w:pPr>
      <w:r>
        <w:t>Class Lecture does not have any additional fields</w:t>
      </w:r>
      <w:r w:rsidR="0092414B">
        <w:t>? Only thouse that it inherits.</w:t>
      </w:r>
    </w:p>
    <w:p w:rsidR="0092414B" w:rsidRDefault="0092414B" w:rsidP="00611E85">
      <w:pPr>
        <w:pStyle w:val="ListParagraph"/>
      </w:pPr>
      <w:r>
        <w:t xml:space="preserve">It has two constructors. First is the default one: it creates the null-based values for all the fields. </w:t>
      </w:r>
      <w:r w:rsidR="008E7364">
        <w:t xml:space="preserve">The other creates an </w:t>
      </w:r>
      <w:r w:rsidR="00DB1821">
        <w:t xml:space="preserve">instance of Lecture and sets values to all fields except for the </w:t>
      </w:r>
      <w:r w:rsidR="00DB1821" w:rsidRPr="00DB1821">
        <w:t>StudentMarksList</w:t>
      </w:r>
      <w:r w:rsidR="00DB1821">
        <w:t xml:space="preserve"> list.</w:t>
      </w:r>
    </w:p>
    <w:p w:rsidR="001566B5" w:rsidRDefault="001566B5" w:rsidP="00611E85">
      <w:pPr>
        <w:pStyle w:val="ListParagraph"/>
      </w:pPr>
      <w:r>
        <w:t>Class Lecture implements the following methods</w:t>
      </w:r>
      <w:r w:rsidR="00795DB4">
        <w:t xml:space="preserve"> from the interface</w:t>
      </w:r>
      <w:r>
        <w:t>:</w:t>
      </w:r>
    </w:p>
    <w:p w:rsidR="00674614" w:rsidRDefault="001566B5" w:rsidP="00674614">
      <w:pPr>
        <w:pStyle w:val="ListParagraph"/>
      </w:pPr>
      <w:r>
        <w:t xml:space="preserve">addImg – adds </w:t>
      </w:r>
      <w:r w:rsidR="00674614">
        <w:t xml:space="preserve">the given filename (with absolute path) </w:t>
      </w:r>
      <w:r>
        <w:t xml:space="preserve">to the </w:t>
      </w:r>
      <w:r w:rsidRPr="001566B5">
        <w:t>ImgList</w:t>
      </w:r>
      <w:r w:rsidR="00674614">
        <w:t>, but first check if the path empty.</w:t>
      </w:r>
    </w:p>
    <w:p w:rsidR="00674614" w:rsidRDefault="00674614" w:rsidP="00674614">
      <w:pPr>
        <w:pStyle w:val="ListParagraph"/>
      </w:pPr>
      <w:r w:rsidRPr="00674614">
        <w:t>WriteToJson</w:t>
      </w:r>
      <w:r>
        <w:t xml:space="preserve"> – saves </w:t>
      </w:r>
      <w:r w:rsidR="007A2262">
        <w:t>an instance of a Lecture object to a file, but firstly makes sure that the directory that was given</w:t>
      </w:r>
      <w:r w:rsidR="00143C53">
        <w:t xml:space="preserve"> exists.</w:t>
      </w:r>
    </w:p>
    <w:p w:rsidR="00674614" w:rsidRDefault="00674614" w:rsidP="00674614">
      <w:pPr>
        <w:pStyle w:val="ListParagraph"/>
      </w:pPr>
    </w:p>
    <w:p w:rsidR="00611E85" w:rsidRDefault="00611E85" w:rsidP="00674614">
      <w:pPr>
        <w:pStyle w:val="ListParagraph"/>
      </w:pPr>
    </w:p>
    <w:p w:rsidR="00611E85" w:rsidRDefault="00611E85" w:rsidP="00674614">
      <w:pPr>
        <w:pStyle w:val="ListParagraph"/>
      </w:pPr>
      <w:r>
        <w:br w:type="page"/>
      </w:r>
    </w:p>
    <w:p w:rsidR="00611E85" w:rsidRDefault="00FE0CC8" w:rsidP="00611E85">
      <w:pPr>
        <w:pStyle w:val="Heading2"/>
        <w:rPr>
          <w:lang w:val="en-US"/>
        </w:rPr>
      </w:pPr>
      <w:bookmarkStart w:id="17" w:name="_Toc89028652"/>
      <w:r>
        <w:rPr>
          <w:lang w:val="en-US"/>
        </w:rPr>
        <w:lastRenderedPageBreak/>
        <w:t>Interface ITest</w:t>
      </w:r>
      <w:bookmarkEnd w:id="17"/>
    </w:p>
    <w:p w:rsidR="00FE0CC8" w:rsidRDefault="002951AE" w:rsidP="00FE0CC8">
      <w:pPr>
        <w:pStyle w:val="ListParagraph"/>
      </w:pPr>
      <w:r w:rsidRPr="002951AE">
        <w:t xml:space="preserve">This interface declares the main fields and methods for </w:t>
      </w:r>
      <w:r w:rsidR="00BB2113">
        <w:t>Test</w:t>
      </w:r>
      <w:r w:rsidRPr="002951AE">
        <w:t>. The fields are:</w:t>
      </w:r>
    </w:p>
    <w:p w:rsidR="002951AE" w:rsidRDefault="002951AE" w:rsidP="008870CB">
      <w:pPr>
        <w:pStyle w:val="ListParagraph"/>
        <w:numPr>
          <w:ilvl w:val="0"/>
          <w:numId w:val="14"/>
        </w:numPr>
      </w:pPr>
      <w:r w:rsidRPr="002951AE">
        <w:t>RandQuestionOrder</w:t>
      </w:r>
    </w:p>
    <w:p w:rsidR="002951AE" w:rsidRDefault="002951AE" w:rsidP="008870CB">
      <w:pPr>
        <w:pStyle w:val="ListParagraph"/>
        <w:numPr>
          <w:ilvl w:val="0"/>
          <w:numId w:val="14"/>
        </w:numPr>
      </w:pPr>
      <w:r w:rsidRPr="002951AE">
        <w:t>Semester</w:t>
      </w:r>
    </w:p>
    <w:p w:rsidR="002951AE" w:rsidRDefault="002951AE" w:rsidP="008870CB">
      <w:pPr>
        <w:pStyle w:val="ListParagraph"/>
        <w:numPr>
          <w:ilvl w:val="0"/>
          <w:numId w:val="14"/>
        </w:numPr>
      </w:pPr>
      <w:r w:rsidRPr="002951AE">
        <w:t>StudentMarksList</w:t>
      </w:r>
    </w:p>
    <w:p w:rsidR="002951AE" w:rsidRDefault="002951AE" w:rsidP="008870CB">
      <w:pPr>
        <w:pStyle w:val="ListParagraph"/>
        <w:numPr>
          <w:ilvl w:val="0"/>
          <w:numId w:val="14"/>
        </w:numPr>
      </w:pPr>
      <w:r w:rsidRPr="002951AE">
        <w:t>Questions</w:t>
      </w:r>
    </w:p>
    <w:p w:rsidR="002951AE" w:rsidRDefault="002951AE" w:rsidP="008870CB">
      <w:pPr>
        <w:pStyle w:val="ListParagraph"/>
        <w:numPr>
          <w:ilvl w:val="0"/>
          <w:numId w:val="14"/>
        </w:numPr>
      </w:pPr>
      <w:r w:rsidRPr="002951AE">
        <w:t>Name</w:t>
      </w:r>
    </w:p>
    <w:p w:rsidR="00FE0CC8" w:rsidRDefault="005B52FD" w:rsidP="00FE0CC8">
      <w:pPr>
        <w:pStyle w:val="ListParagraph"/>
      </w:pPr>
      <w:r w:rsidRPr="005B52FD">
        <w:t>RandQuestionOrder</w:t>
      </w:r>
      <w:r>
        <w:t xml:space="preserve"> is Boolean that defines whether the order of the question in the test must be randomized or shown in the order that the teacher has set.</w:t>
      </w:r>
    </w:p>
    <w:p w:rsidR="003E1F03" w:rsidRDefault="003E1F03" w:rsidP="00FE0CC8">
      <w:pPr>
        <w:pStyle w:val="ListParagraph"/>
      </w:pPr>
      <w:r w:rsidRPr="003E1F03">
        <w:t xml:space="preserve">Semester is the semester that the lecture must be shown in. </w:t>
      </w:r>
      <w:r>
        <w:t>Kust like in the case with Lecture, i</w:t>
      </w:r>
      <w:r w:rsidRPr="003E1F03">
        <w:t>t can be equal to 1 or 2.</w:t>
      </w:r>
    </w:p>
    <w:p w:rsidR="00DB3AEC" w:rsidRDefault="00DB3AEC" w:rsidP="00FE0CC8">
      <w:pPr>
        <w:pStyle w:val="ListParagraph"/>
      </w:pPr>
      <w:r w:rsidRPr="00DB3AEC">
        <w:t>StudentMarksList</w:t>
      </w:r>
      <w:r w:rsidR="00443794">
        <w:t xml:space="preserve"> has </w:t>
      </w:r>
      <w:r w:rsidR="004A1EDD">
        <w:t>a broader</w:t>
      </w:r>
      <w:r w:rsidR="00443794">
        <w:t xml:space="preserve"> </w:t>
      </w:r>
      <w:r w:rsidR="004A1EDD">
        <w:t>usage compared to the Lecture class</w:t>
      </w:r>
      <w:r w:rsidR="00B6099B" w:rsidRPr="00B6099B">
        <w:t>.</w:t>
      </w:r>
      <w:r w:rsidR="00B6099B">
        <w:t xml:space="preserve"> It stores not only the time that students have spent to pass this test, but also what marks did they get for each question.</w:t>
      </w:r>
      <w:r w:rsidR="00443794">
        <w:t xml:space="preserve"> </w:t>
      </w:r>
    </w:p>
    <w:p w:rsidR="00DB3AEC" w:rsidRDefault="00DB3AEC" w:rsidP="00FE0CC8">
      <w:pPr>
        <w:pStyle w:val="ListParagraph"/>
      </w:pPr>
      <w:r w:rsidRPr="00DB3AEC">
        <w:t>Questions</w:t>
      </w:r>
      <w:r w:rsidR="00C50BDF">
        <w:t xml:space="preserve"> stores a list of all question that this test contains. It has a special type </w:t>
      </w:r>
      <w:r w:rsidR="00C50BDF" w:rsidRPr="00C50BDF">
        <w:t>TestQuestion</w:t>
      </w:r>
      <w:r w:rsidR="00C50BDF">
        <w:t xml:space="preserve"> that was created specifically for this project. The description of this class will be </w:t>
      </w:r>
      <w:r w:rsidR="001A51F6">
        <w:t>considered later.</w:t>
      </w:r>
    </w:p>
    <w:p w:rsidR="00DB3AEC" w:rsidRDefault="00DB3AEC" w:rsidP="00FE0CC8">
      <w:pPr>
        <w:pStyle w:val="ListParagraph"/>
      </w:pPr>
      <w:r w:rsidRPr="00DB3AEC">
        <w:t>Name</w:t>
      </w:r>
      <w:r>
        <w:t xml:space="preserve"> is the title of the test.</w:t>
      </w:r>
    </w:p>
    <w:p w:rsidR="004C41D9" w:rsidRDefault="00DC75E3" w:rsidP="00FE0CC8">
      <w:pPr>
        <w:pStyle w:val="ListParagraph"/>
      </w:pPr>
      <w:r>
        <w:t>This interface has declaration of the following methods:</w:t>
      </w:r>
    </w:p>
    <w:p w:rsidR="00DC75E3" w:rsidRDefault="00DC75E3" w:rsidP="008870CB">
      <w:pPr>
        <w:pStyle w:val="ListParagraph"/>
        <w:numPr>
          <w:ilvl w:val="0"/>
          <w:numId w:val="16"/>
        </w:numPr>
      </w:pPr>
      <w:r w:rsidRPr="00DC75E3">
        <w:t>getStudentMark</w:t>
      </w:r>
      <w:r w:rsidR="0084178A" w:rsidRPr="0084178A">
        <w:t xml:space="preserve"> – gets </w:t>
      </w:r>
      <w:r w:rsidR="0084178A">
        <w:t>a mark of a specific student by the given username.</w:t>
      </w:r>
    </w:p>
    <w:p w:rsidR="00DC75E3" w:rsidRDefault="00DC75E3" w:rsidP="008870CB">
      <w:pPr>
        <w:pStyle w:val="ListParagraph"/>
        <w:numPr>
          <w:ilvl w:val="0"/>
          <w:numId w:val="16"/>
        </w:numPr>
      </w:pPr>
      <w:r w:rsidRPr="00DC75E3">
        <w:t>maxScore</w:t>
      </w:r>
      <w:r w:rsidR="0084178A">
        <w:t xml:space="preserve"> – calculates the maximal score that can be obtained in this test</w:t>
      </w:r>
      <w:r w:rsidR="00EB3C99">
        <w:t>.</w:t>
      </w:r>
    </w:p>
    <w:p w:rsidR="00DC75E3" w:rsidRDefault="00DC75E3" w:rsidP="008870CB">
      <w:pPr>
        <w:pStyle w:val="ListParagraph"/>
        <w:numPr>
          <w:ilvl w:val="0"/>
          <w:numId w:val="16"/>
        </w:numPr>
      </w:pPr>
      <w:r w:rsidRPr="00DC75E3">
        <w:t>WriteToJson</w:t>
      </w:r>
      <w:r w:rsidR="008E6B13">
        <w:t xml:space="preserve"> – saves </w:t>
      </w:r>
      <w:r w:rsidR="008F2110">
        <w:t>an instance of an object to the</w:t>
      </w:r>
      <w:r w:rsidR="008E6B13">
        <w:t xml:space="preserve"> file.</w:t>
      </w:r>
    </w:p>
    <w:p w:rsidR="008D1BEF" w:rsidRDefault="008D1BEF" w:rsidP="008870CB">
      <w:pPr>
        <w:pStyle w:val="ListParagraph"/>
        <w:numPr>
          <w:ilvl w:val="0"/>
          <w:numId w:val="16"/>
        </w:numPr>
      </w:pPr>
      <w:r w:rsidRPr="00DC75E3">
        <w:t>getQuestions</w:t>
      </w:r>
      <w:r>
        <w:t xml:space="preserve"> – gets the titles of</w:t>
      </w:r>
      <w:r w:rsidRPr="008E6B13">
        <w:t xml:space="preserve"> </w:t>
      </w:r>
      <w:r>
        <w:t xml:space="preserve">each question in the </w:t>
      </w:r>
      <w:r w:rsidRPr="0084178A">
        <w:t>Questions</w:t>
      </w:r>
      <w:r>
        <w:t xml:space="preserve"> list.</w:t>
      </w:r>
    </w:p>
    <w:p w:rsidR="00FE0CC8" w:rsidRDefault="00FE0CC8" w:rsidP="008D1BEF">
      <w:pPr>
        <w:pStyle w:val="ListParagraph"/>
      </w:pPr>
      <w:r>
        <w:br w:type="page"/>
      </w:r>
    </w:p>
    <w:p w:rsidR="00FE0CC8" w:rsidRDefault="00FE0CC8" w:rsidP="00FE0CC8">
      <w:pPr>
        <w:pStyle w:val="Heading2"/>
        <w:rPr>
          <w:lang w:val="en-US"/>
        </w:rPr>
      </w:pPr>
      <w:bookmarkStart w:id="18" w:name="_Toc89028653"/>
      <w:r>
        <w:rPr>
          <w:lang w:val="en-US"/>
        </w:rPr>
        <w:lastRenderedPageBreak/>
        <w:t>Class Test</w:t>
      </w:r>
      <w:bookmarkEnd w:id="18"/>
    </w:p>
    <w:p w:rsidR="00FE0CC8" w:rsidRDefault="00EC57C7" w:rsidP="00FE0CC8">
      <w:pPr>
        <w:pStyle w:val="ListParagraph"/>
      </w:pPr>
      <w:r w:rsidRPr="00EC57C7">
        <w:t xml:space="preserve">This public class is used to store all the key information about a </w:t>
      </w:r>
      <w:r>
        <w:t>Test</w:t>
      </w:r>
      <w:r w:rsidRPr="00EC57C7">
        <w:t>.</w:t>
      </w:r>
      <w:r>
        <w:t xml:space="preserve"> It inherits from the ITest interface, does not have any additional fields, </w:t>
      </w:r>
      <w:r w:rsidR="00875B5E">
        <w:t>and has</w:t>
      </w:r>
      <w:r>
        <w:t xml:space="preserve"> two constructors: one default, and one with </w:t>
      </w:r>
      <w:r w:rsidR="00875B5E">
        <w:t xml:space="preserve">all fields, except for the </w:t>
      </w:r>
      <w:r w:rsidR="00875B5E" w:rsidRPr="00875B5E">
        <w:t>StudentMarksList</w:t>
      </w:r>
      <w:r w:rsidR="00875B5E">
        <w:t xml:space="preserve">. </w:t>
      </w:r>
    </w:p>
    <w:p w:rsidR="00795DB4" w:rsidRDefault="00795DB4" w:rsidP="00795DB4">
      <w:pPr>
        <w:pStyle w:val="ListParagraph"/>
      </w:pPr>
      <w:r w:rsidRPr="00795DB4">
        <w:t xml:space="preserve">Class </w:t>
      </w:r>
      <w:r>
        <w:t>Test</w:t>
      </w:r>
      <w:r w:rsidRPr="00795DB4">
        <w:t xml:space="preserve"> implements the following methods from the interface:</w:t>
      </w:r>
    </w:p>
    <w:p w:rsidR="00795DB4" w:rsidRDefault="00795DB4" w:rsidP="00795DB4">
      <w:pPr>
        <w:pStyle w:val="ListParagraph"/>
      </w:pPr>
      <w:r w:rsidRPr="00DC75E3">
        <w:t>getStudentMark</w:t>
      </w:r>
      <w:r w:rsidR="00C7185B">
        <w:t>.</w:t>
      </w:r>
    </w:p>
    <w:p w:rsidR="00C558CA" w:rsidRDefault="00C7185B" w:rsidP="00795DB4">
      <w:pPr>
        <w:pStyle w:val="ListParagraph"/>
      </w:pPr>
      <w:r>
        <w:t xml:space="preserve">maxScore – </w:t>
      </w:r>
      <w:r w:rsidRPr="00C7185B">
        <w:tab/>
        <w:t xml:space="preserve">calculates the maximal score that can be obtained in this test by summing up the values of each </w:t>
      </w:r>
      <w:r w:rsidR="00C558CA">
        <w:t>question in the Questions list.</w:t>
      </w:r>
    </w:p>
    <w:p w:rsidR="00C7185B" w:rsidRDefault="00C7185B" w:rsidP="00795DB4">
      <w:pPr>
        <w:pStyle w:val="ListParagraph"/>
      </w:pPr>
      <w:r w:rsidRPr="00C7185B">
        <w:t>WriteToJson</w:t>
      </w:r>
      <w:r w:rsidR="001F13BC">
        <w:t xml:space="preserve"> – saves an instance of an object to the file, but checks if the given directory ends with a “/”, and that this directory exists.</w:t>
      </w:r>
    </w:p>
    <w:p w:rsidR="00C7185B" w:rsidRPr="00E438F5" w:rsidRDefault="00C7185B" w:rsidP="00795DB4">
      <w:pPr>
        <w:pStyle w:val="ListParagraph"/>
        <w:rPr>
          <w:lang w:val="ru-RU"/>
        </w:rPr>
      </w:pPr>
      <w:r w:rsidRPr="00C7185B">
        <w:t>getQuestions</w:t>
      </w:r>
      <w:r w:rsidR="00CF2686">
        <w:t>.</w:t>
      </w:r>
    </w:p>
    <w:p w:rsidR="003F5965" w:rsidRDefault="003F5965" w:rsidP="00795DB4">
      <w:pPr>
        <w:pStyle w:val="ListParagraph"/>
      </w:pPr>
    </w:p>
    <w:p w:rsidR="00FE0CC8" w:rsidRDefault="00FE0CC8" w:rsidP="00795DB4">
      <w:pPr>
        <w:pStyle w:val="ListParagraph"/>
      </w:pPr>
      <w:r>
        <w:br w:type="page"/>
      </w:r>
    </w:p>
    <w:p w:rsidR="00FE0CC8" w:rsidRDefault="00FE0CC8" w:rsidP="00FE0CC8">
      <w:pPr>
        <w:pStyle w:val="Heading2"/>
        <w:rPr>
          <w:lang w:val="en-US"/>
        </w:rPr>
      </w:pPr>
      <w:bookmarkStart w:id="19" w:name="_Toc89028654"/>
      <w:r>
        <w:rPr>
          <w:lang w:val="en-US"/>
        </w:rPr>
        <w:lastRenderedPageBreak/>
        <w:t xml:space="preserve">Interface </w:t>
      </w:r>
      <w:r w:rsidRPr="00FE0CC8">
        <w:rPr>
          <w:lang w:val="en-US"/>
        </w:rPr>
        <w:t>ITestQuestion</w:t>
      </w:r>
      <w:bookmarkEnd w:id="19"/>
    </w:p>
    <w:p w:rsidR="00FE0CC8" w:rsidRDefault="007A3A7E" w:rsidP="00FE0CC8">
      <w:pPr>
        <w:pStyle w:val="ListParagraph"/>
      </w:pPr>
      <w:r w:rsidRPr="007A3A7E">
        <w:t>This interface declares the main fields and methods for Test</w:t>
      </w:r>
      <w:r w:rsidR="00CE19C6">
        <w:t>Question</w:t>
      </w:r>
      <w:r w:rsidRPr="007A3A7E">
        <w:t>. The fields are:</w:t>
      </w:r>
    </w:p>
    <w:p w:rsidR="007A3A7E" w:rsidRDefault="007A3A7E" w:rsidP="008870CB">
      <w:pPr>
        <w:pStyle w:val="ListParagraph"/>
        <w:numPr>
          <w:ilvl w:val="0"/>
          <w:numId w:val="17"/>
        </w:numPr>
      </w:pPr>
      <w:r>
        <w:t>Value</w:t>
      </w:r>
    </w:p>
    <w:p w:rsidR="007A3A7E" w:rsidRDefault="007A3A7E" w:rsidP="008870CB">
      <w:pPr>
        <w:pStyle w:val="ListParagraph"/>
        <w:numPr>
          <w:ilvl w:val="0"/>
          <w:numId w:val="17"/>
        </w:numPr>
      </w:pPr>
      <w:r w:rsidRPr="007A3A7E">
        <w:t>RightAns</w:t>
      </w:r>
    </w:p>
    <w:p w:rsidR="007A3A7E" w:rsidRDefault="007A3A7E" w:rsidP="008870CB">
      <w:pPr>
        <w:pStyle w:val="ListParagraph"/>
        <w:numPr>
          <w:ilvl w:val="0"/>
          <w:numId w:val="17"/>
        </w:numPr>
      </w:pPr>
      <w:r w:rsidRPr="007A3A7E">
        <w:t>WrongAns</w:t>
      </w:r>
    </w:p>
    <w:p w:rsidR="007A3A7E" w:rsidRDefault="007A3A7E" w:rsidP="008870CB">
      <w:pPr>
        <w:pStyle w:val="ListParagraph"/>
        <w:numPr>
          <w:ilvl w:val="0"/>
          <w:numId w:val="17"/>
        </w:numPr>
      </w:pPr>
      <w:r w:rsidRPr="007A3A7E">
        <w:t>Question</w:t>
      </w:r>
    </w:p>
    <w:p w:rsidR="00FE0CC8" w:rsidRDefault="00C558CA" w:rsidP="00FE0CC8">
      <w:pPr>
        <w:pStyle w:val="ListParagraph"/>
      </w:pPr>
      <w:r>
        <w:t xml:space="preserve">Value of a </w:t>
      </w:r>
      <w:r w:rsidRPr="00C558CA">
        <w:t xml:space="preserve">question has a value from 1 to 4. </w:t>
      </w:r>
      <w:r w:rsidR="00C67957">
        <w:t>It refers to the importance of a question relative to other question.</w:t>
      </w:r>
    </w:p>
    <w:p w:rsidR="008374F0" w:rsidRDefault="008374F0" w:rsidP="00FE0CC8">
      <w:pPr>
        <w:pStyle w:val="ListParagraph"/>
      </w:pPr>
      <w:r w:rsidRPr="008374F0">
        <w:t>RightAns</w:t>
      </w:r>
      <w:r>
        <w:t xml:space="preserve"> is a list that stores all the right answers that the question has</w:t>
      </w:r>
      <w:r w:rsidR="008A5A62">
        <w:t>.</w:t>
      </w:r>
    </w:p>
    <w:p w:rsidR="008374F0" w:rsidRDefault="008374F0" w:rsidP="00FE0CC8">
      <w:pPr>
        <w:pStyle w:val="ListParagraph"/>
      </w:pPr>
      <w:r w:rsidRPr="008374F0">
        <w:t>WrongAns</w:t>
      </w:r>
      <w:r>
        <w:t xml:space="preserve"> is </w:t>
      </w:r>
      <w:r w:rsidR="008A5A62">
        <w:t>a list that stores all the wrong answers that the question has.</w:t>
      </w:r>
    </w:p>
    <w:p w:rsidR="008A5A62" w:rsidRDefault="008A5A62" w:rsidP="00FE0CC8">
      <w:pPr>
        <w:pStyle w:val="ListParagraph"/>
      </w:pPr>
      <w:r>
        <w:t>Question is the actual question that the student must answer.</w:t>
      </w:r>
    </w:p>
    <w:p w:rsidR="008A5A62" w:rsidRPr="00CE2A10" w:rsidRDefault="008A5A62" w:rsidP="00FE0CC8">
      <w:pPr>
        <w:pStyle w:val="ListParagraph"/>
      </w:pPr>
      <w:r>
        <w:t>It is important to note that if there are no wrong answers, then i</w:t>
      </w:r>
      <w:r w:rsidR="00D904CE">
        <w:t>t is</w:t>
      </w:r>
      <w:r>
        <w:t xml:space="preserve"> </w:t>
      </w:r>
      <w:r w:rsidR="00D904CE">
        <w:t>a question with an alternative answer. This is how, according to variant 8, the functionality of a question with an alternative answer will be implemented</w:t>
      </w:r>
      <w:r w:rsidR="00CE2A10">
        <w:t>. If there is only one right answer, then it is a question that has obly one right answer. If the question has moe than one right answer, then it is a multiple right answers question.</w:t>
      </w:r>
    </w:p>
    <w:p w:rsidR="00FE0CC8" w:rsidRDefault="00FE0CC8">
      <w:pPr>
        <w:rPr>
          <w:sz w:val="28"/>
          <w:lang w:val="en-US"/>
        </w:rPr>
      </w:pPr>
      <w:r>
        <w:br w:type="page"/>
      </w:r>
    </w:p>
    <w:p w:rsidR="00FE0CC8" w:rsidRDefault="00FE0CC8" w:rsidP="00FE0CC8">
      <w:pPr>
        <w:pStyle w:val="Heading2"/>
        <w:rPr>
          <w:lang w:val="en-US"/>
        </w:rPr>
      </w:pPr>
      <w:bookmarkStart w:id="20" w:name="_Toc89028655"/>
      <w:r>
        <w:rPr>
          <w:lang w:val="en-US"/>
        </w:rPr>
        <w:lastRenderedPageBreak/>
        <w:t xml:space="preserve">Class </w:t>
      </w:r>
      <w:r w:rsidRPr="00FE0CC8">
        <w:rPr>
          <w:lang w:val="en-US"/>
        </w:rPr>
        <w:t>TestQuestion</w:t>
      </w:r>
      <w:bookmarkEnd w:id="20"/>
    </w:p>
    <w:p w:rsidR="00FE0CC8" w:rsidRDefault="00C253CB" w:rsidP="00FE0CC8">
      <w:pPr>
        <w:pStyle w:val="ListParagraph"/>
      </w:pPr>
      <w:r w:rsidRPr="00C253CB">
        <w:t xml:space="preserve">This public class is used to store all </w:t>
      </w:r>
      <w:r w:rsidR="00AA2C03">
        <w:t>the key information about a test question</w:t>
      </w:r>
      <w:r w:rsidRPr="00C253CB">
        <w:t>. It inherits from the ITest</w:t>
      </w:r>
      <w:r w:rsidR="00AA2C03">
        <w:t>Question</w:t>
      </w:r>
      <w:r w:rsidRPr="00C253CB">
        <w:t xml:space="preserve"> interface, does</w:t>
      </w:r>
      <w:r>
        <w:t xml:space="preserve"> not have any additional fields or methods, and it does not have a constructor.</w:t>
      </w:r>
    </w:p>
    <w:p w:rsidR="00FE0CC8" w:rsidRDefault="00FE0CC8" w:rsidP="00FE0CC8">
      <w:pPr>
        <w:pStyle w:val="ListParagraph"/>
      </w:pPr>
    </w:p>
    <w:p w:rsidR="00FE0CC8" w:rsidRDefault="00FE0CC8">
      <w:pPr>
        <w:rPr>
          <w:sz w:val="28"/>
          <w:lang w:val="en-US"/>
        </w:rPr>
      </w:pPr>
      <w:r>
        <w:br w:type="page"/>
      </w:r>
    </w:p>
    <w:p w:rsidR="00FE0CC8" w:rsidRDefault="00916034" w:rsidP="00916034">
      <w:pPr>
        <w:pStyle w:val="Heading2"/>
        <w:rPr>
          <w:lang w:val="en-US"/>
        </w:rPr>
      </w:pPr>
      <w:bookmarkStart w:id="21" w:name="_Toc89028656"/>
      <w:r>
        <w:lastRenderedPageBreak/>
        <w:t xml:space="preserve">Interface </w:t>
      </w:r>
      <w:r w:rsidRPr="00916034">
        <w:rPr>
          <w:lang w:val="en-US"/>
        </w:rPr>
        <w:t>ITestMark</w:t>
      </w:r>
      <w:bookmarkEnd w:id="21"/>
    </w:p>
    <w:p w:rsidR="00916034" w:rsidRDefault="003C50A1" w:rsidP="00916034">
      <w:pPr>
        <w:pStyle w:val="ListParagraph"/>
      </w:pPr>
      <w:r w:rsidRPr="003C50A1">
        <w:t xml:space="preserve">This interface declares the main fields and methods for </w:t>
      </w:r>
      <w:r w:rsidR="00911C34" w:rsidRPr="00911C34">
        <w:t>TestMark</w:t>
      </w:r>
      <w:r w:rsidRPr="003C50A1">
        <w:t>. The fields are</w:t>
      </w:r>
      <w:r>
        <w:t>:</w:t>
      </w:r>
    </w:p>
    <w:p w:rsidR="003C50A1" w:rsidRDefault="003C50A1" w:rsidP="008870CB">
      <w:pPr>
        <w:pStyle w:val="ListParagraph"/>
        <w:numPr>
          <w:ilvl w:val="0"/>
          <w:numId w:val="18"/>
        </w:numPr>
      </w:pPr>
      <w:r w:rsidRPr="003C50A1">
        <w:t>Marks</w:t>
      </w:r>
    </w:p>
    <w:p w:rsidR="003C50A1" w:rsidRDefault="003C50A1" w:rsidP="008870CB">
      <w:pPr>
        <w:pStyle w:val="ListParagraph"/>
        <w:numPr>
          <w:ilvl w:val="0"/>
          <w:numId w:val="18"/>
        </w:numPr>
      </w:pPr>
      <w:r w:rsidRPr="003C50A1">
        <w:t>StudentUsrName</w:t>
      </w:r>
    </w:p>
    <w:p w:rsidR="003C50A1" w:rsidRDefault="003C50A1" w:rsidP="008870CB">
      <w:pPr>
        <w:pStyle w:val="ListParagraph"/>
        <w:numPr>
          <w:ilvl w:val="0"/>
          <w:numId w:val="18"/>
        </w:numPr>
      </w:pPr>
      <w:r w:rsidRPr="003C50A1">
        <w:t>TimeSpent</w:t>
      </w:r>
    </w:p>
    <w:p w:rsidR="0095720C" w:rsidRDefault="0095720C" w:rsidP="0095720C">
      <w:pPr>
        <w:pStyle w:val="ListParagraph"/>
      </w:pPr>
      <w:r>
        <w:t>Marks is a list of marks that the student received for answering each of the questions.</w:t>
      </w:r>
    </w:p>
    <w:p w:rsidR="0095720C" w:rsidRDefault="0095720C" w:rsidP="0095720C">
      <w:pPr>
        <w:pStyle w:val="ListParagraph"/>
      </w:pPr>
      <w:r w:rsidRPr="0095720C">
        <w:t>StudentUsrName</w:t>
      </w:r>
      <w:r>
        <w:t xml:space="preserve"> is the username of the student that has received the according marks in the Marks list.</w:t>
      </w:r>
    </w:p>
    <w:p w:rsidR="0095720C" w:rsidRDefault="0095720C" w:rsidP="0095720C">
      <w:pPr>
        <w:pStyle w:val="ListParagraph"/>
      </w:pPr>
      <w:r>
        <w:t xml:space="preserve">TimeSpent has TimeSpan type, and it stores </w:t>
      </w:r>
      <w:r w:rsidR="0046306D">
        <w:t>the amout of time that the student has spent on a test.</w:t>
      </w:r>
    </w:p>
    <w:p w:rsidR="0046306D" w:rsidRDefault="0046306D" w:rsidP="0095720C">
      <w:pPr>
        <w:pStyle w:val="ListParagraph"/>
      </w:pPr>
      <w:r>
        <w:t>This interface also contains a declaration of the following method:</w:t>
      </w:r>
    </w:p>
    <w:p w:rsidR="0046306D" w:rsidRDefault="0046306D" w:rsidP="0095720C">
      <w:pPr>
        <w:pStyle w:val="ListParagraph"/>
      </w:pPr>
      <w:r w:rsidRPr="0046306D">
        <w:t>getStudentMark</w:t>
      </w:r>
      <w:r>
        <w:t xml:space="preserve"> – calculates the total mark for the whole test of the stude</w:t>
      </w:r>
      <w:r w:rsidR="00625D9B">
        <w:t>nt in a 100 degree scale.</w:t>
      </w:r>
    </w:p>
    <w:p w:rsidR="00916034" w:rsidRDefault="00916034">
      <w:pPr>
        <w:rPr>
          <w:sz w:val="28"/>
          <w:lang w:val="en-US"/>
        </w:rPr>
      </w:pPr>
      <w:r>
        <w:br w:type="page"/>
      </w:r>
    </w:p>
    <w:p w:rsidR="00916034" w:rsidRDefault="00916034" w:rsidP="00916034">
      <w:pPr>
        <w:pStyle w:val="Heading2"/>
        <w:rPr>
          <w:lang w:val="en-US"/>
        </w:rPr>
      </w:pPr>
      <w:bookmarkStart w:id="22" w:name="_Toc89028657"/>
      <w:r>
        <w:rPr>
          <w:lang w:val="en-US"/>
        </w:rPr>
        <w:lastRenderedPageBreak/>
        <w:t>Class TestMark</w:t>
      </w:r>
      <w:bookmarkEnd w:id="22"/>
    </w:p>
    <w:p w:rsidR="00916034" w:rsidRDefault="003C6948" w:rsidP="00916034">
      <w:pPr>
        <w:pStyle w:val="ListParagraph"/>
      </w:pPr>
      <w:r w:rsidRPr="003C6948">
        <w:t xml:space="preserve">This public class is used to store all the key information about a test </w:t>
      </w:r>
      <w:r>
        <w:t>mark</w:t>
      </w:r>
      <w:r w:rsidRPr="003C6948">
        <w:t>. It</w:t>
      </w:r>
      <w:r>
        <w:t xml:space="preserve"> inherits from the ITestMark</w:t>
      </w:r>
      <w:r w:rsidRPr="003C6948">
        <w:t xml:space="preserve"> interface, does not have any additional fields or methods, and </w:t>
      </w:r>
      <w:r w:rsidR="00102C29" w:rsidRPr="00102C29">
        <w:t xml:space="preserve">has two constructors: one default, and one </w:t>
      </w:r>
      <w:r w:rsidR="00102C29">
        <w:t>that set values to all the fields of TestMark class.</w:t>
      </w:r>
    </w:p>
    <w:p w:rsidR="00916034" w:rsidRDefault="00820B7C" w:rsidP="00916034">
      <w:pPr>
        <w:pStyle w:val="ListParagraph"/>
      </w:pPr>
      <w:r w:rsidRPr="00795DB4">
        <w:t xml:space="preserve">Class </w:t>
      </w:r>
      <w:r>
        <w:t>Test</w:t>
      </w:r>
      <w:r w:rsidRPr="00795DB4">
        <w:t xml:space="preserve"> </w:t>
      </w:r>
      <w:r>
        <w:t>implements the following method</w:t>
      </w:r>
      <w:r w:rsidRPr="00795DB4">
        <w:t xml:space="preserve"> from the interface:</w:t>
      </w:r>
    </w:p>
    <w:p w:rsidR="00820B7C" w:rsidRDefault="00820B7C" w:rsidP="00916034">
      <w:pPr>
        <w:pStyle w:val="ListParagraph"/>
      </w:pPr>
      <w:r w:rsidRPr="00820B7C">
        <w:t>getStudentMark</w:t>
      </w:r>
      <w:r>
        <w:t xml:space="preserve"> – returns a mark of the student on a 100 degree scale by a formula.</w:t>
      </w:r>
    </w:p>
    <w:p w:rsidR="00916034" w:rsidRDefault="00916034">
      <w:pPr>
        <w:rPr>
          <w:sz w:val="28"/>
          <w:lang w:val="en-US"/>
        </w:rPr>
      </w:pPr>
      <w:r>
        <w:br w:type="page"/>
      </w:r>
    </w:p>
    <w:p w:rsidR="00916034" w:rsidRDefault="009F48E9" w:rsidP="009F48E9">
      <w:pPr>
        <w:pStyle w:val="Heading2"/>
        <w:rPr>
          <w:lang w:val="en-US"/>
        </w:rPr>
      </w:pPr>
      <w:bookmarkStart w:id="23" w:name="_Toc89028658"/>
      <w:r>
        <w:rPr>
          <w:lang w:val="en-US"/>
        </w:rPr>
        <w:lastRenderedPageBreak/>
        <w:t>Class Rules</w:t>
      </w:r>
      <w:bookmarkEnd w:id="23"/>
    </w:p>
    <w:p w:rsidR="009F48E9" w:rsidRDefault="00464BC7" w:rsidP="009F48E9">
      <w:pPr>
        <w:pStyle w:val="ListParagraph"/>
      </w:pPr>
      <w:r>
        <w:rPr>
          <w:lang w:val="uk-UA"/>
        </w:rPr>
        <w:t xml:space="preserve">This public class is used to store information about </w:t>
      </w:r>
      <w:r w:rsidR="003C33A4">
        <w:t>the list of subject that a particular specialty has in a particular year and semester</w:t>
      </w:r>
      <w:r>
        <w:rPr>
          <w:lang w:val="uk-UA"/>
        </w:rPr>
        <w:t xml:space="preserve">. </w:t>
      </w:r>
      <w:r w:rsidR="003C33A4">
        <w:t>It class is used only to get information from it. It has four fields</w:t>
      </w:r>
      <w:r w:rsidR="00F20DD5">
        <w:t>:</w:t>
      </w:r>
    </w:p>
    <w:p w:rsidR="00F20DD5" w:rsidRDefault="00F20DD5" w:rsidP="008870CB">
      <w:pPr>
        <w:pStyle w:val="ListParagraph"/>
        <w:numPr>
          <w:ilvl w:val="0"/>
          <w:numId w:val="19"/>
        </w:numPr>
      </w:pPr>
      <w:r>
        <w:t>S121</w:t>
      </w:r>
    </w:p>
    <w:p w:rsidR="00F20DD5" w:rsidRDefault="00F20DD5" w:rsidP="008870CB">
      <w:pPr>
        <w:pStyle w:val="ListParagraph"/>
        <w:numPr>
          <w:ilvl w:val="0"/>
          <w:numId w:val="19"/>
        </w:numPr>
      </w:pPr>
      <w:r>
        <w:t>S122</w:t>
      </w:r>
    </w:p>
    <w:p w:rsidR="00F20DD5" w:rsidRDefault="00F20DD5" w:rsidP="008870CB">
      <w:pPr>
        <w:pStyle w:val="ListParagraph"/>
        <w:numPr>
          <w:ilvl w:val="0"/>
          <w:numId w:val="19"/>
        </w:numPr>
      </w:pPr>
      <w:r>
        <w:t>S123</w:t>
      </w:r>
    </w:p>
    <w:p w:rsidR="00F20DD5" w:rsidRDefault="00F20DD5" w:rsidP="008870CB">
      <w:pPr>
        <w:pStyle w:val="ListParagraph"/>
        <w:numPr>
          <w:ilvl w:val="0"/>
          <w:numId w:val="19"/>
        </w:numPr>
      </w:pPr>
      <w:r>
        <w:t>S172</w:t>
      </w:r>
    </w:p>
    <w:p w:rsidR="00F20DD5" w:rsidRDefault="00F20DD5" w:rsidP="00F20DD5">
      <w:pPr>
        <w:pStyle w:val="ListParagraph"/>
      </w:pPr>
      <w:r>
        <w:t>All of these fields represent different specialties. Each of these fields is a two-dimensional array</w:t>
      </w:r>
      <w:r w:rsidR="00C905D2">
        <w:t xml:space="preserve"> 4 by 2. There are four years of studying, and each year consists of two semesters.</w:t>
      </w:r>
    </w:p>
    <w:p w:rsidR="005F1CD0" w:rsidRDefault="005F1CD0" w:rsidP="00F20DD5">
      <w:pPr>
        <w:pStyle w:val="ListParagraph"/>
      </w:pPr>
      <w:r>
        <w:t>There is noother way to change the fields, except to change the vode of the Rules class. Therefore, they are only for reading.</w:t>
      </w:r>
    </w:p>
    <w:p w:rsidR="0058551D" w:rsidRDefault="00F14F67" w:rsidP="00F20DD5">
      <w:pPr>
        <w:pStyle w:val="ListParagraph"/>
      </w:pPr>
      <w:r>
        <w:t xml:space="preserve">The Rules Class has a method </w:t>
      </w:r>
      <w:r w:rsidRPr="00F14F67">
        <w:t>getSubjList</w:t>
      </w:r>
      <w:r>
        <w:t xml:space="preserve">. </w:t>
      </w:r>
      <w:r w:rsidR="00B64B86">
        <w:t xml:space="preserve">It gets </w:t>
      </w:r>
      <w:r w:rsidR="00003BBD">
        <w:t>a</w:t>
      </w:r>
      <w:r w:rsidR="00B64B86">
        <w:t xml:space="preserve"> list of subject</w:t>
      </w:r>
      <w:r w:rsidR="00F24B9B">
        <w:t xml:space="preserve">s based on the specialty </w:t>
      </w:r>
      <w:r w:rsidR="00003BBD">
        <w:t>and</w:t>
      </w:r>
      <w:r w:rsidR="00F24B9B">
        <w:t xml:space="preserve"> the year that is given.</w:t>
      </w:r>
      <w:r w:rsidR="009C16F6">
        <w:t xml:space="preserve"> And as it is already known, specialt</w:t>
      </w:r>
      <w:r w:rsidR="00E0210D">
        <w:t>y and year form the group name. T</w:t>
      </w:r>
      <w:r w:rsidR="009C16F6">
        <w:t>hus</w:t>
      </w:r>
      <w:r w:rsidR="00E0210D">
        <w:t>,</w:t>
      </w:r>
      <w:r w:rsidR="009C16F6">
        <w:t xml:space="preserve"> there might be </w:t>
      </w:r>
      <w:r w:rsidR="009C70DF">
        <w:t>a situation, when</w:t>
      </w:r>
      <w:r w:rsidR="00CE4AA9" w:rsidRPr="00CE4AA9">
        <w:t xml:space="preserve"> </w:t>
      </w:r>
      <w:r w:rsidR="00CE4AA9">
        <w:t>the name of the group is known, but not separately</w:t>
      </w:r>
      <w:r w:rsidR="00E0210D">
        <w:t xml:space="preserve"> the specialty and year. In such a case, important feature of the object oriented programming can be used: polymorphism. Here, one method is needed to handle the getting of subject list, but there might be two variants of the incoming data: when group name is known, and when </w:t>
      </w:r>
      <w:r w:rsidR="002F03D5">
        <w:t>the specialty and the year is known. Even though the incoming parameters are different, the general algorithm is similar, nearly the same.</w:t>
      </w:r>
    </w:p>
    <w:p w:rsidR="002F03D5" w:rsidRDefault="002F03D5" w:rsidP="00F20DD5">
      <w:pPr>
        <w:pStyle w:val="ListParagraph"/>
      </w:pPr>
      <w:r>
        <w:t>To avoid creati</w:t>
      </w:r>
      <w:r w:rsidR="00AF7044">
        <w:t>o</w:t>
      </w:r>
      <w:r>
        <w:t>n</w:t>
      </w:r>
      <w:r w:rsidR="00AF7044">
        <w:t xml:space="preserve"> of</w:t>
      </w:r>
      <w:r>
        <w:t xml:space="preserve"> two functions with different names, </w:t>
      </w:r>
      <w:r w:rsidR="006909C1">
        <w:t xml:space="preserve">two functions can </w:t>
      </w:r>
      <w:r w:rsidR="00AF7044">
        <w:t xml:space="preserve">be created with the same name and </w:t>
      </w:r>
      <w:r w:rsidR="006909C1">
        <w:t>returning type, but different arguments.</w:t>
      </w:r>
      <w:r w:rsidR="00AF7044">
        <w:t xml:space="preserve"> </w:t>
      </w:r>
      <w:r w:rsidR="0077086B">
        <w:t xml:space="preserve">This </w:t>
      </w:r>
      <w:r w:rsidR="005203D1">
        <w:t xml:space="preserve">type of </w:t>
      </w:r>
      <w:r w:rsidR="005203D1">
        <w:rPr>
          <w:lang w:val="uk-UA"/>
        </w:rPr>
        <w:t>polymorphism</w:t>
      </w:r>
      <w:r w:rsidR="005203D1">
        <w:t xml:space="preserve"> </w:t>
      </w:r>
      <w:r w:rsidR="0077086B">
        <w:t xml:space="preserve">is called function overloading. </w:t>
      </w:r>
      <w:r w:rsidR="00AF7044">
        <w:t xml:space="preserve">The following </w:t>
      </w:r>
      <w:r w:rsidR="005203D1">
        <w:t xml:space="preserve">code </w:t>
      </w:r>
      <w:r w:rsidR="00AF7044">
        <w:t xml:space="preserve">shows how the </w:t>
      </w:r>
      <w:r w:rsidR="00AF7044">
        <w:rPr>
          <w:lang w:val="uk-UA"/>
        </w:rPr>
        <w:t>polymorphism</w:t>
      </w:r>
      <w:r w:rsidR="00AF7044">
        <w:t xml:space="preserve"> is used in the Rules class:</w:t>
      </w:r>
    </w:p>
    <w:p w:rsidR="0077086B" w:rsidRPr="001E395A" w:rsidRDefault="0077086B" w:rsidP="005203D1">
      <w:pPr>
        <w:pStyle w:val="Code"/>
        <w:rPr>
          <w:lang w:val="en-US"/>
        </w:rPr>
      </w:pPr>
      <w:r>
        <w:t xml:space="preserve">// </w:t>
      </w:r>
      <w:r w:rsidR="001E395A">
        <w:rPr>
          <w:lang w:val="en-US"/>
        </w:rPr>
        <w:t>two arguments</w:t>
      </w:r>
    </w:p>
    <w:p w:rsidR="00AF7044" w:rsidRDefault="0077086B" w:rsidP="005203D1">
      <w:pPr>
        <w:pStyle w:val="Code"/>
      </w:pPr>
      <w:r w:rsidRPr="0077086B">
        <w:t>public static string[] getSubjList(string spec, string year) {</w:t>
      </w:r>
      <w:r>
        <w:t xml:space="preserve"> … }</w:t>
      </w:r>
    </w:p>
    <w:p w:rsidR="005203D1" w:rsidRPr="00EF563C" w:rsidRDefault="005203D1" w:rsidP="005203D1">
      <w:pPr>
        <w:pStyle w:val="Code"/>
        <w:rPr>
          <w:lang w:val="en-US"/>
        </w:rPr>
      </w:pPr>
      <w:r>
        <w:t xml:space="preserve">// </w:t>
      </w:r>
      <w:r w:rsidR="001E395A">
        <w:rPr>
          <w:lang w:val="en-US"/>
        </w:rPr>
        <w:t>one argument</w:t>
      </w:r>
    </w:p>
    <w:p w:rsidR="0077086B" w:rsidRPr="00AF7044" w:rsidRDefault="0077086B" w:rsidP="005203D1">
      <w:pPr>
        <w:pStyle w:val="Code"/>
        <w:rPr>
          <w:lang w:val="en-US"/>
        </w:rPr>
      </w:pPr>
      <w:r w:rsidRPr="0077086B">
        <w:t>public static string[] getSubjList(string grName) {</w:t>
      </w:r>
    </w:p>
    <w:p w:rsidR="00F14F67" w:rsidRPr="00F20DD5" w:rsidRDefault="0058551D" w:rsidP="00F20DD5">
      <w:pPr>
        <w:pStyle w:val="ListParagraph"/>
      </w:pPr>
      <w:r>
        <w:t xml:space="preserve">Since this class is used only to read from its fields, and it is never going to be modified, all the fields and methods have a static modifier. </w:t>
      </w:r>
      <w:r w:rsidRPr="0058551D">
        <w:t>The static modifier is used to declare a static member, which belongs to the type itself rather than to a specific instance of a class.</w:t>
      </w:r>
    </w:p>
    <w:p w:rsidR="009F48E9" w:rsidRDefault="009F48E9" w:rsidP="009F48E9">
      <w:pPr>
        <w:pStyle w:val="ListParagraph"/>
      </w:pPr>
    </w:p>
    <w:p w:rsidR="009F48E9" w:rsidRDefault="009F48E9">
      <w:pPr>
        <w:rPr>
          <w:sz w:val="28"/>
          <w:lang w:val="en-US"/>
        </w:rPr>
      </w:pPr>
      <w:r>
        <w:br w:type="page"/>
      </w:r>
    </w:p>
    <w:p w:rsidR="009F48E9" w:rsidRDefault="009F48E9" w:rsidP="009F48E9">
      <w:pPr>
        <w:pStyle w:val="Heading2"/>
        <w:rPr>
          <w:lang w:val="en-US"/>
        </w:rPr>
      </w:pPr>
      <w:bookmarkStart w:id="24" w:name="_Toc89028659"/>
      <w:r>
        <w:rPr>
          <w:lang w:val="en-US"/>
        </w:rPr>
        <w:lastRenderedPageBreak/>
        <w:t xml:space="preserve">Class </w:t>
      </w:r>
      <w:r w:rsidRPr="009F48E9">
        <w:rPr>
          <w:lang w:val="en-US"/>
        </w:rPr>
        <w:t>Services</w:t>
      </w:r>
      <w:bookmarkEnd w:id="24"/>
    </w:p>
    <w:p w:rsidR="009F48E9" w:rsidRDefault="00794071" w:rsidP="009F48E9">
      <w:pPr>
        <w:pStyle w:val="ListParagraph"/>
      </w:pPr>
      <w:r w:rsidRPr="00794071">
        <w:t xml:space="preserve">This public class is used </w:t>
      </w:r>
      <w:r>
        <w:t xml:space="preserve">to create some level of abstraction between forms and algorithms that process user activity. </w:t>
      </w:r>
      <w:r w:rsidR="00C87047">
        <w:t>It encapsulates many methods</w:t>
      </w:r>
      <w:r w:rsidR="00DA4AAD">
        <w:t xml:space="preserve"> </w:t>
      </w:r>
      <w:r w:rsidR="00C87047">
        <w:t>to make the code of forms readable, shorter, and lighter</w:t>
      </w:r>
      <w:r w:rsidR="00DA4AAD">
        <w:t xml:space="preserve"> by taking out some of the algorithms outside of</w:t>
      </w:r>
      <w:r w:rsidR="007C5374">
        <w:t xml:space="preserve"> them</w:t>
      </w:r>
      <w:r w:rsidR="00DA4AAD">
        <w:t>.</w:t>
      </w:r>
      <w:r w:rsidR="007C5374">
        <w:t xml:space="preserve"> Thus, only a call of a method from the Services class is needed to</w:t>
      </w:r>
      <w:r w:rsidR="00835C89" w:rsidRPr="00835C89">
        <w:t xml:space="preserve"> </w:t>
      </w:r>
      <w:r w:rsidR="00835C89">
        <w:t>perform the algorithm. Subsequently, the code of a form becomes more readable.</w:t>
      </w:r>
    </w:p>
    <w:p w:rsidR="00214772" w:rsidRDefault="00214772" w:rsidP="009F48E9">
      <w:pPr>
        <w:pStyle w:val="ListParagraph"/>
      </w:pPr>
      <w:r>
        <w:t xml:space="preserve">The total number or references to the Services class is 64, and the number of references for a single method get up to 8 times. This is called code reusability. It is a great strength of the object oriented programming. The code consists of many </w:t>
      </w:r>
      <w:r w:rsidR="008236BC">
        <w:t>pieces of code that come together and create a program.</w:t>
      </w:r>
    </w:p>
    <w:p w:rsidR="00D15427" w:rsidRDefault="00D15427" w:rsidP="009F48E9">
      <w:pPr>
        <w:pStyle w:val="ListParagraph"/>
      </w:pPr>
      <w:r>
        <w:t>The Services class has the following methods:</w:t>
      </w:r>
    </w:p>
    <w:p w:rsidR="00D15427" w:rsidRDefault="00D15427" w:rsidP="008870CB">
      <w:pPr>
        <w:pStyle w:val="ListParagraph"/>
        <w:numPr>
          <w:ilvl w:val="0"/>
          <w:numId w:val="20"/>
        </w:numPr>
      </w:pPr>
      <w:r w:rsidRPr="00D15427">
        <w:t>getRand</w:t>
      </w:r>
      <w:r w:rsidR="00EF563C">
        <w:t xml:space="preserve"> – </w:t>
      </w:r>
      <w:r w:rsidR="003A21D9">
        <w:t xml:space="preserve">takes two arguments: </w:t>
      </w:r>
      <w:r w:rsidR="003A21D9" w:rsidRPr="0009178D">
        <w:rPr>
          <w:i/>
        </w:rPr>
        <w:t>in</w:t>
      </w:r>
      <w:r w:rsidR="0009178D" w:rsidRPr="0009178D">
        <w:rPr>
          <w:i/>
        </w:rPr>
        <w:t>t</w:t>
      </w:r>
      <w:r w:rsidR="003A21D9" w:rsidRPr="0009178D">
        <w:rPr>
          <w:i/>
        </w:rPr>
        <w:t>eger</w:t>
      </w:r>
      <w:r w:rsidR="003A21D9">
        <w:t xml:space="preserve"> </w:t>
      </w:r>
      <w:r w:rsidR="003A21D9" w:rsidRPr="0009178D">
        <w:rPr>
          <w:i/>
        </w:rPr>
        <w:t>start</w:t>
      </w:r>
      <w:r w:rsidR="003A21D9">
        <w:t xml:space="preserve">, and </w:t>
      </w:r>
      <w:r w:rsidR="003A21D9" w:rsidRPr="0009178D">
        <w:rPr>
          <w:i/>
        </w:rPr>
        <w:t>integer end</w:t>
      </w:r>
      <w:r w:rsidR="003A21D9">
        <w:t xml:space="preserve">. </w:t>
      </w:r>
      <w:r w:rsidR="00C26C16">
        <w:t>R</w:t>
      </w:r>
      <w:r w:rsidR="0009178D">
        <w:t xml:space="preserve">eturns a random value between </w:t>
      </w:r>
      <w:r w:rsidR="0009178D" w:rsidRPr="0009178D">
        <w:rPr>
          <w:i/>
        </w:rPr>
        <w:t>start</w:t>
      </w:r>
      <w:r w:rsidR="0009178D">
        <w:t xml:space="preserve"> and </w:t>
      </w:r>
      <w:r w:rsidR="0009178D" w:rsidRPr="0009178D">
        <w:rPr>
          <w:i/>
        </w:rPr>
        <w:t>end</w:t>
      </w:r>
      <w:r w:rsidR="00EF563C">
        <w:t>.</w:t>
      </w:r>
    </w:p>
    <w:p w:rsidR="00D15427" w:rsidRDefault="00D15427" w:rsidP="008870CB">
      <w:pPr>
        <w:pStyle w:val="ListParagraph"/>
        <w:numPr>
          <w:ilvl w:val="0"/>
          <w:numId w:val="20"/>
        </w:numPr>
      </w:pPr>
      <w:r w:rsidRPr="00D15427">
        <w:t>GetCurrentSemester</w:t>
      </w:r>
      <w:r w:rsidR="00EF563C">
        <w:t xml:space="preserve"> –</w:t>
      </w:r>
      <w:r w:rsidR="00F37A25">
        <w:t xml:space="preserve"> </w:t>
      </w:r>
      <w:r w:rsidR="00C26C16">
        <w:t>takes no arguments. R</w:t>
      </w:r>
      <w:r w:rsidR="00F37A25">
        <w:t>eturns the current semester based on the current date.</w:t>
      </w:r>
    </w:p>
    <w:p w:rsidR="00D15427" w:rsidRDefault="00D15427" w:rsidP="00C26C16">
      <w:pPr>
        <w:pStyle w:val="ListParagraph"/>
        <w:numPr>
          <w:ilvl w:val="0"/>
          <w:numId w:val="20"/>
        </w:numPr>
      </w:pPr>
      <w:r w:rsidRPr="00D15427">
        <w:t>getOrder</w:t>
      </w:r>
      <w:r w:rsidR="00EF563C">
        <w:t xml:space="preserve"> –</w:t>
      </w:r>
      <w:r w:rsidR="00976E39">
        <w:t xml:space="preserve"> </w:t>
      </w:r>
      <w:r w:rsidR="00C26C16">
        <w:t xml:space="preserve">takes one argument: </w:t>
      </w:r>
      <w:r w:rsidR="00C26C16" w:rsidRPr="00C26C16">
        <w:rPr>
          <w:i/>
        </w:rPr>
        <w:t>string dir</w:t>
      </w:r>
      <w:r w:rsidR="00C26C16" w:rsidRPr="00C26C16">
        <w:t>. R</w:t>
      </w:r>
      <w:r w:rsidR="00976E39">
        <w:t xml:space="preserve">eturns a list of lectures or tests </w:t>
      </w:r>
      <w:r w:rsidR="003A21D9">
        <w:t xml:space="preserve">from the directory </w:t>
      </w:r>
      <w:r w:rsidR="003A21D9" w:rsidRPr="005C16A3">
        <w:rPr>
          <w:i/>
        </w:rPr>
        <w:t>dir</w:t>
      </w:r>
      <w:r w:rsidR="00B529B3">
        <w:t xml:space="preserve"> that are stored in the file called order.</w:t>
      </w:r>
      <w:r w:rsidR="00E21EA5">
        <w:t>txt.</w:t>
      </w:r>
      <w:r w:rsidR="009E0175">
        <w:t xml:space="preserve"> The filesystem and file names will be described in the section </w:t>
      </w:r>
      <w:hyperlink w:anchor="_Structures_of_files" w:history="1">
        <w:r w:rsidR="009E0175" w:rsidRPr="00B32801">
          <w:rPr>
            <w:rStyle w:val="Hyperlink"/>
          </w:rPr>
          <w:t>8 F</w:t>
        </w:r>
        <w:r w:rsidR="009E0175" w:rsidRPr="00B32801">
          <w:rPr>
            <w:rStyle w:val="Hyperlink"/>
          </w:rPr>
          <w:t>I</w:t>
        </w:r>
        <w:r w:rsidR="009E0175" w:rsidRPr="00B32801">
          <w:rPr>
            <w:rStyle w:val="Hyperlink"/>
          </w:rPr>
          <w:t>LE STRUCTURE</w:t>
        </w:r>
      </w:hyperlink>
      <w:r w:rsidR="009E0175">
        <w:t>.</w:t>
      </w:r>
    </w:p>
    <w:p w:rsidR="00D15427" w:rsidRDefault="00D15427" w:rsidP="005C16A3">
      <w:pPr>
        <w:pStyle w:val="ListParagraph"/>
        <w:numPr>
          <w:ilvl w:val="0"/>
          <w:numId w:val="20"/>
        </w:numPr>
      </w:pPr>
      <w:r w:rsidRPr="00D15427">
        <w:t>rewriteOrder</w:t>
      </w:r>
      <w:r w:rsidR="00EF563C">
        <w:t xml:space="preserve"> –</w:t>
      </w:r>
      <w:r w:rsidR="005C16A3" w:rsidRPr="005C16A3">
        <w:t xml:space="preserve"> </w:t>
      </w:r>
      <w:r w:rsidR="005C16A3">
        <w:t>takes two arguments:</w:t>
      </w:r>
      <w:r w:rsidR="005C16A3">
        <w:t xml:space="preserve"> </w:t>
      </w:r>
      <w:r w:rsidR="005C16A3" w:rsidRPr="005C16A3">
        <w:rPr>
          <w:i/>
        </w:rPr>
        <w:t>string dir</w:t>
      </w:r>
      <w:r w:rsidR="005C16A3" w:rsidRPr="005C16A3">
        <w:t xml:space="preserve">, </w:t>
      </w:r>
      <w:r w:rsidR="005C16A3" w:rsidRPr="005C16A3">
        <w:rPr>
          <w:i/>
        </w:rPr>
        <w:t>List&lt;string&gt; newOrder</w:t>
      </w:r>
      <w:r w:rsidR="005C16A3">
        <w:t xml:space="preserve">. </w:t>
      </w:r>
      <w:r w:rsidR="0030137B">
        <w:t xml:space="preserve">Creates a new file or rewrites the existing one with the order from </w:t>
      </w:r>
      <w:r w:rsidR="0030137B" w:rsidRPr="005C16A3">
        <w:rPr>
          <w:i/>
        </w:rPr>
        <w:t>newOrder</w:t>
      </w:r>
      <w:r w:rsidR="0030137B">
        <w:t>.</w:t>
      </w:r>
    </w:p>
    <w:p w:rsidR="00D15427" w:rsidRDefault="00D15427" w:rsidP="00C45166">
      <w:pPr>
        <w:pStyle w:val="ListParagraph"/>
        <w:numPr>
          <w:ilvl w:val="0"/>
          <w:numId w:val="20"/>
        </w:numPr>
      </w:pPr>
      <w:r w:rsidRPr="00D15427">
        <w:t>appendToOrder</w:t>
      </w:r>
      <w:r w:rsidR="00EF563C">
        <w:t xml:space="preserve"> –</w:t>
      </w:r>
      <w:r w:rsidR="001532D2">
        <w:t xml:space="preserve"> </w:t>
      </w:r>
      <w:r w:rsidR="00C45166">
        <w:t xml:space="preserve">takes two arguments: </w:t>
      </w:r>
      <w:r w:rsidR="00C45166" w:rsidRPr="00C45166">
        <w:rPr>
          <w:i/>
        </w:rPr>
        <w:t>string dir</w:t>
      </w:r>
      <w:r w:rsidR="00C45166" w:rsidRPr="00C45166">
        <w:t xml:space="preserve">, </w:t>
      </w:r>
      <w:r w:rsidR="00C45166" w:rsidRPr="00C45166">
        <w:rPr>
          <w:i/>
        </w:rPr>
        <w:t>string nameToAppend</w:t>
      </w:r>
      <w:r w:rsidR="00C45166">
        <w:t>.</w:t>
      </w:r>
      <w:r w:rsidR="00C45166">
        <w:t xml:space="preserve"> Appends to the file order.txt in the directory </w:t>
      </w:r>
      <w:r w:rsidR="00C45166" w:rsidRPr="00C45166">
        <w:rPr>
          <w:i/>
        </w:rPr>
        <w:t>dir</w:t>
      </w:r>
      <w:r w:rsidR="00C45166">
        <w:t xml:space="preserve"> </w:t>
      </w:r>
      <w:r w:rsidR="00C45166" w:rsidRPr="00C45166">
        <w:rPr>
          <w:i/>
        </w:rPr>
        <w:t>nameToAppend</w:t>
      </w:r>
      <w:r w:rsidR="00C45166">
        <w:t>.</w:t>
      </w:r>
    </w:p>
    <w:p w:rsidR="006B0E08" w:rsidRDefault="006B0E08" w:rsidP="00A01A07">
      <w:pPr>
        <w:pStyle w:val="ListParagraph"/>
        <w:numPr>
          <w:ilvl w:val="0"/>
          <w:numId w:val="20"/>
        </w:numPr>
      </w:pPr>
      <w:r w:rsidRPr="006B0E08">
        <w:t>saveOrder</w:t>
      </w:r>
      <w:r w:rsidR="00EF563C">
        <w:t xml:space="preserve"> –</w:t>
      </w:r>
      <w:r w:rsidR="008A10F1">
        <w:t xml:space="preserve"> </w:t>
      </w:r>
      <w:r w:rsidR="008A10F1">
        <w:t xml:space="preserve">takes two arguments: </w:t>
      </w:r>
      <w:r w:rsidR="008A10F1" w:rsidRPr="008A10F1">
        <w:rPr>
          <w:i/>
        </w:rPr>
        <w:t>string dir</w:t>
      </w:r>
      <w:r w:rsidR="008A10F1" w:rsidRPr="008A10F1">
        <w:t>,</w:t>
      </w:r>
      <w:r w:rsidR="008A10F1" w:rsidRPr="008A10F1">
        <w:rPr>
          <w:i/>
        </w:rPr>
        <w:t xml:space="preserve"> DataGridView dgv</w:t>
      </w:r>
      <w:r w:rsidR="008A10F1">
        <w:t>.</w:t>
      </w:r>
      <w:r w:rsidR="008A10F1">
        <w:t xml:space="preserve"> Saves the </w:t>
      </w:r>
      <w:r w:rsidR="00A01A07">
        <w:t xml:space="preserve">names of lectures of tests from a dataGridView </w:t>
      </w:r>
      <w:r w:rsidR="00A01A07" w:rsidRPr="00A01A07">
        <w:rPr>
          <w:i/>
        </w:rPr>
        <w:t>dgv</w:t>
      </w:r>
      <w:r w:rsidR="00A01A07">
        <w:t xml:space="preserve"> to file order.txt to directory </w:t>
      </w:r>
      <w:r w:rsidR="00A01A07" w:rsidRPr="00A01A07">
        <w:rPr>
          <w:i/>
        </w:rPr>
        <w:t>dir</w:t>
      </w:r>
      <w:r w:rsidR="00A01A07">
        <w:t>.</w:t>
      </w:r>
    </w:p>
    <w:p w:rsidR="008948AC" w:rsidRDefault="008948AC" w:rsidP="00DD02B3">
      <w:pPr>
        <w:pStyle w:val="ListParagraph"/>
        <w:numPr>
          <w:ilvl w:val="0"/>
          <w:numId w:val="20"/>
        </w:numPr>
      </w:pPr>
      <w:r w:rsidRPr="008948AC">
        <w:t>btnOnClick</w:t>
      </w:r>
      <w:r w:rsidR="00EF563C">
        <w:t xml:space="preserve"> –</w:t>
      </w:r>
      <w:r w:rsidR="00806C3F">
        <w:t xml:space="preserve"> delegate function. </w:t>
      </w:r>
      <w:r w:rsidR="00806C3F">
        <w:t>A delegate is like a pointer to a function. It is a reference type data type and it holds</w:t>
      </w:r>
      <w:r w:rsidR="00806C3F">
        <w:t xml:space="preserve"> </w:t>
      </w:r>
      <w:r w:rsidR="00806C3F">
        <w:t>the reference of a method. All the delegates are implicitly derived</w:t>
      </w:r>
      <w:r w:rsidR="00806C3F">
        <w:t xml:space="preserve"> from System.Delegate </w:t>
      </w:r>
      <w:r w:rsidR="00806C3F">
        <w:t>class.</w:t>
      </w:r>
      <w:r w:rsidR="004C0130">
        <w:t xml:space="preserve"> </w:t>
      </w:r>
      <w:r w:rsidR="004C0130">
        <w:t>A delegate can be declared using delegate keyword followed by a function signature</w:t>
      </w:r>
      <w:r w:rsidR="004C0130">
        <w:t xml:space="preserve"> </w:t>
      </w:r>
      <w:r w:rsidR="004C0130">
        <w:t>as shown below.</w:t>
      </w:r>
    </w:p>
    <w:p w:rsidR="004C0130" w:rsidRDefault="004C0130" w:rsidP="004C0130">
      <w:pPr>
        <w:pStyle w:val="Code"/>
      </w:pPr>
      <w:r w:rsidRPr="004C0130">
        <w:t>public delegate void btnOnClick(object sender, EventArgs e);</w:t>
      </w:r>
    </w:p>
    <w:p w:rsidR="004C0130" w:rsidRDefault="004C0130" w:rsidP="004C0130">
      <w:pPr>
        <w:pStyle w:val="ListParagraph"/>
        <w:ind w:left="1429" w:firstLine="0"/>
      </w:pPr>
      <w:r>
        <w:t>Th</w:t>
      </w:r>
      <w:r>
        <w:t>is</w:t>
      </w:r>
      <w:r>
        <w:t xml:space="preserve"> delegate can be used to point to any method that has same return type </w:t>
      </w:r>
      <w:r>
        <w:t xml:space="preserve">and </w:t>
      </w:r>
      <w:r>
        <w:t xml:space="preserve">parameters declared with </w:t>
      </w:r>
      <w:r>
        <w:t>it</w:t>
      </w:r>
      <w:r>
        <w:t>.</w:t>
      </w:r>
    </w:p>
    <w:p w:rsidR="00601493" w:rsidRDefault="00601493" w:rsidP="004C0130">
      <w:pPr>
        <w:pStyle w:val="ListParagraph"/>
        <w:ind w:left="1429" w:firstLine="0"/>
      </w:pPr>
      <w:r>
        <w:t xml:space="preserve">This function is going to be used as a type of argument for the function </w:t>
      </w:r>
      <w:r w:rsidRPr="00601493">
        <w:rPr>
          <w:i/>
        </w:rPr>
        <w:t>createBtnList</w:t>
      </w:r>
      <w:r>
        <w:t xml:space="preserve"> that is also declared in the Services class.</w:t>
      </w:r>
    </w:p>
    <w:p w:rsidR="008948AC" w:rsidRDefault="008948AC" w:rsidP="0065369D">
      <w:pPr>
        <w:pStyle w:val="ListParagraph"/>
        <w:numPr>
          <w:ilvl w:val="0"/>
          <w:numId w:val="20"/>
        </w:numPr>
      </w:pPr>
      <w:r w:rsidRPr="008948AC">
        <w:t>createBtnList</w:t>
      </w:r>
      <w:r w:rsidR="00EF563C">
        <w:t xml:space="preserve"> –</w:t>
      </w:r>
      <w:r w:rsidR="0065369D">
        <w:t xml:space="preserve"> takes four </w:t>
      </w:r>
      <w:r w:rsidR="00102159">
        <w:t>arguments</w:t>
      </w:r>
      <w:r w:rsidR="0065369D">
        <w:t xml:space="preserve">: </w:t>
      </w:r>
      <w:r w:rsidR="0065369D" w:rsidRPr="0065369D">
        <w:rPr>
          <w:i/>
        </w:rPr>
        <w:t>int x, int y, List&lt;string&gt; btnTextList, btnOnClick delFunc</w:t>
      </w:r>
      <w:r w:rsidR="0065369D">
        <w:t>. Creates a list of buttons with the starting point (</w:t>
      </w:r>
      <w:r w:rsidR="0065369D" w:rsidRPr="0065369D">
        <w:rPr>
          <w:i/>
        </w:rPr>
        <w:t>x, y</w:t>
      </w:r>
      <w:r w:rsidR="0065369D">
        <w:t xml:space="preserve">), an onclick event </w:t>
      </w:r>
      <w:r w:rsidR="0065369D" w:rsidRPr="0065369D">
        <w:rPr>
          <w:i/>
        </w:rPr>
        <w:t>delFunc</w:t>
      </w:r>
      <w:r w:rsidR="0065369D">
        <w:t xml:space="preserve">, and names that are given in the </w:t>
      </w:r>
      <w:r w:rsidR="0065369D" w:rsidRPr="0065369D">
        <w:rPr>
          <w:i/>
        </w:rPr>
        <w:t>btnTextList</w:t>
      </w:r>
      <w:r w:rsidR="0065369D">
        <w:t xml:space="preserve">. Thus, the method will create as many buttons, as there are elements in the </w:t>
      </w:r>
      <w:r w:rsidR="0065369D" w:rsidRPr="0065369D">
        <w:rPr>
          <w:i/>
        </w:rPr>
        <w:t>btnTextList</w:t>
      </w:r>
      <w:r w:rsidR="0065369D">
        <w:t>.</w:t>
      </w:r>
    </w:p>
    <w:p w:rsidR="008948AC" w:rsidRDefault="008948AC" w:rsidP="00102159">
      <w:pPr>
        <w:pStyle w:val="ListParagraph"/>
        <w:numPr>
          <w:ilvl w:val="0"/>
          <w:numId w:val="20"/>
        </w:numPr>
      </w:pPr>
      <w:r w:rsidRPr="008948AC">
        <w:t>createRadioBtnList</w:t>
      </w:r>
      <w:r w:rsidR="00EF563C">
        <w:t xml:space="preserve"> –</w:t>
      </w:r>
      <w:r w:rsidR="001B06CE" w:rsidRPr="001B06CE">
        <w:t xml:space="preserve">takes </w:t>
      </w:r>
      <w:r w:rsidR="001B06CE">
        <w:t>three</w:t>
      </w:r>
      <w:r w:rsidR="001B06CE" w:rsidRPr="001B06CE">
        <w:t xml:space="preserve"> </w:t>
      </w:r>
      <w:r w:rsidR="00102159">
        <w:t>arguments</w:t>
      </w:r>
      <w:r w:rsidR="001B06CE">
        <w:t xml:space="preserve">: </w:t>
      </w:r>
      <w:r w:rsidR="001B06CE" w:rsidRPr="00710597">
        <w:rPr>
          <w:i/>
        </w:rPr>
        <w:t xml:space="preserve">int x, int y, List&lt;string&gt; </w:t>
      </w:r>
      <w:r w:rsidR="001B06CE" w:rsidRPr="00710597">
        <w:rPr>
          <w:i/>
        </w:rPr>
        <w:lastRenderedPageBreak/>
        <w:t>btnTextList</w:t>
      </w:r>
      <w:r w:rsidR="001B06CE" w:rsidRPr="001B06CE">
        <w:t>. Creates a list of</w:t>
      </w:r>
      <w:r w:rsidR="001B06CE">
        <w:t xml:space="preserve"> radio</w:t>
      </w:r>
      <w:r w:rsidR="001B06CE" w:rsidRPr="001B06CE">
        <w:t xml:space="preserve"> buttons with the starting</w:t>
      </w:r>
      <w:r w:rsidR="001B06CE">
        <w:t xml:space="preserve"> point (</w:t>
      </w:r>
      <w:r w:rsidR="001B06CE" w:rsidRPr="00710597">
        <w:rPr>
          <w:i/>
        </w:rPr>
        <w:t>x, y</w:t>
      </w:r>
      <w:r w:rsidR="001B06CE">
        <w:t>)</w:t>
      </w:r>
      <w:r w:rsidR="001B06CE" w:rsidRPr="001B06CE">
        <w:t>, and</w:t>
      </w:r>
      <w:r w:rsidR="001B06CE">
        <w:t xml:space="preserve"> names that are given in the </w:t>
      </w:r>
      <w:r w:rsidR="001B06CE" w:rsidRPr="00710597">
        <w:rPr>
          <w:i/>
        </w:rPr>
        <w:t>btnTextList</w:t>
      </w:r>
      <w:r w:rsidR="001B06CE" w:rsidRPr="001B06CE">
        <w:t xml:space="preserve">. </w:t>
      </w:r>
      <w:r w:rsidR="001B06CE">
        <w:t>The method</w:t>
      </w:r>
      <w:r w:rsidR="001B06CE" w:rsidRPr="001B06CE">
        <w:t xml:space="preserve"> will create as many</w:t>
      </w:r>
      <w:r w:rsidR="001B06CE">
        <w:t xml:space="preserve"> </w:t>
      </w:r>
      <w:r w:rsidR="001B06CE">
        <w:t>radio</w:t>
      </w:r>
      <w:r w:rsidR="001B06CE" w:rsidRPr="001B06CE">
        <w:t xml:space="preserve"> buttons, </w:t>
      </w:r>
      <w:r w:rsidR="001B06CE">
        <w:t xml:space="preserve">as there are elements in the </w:t>
      </w:r>
      <w:r w:rsidR="001B06CE" w:rsidRPr="00710597">
        <w:rPr>
          <w:i/>
        </w:rPr>
        <w:t>btnTextList</w:t>
      </w:r>
      <w:r w:rsidR="001B06CE" w:rsidRPr="001B06CE">
        <w:t>.</w:t>
      </w:r>
    </w:p>
    <w:p w:rsidR="001B06CE" w:rsidRDefault="001B06CE" w:rsidP="001A0926">
      <w:pPr>
        <w:pStyle w:val="ListParagraph"/>
        <w:numPr>
          <w:ilvl w:val="0"/>
          <w:numId w:val="20"/>
        </w:numPr>
      </w:pPr>
      <w:r w:rsidRPr="001B06CE">
        <w:t>createChkBoxList</w:t>
      </w:r>
      <w:r>
        <w:t xml:space="preserve"> – </w:t>
      </w:r>
      <w:r w:rsidRPr="001B06CE">
        <w:t xml:space="preserve">takes </w:t>
      </w:r>
      <w:r>
        <w:t>three</w:t>
      </w:r>
      <w:r w:rsidRPr="001B06CE">
        <w:t xml:space="preserve"> </w:t>
      </w:r>
      <w:r w:rsidR="00102159">
        <w:t>arguments</w:t>
      </w:r>
      <w:r>
        <w:t xml:space="preserve">: </w:t>
      </w:r>
      <w:r w:rsidRPr="00710597">
        <w:rPr>
          <w:i/>
        </w:rPr>
        <w:t xml:space="preserve">int x, int y, List&lt;string&gt; </w:t>
      </w:r>
      <w:r w:rsidR="001A0926" w:rsidRPr="00710597">
        <w:rPr>
          <w:i/>
        </w:rPr>
        <w:t>btnTextList</w:t>
      </w:r>
      <w:r w:rsidR="001A0926" w:rsidRPr="001A0926">
        <w:t xml:space="preserve">. Creates a list of </w:t>
      </w:r>
      <w:r w:rsidR="001A0926">
        <w:t>check boxes</w:t>
      </w:r>
      <w:r w:rsidR="001A0926" w:rsidRPr="001A0926">
        <w:t xml:space="preserve"> with the starting point (</w:t>
      </w:r>
      <w:r w:rsidR="001A0926" w:rsidRPr="00710597">
        <w:rPr>
          <w:i/>
        </w:rPr>
        <w:t>x, y</w:t>
      </w:r>
      <w:r w:rsidR="001A0926" w:rsidRPr="001A0926">
        <w:t xml:space="preserve">), and names that are given in the </w:t>
      </w:r>
      <w:r w:rsidR="001A0926" w:rsidRPr="00710597">
        <w:rPr>
          <w:i/>
        </w:rPr>
        <w:t>btnTextList</w:t>
      </w:r>
      <w:r w:rsidR="001A0926" w:rsidRPr="001A0926">
        <w:t xml:space="preserve">. The method will create as many </w:t>
      </w:r>
      <w:r w:rsidR="001A0926">
        <w:t>check boxes</w:t>
      </w:r>
      <w:r w:rsidR="001A0926" w:rsidRPr="001A0926">
        <w:t xml:space="preserve">, as there are elements in the </w:t>
      </w:r>
      <w:r w:rsidR="001A0926" w:rsidRPr="00710597">
        <w:rPr>
          <w:i/>
        </w:rPr>
        <w:t>btnTextList</w:t>
      </w:r>
      <w:r w:rsidR="001A0926" w:rsidRPr="001A0926">
        <w:t>.</w:t>
      </w:r>
    </w:p>
    <w:p w:rsidR="008948AC" w:rsidRDefault="008948AC" w:rsidP="008870CB">
      <w:pPr>
        <w:pStyle w:val="ListParagraph"/>
        <w:numPr>
          <w:ilvl w:val="0"/>
          <w:numId w:val="20"/>
        </w:numPr>
      </w:pPr>
      <w:r w:rsidRPr="008948AC">
        <w:t>getGroupList</w:t>
      </w:r>
      <w:r w:rsidR="00EF563C">
        <w:t xml:space="preserve"> –</w:t>
      </w:r>
      <w:r w:rsidR="00E32D63">
        <w:t xml:space="preserve"> takes no </w:t>
      </w:r>
      <w:r w:rsidR="00102159">
        <w:t>arguments</w:t>
      </w:r>
      <w:r w:rsidR="00E32D63">
        <w:t>. Returns a list of all groups that have at least one student in them.</w:t>
      </w:r>
    </w:p>
    <w:p w:rsidR="008948AC" w:rsidRDefault="008948AC" w:rsidP="00710597">
      <w:pPr>
        <w:pStyle w:val="ListParagraph"/>
        <w:numPr>
          <w:ilvl w:val="0"/>
          <w:numId w:val="20"/>
        </w:numPr>
      </w:pPr>
      <w:r w:rsidRPr="008948AC">
        <w:t>getGroupsWithSubj</w:t>
      </w:r>
      <w:r w:rsidR="00EF563C">
        <w:t xml:space="preserve"> –</w:t>
      </w:r>
      <w:r w:rsidR="00102159">
        <w:t xml:space="preserve"> takes one argument: </w:t>
      </w:r>
      <w:r w:rsidR="00710597" w:rsidRPr="00710597">
        <w:rPr>
          <w:i/>
        </w:rPr>
        <w:t>string subject</w:t>
      </w:r>
      <w:r w:rsidR="00710597">
        <w:t>. Return</w:t>
      </w:r>
      <w:r w:rsidR="002E0D71">
        <w:t xml:space="preserve">s a list of groups that have subject </w:t>
      </w:r>
      <w:r w:rsidR="002E0D71" w:rsidRPr="002E0D71">
        <w:rPr>
          <w:i/>
        </w:rPr>
        <w:t>subject</w:t>
      </w:r>
      <w:r w:rsidR="002E0D71">
        <w:t xml:space="preserve"> this semester according to the class Rules.</w:t>
      </w:r>
    </w:p>
    <w:p w:rsidR="008948AC" w:rsidRDefault="00960FD9" w:rsidP="00482F77">
      <w:pPr>
        <w:pStyle w:val="ListParagraph"/>
        <w:numPr>
          <w:ilvl w:val="0"/>
          <w:numId w:val="20"/>
        </w:numPr>
      </w:pPr>
      <w:r w:rsidRPr="00960FD9">
        <w:t>deserializeObj</w:t>
      </w:r>
      <w:r w:rsidR="00EF563C">
        <w:t xml:space="preserve"> –</w:t>
      </w:r>
      <w:r w:rsidR="002E0D71">
        <w:t xml:space="preserve"> </w:t>
      </w:r>
      <w:r w:rsidR="00482F77">
        <w:t xml:space="preserve">takes one argument: </w:t>
      </w:r>
      <w:r w:rsidR="00482F77" w:rsidRPr="00482F77">
        <w:rPr>
          <w:i/>
        </w:rPr>
        <w:t>string filePath</w:t>
      </w:r>
      <w:r w:rsidR="00482F77">
        <w:t xml:space="preserve">. Desirealizes a file that has an absolute name </w:t>
      </w:r>
      <w:r w:rsidR="00482F77" w:rsidRPr="00482F77">
        <w:rPr>
          <w:i/>
        </w:rPr>
        <w:t>filePath</w:t>
      </w:r>
      <w:r w:rsidR="00482F77">
        <w:t xml:space="preserve"> from </w:t>
      </w:r>
      <w:r w:rsidR="00482F77" w:rsidRPr="00482F77">
        <w:rPr>
          <w:i/>
        </w:rPr>
        <w:t xml:space="preserve">.json </w:t>
      </w:r>
      <w:r w:rsidR="00482F77">
        <w:t>format to a class of type T.</w:t>
      </w:r>
      <w:r w:rsidR="00B96084">
        <w:t xml:space="preserve"> In this case, a feature of the C# called generic method is used. A gener</w:t>
      </w:r>
      <w:r w:rsidR="00BC2313">
        <w:t>ic method is a method that has a variable return type. This method is useful in cases when the user of the method might  need to call this method for different types. The declaratio</w:t>
      </w:r>
      <w:r w:rsidR="00B96084">
        <w:t xml:space="preserve"> </w:t>
      </w:r>
      <w:r w:rsidR="00BC2313">
        <w:t>of such method looks in the following way:</w:t>
      </w:r>
    </w:p>
    <w:p w:rsidR="00BC2313" w:rsidRDefault="00541D3C" w:rsidP="00541D3C">
      <w:pPr>
        <w:pStyle w:val="Code"/>
      </w:pPr>
      <w:r w:rsidRPr="00541D3C">
        <w:t>public static T deserializeObj&lt;T&gt;(string filePath) {</w:t>
      </w:r>
      <w:r>
        <w:t xml:space="preserve"> … }</w:t>
      </w:r>
    </w:p>
    <w:p w:rsidR="00BC2313" w:rsidRDefault="00BC2313" w:rsidP="00BC2313">
      <w:pPr>
        <w:pStyle w:val="ListParagraph"/>
        <w:ind w:left="1429" w:firstLine="0"/>
      </w:pPr>
      <w:r>
        <w:t>In the case of this project, it is going to be necessary to desirealize objects of different types, so to shorten the code, one generic method can be written instead of several methods that do the save operations, but have different return types.</w:t>
      </w:r>
    </w:p>
    <w:p w:rsidR="00960FD9" w:rsidRDefault="00960FD9" w:rsidP="00CE3927">
      <w:pPr>
        <w:pStyle w:val="ListParagraph"/>
        <w:numPr>
          <w:ilvl w:val="0"/>
          <w:numId w:val="20"/>
        </w:numPr>
      </w:pPr>
      <w:r w:rsidRPr="00960FD9">
        <w:t>nextImg</w:t>
      </w:r>
      <w:r w:rsidR="00EF563C">
        <w:t xml:space="preserve"> –</w:t>
      </w:r>
      <w:r w:rsidR="00CE3927">
        <w:t xml:space="preserve"> takes three </w:t>
      </w:r>
      <w:r w:rsidR="00D325B2">
        <w:t>arguments</w:t>
      </w:r>
      <w:r w:rsidR="00CE3927">
        <w:t xml:space="preserve">: </w:t>
      </w:r>
      <w:r w:rsidR="00CE3927" w:rsidRPr="00CE3927">
        <w:rPr>
          <w:i/>
        </w:rPr>
        <w:t>ref int currentImg, Lecture lecture, PictureBox pcb</w:t>
      </w:r>
      <w:r w:rsidR="00CE3927">
        <w:t xml:space="preserve">. It gets the next picture from the </w:t>
      </w:r>
      <w:r w:rsidR="00CE3927" w:rsidRPr="00CE3927">
        <w:rPr>
          <w:i/>
        </w:rPr>
        <w:t>lecture.ImgList</w:t>
      </w:r>
      <w:r w:rsidR="00CE3927">
        <w:t xml:space="preserve">, and shows it to the </w:t>
      </w:r>
      <w:r w:rsidR="00CE3927" w:rsidRPr="00CE3927">
        <w:rPr>
          <w:i/>
        </w:rPr>
        <w:t>PictureBox pcb</w:t>
      </w:r>
      <w:r w:rsidR="00CE3927" w:rsidRPr="00CE3927">
        <w:t>.</w:t>
      </w:r>
      <w:r w:rsidR="00D325B2">
        <w:t xml:space="preserve"> Additionally, it increments the index of the current picture</w:t>
      </w:r>
      <w:r w:rsidR="00D325B2" w:rsidRPr="00D325B2">
        <w:rPr>
          <w:i/>
        </w:rPr>
        <w:t xml:space="preserve"> </w:t>
      </w:r>
      <w:r w:rsidR="00C77271">
        <w:rPr>
          <w:i/>
        </w:rPr>
        <w:t>c</w:t>
      </w:r>
      <w:r w:rsidR="00D325B2">
        <w:rPr>
          <w:i/>
        </w:rPr>
        <w:t>urrentImg</w:t>
      </w:r>
      <w:r w:rsidR="00D325B2">
        <w:t xml:space="preserve">, and to increment it not only in this method, but such that the caller knows the updated index, the </w:t>
      </w:r>
      <w:r w:rsidR="00C77271">
        <w:rPr>
          <w:i/>
        </w:rPr>
        <w:t>currentImg</w:t>
      </w:r>
      <w:r w:rsidR="00C77271">
        <w:t xml:space="preserve"> </w:t>
      </w:r>
      <w:r w:rsidR="00785E59">
        <w:t>is passed by reference.</w:t>
      </w:r>
    </w:p>
    <w:p w:rsidR="00DF7A9A" w:rsidRDefault="00DF7A9A" w:rsidP="00DF7A9A">
      <w:pPr>
        <w:pStyle w:val="ListParagraph"/>
        <w:ind w:left="1429" w:firstLine="0"/>
      </w:pPr>
      <w:r>
        <w:t>This method is used to slide pictures in lectures.</w:t>
      </w:r>
    </w:p>
    <w:p w:rsidR="00960FD9" w:rsidRDefault="00960FD9" w:rsidP="008870CB">
      <w:pPr>
        <w:pStyle w:val="ListParagraph"/>
        <w:numPr>
          <w:ilvl w:val="0"/>
          <w:numId w:val="20"/>
        </w:numPr>
      </w:pPr>
      <w:r w:rsidRPr="00960FD9">
        <w:t>previousImg</w:t>
      </w:r>
      <w:r w:rsidR="00EF563C">
        <w:t xml:space="preserve"> –</w:t>
      </w:r>
      <w:r w:rsidR="00387570">
        <w:t xml:space="preserve"> implements the s</w:t>
      </w:r>
      <w:r w:rsidR="00623661">
        <w:t>a</w:t>
      </w:r>
      <w:r w:rsidR="00387570">
        <w:t xml:space="preserve">me functionality as </w:t>
      </w:r>
      <w:r w:rsidR="00387570" w:rsidRPr="00922D5E">
        <w:rPr>
          <w:i/>
        </w:rPr>
        <w:t>nextImg</w:t>
      </w:r>
      <w:r w:rsidR="00922D5E" w:rsidRPr="007E16C0">
        <w:t xml:space="preserve"> method</w:t>
      </w:r>
      <w:r w:rsidR="00387570">
        <w:t xml:space="preserve">, and has the same functionality, and instead decrements the </w:t>
      </w:r>
      <w:r w:rsidR="00387570">
        <w:rPr>
          <w:i/>
        </w:rPr>
        <w:t>CurrentImg</w:t>
      </w:r>
      <w:r w:rsidR="00387570">
        <w:t>.</w:t>
      </w:r>
    </w:p>
    <w:p w:rsidR="00DF7A9A" w:rsidRDefault="00DF7A9A" w:rsidP="00DF7A9A">
      <w:pPr>
        <w:pStyle w:val="ListParagraph"/>
        <w:ind w:left="1429" w:firstLine="0"/>
      </w:pPr>
      <w:r>
        <w:t>This method is used to slide pictures in lectures.</w:t>
      </w:r>
    </w:p>
    <w:p w:rsidR="00960FD9" w:rsidRDefault="00960FD9" w:rsidP="00422D64">
      <w:pPr>
        <w:pStyle w:val="ListParagraph"/>
        <w:numPr>
          <w:ilvl w:val="0"/>
          <w:numId w:val="20"/>
        </w:numPr>
      </w:pPr>
      <w:r w:rsidRPr="00960FD9">
        <w:t>randomizeList</w:t>
      </w:r>
      <w:r w:rsidR="00EF563C">
        <w:t xml:space="preserve"> –</w:t>
      </w:r>
      <w:r w:rsidR="00422D64">
        <w:t xml:space="preserve"> takes one argument: </w:t>
      </w:r>
      <w:r w:rsidR="00422D64" w:rsidRPr="00AE4857">
        <w:rPr>
          <w:i/>
        </w:rPr>
        <w:t>List&lt;T&gt; listToRandomize</w:t>
      </w:r>
      <w:r w:rsidR="00422D64">
        <w:t xml:space="preserve">. Has a generic type. Returns a list with the same element that are in </w:t>
      </w:r>
      <w:r w:rsidR="00422D64" w:rsidRPr="00422D64">
        <w:rPr>
          <w:i/>
        </w:rPr>
        <w:t>listToRandomize</w:t>
      </w:r>
      <w:r w:rsidR="00422D64">
        <w:t>, but in a randomized order.</w:t>
      </w:r>
    </w:p>
    <w:p w:rsidR="001352AE" w:rsidRDefault="001352AE" w:rsidP="001352AE">
      <w:pPr>
        <w:pStyle w:val="ListParagraph"/>
        <w:ind w:left="1429" w:firstLine="0"/>
      </w:pPr>
      <w:r>
        <w:t>It is used to randomize test questions if the test property RandQuestions requires it.</w:t>
      </w:r>
    </w:p>
    <w:p w:rsidR="00960FD9" w:rsidRDefault="00960FD9" w:rsidP="008E1CFF">
      <w:pPr>
        <w:pStyle w:val="ListParagraph"/>
        <w:numPr>
          <w:ilvl w:val="0"/>
          <w:numId w:val="20"/>
        </w:numPr>
      </w:pPr>
      <w:r w:rsidRPr="00960FD9">
        <w:t>nextQuestion</w:t>
      </w:r>
      <w:r w:rsidR="00EF563C">
        <w:t xml:space="preserve"> –</w:t>
      </w:r>
      <w:r w:rsidR="008E1CFF">
        <w:t xml:space="preserve"> </w:t>
      </w:r>
      <w:r w:rsidR="00DF7A9A">
        <w:t>i</w:t>
      </w:r>
      <w:r w:rsidR="00BB5163">
        <w:t>t is used when when the student is in the progress of passing a test, and needs to switch to the next question.</w:t>
      </w:r>
    </w:p>
    <w:p w:rsidR="001A6EDE" w:rsidRDefault="00960FD9" w:rsidP="001A6EDE">
      <w:pPr>
        <w:pStyle w:val="ListParagraph"/>
        <w:numPr>
          <w:ilvl w:val="0"/>
          <w:numId w:val="20"/>
        </w:numPr>
      </w:pPr>
      <w:r w:rsidRPr="00960FD9">
        <w:t>getCollection</w:t>
      </w:r>
      <w:r w:rsidR="00EF563C">
        <w:t xml:space="preserve"> –</w:t>
      </w:r>
      <w:r w:rsidR="00A7392C">
        <w:t xml:space="preserve"> takes one argument: </w:t>
      </w:r>
      <w:r w:rsidR="00A7392C" w:rsidRPr="00A7392C">
        <w:rPr>
          <w:i/>
        </w:rPr>
        <w:t>Form Form</w:t>
      </w:r>
      <w:r w:rsidR="00A7392C">
        <w:t>.</w:t>
      </w:r>
      <w:r w:rsidR="00DF7A9A">
        <w:t xml:space="preserve"> Gets collection of type </w:t>
      </w:r>
      <w:r w:rsidR="00DF7A9A" w:rsidRPr="00DF7A9A">
        <w:rPr>
          <w:i/>
        </w:rPr>
        <w:t>T</w:t>
      </w:r>
      <w:r w:rsidR="00DF7A9A">
        <w:t xml:space="preserve"> and finds all the elements of this type on the form </w:t>
      </w:r>
      <w:r w:rsidR="00DF7A9A" w:rsidRPr="00DF7A9A">
        <w:rPr>
          <w:i/>
        </w:rPr>
        <w:t>Form</w:t>
      </w:r>
      <w:r w:rsidR="00DF7A9A">
        <w:t>.</w:t>
      </w:r>
      <w:r w:rsidR="00A7392C">
        <w:t xml:space="preserve"> </w:t>
      </w:r>
      <w:r w:rsidR="00DF7A9A">
        <w:t xml:space="preserve">Returns a list of all </w:t>
      </w:r>
      <w:r w:rsidR="001A6EDE">
        <w:t>the elements that it has found.</w:t>
      </w:r>
    </w:p>
    <w:p w:rsidR="00960FD9" w:rsidRPr="0088588C" w:rsidRDefault="00960FD9" w:rsidP="003D4550">
      <w:pPr>
        <w:pStyle w:val="ListParagraph"/>
        <w:numPr>
          <w:ilvl w:val="0"/>
          <w:numId w:val="20"/>
        </w:numPr>
      </w:pPr>
      <w:r w:rsidRPr="00960FD9">
        <w:lastRenderedPageBreak/>
        <w:t>derandomizeMarks</w:t>
      </w:r>
      <w:r w:rsidR="00EF563C">
        <w:t xml:space="preserve"> –</w:t>
      </w:r>
      <w:r w:rsidR="003D4550">
        <w:t xml:space="preserve"> takes two arguments: </w:t>
      </w:r>
      <w:r w:rsidR="003D4550" w:rsidRPr="003D4550">
        <w:rPr>
          <w:i/>
        </w:rPr>
        <w:t>ViewTest vt, TimeSpan timeSpent</w:t>
      </w:r>
      <w:r w:rsidR="003D4550">
        <w:t>.</w:t>
      </w:r>
      <w:r w:rsidR="001A6EDE">
        <w:t xml:space="preserve"> It is used in a case when the test question are randomized, and do the marks are also randomized. Thus, it is needed to put them in the right order. This method is used to put marks in the correct order. </w:t>
      </w:r>
    </w:p>
    <w:p w:rsidR="0088588C" w:rsidRDefault="0088588C" w:rsidP="003D4550">
      <w:pPr>
        <w:pStyle w:val="ListParagraph"/>
        <w:numPr>
          <w:ilvl w:val="0"/>
          <w:numId w:val="20"/>
        </w:numPr>
      </w:pPr>
      <w:r w:rsidRPr="0088588C">
        <w:t>openCP</w:t>
      </w:r>
      <w:r w:rsidR="00EF563C">
        <w:t xml:space="preserve"> –</w:t>
      </w:r>
      <w:r w:rsidR="003D4550">
        <w:t xml:space="preserve"> takes one argument: </w:t>
      </w:r>
      <w:r w:rsidR="003D4550" w:rsidRPr="003D4550">
        <w:rPr>
          <w:i/>
        </w:rPr>
        <w:t>GroupInfo groupInfo</w:t>
      </w:r>
      <w:r w:rsidR="003D4550">
        <w:t>.</w:t>
      </w:r>
      <w:r w:rsidR="001117DE">
        <w:t xml:space="preserve"> This method is used</w:t>
      </w:r>
      <w:r w:rsidR="00D856C0">
        <w:t xml:space="preserve"> to show a form for the teacher to edit the task for the course project.</w:t>
      </w:r>
    </w:p>
    <w:p w:rsidR="0088588C" w:rsidRDefault="0088588C" w:rsidP="00703BBD">
      <w:pPr>
        <w:pStyle w:val="ListParagraph"/>
        <w:numPr>
          <w:ilvl w:val="0"/>
          <w:numId w:val="20"/>
        </w:numPr>
      </w:pPr>
      <w:r w:rsidRPr="0088588C">
        <w:t>DGVCellContentClick</w:t>
      </w:r>
      <w:r w:rsidR="00EF563C">
        <w:t xml:space="preserve"> –</w:t>
      </w:r>
      <w:r w:rsidR="000A6467">
        <w:t xml:space="preserve"> takes three arguments: </w:t>
      </w:r>
      <w:r w:rsidR="000A6467" w:rsidRPr="000A6467">
        <w:rPr>
          <w:i/>
        </w:rPr>
        <w:t>object sender, DataGridViewCellEventArgs e, int colInd</w:t>
      </w:r>
      <w:r w:rsidR="000A6467">
        <w:t>.</w:t>
      </w:r>
      <w:r w:rsidR="00B04150">
        <w:t xml:space="preserve"> It is used when a click on </w:t>
      </w:r>
      <w:r w:rsidR="000A4790">
        <w:t>a button-cell in dataGridV</w:t>
      </w:r>
      <w:r w:rsidR="00B04150">
        <w:t xml:space="preserve">iew happens to get a </w:t>
      </w:r>
      <w:r w:rsidR="00703BBD">
        <w:t xml:space="preserve">value from column with index </w:t>
      </w:r>
      <w:r w:rsidR="00703BBD" w:rsidRPr="00703BBD">
        <w:rPr>
          <w:i/>
        </w:rPr>
        <w:t>colInd</w:t>
      </w:r>
      <w:r w:rsidR="00703BBD">
        <w:t>.</w:t>
      </w:r>
    </w:p>
    <w:p w:rsidR="0088588C" w:rsidRDefault="0088588C" w:rsidP="00FC6E1B">
      <w:pPr>
        <w:pStyle w:val="ListParagraph"/>
        <w:numPr>
          <w:ilvl w:val="0"/>
          <w:numId w:val="20"/>
        </w:numPr>
      </w:pPr>
      <w:r w:rsidRPr="0088588C">
        <w:t>fillDGV</w:t>
      </w:r>
      <w:r w:rsidR="00EF563C">
        <w:t xml:space="preserve"> –</w:t>
      </w:r>
      <w:r w:rsidR="006F33FC">
        <w:t xml:space="preserve"> </w:t>
      </w:r>
      <w:r w:rsidR="00BB7A23">
        <w:t xml:space="preserve">takes three arguments: </w:t>
      </w:r>
      <w:r w:rsidR="006F33FC" w:rsidRPr="00BB7A23">
        <w:rPr>
          <w:i/>
        </w:rPr>
        <w:t>DataGridView dgw, List&lt;string&gt; nameList, string btnText</w:t>
      </w:r>
      <w:r w:rsidR="00BB7A23">
        <w:t>.</w:t>
      </w:r>
      <w:r w:rsidR="0026262E">
        <w:t xml:space="preserve"> It is used to fill a dataGridView that has three columns with the following headers: Index, Title, button Name.</w:t>
      </w:r>
    </w:p>
    <w:p w:rsidR="0088588C" w:rsidRDefault="0088588C" w:rsidP="00462918">
      <w:pPr>
        <w:pStyle w:val="ListParagraph"/>
        <w:numPr>
          <w:ilvl w:val="0"/>
          <w:numId w:val="20"/>
        </w:numPr>
      </w:pPr>
      <w:r w:rsidRPr="0088588C">
        <w:t>DGVMouseClick</w:t>
      </w:r>
      <w:r w:rsidR="00EF563C">
        <w:t xml:space="preserve"> –</w:t>
      </w:r>
      <w:r w:rsidR="00462918">
        <w:t xml:space="preserve"> takes four arguments: </w:t>
      </w:r>
      <w:r w:rsidR="00462918" w:rsidRPr="00462918">
        <w:rPr>
          <w:i/>
        </w:rPr>
        <w:t>DataGridView dgv, MouseEventArgs e, ref DataGridViewRow Rw, ref int RowIndexFromMouseDown</w:t>
      </w:r>
      <w:r w:rsidR="00462918">
        <w:t>.</w:t>
      </w:r>
      <w:r w:rsidR="005E6D59" w:rsidRPr="005E6D59">
        <w:t xml:space="preserve"> </w:t>
      </w:r>
      <w:r w:rsidR="005E6D59">
        <w:t>This method is used for reordering rows in dataGridView.</w:t>
      </w:r>
    </w:p>
    <w:p w:rsidR="0088588C" w:rsidRDefault="0088588C" w:rsidP="00462918">
      <w:pPr>
        <w:pStyle w:val="ListParagraph"/>
        <w:numPr>
          <w:ilvl w:val="0"/>
          <w:numId w:val="20"/>
        </w:numPr>
      </w:pPr>
      <w:r w:rsidRPr="0088588C">
        <w:t>DGVDragEnter</w:t>
      </w:r>
      <w:r w:rsidR="00EF563C">
        <w:t xml:space="preserve"> –</w:t>
      </w:r>
      <w:r w:rsidR="00462918">
        <w:t xml:space="preserve"> takes two arguments: </w:t>
      </w:r>
      <w:r w:rsidR="00462918" w:rsidRPr="00462918">
        <w:rPr>
          <w:i/>
        </w:rPr>
        <w:t>DataGridView dgv, DragEventArgs e</w:t>
      </w:r>
      <w:r w:rsidR="00462918">
        <w:t>.</w:t>
      </w:r>
      <w:r w:rsidR="005E6D59">
        <w:t xml:space="preserve"> </w:t>
      </w:r>
      <w:r w:rsidR="005E6D59">
        <w:t>This method is used for reordering rows in dataGridView.</w:t>
      </w:r>
    </w:p>
    <w:p w:rsidR="0088588C" w:rsidRPr="00835C89" w:rsidRDefault="0088588C" w:rsidP="00462918">
      <w:pPr>
        <w:pStyle w:val="ListParagraph"/>
        <w:numPr>
          <w:ilvl w:val="0"/>
          <w:numId w:val="20"/>
        </w:numPr>
      </w:pPr>
      <w:r w:rsidRPr="0088588C">
        <w:t>DGVragDrop</w:t>
      </w:r>
      <w:r w:rsidR="00EF563C">
        <w:t xml:space="preserve"> –</w:t>
      </w:r>
      <w:r w:rsidR="00462918">
        <w:t xml:space="preserve"> </w:t>
      </w:r>
      <w:r w:rsidR="00462918">
        <w:t>takes four arguments</w:t>
      </w:r>
      <w:r w:rsidR="00462918">
        <w:t xml:space="preserve">: </w:t>
      </w:r>
      <w:r w:rsidR="00462918" w:rsidRPr="00462918">
        <w:rPr>
          <w:i/>
        </w:rPr>
        <w:t>DataGridView dgv, DragEventArgs e, DataGridViewRow Rw, int RowIndexFromMouseDown</w:t>
      </w:r>
      <w:r w:rsidR="00462918">
        <w:t>.</w:t>
      </w:r>
      <w:r w:rsidR="005E6D59">
        <w:t xml:space="preserve"> </w:t>
      </w:r>
      <w:r w:rsidR="005E6D59">
        <w:t>This method is used for reordering rows in dataGridView.</w:t>
      </w:r>
    </w:p>
    <w:p w:rsidR="009F48E9" w:rsidRPr="00B23E25" w:rsidRDefault="009F48E9" w:rsidP="0080710C">
      <w:pPr>
        <w:pStyle w:val="ListParagraph"/>
        <w:rPr>
          <w:lang w:val="ru-RU"/>
        </w:rPr>
      </w:pPr>
    </w:p>
    <w:p w:rsidR="009F48E9" w:rsidRDefault="009F48E9" w:rsidP="0080710C">
      <w:pPr>
        <w:pStyle w:val="ListParagraph"/>
      </w:pPr>
      <w:r>
        <w:br w:type="page"/>
      </w:r>
    </w:p>
    <w:p w:rsidR="009F48E9" w:rsidRDefault="009F48E9" w:rsidP="009F48E9">
      <w:pPr>
        <w:pStyle w:val="Heading2"/>
        <w:rPr>
          <w:lang w:val="en-US"/>
        </w:rPr>
      </w:pPr>
      <w:bookmarkStart w:id="25" w:name="_Toc89028660"/>
      <w:r>
        <w:rPr>
          <w:lang w:val="en-US"/>
        </w:rPr>
        <w:lastRenderedPageBreak/>
        <w:t xml:space="preserve">Class </w:t>
      </w:r>
      <w:r w:rsidRPr="009F48E9">
        <w:rPr>
          <w:lang w:val="en-US"/>
        </w:rPr>
        <w:t>RegistrationServices</w:t>
      </w:r>
      <w:bookmarkEnd w:id="25"/>
    </w:p>
    <w:p w:rsidR="009F48E9" w:rsidRDefault="00B23E25" w:rsidP="009F48E9">
      <w:pPr>
        <w:pStyle w:val="ListParagraph"/>
      </w:pPr>
      <w:r w:rsidRPr="00B23E25">
        <w:t>This public class is used to create some level of abstraction between forms and algori</w:t>
      </w:r>
      <w:r>
        <w:t xml:space="preserve">thms that process user activity as well. However, this has a very specific usage. It only concerns the </w:t>
      </w:r>
      <w:r>
        <w:t>validation</w:t>
      </w:r>
      <w:r>
        <w:t xml:space="preserve"> during the registration.</w:t>
      </w:r>
    </w:p>
    <w:p w:rsidR="003C2F82" w:rsidRDefault="003C2F82" w:rsidP="00D33EDB">
      <w:pPr>
        <w:pStyle w:val="ListParagraph"/>
      </w:pPr>
      <w:r>
        <w:t>It has only one field</w:t>
      </w:r>
      <w:r w:rsidR="00D33EDB">
        <w:t xml:space="preserve"> called</w:t>
      </w:r>
      <w:r>
        <w:t xml:space="preserve"> </w:t>
      </w:r>
      <w:r w:rsidRPr="003C2F82">
        <w:t>regex</w:t>
      </w:r>
      <w:r>
        <w:t>. It is used only for reading and it has a type Regex.</w:t>
      </w:r>
      <w:r w:rsidR="00D33EDB">
        <w:t xml:space="preserve"> It is a system class i</w:t>
      </w:r>
      <w:r w:rsidR="00D33EDB">
        <w:t>n C#</w:t>
      </w:r>
      <w:r w:rsidR="000C4265">
        <w:t>.</w:t>
      </w:r>
      <w:r w:rsidR="00D33EDB">
        <w:t xml:space="preserve"> Regular Expression is a pattern which is used to check whether the given input text is matching with the given pattern or not. C# provides a class termed as Regex which can be found in System.Te</w:t>
      </w:r>
      <w:r w:rsidR="00D33EDB">
        <w:t>xt.RegularExpression namespace.</w:t>
      </w:r>
    </w:p>
    <w:p w:rsidR="008156AC" w:rsidRDefault="008156AC" w:rsidP="00D33EDB">
      <w:pPr>
        <w:pStyle w:val="ListParagraph"/>
      </w:pPr>
      <w:r>
        <w:t>In the case of this project the following regular expression is used:</w:t>
      </w:r>
    </w:p>
    <w:p w:rsidR="008156AC" w:rsidRDefault="008156AC" w:rsidP="008156AC">
      <w:pPr>
        <w:pStyle w:val="Code"/>
      </w:pPr>
      <w:r w:rsidRPr="008156AC">
        <w:t>private static readonly Regex regex = new Regex("^(?=.*?[A-Z])(?=.*?[a-z])(?=.*?[0-9])(?=.*?[#?!@$%^&amp;*-]).{8,}$");</w:t>
      </w:r>
    </w:p>
    <w:p w:rsidR="008156AC" w:rsidRDefault="008156AC" w:rsidP="00D33EDB">
      <w:pPr>
        <w:pStyle w:val="ListParagraph"/>
      </w:pPr>
      <w:r>
        <w:t xml:space="preserve">This </w:t>
      </w:r>
      <w:r>
        <w:t>regular expression</w:t>
      </w:r>
      <w:r>
        <w:t xml:space="preserve"> makes sure that</w:t>
      </w:r>
      <w:r w:rsidR="008C4E5E">
        <w:t xml:space="preserve"> the string contains at least</w:t>
      </w:r>
      <w:r>
        <w:t>:</w:t>
      </w:r>
    </w:p>
    <w:p w:rsidR="008C4E5E" w:rsidRDefault="008156AC" w:rsidP="008156AC">
      <w:pPr>
        <w:pStyle w:val="ListParagraph"/>
        <w:numPr>
          <w:ilvl w:val="0"/>
          <w:numId w:val="21"/>
        </w:numPr>
      </w:pPr>
      <w:r w:rsidRPr="008156AC">
        <w:t>8 characters</w:t>
      </w:r>
      <w:r w:rsidR="008C4E5E">
        <w:t>.</w:t>
      </w:r>
    </w:p>
    <w:p w:rsidR="008C4E5E" w:rsidRDefault="008156AC" w:rsidP="008156AC">
      <w:pPr>
        <w:pStyle w:val="ListParagraph"/>
        <w:numPr>
          <w:ilvl w:val="0"/>
          <w:numId w:val="21"/>
        </w:numPr>
      </w:pPr>
      <w:r w:rsidRPr="008156AC">
        <w:t>1 capital letter</w:t>
      </w:r>
      <w:r w:rsidR="008C4E5E">
        <w:t>.</w:t>
      </w:r>
    </w:p>
    <w:p w:rsidR="008C4E5E" w:rsidRDefault="008156AC" w:rsidP="008156AC">
      <w:pPr>
        <w:pStyle w:val="ListParagraph"/>
        <w:numPr>
          <w:ilvl w:val="0"/>
          <w:numId w:val="21"/>
        </w:numPr>
      </w:pPr>
      <w:r w:rsidRPr="008156AC">
        <w:t>1 number</w:t>
      </w:r>
      <w:r w:rsidR="008C4E5E">
        <w:t>.</w:t>
      </w:r>
    </w:p>
    <w:p w:rsidR="008156AC" w:rsidRDefault="008C4E5E" w:rsidP="008156AC">
      <w:pPr>
        <w:pStyle w:val="ListParagraph"/>
        <w:numPr>
          <w:ilvl w:val="0"/>
          <w:numId w:val="21"/>
        </w:numPr>
      </w:pPr>
      <w:r>
        <w:t>1 special</w:t>
      </w:r>
      <w:r w:rsidR="008156AC" w:rsidRPr="008156AC">
        <w:t xml:space="preserve"> symbol</w:t>
      </w:r>
      <w:r>
        <w:t>.</w:t>
      </w:r>
    </w:p>
    <w:p w:rsidR="003E576F" w:rsidRDefault="00207744" w:rsidP="003E576F">
      <w:pPr>
        <w:pStyle w:val="ListParagraph"/>
      </w:pPr>
      <w:r>
        <w:t>This class also has the following methods:</w:t>
      </w:r>
    </w:p>
    <w:p w:rsidR="00207744" w:rsidRDefault="00207744" w:rsidP="008D7661">
      <w:pPr>
        <w:pStyle w:val="ListParagraph"/>
        <w:numPr>
          <w:ilvl w:val="0"/>
          <w:numId w:val="22"/>
        </w:numPr>
        <w:ind w:firstLine="0"/>
      </w:pPr>
      <w:r w:rsidRPr="00207744">
        <w:t>validateUsrName</w:t>
      </w:r>
      <w:r>
        <w:t xml:space="preserve"> –</w:t>
      </w:r>
      <w:r>
        <w:t xml:space="preserve"> takes one argument: </w:t>
      </w:r>
      <w:r w:rsidRPr="0038595F">
        <w:rPr>
          <w:i/>
        </w:rPr>
        <w:t>string usrName</w:t>
      </w:r>
      <w:r>
        <w:t xml:space="preserve">. </w:t>
      </w:r>
      <w:r w:rsidR="00C04AC8">
        <w:t>It is used on the stage of registration</w:t>
      </w:r>
      <w:r w:rsidR="00C04AC8">
        <w:t xml:space="preserve"> to </w:t>
      </w:r>
      <w:r>
        <w:t xml:space="preserve">check if the </w:t>
      </w:r>
      <w:r w:rsidRPr="0038595F">
        <w:rPr>
          <w:i/>
        </w:rPr>
        <w:t>usrName</w:t>
      </w:r>
      <w:r>
        <w:t xml:space="preserve"> mathches the requirements that the regular expression has. </w:t>
      </w:r>
      <w:r w:rsidR="0038595F">
        <w:t xml:space="preserve">It is done using one of the </w:t>
      </w:r>
      <w:r>
        <w:t>m</w:t>
      </w:r>
      <w:r w:rsidR="0038595F">
        <w:t>e</w:t>
      </w:r>
      <w:r>
        <w:t xml:space="preserve">thods of the </w:t>
      </w:r>
      <w:r w:rsidR="0038595F">
        <w:t xml:space="preserve">Regex class called </w:t>
      </w:r>
      <w:r w:rsidR="0038595F" w:rsidRPr="0038595F">
        <w:t>IsMatch</w:t>
      </w:r>
      <w:r w:rsidR="0038595F">
        <w:t>().</w:t>
      </w:r>
      <w:r w:rsidR="00C15FCE">
        <w:t xml:space="preserve"> This method also makes sure that this </w:t>
      </w:r>
      <w:r w:rsidR="00C15FCE" w:rsidRPr="0038595F">
        <w:rPr>
          <w:i/>
        </w:rPr>
        <w:t>usrName</w:t>
      </w:r>
      <w:r w:rsidR="00C15FCE">
        <w:t xml:space="preserve"> has not been taken by some other user.</w:t>
      </w:r>
    </w:p>
    <w:p w:rsidR="00207744" w:rsidRDefault="00207744" w:rsidP="00C04AC8">
      <w:pPr>
        <w:pStyle w:val="ListParagraph"/>
        <w:numPr>
          <w:ilvl w:val="0"/>
          <w:numId w:val="22"/>
        </w:numPr>
      </w:pPr>
      <w:r w:rsidRPr="00207744">
        <w:t>validatePass</w:t>
      </w:r>
      <w:r>
        <w:t xml:space="preserve"> – </w:t>
      </w:r>
      <w:r w:rsidR="00C04AC8">
        <w:t xml:space="preserve">takes one argument: </w:t>
      </w:r>
      <w:r w:rsidR="00C04AC8" w:rsidRPr="00C04AC8">
        <w:rPr>
          <w:i/>
        </w:rPr>
        <w:t>string password</w:t>
      </w:r>
      <w:r w:rsidR="00C04AC8">
        <w:t>. It is used on the stage of registration or resetting a password of a user to check if the password meets the requirements.</w:t>
      </w:r>
    </w:p>
    <w:p w:rsidR="00207744" w:rsidRPr="00207744" w:rsidRDefault="00207744" w:rsidP="00471B12">
      <w:pPr>
        <w:pStyle w:val="ListParagraph"/>
        <w:numPr>
          <w:ilvl w:val="0"/>
          <w:numId w:val="22"/>
        </w:numPr>
      </w:pPr>
      <w:r w:rsidRPr="00207744">
        <w:t>passMatch</w:t>
      </w:r>
      <w:r>
        <w:t xml:space="preserve"> </w:t>
      </w:r>
      <w:r>
        <w:rPr>
          <w:lang w:val="uk-UA"/>
        </w:rPr>
        <w:t>–</w:t>
      </w:r>
      <w:r>
        <w:t xml:space="preserve"> </w:t>
      </w:r>
      <w:r w:rsidR="00471B12">
        <w:t xml:space="preserve">takes </w:t>
      </w:r>
      <w:r w:rsidR="00471B12">
        <w:t>two</w:t>
      </w:r>
      <w:r w:rsidR="00471B12">
        <w:t xml:space="preserve"> argument</w:t>
      </w:r>
      <w:r w:rsidR="00471B12">
        <w:t>s</w:t>
      </w:r>
      <w:r w:rsidR="00471B12">
        <w:t xml:space="preserve">: </w:t>
      </w:r>
      <w:r w:rsidR="00471B12" w:rsidRPr="00C04AC8">
        <w:rPr>
          <w:i/>
        </w:rPr>
        <w:t>string password</w:t>
      </w:r>
      <w:r w:rsidR="00471B12">
        <w:t xml:space="preserve">, </w:t>
      </w:r>
      <w:r w:rsidR="00471B12" w:rsidRPr="00471B12">
        <w:rPr>
          <w:i/>
        </w:rPr>
        <w:t>string repeatPass</w:t>
      </w:r>
      <w:r w:rsidR="00471B12">
        <w:t xml:space="preserve">. It is used </w:t>
      </w:r>
      <w:r w:rsidR="00471B12" w:rsidRPr="00471B12">
        <w:t>on the stage of registration to check if</w:t>
      </w:r>
      <w:r w:rsidR="00471B12">
        <w:t xml:space="preserve"> the password that the user has </w:t>
      </w:r>
      <w:r w:rsidR="00542466">
        <w:t>created matches with its copy</w:t>
      </w:r>
      <w:r w:rsidR="00471B12">
        <w:t>.</w:t>
      </w:r>
    </w:p>
    <w:p w:rsidR="003C2F82" w:rsidRPr="008156AC" w:rsidRDefault="003C2F82" w:rsidP="009F48E9">
      <w:pPr>
        <w:pStyle w:val="ListParagraph"/>
      </w:pPr>
    </w:p>
    <w:p w:rsidR="009F48E9" w:rsidRPr="008156AC" w:rsidRDefault="009F48E9" w:rsidP="009F48E9">
      <w:pPr>
        <w:pStyle w:val="ListParagraph"/>
      </w:pPr>
    </w:p>
    <w:p w:rsidR="009F48E9" w:rsidRPr="008156AC" w:rsidRDefault="009F48E9">
      <w:pPr>
        <w:rPr>
          <w:sz w:val="28"/>
          <w:lang w:val="en-US"/>
        </w:rPr>
      </w:pPr>
      <w:r>
        <w:br w:type="page"/>
      </w:r>
    </w:p>
    <w:p w:rsidR="009F48E9" w:rsidRDefault="00E8415F" w:rsidP="009F48E9">
      <w:pPr>
        <w:pStyle w:val="Heading2"/>
        <w:rPr>
          <w:lang w:val="en-US"/>
        </w:rPr>
      </w:pPr>
      <w:bookmarkStart w:id="26" w:name="_Toc89028661"/>
      <w:r>
        <w:rPr>
          <w:lang w:val="en-US"/>
        </w:rPr>
        <w:lastRenderedPageBreak/>
        <w:t>Form Form1</w:t>
      </w:r>
      <w:bookmarkEnd w:id="26"/>
    </w:p>
    <w:p w:rsidR="00F65C25" w:rsidRDefault="00344855" w:rsidP="00F65C25">
      <w:pPr>
        <w:pStyle w:val="ListParagraph"/>
      </w:pPr>
      <w:r>
        <w:t>This is the first form that is shown to the user when the program starts.</w:t>
      </w:r>
      <w:r w:rsidR="00457E8A">
        <w:t xml:space="preserve"> It</w:t>
      </w:r>
      <w:r w:rsidR="00E835E3">
        <w:t>, and all the other forms in this project</w:t>
      </w:r>
      <w:r w:rsidR="00457E8A">
        <w:t xml:space="preserve"> inherit from the standard C# Form class.</w:t>
      </w:r>
      <w:r w:rsidR="00186D73">
        <w:t xml:space="preserve"> </w:t>
      </w:r>
      <w:r w:rsidR="00F65C25">
        <w:t>This form has no fileds, but has a constructor that i</w:t>
      </w:r>
      <w:r w:rsidR="00F65C25" w:rsidRPr="00C60045">
        <w:t>nitialize</w:t>
      </w:r>
      <w:r w:rsidR="00F65C25">
        <w:t>s the form, and the following methods:</w:t>
      </w:r>
    </w:p>
    <w:p w:rsidR="00F65C25" w:rsidRDefault="00F65C25" w:rsidP="00F65C25">
      <w:pPr>
        <w:pStyle w:val="ListParagraph"/>
        <w:numPr>
          <w:ilvl w:val="0"/>
          <w:numId w:val="24"/>
        </w:numPr>
      </w:pPr>
      <w:r w:rsidRPr="00E6074F">
        <w:t>button1_Click</w:t>
      </w:r>
      <w:r>
        <w:t xml:space="preserve"> – an event handler that is initiated when a standart event buttonOnClick happens as the user clicks the “Log in” button.</w:t>
      </w:r>
    </w:p>
    <w:p w:rsidR="00F65C25" w:rsidRDefault="00F65C25" w:rsidP="00F65C25">
      <w:pPr>
        <w:pStyle w:val="ListParagraph"/>
        <w:ind w:left="1429" w:firstLine="0"/>
      </w:pPr>
      <w:r>
        <w:t>Events in C#</w:t>
      </w:r>
      <w:r w:rsidRPr="000D5F9E">
        <w:t xml:space="preserve"> are based on the delegate model. </w:t>
      </w:r>
      <w:r>
        <w:t>It</w:t>
      </w:r>
      <w:r w:rsidRPr="000D5F9E">
        <w:t xml:space="preserve"> enables a subscriber to register with and receive notifications from a provider. An event sender pushes a notification that an event has happened, and an event receiver receives that notification and defines a response to it.</w:t>
      </w:r>
      <w:r>
        <w:t xml:space="preserve"> So, basically, a</w:t>
      </w:r>
      <w:r w:rsidRPr="007148B9">
        <w:t>n event is a message sent by an object to signal the occurrence of an action. The action can be caused by user interaction, such as a button click, or it can result from some other program logic, such as changing a property's value. The object that raises the event is called the event sender. The event sender doesn't know which object or method will receive (handle) the events it raises.</w:t>
      </w:r>
    </w:p>
    <w:p w:rsidR="00F65C25" w:rsidRDefault="00F65C25" w:rsidP="00F65C25">
      <w:pPr>
        <w:pStyle w:val="ListParagraph"/>
        <w:numPr>
          <w:ilvl w:val="0"/>
          <w:numId w:val="24"/>
        </w:numPr>
      </w:pPr>
      <w:r w:rsidRPr="00E6074F">
        <w:t>button2_Click</w:t>
      </w:r>
      <w:r>
        <w:t xml:space="preserve"> – an event handler that is initiated when the user clicks the “Registration” button. It opens the Registration Form</w:t>
      </w:r>
      <w:r w:rsidR="00A60E3D">
        <w:t>.</w:t>
      </w:r>
    </w:p>
    <w:p w:rsidR="00F65C25" w:rsidRDefault="00F65C25" w:rsidP="00F65C25">
      <w:pPr>
        <w:pStyle w:val="ListParagraph"/>
        <w:numPr>
          <w:ilvl w:val="0"/>
          <w:numId w:val="24"/>
        </w:numPr>
      </w:pPr>
      <w:r w:rsidRPr="00E6074F">
        <w:t>button3_Click</w:t>
      </w:r>
      <w:r>
        <w:t xml:space="preserve"> – an event handler that is initiated when the user clicks the “Forgot password” button. It opens the </w:t>
      </w:r>
      <w:r w:rsidRPr="00457E8A">
        <w:t>ForgotPass</w:t>
      </w:r>
      <w:r>
        <w:t xml:space="preserve"> Form.</w:t>
      </w:r>
    </w:p>
    <w:p w:rsidR="00D05893" w:rsidRDefault="00D05893" w:rsidP="00E8415F">
      <w:pPr>
        <w:pStyle w:val="ListParagraph"/>
      </w:pPr>
      <w:r>
        <w:t>U</w:t>
      </w:r>
      <w:r w:rsidR="00457E8A">
        <w:t xml:space="preserve">ser has </w:t>
      </w:r>
      <w:r>
        <w:t>three options</w:t>
      </w:r>
      <w:r w:rsidR="00F65C25">
        <w:t xml:space="preserve"> after the the form is shown</w:t>
      </w:r>
      <w:r>
        <w:t>:</w:t>
      </w:r>
    </w:p>
    <w:p w:rsidR="00D05893" w:rsidRDefault="00D05893" w:rsidP="00D05893">
      <w:pPr>
        <w:pStyle w:val="ListParagraph"/>
        <w:numPr>
          <w:ilvl w:val="0"/>
          <w:numId w:val="23"/>
        </w:numPr>
      </w:pPr>
      <w:r>
        <w:t>Login to his/her account.</w:t>
      </w:r>
      <w:r w:rsidR="00C60045">
        <w:t xml:space="preserve"> </w:t>
      </w:r>
    </w:p>
    <w:p w:rsidR="00D05893" w:rsidRDefault="00D05893" w:rsidP="00D05893">
      <w:pPr>
        <w:pStyle w:val="ListParagraph"/>
        <w:numPr>
          <w:ilvl w:val="0"/>
          <w:numId w:val="23"/>
        </w:numPr>
      </w:pPr>
      <w:r>
        <w:t>Register a new account (either student account or teacher account).</w:t>
      </w:r>
    </w:p>
    <w:p w:rsidR="00D05893" w:rsidRDefault="00D05893" w:rsidP="00D05893">
      <w:pPr>
        <w:pStyle w:val="ListParagraph"/>
        <w:numPr>
          <w:ilvl w:val="0"/>
          <w:numId w:val="23"/>
        </w:numPr>
      </w:pPr>
      <w:r>
        <w:t>Reset password if he/she forgot it.</w:t>
      </w:r>
    </w:p>
    <w:p w:rsidR="00E8415F" w:rsidRDefault="00186D73" w:rsidP="00E8415F">
      <w:pPr>
        <w:pStyle w:val="ListParagraph"/>
      </w:pPr>
      <w:r>
        <w:t xml:space="preserve">The screenshots of </w:t>
      </w:r>
      <w:r w:rsidR="00826D53">
        <w:t>all</w:t>
      </w:r>
      <w:r>
        <w:t xml:space="preserve"> forms are presented in the Appendix</w:t>
      </w:r>
      <w:r w:rsidR="00C739FF">
        <w:t xml:space="preserve"> C.</w:t>
      </w:r>
    </w:p>
    <w:p w:rsidR="00C60045" w:rsidRPr="00344855" w:rsidRDefault="00C60045" w:rsidP="00E8415F">
      <w:pPr>
        <w:pStyle w:val="ListParagraph"/>
      </w:pPr>
    </w:p>
    <w:p w:rsidR="00E8415F" w:rsidRDefault="00E8415F" w:rsidP="00E8415F">
      <w:pPr>
        <w:pStyle w:val="ListParagraph"/>
      </w:pPr>
    </w:p>
    <w:p w:rsidR="00E8415F" w:rsidRDefault="00E8415F">
      <w:r>
        <w:br w:type="page"/>
      </w:r>
    </w:p>
    <w:p w:rsidR="00900048" w:rsidRDefault="00900048" w:rsidP="00900048">
      <w:pPr>
        <w:pStyle w:val="Heading2"/>
        <w:rPr>
          <w:lang w:val="en-US"/>
        </w:rPr>
      </w:pPr>
      <w:bookmarkStart w:id="27" w:name="_Toc89028662"/>
      <w:r>
        <w:rPr>
          <w:lang w:val="en-US"/>
        </w:rPr>
        <w:lastRenderedPageBreak/>
        <w:t>Form Registration</w:t>
      </w:r>
      <w:bookmarkEnd w:id="27"/>
    </w:p>
    <w:p w:rsidR="00C6739B" w:rsidRDefault="00E835E3" w:rsidP="00900048">
      <w:pPr>
        <w:pStyle w:val="ListParagraph"/>
      </w:pPr>
      <w:r>
        <w:t xml:space="preserve">It </w:t>
      </w:r>
      <w:r w:rsidR="00C6739B">
        <w:t>is used to register a new user, either a student or a teacher.</w:t>
      </w:r>
    </w:p>
    <w:p w:rsidR="00900048" w:rsidRDefault="00E835E3" w:rsidP="00900048">
      <w:pPr>
        <w:pStyle w:val="ListParagraph"/>
      </w:pPr>
      <w:r>
        <w:t>It has a field Form1 to store the link to the initiated Form1 in order to get back to it after the registration process was fini</w:t>
      </w:r>
      <w:r w:rsidR="00C6739B">
        <w:t>shed, and not to create anther instance of Form1. It helps to optimize the program.</w:t>
      </w:r>
      <w:r>
        <w:t xml:space="preserve"> </w:t>
      </w:r>
      <w:r w:rsidR="00FE5043">
        <w:t xml:space="preserve">Storing of the Form1 is also needed because Form1 is hidden when Registration form starts. Form1 can not be closed because if it cloases, the whole program shuts down. </w:t>
      </w:r>
    </w:p>
    <w:p w:rsidR="00DE48D5" w:rsidRDefault="00DE48D5" w:rsidP="00900048">
      <w:pPr>
        <w:pStyle w:val="ListParagraph"/>
      </w:pPr>
      <w:r>
        <w:t>This form has one constructor that sets the value for the Form1 field.</w:t>
      </w:r>
    </w:p>
    <w:p w:rsidR="00C6739B" w:rsidRDefault="00FA6806" w:rsidP="00900048">
      <w:pPr>
        <w:pStyle w:val="ListParagraph"/>
      </w:pPr>
      <w:r>
        <w:t>Registration form has the following methods:</w:t>
      </w:r>
    </w:p>
    <w:p w:rsidR="00FA6806" w:rsidRDefault="00DE48D5" w:rsidP="00A60E3D">
      <w:pPr>
        <w:pStyle w:val="ListParagraph"/>
        <w:numPr>
          <w:ilvl w:val="0"/>
          <w:numId w:val="25"/>
        </w:numPr>
      </w:pPr>
      <w:r w:rsidRPr="00DE48D5">
        <w:t>button1_Click</w:t>
      </w:r>
      <w:r w:rsidR="009579B5">
        <w:t xml:space="preserve"> –</w:t>
      </w:r>
      <w:r w:rsidR="005364EA">
        <w:t xml:space="preserve"> </w:t>
      </w:r>
      <w:r w:rsidR="00A60E3D" w:rsidRPr="00A60E3D">
        <w:t xml:space="preserve">an event handler that </w:t>
      </w:r>
      <w:r w:rsidR="005364EA">
        <w:t>registers a user</w:t>
      </w:r>
      <w:r w:rsidR="00A60E3D" w:rsidRPr="00A60E3D">
        <w:t xml:space="preserve"> when </w:t>
      </w:r>
      <w:r w:rsidR="005364EA">
        <w:t>he/she</w:t>
      </w:r>
      <w:r w:rsidR="00A60E3D" w:rsidRPr="00A60E3D">
        <w:t xml:space="preserve"> clicks the “</w:t>
      </w:r>
      <w:r w:rsidR="005364EA">
        <w:t>Register” button.</w:t>
      </w:r>
    </w:p>
    <w:p w:rsidR="00DE48D5" w:rsidRDefault="00DE48D5" w:rsidP="00DE48D5">
      <w:pPr>
        <w:pStyle w:val="ListParagraph"/>
        <w:numPr>
          <w:ilvl w:val="0"/>
          <w:numId w:val="25"/>
        </w:numPr>
      </w:pPr>
      <w:r w:rsidRPr="00DE48D5">
        <w:t>button2_Click</w:t>
      </w:r>
      <w:r w:rsidR="009579B5">
        <w:t xml:space="preserve"> –</w:t>
      </w:r>
      <w:r w:rsidR="005364EA" w:rsidRPr="005364EA">
        <w:t xml:space="preserve"> </w:t>
      </w:r>
      <w:r w:rsidR="005364EA" w:rsidRPr="00A60E3D">
        <w:t xml:space="preserve">an event handler that </w:t>
      </w:r>
      <w:r w:rsidR="005364EA">
        <w:t>closes the Registration form, and opens Form1 that is stored in the field Form1</w:t>
      </w:r>
      <w:r w:rsidR="00805E76">
        <w:t xml:space="preserve"> when</w:t>
      </w:r>
      <w:r w:rsidR="005364EA">
        <w:t xml:space="preserve"> a user</w:t>
      </w:r>
      <w:r w:rsidR="005364EA" w:rsidRPr="00A60E3D">
        <w:t xml:space="preserve"> clicks the “</w:t>
      </w:r>
      <w:r w:rsidR="00805E76">
        <w:t>Go back</w:t>
      </w:r>
      <w:r w:rsidR="005364EA">
        <w:t>” button.</w:t>
      </w:r>
    </w:p>
    <w:p w:rsidR="00DE48D5" w:rsidRDefault="00DE48D5" w:rsidP="00DE48D5">
      <w:pPr>
        <w:pStyle w:val="ListParagraph"/>
        <w:numPr>
          <w:ilvl w:val="0"/>
          <w:numId w:val="25"/>
        </w:numPr>
      </w:pPr>
      <w:r w:rsidRPr="00DE48D5">
        <w:t>textBox1_TextChanged</w:t>
      </w:r>
      <w:r w:rsidR="009579B5">
        <w:t xml:space="preserve"> –</w:t>
      </w:r>
      <w:r w:rsidR="0014300F">
        <w:t xml:space="preserve"> </w:t>
      </w:r>
      <w:r w:rsidR="0014300F" w:rsidRPr="00A60E3D">
        <w:t xml:space="preserve">an event handler </w:t>
      </w:r>
      <w:r w:rsidR="0014300F">
        <w:t xml:space="preserve">that hides error messages when the users starts to fix problems with </w:t>
      </w:r>
      <w:r w:rsidR="008F0143">
        <w:t>invalid data in the fields.</w:t>
      </w:r>
      <w:r w:rsidR="0014300F">
        <w:t xml:space="preserve"> </w:t>
      </w:r>
    </w:p>
    <w:p w:rsidR="00DE48D5" w:rsidRDefault="00DE48D5" w:rsidP="00DE48D5">
      <w:pPr>
        <w:pStyle w:val="ListParagraph"/>
        <w:numPr>
          <w:ilvl w:val="0"/>
          <w:numId w:val="25"/>
        </w:numPr>
      </w:pPr>
      <w:r w:rsidRPr="00DE48D5">
        <w:t>textBox2_TextChanged</w:t>
      </w:r>
      <w:r w:rsidR="009579B5">
        <w:t xml:space="preserve"> –</w:t>
      </w:r>
      <w:r w:rsidR="0014300F" w:rsidRPr="0014300F">
        <w:t xml:space="preserve"> </w:t>
      </w:r>
      <w:r w:rsidR="0014300F" w:rsidRPr="00A60E3D">
        <w:t>an event handler</w:t>
      </w:r>
      <w:r w:rsidR="008F0143">
        <w:t xml:space="preserve"> </w:t>
      </w:r>
      <w:r w:rsidR="008F0143">
        <w:t>that hides error messages when the users starts to fix problems with invalid data in the fields.</w:t>
      </w:r>
    </w:p>
    <w:p w:rsidR="00DE48D5" w:rsidRDefault="00DE48D5" w:rsidP="00DE48D5">
      <w:pPr>
        <w:pStyle w:val="ListParagraph"/>
        <w:numPr>
          <w:ilvl w:val="0"/>
          <w:numId w:val="25"/>
        </w:numPr>
      </w:pPr>
      <w:r w:rsidRPr="00DE48D5">
        <w:t>textBox3_TextChanged</w:t>
      </w:r>
      <w:r w:rsidR="009579B5">
        <w:t xml:space="preserve"> –</w:t>
      </w:r>
      <w:r w:rsidR="0014300F" w:rsidRPr="0014300F">
        <w:t xml:space="preserve"> </w:t>
      </w:r>
      <w:r w:rsidR="0014300F" w:rsidRPr="00A60E3D">
        <w:t>an event handler</w:t>
      </w:r>
      <w:r w:rsidR="008F0143" w:rsidRPr="008F0143">
        <w:t xml:space="preserve"> </w:t>
      </w:r>
      <w:r w:rsidR="008F0143">
        <w:t>that hides error messages when the users starts to fix problems with invalid data in the fields.</w:t>
      </w:r>
    </w:p>
    <w:p w:rsidR="00DE48D5" w:rsidRDefault="00DE48D5" w:rsidP="00DE48D5">
      <w:pPr>
        <w:pStyle w:val="ListParagraph"/>
        <w:numPr>
          <w:ilvl w:val="0"/>
          <w:numId w:val="25"/>
        </w:numPr>
      </w:pPr>
      <w:r w:rsidRPr="00DE48D5">
        <w:t>radioButton1_CheckedChanged</w:t>
      </w:r>
      <w:r w:rsidR="009579B5">
        <w:t xml:space="preserve"> –</w:t>
      </w:r>
      <w:r w:rsidR="0014300F" w:rsidRPr="0014300F">
        <w:t xml:space="preserve"> </w:t>
      </w:r>
      <w:r w:rsidR="0014300F" w:rsidRPr="00A60E3D">
        <w:t>an event handler</w:t>
      </w:r>
      <w:r w:rsidR="008F0143">
        <w:t xml:space="preserve"> that happens when radioButton1 is checked. </w:t>
      </w:r>
      <w:r w:rsidR="00922E9B">
        <w:t>It enables fields that are specific for the teacher.</w:t>
      </w:r>
    </w:p>
    <w:p w:rsidR="00DE48D5" w:rsidRDefault="00DE48D5" w:rsidP="00922E9B">
      <w:pPr>
        <w:pStyle w:val="ListParagraph"/>
        <w:numPr>
          <w:ilvl w:val="0"/>
          <w:numId w:val="25"/>
        </w:numPr>
      </w:pPr>
      <w:r w:rsidRPr="00DE48D5">
        <w:t>radioButton2_CheckedChanged</w:t>
      </w:r>
      <w:r w:rsidR="009579B5">
        <w:t xml:space="preserve"> –</w:t>
      </w:r>
      <w:r w:rsidR="0014300F" w:rsidRPr="0014300F">
        <w:t xml:space="preserve"> </w:t>
      </w:r>
      <w:r w:rsidR="00922E9B" w:rsidRPr="00922E9B">
        <w:t>an event handler that happens when radioButton</w:t>
      </w:r>
      <w:r w:rsidR="00922E9B">
        <w:t>2</w:t>
      </w:r>
      <w:r w:rsidR="00922E9B" w:rsidRPr="00922E9B">
        <w:t xml:space="preserve"> is checked. It enables fields that are specific for the </w:t>
      </w:r>
      <w:r w:rsidR="00922E9B">
        <w:t>student</w:t>
      </w:r>
      <w:bookmarkStart w:id="28" w:name="_GoBack"/>
      <w:bookmarkEnd w:id="28"/>
      <w:r w:rsidR="00922E9B" w:rsidRPr="00922E9B">
        <w:t>.</w:t>
      </w:r>
    </w:p>
    <w:p w:rsidR="00900048" w:rsidRDefault="00900048" w:rsidP="00900048">
      <w:pPr>
        <w:pStyle w:val="ListParagraph"/>
      </w:pPr>
    </w:p>
    <w:p w:rsidR="00900048" w:rsidRDefault="00900048">
      <w:pPr>
        <w:rPr>
          <w:sz w:val="28"/>
          <w:lang w:val="en-US"/>
        </w:rPr>
      </w:pPr>
      <w:r>
        <w:br w:type="page"/>
      </w:r>
    </w:p>
    <w:p w:rsidR="00900048" w:rsidRDefault="00900048" w:rsidP="00900048">
      <w:pPr>
        <w:pStyle w:val="Heading2"/>
        <w:rPr>
          <w:lang w:val="en-US"/>
        </w:rPr>
      </w:pPr>
      <w:bookmarkStart w:id="29" w:name="_Toc89028663"/>
      <w:r>
        <w:rPr>
          <w:lang w:val="en-US"/>
        </w:rPr>
        <w:lastRenderedPageBreak/>
        <w:t>Form ForgotPass</w:t>
      </w:r>
      <w:bookmarkEnd w:id="29"/>
    </w:p>
    <w:p w:rsidR="00900048" w:rsidRDefault="00900048" w:rsidP="00900048">
      <w:pPr>
        <w:pStyle w:val="ListParagraph"/>
      </w:pPr>
    </w:p>
    <w:p w:rsidR="00900048" w:rsidRDefault="00900048" w:rsidP="00900048">
      <w:pPr>
        <w:pStyle w:val="ListParagraph"/>
      </w:pPr>
    </w:p>
    <w:p w:rsidR="00900048" w:rsidRPr="003C68A4" w:rsidRDefault="00900048" w:rsidP="003C68A4">
      <w:pPr>
        <w:pStyle w:val="ListParagraph"/>
      </w:pPr>
      <w:r>
        <w:br w:type="page"/>
      </w:r>
    </w:p>
    <w:p w:rsidR="00E8415F" w:rsidRDefault="00E8415F" w:rsidP="00E8415F">
      <w:pPr>
        <w:pStyle w:val="Heading2"/>
        <w:rPr>
          <w:lang w:val="en-US"/>
        </w:rPr>
      </w:pPr>
      <w:bookmarkStart w:id="30" w:name="_Toc89028664"/>
      <w:r>
        <w:rPr>
          <w:lang w:val="en-US"/>
        </w:rPr>
        <w:lastRenderedPageBreak/>
        <w:t xml:space="preserve">Form </w:t>
      </w:r>
      <w:r w:rsidRPr="00E8415F">
        <w:rPr>
          <w:lang w:val="en-US"/>
        </w:rPr>
        <w:t>TeacherMainMenu</w:t>
      </w:r>
      <w:bookmarkEnd w:id="30"/>
    </w:p>
    <w:p w:rsidR="00E8415F" w:rsidRDefault="00E8415F" w:rsidP="00E8415F">
      <w:pPr>
        <w:pStyle w:val="ListParagraph"/>
      </w:pPr>
    </w:p>
    <w:p w:rsidR="00E8415F" w:rsidRDefault="00E8415F" w:rsidP="00E8415F">
      <w:pPr>
        <w:pStyle w:val="ListParagraph"/>
      </w:pPr>
    </w:p>
    <w:p w:rsidR="00E8415F" w:rsidRDefault="00E8415F">
      <w:pPr>
        <w:rPr>
          <w:sz w:val="28"/>
          <w:lang w:val="en-US"/>
        </w:rPr>
      </w:pPr>
      <w:r>
        <w:br w:type="page"/>
      </w:r>
    </w:p>
    <w:p w:rsidR="00E8415F" w:rsidRDefault="00EF184C" w:rsidP="00EF184C">
      <w:pPr>
        <w:pStyle w:val="Heading2"/>
        <w:rPr>
          <w:lang w:val="en-US"/>
        </w:rPr>
      </w:pPr>
      <w:bookmarkStart w:id="31" w:name="_Toc89028665"/>
      <w:r>
        <w:rPr>
          <w:lang w:val="en-US"/>
        </w:rPr>
        <w:lastRenderedPageBreak/>
        <w:t xml:space="preserve">Form </w:t>
      </w:r>
      <w:r w:rsidRPr="00EF184C">
        <w:rPr>
          <w:lang w:val="en-US"/>
        </w:rPr>
        <w:t>GroupInfo</w:t>
      </w:r>
      <w:bookmarkEnd w:id="31"/>
    </w:p>
    <w:p w:rsidR="00EF184C" w:rsidRDefault="00EF184C" w:rsidP="00EF184C">
      <w:pPr>
        <w:pStyle w:val="ListParagraph"/>
      </w:pPr>
    </w:p>
    <w:p w:rsidR="00EF184C" w:rsidRDefault="00EF184C" w:rsidP="00EF184C">
      <w:pPr>
        <w:pStyle w:val="ListParagraph"/>
      </w:pPr>
    </w:p>
    <w:p w:rsidR="00EF184C" w:rsidRDefault="00EF184C">
      <w:pPr>
        <w:rPr>
          <w:sz w:val="28"/>
          <w:lang w:val="en-US"/>
        </w:rPr>
      </w:pPr>
      <w:r>
        <w:br w:type="page"/>
      </w:r>
    </w:p>
    <w:p w:rsidR="00EF184C" w:rsidRDefault="00EF184C" w:rsidP="00EF184C">
      <w:pPr>
        <w:pStyle w:val="Heading2"/>
        <w:rPr>
          <w:lang w:val="en-US"/>
        </w:rPr>
      </w:pPr>
      <w:bookmarkStart w:id="32" w:name="_Toc89028666"/>
      <w:r>
        <w:rPr>
          <w:lang w:val="en-US"/>
        </w:rPr>
        <w:lastRenderedPageBreak/>
        <w:t xml:space="preserve">Form </w:t>
      </w:r>
      <w:r w:rsidRPr="00EF184C">
        <w:rPr>
          <w:lang w:val="en-US"/>
        </w:rPr>
        <w:t>Add_Lecture</w:t>
      </w:r>
      <w:bookmarkEnd w:id="32"/>
    </w:p>
    <w:p w:rsidR="00EF184C" w:rsidRDefault="00EF184C" w:rsidP="00EF184C">
      <w:pPr>
        <w:pStyle w:val="ListParagraph"/>
      </w:pPr>
    </w:p>
    <w:p w:rsidR="00EF184C" w:rsidRDefault="00EF184C" w:rsidP="00EF184C">
      <w:pPr>
        <w:pStyle w:val="ListParagraph"/>
      </w:pPr>
    </w:p>
    <w:p w:rsidR="00EF184C" w:rsidRDefault="00EF184C">
      <w:pPr>
        <w:rPr>
          <w:sz w:val="28"/>
          <w:lang w:val="en-US"/>
        </w:rPr>
      </w:pPr>
      <w:r>
        <w:br w:type="page"/>
      </w:r>
    </w:p>
    <w:p w:rsidR="00EF184C" w:rsidRDefault="00EF184C" w:rsidP="00EF184C">
      <w:pPr>
        <w:pStyle w:val="Heading2"/>
        <w:rPr>
          <w:lang w:val="en-US"/>
        </w:rPr>
      </w:pPr>
      <w:bookmarkStart w:id="33" w:name="_Toc89028667"/>
      <w:r>
        <w:rPr>
          <w:lang w:val="en-US"/>
        </w:rPr>
        <w:lastRenderedPageBreak/>
        <w:t xml:space="preserve">Form </w:t>
      </w:r>
      <w:r w:rsidRPr="00EF184C">
        <w:rPr>
          <w:lang w:val="en-US"/>
        </w:rPr>
        <w:t>AddTest</w:t>
      </w:r>
      <w:bookmarkEnd w:id="33"/>
    </w:p>
    <w:p w:rsidR="00EF184C" w:rsidRDefault="00EF184C" w:rsidP="00EF184C">
      <w:pPr>
        <w:pStyle w:val="ListParagraph"/>
      </w:pPr>
    </w:p>
    <w:p w:rsidR="00EF184C" w:rsidRDefault="00EF184C" w:rsidP="00EF184C">
      <w:pPr>
        <w:pStyle w:val="ListParagraph"/>
      </w:pPr>
    </w:p>
    <w:p w:rsidR="00EF184C" w:rsidRDefault="00EF184C">
      <w:pPr>
        <w:rPr>
          <w:sz w:val="28"/>
          <w:lang w:val="en-US"/>
        </w:rPr>
      </w:pPr>
      <w:r>
        <w:br w:type="page"/>
      </w:r>
    </w:p>
    <w:p w:rsidR="00EF184C" w:rsidRDefault="00724081" w:rsidP="00023E73">
      <w:pPr>
        <w:pStyle w:val="Heading2"/>
      </w:pPr>
      <w:bookmarkStart w:id="34" w:name="_Toc89028668"/>
      <w:r>
        <w:lastRenderedPageBreak/>
        <w:t xml:space="preserve">Form </w:t>
      </w:r>
      <w:r w:rsidR="00023E73" w:rsidRPr="00023E73">
        <w:rPr>
          <w:lang w:val="en-US"/>
        </w:rPr>
        <w:t>Add_Test_Question</w:t>
      </w:r>
      <w:bookmarkEnd w:id="34"/>
    </w:p>
    <w:p w:rsidR="00724081" w:rsidRDefault="00724081" w:rsidP="00724081">
      <w:pPr>
        <w:pStyle w:val="ListParagraph"/>
      </w:pPr>
    </w:p>
    <w:p w:rsidR="00724081" w:rsidRDefault="00724081" w:rsidP="00724081">
      <w:pPr>
        <w:pStyle w:val="ListParagraph"/>
      </w:pPr>
    </w:p>
    <w:p w:rsidR="00724081" w:rsidRDefault="00724081">
      <w:pPr>
        <w:rPr>
          <w:sz w:val="28"/>
          <w:lang w:val="en-US"/>
        </w:rPr>
      </w:pPr>
      <w:r>
        <w:br w:type="page"/>
      </w:r>
    </w:p>
    <w:p w:rsidR="00724081" w:rsidRDefault="00724081" w:rsidP="00023E73">
      <w:pPr>
        <w:pStyle w:val="Heading2"/>
        <w:rPr>
          <w:lang w:val="en-US"/>
        </w:rPr>
      </w:pPr>
      <w:bookmarkStart w:id="35" w:name="_Toc89028669"/>
      <w:r>
        <w:rPr>
          <w:lang w:val="en-US"/>
        </w:rPr>
        <w:lastRenderedPageBreak/>
        <w:t>Form</w:t>
      </w:r>
      <w:r w:rsidR="00023E73">
        <w:rPr>
          <w:lang w:val="en-US"/>
        </w:rPr>
        <w:t xml:space="preserve"> </w:t>
      </w:r>
      <w:r w:rsidR="00023E73" w:rsidRPr="00023E73">
        <w:rPr>
          <w:lang w:val="en-US"/>
        </w:rPr>
        <w:t>StudentStatistics</w:t>
      </w:r>
      <w:bookmarkEnd w:id="35"/>
    </w:p>
    <w:p w:rsidR="00023E73" w:rsidRDefault="00023E73" w:rsidP="00023E73">
      <w:pPr>
        <w:pStyle w:val="ListParagraph"/>
      </w:pPr>
    </w:p>
    <w:p w:rsidR="00023E73" w:rsidRDefault="00023E73" w:rsidP="00023E73">
      <w:pPr>
        <w:pStyle w:val="ListParagraph"/>
      </w:pPr>
    </w:p>
    <w:p w:rsidR="00023E73" w:rsidRDefault="00023E73">
      <w:pPr>
        <w:rPr>
          <w:sz w:val="28"/>
          <w:lang w:val="en-US"/>
        </w:rPr>
      </w:pPr>
      <w:r>
        <w:br w:type="page"/>
      </w:r>
    </w:p>
    <w:p w:rsidR="00023E73" w:rsidRDefault="00023E73" w:rsidP="003F6712">
      <w:pPr>
        <w:pStyle w:val="Heading2"/>
        <w:rPr>
          <w:lang w:val="en-US"/>
        </w:rPr>
      </w:pPr>
      <w:bookmarkStart w:id="36" w:name="_Toc89028670"/>
      <w:r>
        <w:rPr>
          <w:lang w:val="en-US"/>
        </w:rPr>
        <w:lastRenderedPageBreak/>
        <w:t>Form</w:t>
      </w:r>
      <w:r w:rsidR="00BB4C0C">
        <w:rPr>
          <w:lang w:val="en-US"/>
        </w:rPr>
        <w:t xml:space="preserve"> </w:t>
      </w:r>
      <w:r w:rsidR="003F6712" w:rsidRPr="003F6712">
        <w:rPr>
          <w:lang w:val="en-US"/>
        </w:rPr>
        <w:t>StudentMainMenu</w:t>
      </w:r>
      <w:bookmarkEnd w:id="36"/>
    </w:p>
    <w:p w:rsidR="003F6712" w:rsidRDefault="003F6712" w:rsidP="003F6712">
      <w:pPr>
        <w:pStyle w:val="ListParagraph"/>
      </w:pPr>
    </w:p>
    <w:p w:rsidR="003F6712" w:rsidRDefault="003F6712" w:rsidP="003F6712">
      <w:pPr>
        <w:pStyle w:val="ListParagraph"/>
      </w:pPr>
    </w:p>
    <w:p w:rsidR="003F6712" w:rsidRDefault="003F6712">
      <w:pPr>
        <w:rPr>
          <w:sz w:val="28"/>
          <w:lang w:val="en-US"/>
        </w:rPr>
      </w:pPr>
      <w:r>
        <w:br w:type="page"/>
      </w:r>
    </w:p>
    <w:p w:rsidR="003F6712" w:rsidRDefault="003F6712" w:rsidP="003F6712">
      <w:pPr>
        <w:pStyle w:val="Heading2"/>
        <w:rPr>
          <w:lang w:val="en-US"/>
        </w:rPr>
      </w:pPr>
      <w:bookmarkStart w:id="37" w:name="_Toc89028671"/>
      <w:r>
        <w:rPr>
          <w:lang w:val="en-US"/>
        </w:rPr>
        <w:lastRenderedPageBreak/>
        <w:t xml:space="preserve">Form </w:t>
      </w:r>
      <w:r w:rsidRPr="003F6712">
        <w:rPr>
          <w:lang w:val="en-US"/>
        </w:rPr>
        <w:t>SubjectTasksStudent</w:t>
      </w:r>
      <w:bookmarkEnd w:id="37"/>
    </w:p>
    <w:p w:rsidR="003F6712" w:rsidRDefault="003F6712" w:rsidP="003F6712">
      <w:pPr>
        <w:pStyle w:val="ListParagraph"/>
      </w:pPr>
    </w:p>
    <w:p w:rsidR="003F6712" w:rsidRDefault="003F6712" w:rsidP="003F6712">
      <w:pPr>
        <w:pStyle w:val="ListParagraph"/>
      </w:pPr>
    </w:p>
    <w:p w:rsidR="003F6712" w:rsidRDefault="003F6712">
      <w:pPr>
        <w:rPr>
          <w:sz w:val="28"/>
          <w:lang w:val="en-US"/>
        </w:rPr>
      </w:pPr>
      <w:r>
        <w:br w:type="page"/>
      </w:r>
    </w:p>
    <w:p w:rsidR="003F6712" w:rsidRDefault="003F6712" w:rsidP="003F6712">
      <w:pPr>
        <w:pStyle w:val="Heading2"/>
        <w:rPr>
          <w:lang w:val="en-US"/>
        </w:rPr>
      </w:pPr>
      <w:bookmarkStart w:id="38" w:name="_Toc89028672"/>
      <w:r>
        <w:rPr>
          <w:lang w:val="en-US"/>
        </w:rPr>
        <w:lastRenderedPageBreak/>
        <w:t xml:space="preserve">Form </w:t>
      </w:r>
      <w:r w:rsidRPr="003F6712">
        <w:rPr>
          <w:lang w:val="en-US"/>
        </w:rPr>
        <w:t>ViewLecture</w:t>
      </w:r>
      <w:bookmarkEnd w:id="38"/>
    </w:p>
    <w:p w:rsidR="003F6712" w:rsidRDefault="003F6712" w:rsidP="003F6712">
      <w:pPr>
        <w:pStyle w:val="ListParagraph"/>
      </w:pPr>
    </w:p>
    <w:p w:rsidR="003F6712" w:rsidRDefault="003F6712" w:rsidP="003F6712">
      <w:pPr>
        <w:pStyle w:val="ListParagraph"/>
      </w:pPr>
    </w:p>
    <w:p w:rsidR="003F6712" w:rsidRDefault="003F6712">
      <w:pPr>
        <w:rPr>
          <w:sz w:val="28"/>
          <w:lang w:val="en-US"/>
        </w:rPr>
      </w:pPr>
      <w:r>
        <w:br w:type="page"/>
      </w:r>
    </w:p>
    <w:p w:rsidR="003F6712" w:rsidRDefault="003F6712" w:rsidP="00E82EC9">
      <w:pPr>
        <w:pStyle w:val="Heading2"/>
        <w:rPr>
          <w:lang w:val="en-US"/>
        </w:rPr>
      </w:pPr>
      <w:bookmarkStart w:id="39" w:name="_Toc89028673"/>
      <w:r>
        <w:rPr>
          <w:lang w:val="en-US"/>
        </w:rPr>
        <w:lastRenderedPageBreak/>
        <w:t>Form</w:t>
      </w:r>
      <w:r w:rsidR="00E82EC9">
        <w:rPr>
          <w:lang w:val="en-US"/>
        </w:rPr>
        <w:t xml:space="preserve"> </w:t>
      </w:r>
      <w:r w:rsidR="00E82EC9" w:rsidRPr="00E82EC9">
        <w:rPr>
          <w:lang w:val="en-US"/>
        </w:rPr>
        <w:t>ViewTest</w:t>
      </w:r>
      <w:bookmarkEnd w:id="39"/>
    </w:p>
    <w:p w:rsidR="00E82EC9" w:rsidRDefault="00E82EC9" w:rsidP="00E82EC9">
      <w:pPr>
        <w:pStyle w:val="ListParagraph"/>
      </w:pPr>
    </w:p>
    <w:p w:rsidR="00E82EC9" w:rsidRDefault="00E82EC9" w:rsidP="00E82EC9">
      <w:pPr>
        <w:pStyle w:val="ListParagraph"/>
      </w:pPr>
    </w:p>
    <w:p w:rsidR="00E82EC9" w:rsidRDefault="00E82EC9">
      <w:pPr>
        <w:rPr>
          <w:sz w:val="28"/>
          <w:lang w:val="en-US"/>
        </w:rPr>
      </w:pPr>
      <w:r>
        <w:br w:type="page"/>
      </w:r>
    </w:p>
    <w:p w:rsidR="00E82EC9" w:rsidRPr="00E82EC9" w:rsidRDefault="00E82EC9" w:rsidP="00E82EC9">
      <w:pPr>
        <w:pStyle w:val="ListParagraph"/>
      </w:pPr>
    </w:p>
    <w:p w:rsidR="00172413" w:rsidRPr="0012678C" w:rsidRDefault="002163EF" w:rsidP="002C591D">
      <w:pPr>
        <w:pStyle w:val="Heading1"/>
        <w:ind w:hanging="252"/>
      </w:pPr>
      <w:bookmarkStart w:id="40" w:name="_Toc89028674"/>
      <w:bookmarkStart w:id="41" w:name="_Structures_of_files"/>
      <w:bookmarkEnd w:id="41"/>
      <w:r>
        <w:rPr>
          <w:lang w:val="en-US"/>
        </w:rPr>
        <w:t>Structures of files</w:t>
      </w:r>
      <w:bookmarkEnd w:id="40"/>
    </w:p>
    <w:p w:rsidR="008B6AB6" w:rsidRPr="007074E1" w:rsidRDefault="008B6AB6" w:rsidP="002163EF">
      <w:pPr>
        <w:spacing w:line="360" w:lineRule="auto"/>
        <w:rPr>
          <w:sz w:val="28"/>
          <w:szCs w:val="28"/>
          <w:lang w:val="en-US"/>
        </w:rPr>
      </w:pPr>
    </w:p>
    <w:p w:rsidR="002163EF" w:rsidRPr="007074E1" w:rsidRDefault="002163EF" w:rsidP="002163EF">
      <w:pPr>
        <w:spacing w:line="360" w:lineRule="auto"/>
        <w:rPr>
          <w:sz w:val="28"/>
          <w:szCs w:val="28"/>
          <w:lang w:val="en-US"/>
        </w:rPr>
      </w:pPr>
    </w:p>
    <w:p w:rsidR="002163EF" w:rsidRPr="007074E1" w:rsidRDefault="002163EF" w:rsidP="004A52F7">
      <w:pPr>
        <w:pStyle w:val="TOC1"/>
        <w:tabs>
          <w:tab w:val="clear" w:pos="270"/>
          <w:tab w:val="clear" w:pos="360"/>
          <w:tab w:val="clear" w:pos="720"/>
          <w:tab w:val="clear" w:pos="9540"/>
        </w:tabs>
        <w:spacing w:after="0" w:line="360" w:lineRule="auto"/>
        <w:rPr>
          <w:caps w:val="0"/>
          <w:szCs w:val="28"/>
          <w:lang w:val="en-US"/>
        </w:rPr>
      </w:pPr>
    </w:p>
    <w:p w:rsidR="00172413" w:rsidRDefault="00172413" w:rsidP="0012678C">
      <w:pPr>
        <w:spacing w:line="360" w:lineRule="auto"/>
        <w:rPr>
          <w:sz w:val="28"/>
          <w:szCs w:val="28"/>
          <w:lang w:val="uk-UA"/>
        </w:rPr>
      </w:pPr>
      <w:r>
        <w:rPr>
          <w:sz w:val="28"/>
          <w:szCs w:val="28"/>
          <w:lang w:val="uk-UA"/>
        </w:rPr>
        <w:br w:type="page"/>
      </w:r>
    </w:p>
    <w:p w:rsidR="007A11AA" w:rsidRPr="00560EAB" w:rsidRDefault="005B53EC" w:rsidP="002C591D">
      <w:pPr>
        <w:pStyle w:val="Heading1"/>
        <w:ind w:hanging="252"/>
      </w:pPr>
      <w:bookmarkStart w:id="42" w:name="_Toc89028675"/>
      <w:r>
        <w:rPr>
          <w:lang w:val="en-US"/>
        </w:rPr>
        <w:lastRenderedPageBreak/>
        <w:t xml:space="preserve">Instruction </w:t>
      </w:r>
      <w:r w:rsidR="004A52F7">
        <w:rPr>
          <w:lang w:val="en-US"/>
        </w:rPr>
        <w:t>For</w:t>
      </w:r>
      <w:r>
        <w:rPr>
          <w:lang w:val="en-US"/>
        </w:rPr>
        <w:t xml:space="preserve"> users</w:t>
      </w:r>
      <w:bookmarkEnd w:id="42"/>
    </w:p>
    <w:p w:rsidR="005B53EC" w:rsidRDefault="005B53EC" w:rsidP="00BC7542">
      <w:pPr>
        <w:pStyle w:val="ListParagraph"/>
      </w:pPr>
      <w:r>
        <w:t>1) For student</w:t>
      </w:r>
    </w:p>
    <w:p w:rsidR="005B53EC" w:rsidRDefault="005B53EC" w:rsidP="00BC7542">
      <w:pPr>
        <w:pStyle w:val="ListParagraph"/>
      </w:pPr>
      <w:r>
        <w:t>2) For teacher</w:t>
      </w:r>
    </w:p>
    <w:p w:rsidR="005B53EC" w:rsidRDefault="005B53EC" w:rsidP="00BC7542">
      <w:pPr>
        <w:pStyle w:val="ListParagraph"/>
      </w:pPr>
    </w:p>
    <w:p w:rsidR="005B53EC" w:rsidRDefault="005B53EC" w:rsidP="00BC7542">
      <w:pPr>
        <w:pStyle w:val="ListParagraph"/>
      </w:pPr>
      <w:r>
        <w:t>No need for screenshots of the form. Just click here, click there, then here</w:t>
      </w:r>
    </w:p>
    <w:p w:rsidR="00172413" w:rsidRDefault="00172413" w:rsidP="00BC7542">
      <w:pPr>
        <w:pStyle w:val="ListParagraph"/>
      </w:pPr>
      <w:r>
        <w:br w:type="page"/>
      </w:r>
    </w:p>
    <w:p w:rsidR="009612F0" w:rsidRPr="009612F0" w:rsidRDefault="00D4368C" w:rsidP="002C591D">
      <w:pPr>
        <w:pStyle w:val="Heading1"/>
        <w:ind w:hanging="252"/>
      </w:pPr>
      <w:bookmarkStart w:id="43" w:name="_Toc89028676"/>
      <w:r>
        <w:rPr>
          <w:lang w:val="en-US"/>
        </w:rPr>
        <w:lastRenderedPageBreak/>
        <w:t>List of used literature and sources</w:t>
      </w:r>
      <w:bookmarkEnd w:id="43"/>
    </w:p>
    <w:p w:rsidR="009612F0" w:rsidRPr="0088240C" w:rsidRDefault="00976E39" w:rsidP="008870CB">
      <w:pPr>
        <w:pStyle w:val="ListParagraph"/>
        <w:numPr>
          <w:ilvl w:val="0"/>
          <w:numId w:val="2"/>
        </w:numPr>
        <w:rPr>
          <w:lang w:val="uk-UA"/>
        </w:rPr>
      </w:pPr>
      <w:hyperlink r:id="rId24" w:history="1">
        <w:r w:rsidR="00A1485E" w:rsidRPr="00FC07E3">
          <w:rPr>
            <w:rStyle w:val="Hyperlink"/>
            <w:szCs w:val="28"/>
            <w:lang w:val="uk-UA"/>
          </w:rPr>
          <w:t>https://uk.wikipedia.org/wiki/Microsoft_Visual_Studio</w:t>
        </w:r>
      </w:hyperlink>
    </w:p>
    <w:p w:rsidR="00A1485E" w:rsidRPr="0088240C" w:rsidRDefault="00976E39" w:rsidP="008870CB">
      <w:pPr>
        <w:pStyle w:val="ListParagraph"/>
        <w:numPr>
          <w:ilvl w:val="0"/>
          <w:numId w:val="2"/>
        </w:numPr>
        <w:rPr>
          <w:lang w:val="uk-UA"/>
        </w:rPr>
      </w:pPr>
      <w:hyperlink r:id="rId25" w:history="1">
        <w:r w:rsidR="00025243" w:rsidRPr="00FC07E3">
          <w:rPr>
            <w:rStyle w:val="Hyperlink"/>
            <w:szCs w:val="28"/>
            <w:lang w:val="uk-UA"/>
          </w:rPr>
          <w:t>https://uk.wikipedia.org/wiki/C_Sharp</w:t>
        </w:r>
      </w:hyperlink>
    </w:p>
    <w:p w:rsidR="00025243" w:rsidRPr="0088240C" w:rsidRDefault="00976E39" w:rsidP="008870CB">
      <w:pPr>
        <w:pStyle w:val="ListParagraph"/>
        <w:numPr>
          <w:ilvl w:val="0"/>
          <w:numId w:val="2"/>
        </w:numPr>
        <w:rPr>
          <w:lang w:val="uk-UA"/>
        </w:rPr>
      </w:pPr>
      <w:hyperlink r:id="rId26" w:history="1">
        <w:r w:rsidR="003938B4" w:rsidRPr="001471BA">
          <w:rPr>
            <w:rStyle w:val="Hyperlink"/>
            <w:szCs w:val="28"/>
            <w:lang w:val="uk-UA"/>
          </w:rPr>
          <w:t>https://www.tutorialsteacher.com/csharp/csharp-class</w:t>
        </w:r>
      </w:hyperlink>
    </w:p>
    <w:p w:rsidR="003938B4" w:rsidRPr="0088240C" w:rsidRDefault="00976E39" w:rsidP="008870CB">
      <w:pPr>
        <w:pStyle w:val="ListParagraph"/>
        <w:numPr>
          <w:ilvl w:val="0"/>
          <w:numId w:val="2"/>
        </w:numPr>
        <w:rPr>
          <w:lang w:val="uk-UA"/>
        </w:rPr>
      </w:pPr>
      <w:hyperlink r:id="rId27" w:history="1">
        <w:r w:rsidR="00D5302C" w:rsidRPr="001471BA">
          <w:rPr>
            <w:rStyle w:val="Hyperlink"/>
            <w:szCs w:val="28"/>
            <w:lang w:val="uk-UA"/>
          </w:rPr>
          <w:t>https://www.geeksforgeeks.org/c-sharp-abstraction/?ref=lbp</w:t>
        </w:r>
      </w:hyperlink>
    </w:p>
    <w:p w:rsidR="00D5302C" w:rsidRPr="0088240C" w:rsidRDefault="00976E39" w:rsidP="008870CB">
      <w:pPr>
        <w:pStyle w:val="ListParagraph"/>
        <w:numPr>
          <w:ilvl w:val="0"/>
          <w:numId w:val="2"/>
        </w:numPr>
        <w:rPr>
          <w:lang w:val="uk-UA"/>
        </w:rPr>
      </w:pPr>
      <w:hyperlink r:id="rId28" w:anchor=":~:text=Abstraction%20ensures%20simplicity.,the%20attributes%20of%20another%20class.&amp;text=Polymorphism%20allows%20program%20code%20to,be%20modified%20by%20external%20codes" w:history="1">
        <w:r w:rsidR="00D4368C" w:rsidRPr="001471BA">
          <w:rPr>
            <w:rStyle w:val="Hyperlink"/>
            <w:szCs w:val="28"/>
            <w:lang w:val="uk-UA"/>
          </w:rPr>
          <w:t>https://www.nerd.vision/post/polymorphism-encapsulation-data-abstraction-and-inheritance-in-object-oriented-programming#:~:text=Abstraction%20ensures%20simplicity.,the%20attributes%20of%20another%20class.&amp;text=Polymorphism%20allows%20program%20code%20to,be%20modified%20by%20external%20codes</w:t>
        </w:r>
      </w:hyperlink>
      <w:r w:rsidR="00D4368C" w:rsidRPr="0088240C">
        <w:rPr>
          <w:lang w:val="uk-UA"/>
        </w:rPr>
        <w:t>.</w:t>
      </w:r>
    </w:p>
    <w:p w:rsidR="00D4368C" w:rsidRPr="0088240C" w:rsidRDefault="00976E39" w:rsidP="008870CB">
      <w:pPr>
        <w:pStyle w:val="ListParagraph"/>
        <w:numPr>
          <w:ilvl w:val="0"/>
          <w:numId w:val="2"/>
        </w:numPr>
        <w:rPr>
          <w:lang w:val="uk-UA"/>
        </w:rPr>
      </w:pPr>
      <w:hyperlink r:id="rId29" w:history="1">
        <w:r w:rsidR="001C4E5E" w:rsidRPr="001471BA">
          <w:rPr>
            <w:rStyle w:val="Hyperlink"/>
            <w:szCs w:val="28"/>
            <w:lang w:val="uk-UA"/>
          </w:rPr>
          <w:t>https://www.geeksforgeeks.org/c-sharp-encapsulation/?ref=lbp</w:t>
        </w:r>
      </w:hyperlink>
    </w:p>
    <w:p w:rsidR="001C4E5E" w:rsidRPr="0088240C" w:rsidRDefault="00976E39" w:rsidP="008870CB">
      <w:pPr>
        <w:pStyle w:val="ListParagraph"/>
        <w:numPr>
          <w:ilvl w:val="0"/>
          <w:numId w:val="2"/>
        </w:numPr>
        <w:rPr>
          <w:lang w:val="uk-UA"/>
        </w:rPr>
      </w:pPr>
      <w:hyperlink r:id="rId30" w:anchor=":~:text=In%20C%23%2C%20an%20interface%20can,functionalities%20for%20the%20file%20operations" w:history="1">
        <w:r w:rsidR="00E96FE2" w:rsidRPr="001471BA">
          <w:rPr>
            <w:rStyle w:val="Hyperlink"/>
            <w:szCs w:val="28"/>
            <w:lang w:val="uk-UA"/>
          </w:rPr>
          <w:t>https://www.tutorialsteacher.com/csharp/csharp-interface#:~:text=In%20C%23%2C%20an%20interface%20can,functionalities%20for%20the%20file%20operations</w:t>
        </w:r>
      </w:hyperlink>
      <w:r w:rsidR="00E96FE2" w:rsidRPr="0088240C">
        <w:rPr>
          <w:lang w:val="uk-UA"/>
        </w:rPr>
        <w:t>.</w:t>
      </w:r>
    </w:p>
    <w:p w:rsidR="00E96FE2" w:rsidRPr="0088240C" w:rsidRDefault="00976E39" w:rsidP="008870CB">
      <w:pPr>
        <w:pStyle w:val="ListParagraph"/>
        <w:numPr>
          <w:ilvl w:val="0"/>
          <w:numId w:val="2"/>
        </w:numPr>
        <w:rPr>
          <w:lang w:val="uk-UA"/>
        </w:rPr>
      </w:pPr>
      <w:hyperlink r:id="rId31" w:history="1">
        <w:r w:rsidR="007E471D" w:rsidRPr="004A5868">
          <w:rPr>
            <w:rStyle w:val="Hyperlink"/>
            <w:szCs w:val="28"/>
            <w:lang w:val="uk-UA"/>
          </w:rPr>
          <w:t>https://docs.microsoft.com/en-us/dotnet/csharp/programming-guide/classes-and-structs/fields</w:t>
        </w:r>
      </w:hyperlink>
    </w:p>
    <w:p w:rsidR="007E471D" w:rsidRPr="0088240C" w:rsidRDefault="00976E39" w:rsidP="008870CB">
      <w:pPr>
        <w:pStyle w:val="ListParagraph"/>
        <w:numPr>
          <w:ilvl w:val="0"/>
          <w:numId w:val="2"/>
        </w:numPr>
        <w:rPr>
          <w:lang w:val="uk-UA"/>
        </w:rPr>
      </w:pPr>
      <w:hyperlink r:id="rId32" w:anchor=":~:text=Access%20modifiers%20in%20C%23%20are,accessible%20to%20the%20assembly%20only" w:history="1">
        <w:r w:rsidR="00954D93" w:rsidRPr="003D7B20">
          <w:rPr>
            <w:rStyle w:val="Hyperlink"/>
            <w:szCs w:val="28"/>
            <w:lang w:val="uk-UA"/>
          </w:rPr>
          <w:t>https://www.c-sharpcorner.com/uploadfile/puranindia/what-are-access-modifiers-in-C-Sharp/#:~:text=Access%20modifiers%20in%20C%23%20are,accessible%20to%20the%20assembly%20only</w:t>
        </w:r>
      </w:hyperlink>
      <w:r w:rsidR="00954D93" w:rsidRPr="0088240C">
        <w:rPr>
          <w:lang w:val="uk-UA"/>
        </w:rPr>
        <w:t>.</w:t>
      </w:r>
    </w:p>
    <w:p w:rsidR="00954D93" w:rsidRPr="0088240C" w:rsidRDefault="00976E39" w:rsidP="008870CB">
      <w:pPr>
        <w:pStyle w:val="ListParagraph"/>
        <w:numPr>
          <w:ilvl w:val="0"/>
          <w:numId w:val="2"/>
        </w:numPr>
        <w:rPr>
          <w:lang w:val="uk-UA"/>
        </w:rPr>
      </w:pPr>
      <w:hyperlink r:id="rId33" w:history="1">
        <w:r w:rsidR="00D62B29" w:rsidRPr="005B79A9">
          <w:rPr>
            <w:rStyle w:val="Hyperlink"/>
            <w:szCs w:val="28"/>
            <w:lang w:val="uk-UA"/>
          </w:rPr>
          <w:t>https://www.c-sharpcorner.com/interview-question/what-are-getters-and-setters-and-why-are-they-important</w:t>
        </w:r>
      </w:hyperlink>
    </w:p>
    <w:p w:rsidR="00D62B29" w:rsidRPr="0088240C" w:rsidRDefault="00976E39" w:rsidP="008870CB">
      <w:pPr>
        <w:pStyle w:val="ListParagraph"/>
        <w:numPr>
          <w:ilvl w:val="0"/>
          <w:numId w:val="2"/>
        </w:numPr>
        <w:rPr>
          <w:lang w:val="uk-UA"/>
        </w:rPr>
      </w:pPr>
      <w:hyperlink r:id="rId34" w:history="1">
        <w:r w:rsidR="00CA3719" w:rsidRPr="005B79A9">
          <w:rPr>
            <w:rStyle w:val="Hyperlink"/>
            <w:szCs w:val="28"/>
            <w:lang w:val="uk-UA"/>
          </w:rPr>
          <w:t>https://docs.microsoft.com/en-us/dotnet/csharp/programming-guide/classes-and-structs/auto-implemented-properties</w:t>
        </w:r>
      </w:hyperlink>
    </w:p>
    <w:p w:rsidR="00CA3719" w:rsidRPr="0088240C" w:rsidRDefault="00976E39" w:rsidP="008870CB">
      <w:pPr>
        <w:pStyle w:val="ListParagraph"/>
        <w:numPr>
          <w:ilvl w:val="0"/>
          <w:numId w:val="2"/>
        </w:numPr>
        <w:rPr>
          <w:lang w:val="uk-UA"/>
        </w:rPr>
      </w:pPr>
      <w:hyperlink r:id="rId35" w:anchor=":~:text=An%20INTERFACE%20in%20C%23%20is,of%20method%20and%20property%20declarations" w:history="1">
        <w:r w:rsidR="0072495F" w:rsidRPr="002876A7">
          <w:rPr>
            <w:rStyle w:val="Hyperlink"/>
          </w:rPr>
          <w:t>https</w:t>
        </w:r>
        <w:r w:rsidR="0072495F" w:rsidRPr="0088240C">
          <w:rPr>
            <w:rStyle w:val="Hyperlink"/>
            <w:lang w:val="uk-UA"/>
          </w:rPr>
          <w:t>://</w:t>
        </w:r>
        <w:r w:rsidR="0072495F" w:rsidRPr="002876A7">
          <w:rPr>
            <w:rStyle w:val="Hyperlink"/>
          </w:rPr>
          <w:t>en</w:t>
        </w:r>
        <w:r w:rsidR="0072495F" w:rsidRPr="0088240C">
          <w:rPr>
            <w:rStyle w:val="Hyperlink"/>
            <w:lang w:val="uk-UA"/>
          </w:rPr>
          <w:t>.</w:t>
        </w:r>
        <w:r w:rsidR="0072495F" w:rsidRPr="002876A7">
          <w:rPr>
            <w:rStyle w:val="Hyperlink"/>
          </w:rPr>
          <w:t>wikibooks</w:t>
        </w:r>
        <w:r w:rsidR="0072495F" w:rsidRPr="0088240C">
          <w:rPr>
            <w:rStyle w:val="Hyperlink"/>
            <w:lang w:val="uk-UA"/>
          </w:rPr>
          <w:t>.</w:t>
        </w:r>
        <w:r w:rsidR="0072495F" w:rsidRPr="002876A7">
          <w:rPr>
            <w:rStyle w:val="Hyperlink"/>
          </w:rPr>
          <w:t>org</w:t>
        </w:r>
        <w:r w:rsidR="0072495F" w:rsidRPr="0088240C">
          <w:rPr>
            <w:rStyle w:val="Hyperlink"/>
            <w:lang w:val="uk-UA"/>
          </w:rPr>
          <w:t>/</w:t>
        </w:r>
        <w:r w:rsidR="0072495F" w:rsidRPr="002876A7">
          <w:rPr>
            <w:rStyle w:val="Hyperlink"/>
          </w:rPr>
          <w:t>wiki</w:t>
        </w:r>
        <w:r w:rsidR="0072495F" w:rsidRPr="0088240C">
          <w:rPr>
            <w:rStyle w:val="Hyperlink"/>
            <w:lang w:val="uk-UA"/>
          </w:rPr>
          <w:t>/</w:t>
        </w:r>
        <w:r w:rsidR="0072495F" w:rsidRPr="002876A7">
          <w:rPr>
            <w:rStyle w:val="Hyperlink"/>
          </w:rPr>
          <w:t>C</w:t>
        </w:r>
        <w:r w:rsidR="0072495F" w:rsidRPr="0088240C">
          <w:rPr>
            <w:rStyle w:val="Hyperlink"/>
            <w:lang w:val="uk-UA"/>
          </w:rPr>
          <w:t>_</w:t>
        </w:r>
        <w:r w:rsidR="0072495F" w:rsidRPr="002876A7">
          <w:rPr>
            <w:rStyle w:val="Hyperlink"/>
          </w:rPr>
          <w:t>Sharp</w:t>
        </w:r>
        <w:r w:rsidR="0072495F" w:rsidRPr="0088240C">
          <w:rPr>
            <w:rStyle w:val="Hyperlink"/>
            <w:lang w:val="uk-UA"/>
          </w:rPr>
          <w:t>_</w:t>
        </w:r>
        <w:r w:rsidR="0072495F" w:rsidRPr="002876A7">
          <w:rPr>
            <w:rStyle w:val="Hyperlink"/>
          </w:rPr>
          <w:t>Programming</w:t>
        </w:r>
        <w:r w:rsidR="0072495F" w:rsidRPr="0088240C">
          <w:rPr>
            <w:rStyle w:val="Hyperlink"/>
            <w:lang w:val="uk-UA"/>
          </w:rPr>
          <w:t>/</w:t>
        </w:r>
        <w:r w:rsidR="0072495F" w:rsidRPr="002876A7">
          <w:rPr>
            <w:rStyle w:val="Hyperlink"/>
          </w:rPr>
          <w:t>Interfaces</w:t>
        </w:r>
        <w:r w:rsidR="0072495F" w:rsidRPr="0088240C">
          <w:rPr>
            <w:rStyle w:val="Hyperlink"/>
            <w:lang w:val="uk-UA"/>
          </w:rPr>
          <w:t>#:~:</w:t>
        </w:r>
        <w:r w:rsidR="0072495F" w:rsidRPr="002876A7">
          <w:rPr>
            <w:rStyle w:val="Hyperlink"/>
          </w:rPr>
          <w:t>text</w:t>
        </w:r>
        <w:r w:rsidR="0072495F" w:rsidRPr="0088240C">
          <w:rPr>
            <w:rStyle w:val="Hyperlink"/>
            <w:lang w:val="uk-UA"/>
          </w:rPr>
          <w:t>=</w:t>
        </w:r>
        <w:r w:rsidR="0072495F" w:rsidRPr="002876A7">
          <w:rPr>
            <w:rStyle w:val="Hyperlink"/>
          </w:rPr>
          <w:t>An</w:t>
        </w:r>
        <w:r w:rsidR="0072495F" w:rsidRPr="0088240C">
          <w:rPr>
            <w:rStyle w:val="Hyperlink"/>
            <w:lang w:val="uk-UA"/>
          </w:rPr>
          <w:t>%20</w:t>
        </w:r>
        <w:r w:rsidR="0072495F" w:rsidRPr="002876A7">
          <w:rPr>
            <w:rStyle w:val="Hyperlink"/>
          </w:rPr>
          <w:t>INTERFACE</w:t>
        </w:r>
        <w:r w:rsidR="0072495F" w:rsidRPr="0088240C">
          <w:rPr>
            <w:rStyle w:val="Hyperlink"/>
            <w:lang w:val="uk-UA"/>
          </w:rPr>
          <w:t>%20</w:t>
        </w:r>
        <w:r w:rsidR="0072495F" w:rsidRPr="002876A7">
          <w:rPr>
            <w:rStyle w:val="Hyperlink"/>
          </w:rPr>
          <w:t>in</w:t>
        </w:r>
        <w:r w:rsidR="0072495F" w:rsidRPr="0088240C">
          <w:rPr>
            <w:rStyle w:val="Hyperlink"/>
            <w:lang w:val="uk-UA"/>
          </w:rPr>
          <w:t>%20</w:t>
        </w:r>
        <w:r w:rsidR="0072495F" w:rsidRPr="002876A7">
          <w:rPr>
            <w:rStyle w:val="Hyperlink"/>
          </w:rPr>
          <w:t>C</w:t>
        </w:r>
        <w:r w:rsidR="0072495F" w:rsidRPr="0088240C">
          <w:rPr>
            <w:rStyle w:val="Hyperlink"/>
            <w:lang w:val="uk-UA"/>
          </w:rPr>
          <w:t>%23%20</w:t>
        </w:r>
        <w:r w:rsidR="0072495F" w:rsidRPr="002876A7">
          <w:rPr>
            <w:rStyle w:val="Hyperlink"/>
          </w:rPr>
          <w:t>is</w:t>
        </w:r>
        <w:r w:rsidR="0072495F" w:rsidRPr="0088240C">
          <w:rPr>
            <w:rStyle w:val="Hyperlink"/>
            <w:lang w:val="uk-UA"/>
          </w:rPr>
          <w:t>,</w:t>
        </w:r>
        <w:r w:rsidR="0072495F" w:rsidRPr="002876A7">
          <w:rPr>
            <w:rStyle w:val="Hyperlink"/>
          </w:rPr>
          <w:t>of</w:t>
        </w:r>
        <w:r w:rsidR="0072495F" w:rsidRPr="0088240C">
          <w:rPr>
            <w:rStyle w:val="Hyperlink"/>
            <w:lang w:val="uk-UA"/>
          </w:rPr>
          <w:t>%20</w:t>
        </w:r>
        <w:r w:rsidR="0072495F" w:rsidRPr="002876A7">
          <w:rPr>
            <w:rStyle w:val="Hyperlink"/>
          </w:rPr>
          <w:t>method</w:t>
        </w:r>
        <w:r w:rsidR="0072495F" w:rsidRPr="0088240C">
          <w:rPr>
            <w:rStyle w:val="Hyperlink"/>
            <w:lang w:val="uk-UA"/>
          </w:rPr>
          <w:t>%20</w:t>
        </w:r>
        <w:r w:rsidR="0072495F" w:rsidRPr="002876A7">
          <w:rPr>
            <w:rStyle w:val="Hyperlink"/>
          </w:rPr>
          <w:t>and</w:t>
        </w:r>
        <w:r w:rsidR="0072495F" w:rsidRPr="0088240C">
          <w:rPr>
            <w:rStyle w:val="Hyperlink"/>
            <w:lang w:val="uk-UA"/>
          </w:rPr>
          <w:t>%20</w:t>
        </w:r>
        <w:r w:rsidR="0072495F" w:rsidRPr="002876A7">
          <w:rPr>
            <w:rStyle w:val="Hyperlink"/>
          </w:rPr>
          <w:t>property</w:t>
        </w:r>
        <w:r w:rsidR="0072495F" w:rsidRPr="0088240C">
          <w:rPr>
            <w:rStyle w:val="Hyperlink"/>
            <w:lang w:val="uk-UA"/>
          </w:rPr>
          <w:t>%20</w:t>
        </w:r>
        <w:r w:rsidR="0072495F" w:rsidRPr="002876A7">
          <w:rPr>
            <w:rStyle w:val="Hyperlink"/>
          </w:rPr>
          <w:t>declarations</w:t>
        </w:r>
      </w:hyperlink>
      <w:r w:rsidR="0072495F" w:rsidRPr="0088240C">
        <w:rPr>
          <w:lang w:val="uk-UA"/>
        </w:rPr>
        <w:t>.</w:t>
      </w:r>
    </w:p>
    <w:p w:rsidR="0072495F" w:rsidRPr="0088240C" w:rsidRDefault="00976E39" w:rsidP="008870CB">
      <w:pPr>
        <w:pStyle w:val="ListParagraph"/>
        <w:numPr>
          <w:ilvl w:val="0"/>
          <w:numId w:val="2"/>
        </w:numPr>
        <w:rPr>
          <w:lang w:val="uk-UA"/>
        </w:rPr>
      </w:pPr>
      <w:hyperlink r:id="rId36" w:anchor=":~:text=A%20constructor%20is%20a%20special,the%20time%20of%20Object%20creation" w:history="1">
        <w:r w:rsidR="004269C4" w:rsidRPr="002876A7">
          <w:rPr>
            <w:rStyle w:val="Hyperlink"/>
          </w:rPr>
          <w:t>https</w:t>
        </w:r>
        <w:r w:rsidR="004269C4" w:rsidRPr="0088240C">
          <w:rPr>
            <w:rStyle w:val="Hyperlink"/>
            <w:lang w:val="uk-UA"/>
          </w:rPr>
          <w:t>://</w:t>
        </w:r>
        <w:r w:rsidR="004269C4" w:rsidRPr="002876A7">
          <w:rPr>
            <w:rStyle w:val="Hyperlink"/>
          </w:rPr>
          <w:t>www</w:t>
        </w:r>
        <w:r w:rsidR="004269C4" w:rsidRPr="0088240C">
          <w:rPr>
            <w:rStyle w:val="Hyperlink"/>
            <w:lang w:val="uk-UA"/>
          </w:rPr>
          <w:t>.</w:t>
        </w:r>
        <w:r w:rsidR="004269C4" w:rsidRPr="002876A7">
          <w:rPr>
            <w:rStyle w:val="Hyperlink"/>
          </w:rPr>
          <w:t>geeksforgeeks</w:t>
        </w:r>
        <w:r w:rsidR="004269C4" w:rsidRPr="0088240C">
          <w:rPr>
            <w:rStyle w:val="Hyperlink"/>
            <w:lang w:val="uk-UA"/>
          </w:rPr>
          <w:t>.</w:t>
        </w:r>
        <w:r w:rsidR="004269C4" w:rsidRPr="002876A7">
          <w:rPr>
            <w:rStyle w:val="Hyperlink"/>
          </w:rPr>
          <w:t>org</w:t>
        </w:r>
        <w:r w:rsidR="004269C4" w:rsidRPr="0088240C">
          <w:rPr>
            <w:rStyle w:val="Hyperlink"/>
            <w:lang w:val="uk-UA"/>
          </w:rPr>
          <w:t>/</w:t>
        </w:r>
        <w:r w:rsidR="004269C4" w:rsidRPr="002876A7">
          <w:rPr>
            <w:rStyle w:val="Hyperlink"/>
          </w:rPr>
          <w:t>c</w:t>
        </w:r>
        <w:r w:rsidR="004269C4" w:rsidRPr="0088240C">
          <w:rPr>
            <w:rStyle w:val="Hyperlink"/>
            <w:lang w:val="uk-UA"/>
          </w:rPr>
          <w:t>-</w:t>
        </w:r>
        <w:r w:rsidR="004269C4" w:rsidRPr="002876A7">
          <w:rPr>
            <w:rStyle w:val="Hyperlink"/>
          </w:rPr>
          <w:t>sharp</w:t>
        </w:r>
        <w:r w:rsidR="004269C4" w:rsidRPr="0088240C">
          <w:rPr>
            <w:rStyle w:val="Hyperlink"/>
            <w:lang w:val="uk-UA"/>
          </w:rPr>
          <w:t>-</w:t>
        </w:r>
        <w:r w:rsidR="004269C4" w:rsidRPr="002876A7">
          <w:rPr>
            <w:rStyle w:val="Hyperlink"/>
          </w:rPr>
          <w:t>constructors</w:t>
        </w:r>
        <w:r w:rsidR="004269C4" w:rsidRPr="0088240C">
          <w:rPr>
            <w:rStyle w:val="Hyperlink"/>
            <w:lang w:val="uk-UA"/>
          </w:rPr>
          <w:t>/#:~:</w:t>
        </w:r>
        <w:r w:rsidR="004269C4" w:rsidRPr="002876A7">
          <w:rPr>
            <w:rStyle w:val="Hyperlink"/>
          </w:rPr>
          <w:t>text</w:t>
        </w:r>
        <w:r w:rsidR="004269C4" w:rsidRPr="0088240C">
          <w:rPr>
            <w:rStyle w:val="Hyperlink"/>
            <w:lang w:val="uk-UA"/>
          </w:rPr>
          <w:t>=</w:t>
        </w:r>
        <w:r w:rsidR="004269C4" w:rsidRPr="002876A7">
          <w:rPr>
            <w:rStyle w:val="Hyperlink"/>
          </w:rPr>
          <w:t>A</w:t>
        </w:r>
        <w:r w:rsidR="004269C4" w:rsidRPr="0088240C">
          <w:rPr>
            <w:rStyle w:val="Hyperlink"/>
            <w:lang w:val="uk-UA"/>
          </w:rPr>
          <w:t>%20</w:t>
        </w:r>
        <w:r w:rsidR="004269C4" w:rsidRPr="002876A7">
          <w:rPr>
            <w:rStyle w:val="Hyperlink"/>
          </w:rPr>
          <w:t>constructor</w:t>
        </w:r>
        <w:r w:rsidR="004269C4" w:rsidRPr="0088240C">
          <w:rPr>
            <w:rStyle w:val="Hyperlink"/>
            <w:lang w:val="uk-UA"/>
          </w:rPr>
          <w:t>%20</w:t>
        </w:r>
        <w:r w:rsidR="004269C4" w:rsidRPr="002876A7">
          <w:rPr>
            <w:rStyle w:val="Hyperlink"/>
          </w:rPr>
          <w:t>is</w:t>
        </w:r>
        <w:r w:rsidR="004269C4" w:rsidRPr="0088240C">
          <w:rPr>
            <w:rStyle w:val="Hyperlink"/>
            <w:lang w:val="uk-UA"/>
          </w:rPr>
          <w:t>%20</w:t>
        </w:r>
        <w:r w:rsidR="004269C4" w:rsidRPr="002876A7">
          <w:rPr>
            <w:rStyle w:val="Hyperlink"/>
          </w:rPr>
          <w:t>a</w:t>
        </w:r>
        <w:r w:rsidR="004269C4" w:rsidRPr="0088240C">
          <w:rPr>
            <w:rStyle w:val="Hyperlink"/>
            <w:lang w:val="uk-UA"/>
          </w:rPr>
          <w:t>%20</w:t>
        </w:r>
        <w:r w:rsidR="004269C4" w:rsidRPr="002876A7">
          <w:rPr>
            <w:rStyle w:val="Hyperlink"/>
          </w:rPr>
          <w:t>special</w:t>
        </w:r>
        <w:r w:rsidR="004269C4" w:rsidRPr="0088240C">
          <w:rPr>
            <w:rStyle w:val="Hyperlink"/>
            <w:lang w:val="uk-UA"/>
          </w:rPr>
          <w:t>,</w:t>
        </w:r>
        <w:r w:rsidR="004269C4" w:rsidRPr="002876A7">
          <w:rPr>
            <w:rStyle w:val="Hyperlink"/>
          </w:rPr>
          <w:t>the</w:t>
        </w:r>
        <w:r w:rsidR="004269C4" w:rsidRPr="0088240C">
          <w:rPr>
            <w:rStyle w:val="Hyperlink"/>
            <w:lang w:val="uk-UA"/>
          </w:rPr>
          <w:t>%20</w:t>
        </w:r>
        <w:r w:rsidR="004269C4" w:rsidRPr="002876A7">
          <w:rPr>
            <w:rStyle w:val="Hyperlink"/>
          </w:rPr>
          <w:t>time</w:t>
        </w:r>
        <w:r w:rsidR="004269C4" w:rsidRPr="0088240C">
          <w:rPr>
            <w:rStyle w:val="Hyperlink"/>
            <w:lang w:val="uk-UA"/>
          </w:rPr>
          <w:t>%20</w:t>
        </w:r>
        <w:r w:rsidR="004269C4" w:rsidRPr="002876A7">
          <w:rPr>
            <w:rStyle w:val="Hyperlink"/>
          </w:rPr>
          <w:t>of</w:t>
        </w:r>
        <w:r w:rsidR="004269C4" w:rsidRPr="0088240C">
          <w:rPr>
            <w:rStyle w:val="Hyperlink"/>
            <w:lang w:val="uk-UA"/>
          </w:rPr>
          <w:t>%20</w:t>
        </w:r>
        <w:r w:rsidR="004269C4" w:rsidRPr="002876A7">
          <w:rPr>
            <w:rStyle w:val="Hyperlink"/>
          </w:rPr>
          <w:t>Object</w:t>
        </w:r>
        <w:r w:rsidR="004269C4" w:rsidRPr="0088240C">
          <w:rPr>
            <w:rStyle w:val="Hyperlink"/>
            <w:lang w:val="uk-UA"/>
          </w:rPr>
          <w:t>%20</w:t>
        </w:r>
        <w:r w:rsidR="004269C4" w:rsidRPr="002876A7">
          <w:rPr>
            <w:rStyle w:val="Hyperlink"/>
          </w:rPr>
          <w:t>creation</w:t>
        </w:r>
      </w:hyperlink>
      <w:r w:rsidR="004269C4" w:rsidRPr="0088240C">
        <w:rPr>
          <w:lang w:val="uk-UA"/>
        </w:rPr>
        <w:t>.</w:t>
      </w:r>
    </w:p>
    <w:p w:rsidR="004269C4" w:rsidRPr="0088240C" w:rsidRDefault="00976E39" w:rsidP="008870CB">
      <w:pPr>
        <w:pStyle w:val="ListParagraph"/>
        <w:numPr>
          <w:ilvl w:val="0"/>
          <w:numId w:val="2"/>
        </w:numPr>
        <w:rPr>
          <w:lang w:val="uk-UA"/>
        </w:rPr>
      </w:pPr>
      <w:hyperlink r:id="rId37" w:history="1">
        <w:r w:rsidR="00427457" w:rsidRPr="002876A7">
          <w:rPr>
            <w:rStyle w:val="Hyperlink"/>
          </w:rPr>
          <w:t>https</w:t>
        </w:r>
        <w:r w:rsidR="00427457" w:rsidRPr="0088240C">
          <w:rPr>
            <w:rStyle w:val="Hyperlink"/>
            <w:lang w:val="uk-UA"/>
          </w:rPr>
          <w:t>://</w:t>
        </w:r>
        <w:r w:rsidR="00427457" w:rsidRPr="002876A7">
          <w:rPr>
            <w:rStyle w:val="Hyperlink"/>
          </w:rPr>
          <w:t>docs</w:t>
        </w:r>
        <w:r w:rsidR="00427457" w:rsidRPr="0088240C">
          <w:rPr>
            <w:rStyle w:val="Hyperlink"/>
            <w:lang w:val="uk-UA"/>
          </w:rPr>
          <w:t>.</w:t>
        </w:r>
        <w:r w:rsidR="00427457" w:rsidRPr="002876A7">
          <w:rPr>
            <w:rStyle w:val="Hyperlink"/>
          </w:rPr>
          <w:t>microsoft</w:t>
        </w:r>
        <w:r w:rsidR="00427457" w:rsidRPr="0088240C">
          <w:rPr>
            <w:rStyle w:val="Hyperlink"/>
            <w:lang w:val="uk-UA"/>
          </w:rPr>
          <w:t>.</w:t>
        </w:r>
        <w:r w:rsidR="00427457" w:rsidRPr="002876A7">
          <w:rPr>
            <w:rStyle w:val="Hyperlink"/>
          </w:rPr>
          <w:t>com</w:t>
        </w:r>
        <w:r w:rsidR="00427457" w:rsidRPr="0088240C">
          <w:rPr>
            <w:rStyle w:val="Hyperlink"/>
            <w:lang w:val="uk-UA"/>
          </w:rPr>
          <w:t>/</w:t>
        </w:r>
        <w:r w:rsidR="00427457" w:rsidRPr="002876A7">
          <w:rPr>
            <w:rStyle w:val="Hyperlink"/>
          </w:rPr>
          <w:t>en</w:t>
        </w:r>
        <w:r w:rsidR="00427457" w:rsidRPr="0088240C">
          <w:rPr>
            <w:rStyle w:val="Hyperlink"/>
            <w:lang w:val="uk-UA"/>
          </w:rPr>
          <w:t>-</w:t>
        </w:r>
        <w:r w:rsidR="00427457" w:rsidRPr="002876A7">
          <w:rPr>
            <w:rStyle w:val="Hyperlink"/>
          </w:rPr>
          <w:t>us</w:t>
        </w:r>
        <w:r w:rsidR="00427457" w:rsidRPr="0088240C">
          <w:rPr>
            <w:rStyle w:val="Hyperlink"/>
            <w:lang w:val="uk-UA"/>
          </w:rPr>
          <w:t>/</w:t>
        </w:r>
        <w:r w:rsidR="00427457" w:rsidRPr="002876A7">
          <w:rPr>
            <w:rStyle w:val="Hyperlink"/>
          </w:rPr>
          <w:t>dotnet</w:t>
        </w:r>
        <w:r w:rsidR="00427457" w:rsidRPr="0088240C">
          <w:rPr>
            <w:rStyle w:val="Hyperlink"/>
            <w:lang w:val="uk-UA"/>
          </w:rPr>
          <w:t>/</w:t>
        </w:r>
        <w:r w:rsidR="00427457" w:rsidRPr="002876A7">
          <w:rPr>
            <w:rStyle w:val="Hyperlink"/>
          </w:rPr>
          <w:t>api</w:t>
        </w:r>
        <w:r w:rsidR="00427457" w:rsidRPr="0088240C">
          <w:rPr>
            <w:rStyle w:val="Hyperlink"/>
            <w:lang w:val="uk-UA"/>
          </w:rPr>
          <w:t>/</w:t>
        </w:r>
        <w:r w:rsidR="00427457" w:rsidRPr="002876A7">
          <w:rPr>
            <w:rStyle w:val="Hyperlink"/>
          </w:rPr>
          <w:t>system</w:t>
        </w:r>
        <w:r w:rsidR="00427457" w:rsidRPr="0088240C">
          <w:rPr>
            <w:rStyle w:val="Hyperlink"/>
            <w:lang w:val="uk-UA"/>
          </w:rPr>
          <w:t>.</w:t>
        </w:r>
        <w:r w:rsidR="00427457" w:rsidRPr="002876A7">
          <w:rPr>
            <w:rStyle w:val="Hyperlink"/>
          </w:rPr>
          <w:t>timespan</w:t>
        </w:r>
        <w:r w:rsidR="00427457" w:rsidRPr="0088240C">
          <w:rPr>
            <w:rStyle w:val="Hyperlink"/>
            <w:lang w:val="uk-UA"/>
          </w:rPr>
          <w:t>?</w:t>
        </w:r>
        <w:r w:rsidR="00427457" w:rsidRPr="002876A7">
          <w:rPr>
            <w:rStyle w:val="Hyperlink"/>
          </w:rPr>
          <w:t>view</w:t>
        </w:r>
        <w:r w:rsidR="00427457" w:rsidRPr="0088240C">
          <w:rPr>
            <w:rStyle w:val="Hyperlink"/>
            <w:lang w:val="uk-UA"/>
          </w:rPr>
          <w:t>=</w:t>
        </w:r>
        <w:r w:rsidR="00427457" w:rsidRPr="002876A7">
          <w:rPr>
            <w:rStyle w:val="Hyperlink"/>
          </w:rPr>
          <w:t>net</w:t>
        </w:r>
        <w:r w:rsidR="00427457" w:rsidRPr="0088240C">
          <w:rPr>
            <w:rStyle w:val="Hyperlink"/>
            <w:lang w:val="uk-UA"/>
          </w:rPr>
          <w:t>-6.0</w:t>
        </w:r>
      </w:hyperlink>
    </w:p>
    <w:p w:rsidR="00427457" w:rsidRPr="0088240C" w:rsidRDefault="00976E39" w:rsidP="008870CB">
      <w:pPr>
        <w:pStyle w:val="ListParagraph"/>
        <w:numPr>
          <w:ilvl w:val="0"/>
          <w:numId w:val="2"/>
        </w:numPr>
        <w:rPr>
          <w:lang w:val="uk-UA"/>
        </w:rPr>
      </w:pPr>
      <w:hyperlink r:id="rId38" w:history="1">
        <w:r w:rsidR="00FA456A" w:rsidRPr="002876A7">
          <w:rPr>
            <w:rStyle w:val="Hyperlink"/>
          </w:rPr>
          <w:t>https</w:t>
        </w:r>
        <w:r w:rsidR="00FA456A" w:rsidRPr="0088240C">
          <w:rPr>
            <w:rStyle w:val="Hyperlink"/>
            <w:lang w:val="uk-UA"/>
          </w:rPr>
          <w:t>://</w:t>
        </w:r>
        <w:r w:rsidR="00FA456A" w:rsidRPr="002876A7">
          <w:rPr>
            <w:rStyle w:val="Hyperlink"/>
          </w:rPr>
          <w:t>docs</w:t>
        </w:r>
        <w:r w:rsidR="00FA456A" w:rsidRPr="0088240C">
          <w:rPr>
            <w:rStyle w:val="Hyperlink"/>
            <w:lang w:val="uk-UA"/>
          </w:rPr>
          <w:t>.</w:t>
        </w:r>
        <w:r w:rsidR="00FA456A" w:rsidRPr="002876A7">
          <w:rPr>
            <w:rStyle w:val="Hyperlink"/>
          </w:rPr>
          <w:t>microsoft</w:t>
        </w:r>
        <w:r w:rsidR="00FA456A" w:rsidRPr="0088240C">
          <w:rPr>
            <w:rStyle w:val="Hyperlink"/>
            <w:lang w:val="uk-UA"/>
          </w:rPr>
          <w:t>.</w:t>
        </w:r>
        <w:r w:rsidR="00FA456A" w:rsidRPr="002876A7">
          <w:rPr>
            <w:rStyle w:val="Hyperlink"/>
          </w:rPr>
          <w:t>com</w:t>
        </w:r>
        <w:r w:rsidR="00FA456A" w:rsidRPr="0088240C">
          <w:rPr>
            <w:rStyle w:val="Hyperlink"/>
            <w:lang w:val="uk-UA"/>
          </w:rPr>
          <w:t>/</w:t>
        </w:r>
        <w:r w:rsidR="00FA456A" w:rsidRPr="002876A7">
          <w:rPr>
            <w:rStyle w:val="Hyperlink"/>
          </w:rPr>
          <w:t>en</w:t>
        </w:r>
        <w:r w:rsidR="00FA456A" w:rsidRPr="0088240C">
          <w:rPr>
            <w:rStyle w:val="Hyperlink"/>
            <w:lang w:val="uk-UA"/>
          </w:rPr>
          <w:t>-</w:t>
        </w:r>
        <w:r w:rsidR="00FA456A" w:rsidRPr="002876A7">
          <w:rPr>
            <w:rStyle w:val="Hyperlink"/>
          </w:rPr>
          <w:t>us</w:t>
        </w:r>
        <w:r w:rsidR="00FA456A" w:rsidRPr="0088240C">
          <w:rPr>
            <w:rStyle w:val="Hyperlink"/>
            <w:lang w:val="uk-UA"/>
          </w:rPr>
          <w:t>/</w:t>
        </w:r>
        <w:r w:rsidR="00FA456A" w:rsidRPr="002876A7">
          <w:rPr>
            <w:rStyle w:val="Hyperlink"/>
          </w:rPr>
          <w:t>dotnet</w:t>
        </w:r>
        <w:r w:rsidR="00FA456A" w:rsidRPr="0088240C">
          <w:rPr>
            <w:rStyle w:val="Hyperlink"/>
            <w:lang w:val="uk-UA"/>
          </w:rPr>
          <w:t>/</w:t>
        </w:r>
        <w:r w:rsidR="00FA456A" w:rsidRPr="002876A7">
          <w:rPr>
            <w:rStyle w:val="Hyperlink"/>
          </w:rPr>
          <w:t>api</w:t>
        </w:r>
        <w:r w:rsidR="00FA456A" w:rsidRPr="0088240C">
          <w:rPr>
            <w:rStyle w:val="Hyperlink"/>
            <w:lang w:val="uk-UA"/>
          </w:rPr>
          <w:t>/</w:t>
        </w:r>
        <w:r w:rsidR="00FA456A" w:rsidRPr="002876A7">
          <w:rPr>
            <w:rStyle w:val="Hyperlink"/>
          </w:rPr>
          <w:t>system</w:t>
        </w:r>
        <w:r w:rsidR="00FA456A" w:rsidRPr="0088240C">
          <w:rPr>
            <w:rStyle w:val="Hyperlink"/>
            <w:lang w:val="uk-UA"/>
          </w:rPr>
          <w:t>.</w:t>
        </w:r>
        <w:r w:rsidR="00FA456A" w:rsidRPr="002876A7">
          <w:rPr>
            <w:rStyle w:val="Hyperlink"/>
          </w:rPr>
          <w:t>collections</w:t>
        </w:r>
        <w:r w:rsidR="00FA456A" w:rsidRPr="0088240C">
          <w:rPr>
            <w:rStyle w:val="Hyperlink"/>
            <w:lang w:val="uk-UA"/>
          </w:rPr>
          <w:t>.</w:t>
        </w:r>
        <w:r w:rsidR="00FA456A" w:rsidRPr="002876A7">
          <w:rPr>
            <w:rStyle w:val="Hyperlink"/>
          </w:rPr>
          <w:t>generic</w:t>
        </w:r>
        <w:r w:rsidR="00FA456A" w:rsidRPr="0088240C">
          <w:rPr>
            <w:rStyle w:val="Hyperlink"/>
            <w:lang w:val="uk-UA"/>
          </w:rPr>
          <w:t>.</w:t>
        </w:r>
        <w:r w:rsidR="00FA456A" w:rsidRPr="002876A7">
          <w:rPr>
            <w:rStyle w:val="Hyperlink"/>
          </w:rPr>
          <w:t>list</w:t>
        </w:r>
        <w:r w:rsidR="00FA456A" w:rsidRPr="0088240C">
          <w:rPr>
            <w:rStyle w:val="Hyperlink"/>
            <w:lang w:val="uk-UA"/>
          </w:rPr>
          <w:t>-1?</w:t>
        </w:r>
        <w:r w:rsidR="00FA456A" w:rsidRPr="002876A7">
          <w:rPr>
            <w:rStyle w:val="Hyperlink"/>
          </w:rPr>
          <w:t>view</w:t>
        </w:r>
        <w:r w:rsidR="00FA456A" w:rsidRPr="0088240C">
          <w:rPr>
            <w:rStyle w:val="Hyperlink"/>
            <w:lang w:val="uk-UA"/>
          </w:rPr>
          <w:t>=</w:t>
        </w:r>
        <w:r w:rsidR="00FA456A" w:rsidRPr="002876A7">
          <w:rPr>
            <w:rStyle w:val="Hyperlink"/>
          </w:rPr>
          <w:t>net</w:t>
        </w:r>
        <w:r w:rsidR="00FA456A" w:rsidRPr="0088240C">
          <w:rPr>
            <w:rStyle w:val="Hyperlink"/>
            <w:lang w:val="uk-UA"/>
          </w:rPr>
          <w:t>-6.0</w:t>
        </w:r>
      </w:hyperlink>
    </w:p>
    <w:p w:rsidR="00FA456A" w:rsidRDefault="00976E39" w:rsidP="008870CB">
      <w:pPr>
        <w:pStyle w:val="ListParagraph"/>
        <w:numPr>
          <w:ilvl w:val="0"/>
          <w:numId w:val="2"/>
        </w:numPr>
        <w:rPr>
          <w:lang w:val="uk-UA"/>
        </w:rPr>
      </w:pPr>
      <w:hyperlink r:id="rId39" w:history="1">
        <w:r w:rsidR="009B0AD1" w:rsidRPr="005D1A5A">
          <w:rPr>
            <w:rStyle w:val="Hyperlink"/>
            <w:lang w:val="uk-UA"/>
          </w:rPr>
          <w:t>https://docs.microsoft.com/en-us/dotnet/csharp/language-reference/keywords/static</w:t>
        </w:r>
      </w:hyperlink>
    </w:p>
    <w:p w:rsidR="009B0AD1" w:rsidRDefault="00D87C04" w:rsidP="00D87C04">
      <w:pPr>
        <w:pStyle w:val="ListParagraph"/>
        <w:numPr>
          <w:ilvl w:val="0"/>
          <w:numId w:val="2"/>
        </w:numPr>
        <w:rPr>
          <w:lang w:val="uk-UA"/>
        </w:rPr>
      </w:pPr>
      <w:hyperlink r:id="rId40" w:history="1">
        <w:r w:rsidRPr="00F018DB">
          <w:rPr>
            <w:rStyle w:val="Hyperlink"/>
            <w:lang w:val="uk-UA"/>
          </w:rPr>
          <w:t>https://docs.microsoft.com/en-us/dotnet/csharp/programming-guide/generics/generic-methods</w:t>
        </w:r>
      </w:hyperlink>
    </w:p>
    <w:p w:rsidR="00D87C04" w:rsidRDefault="000C4265" w:rsidP="000C4265">
      <w:pPr>
        <w:pStyle w:val="ListParagraph"/>
        <w:numPr>
          <w:ilvl w:val="0"/>
          <w:numId w:val="2"/>
        </w:numPr>
        <w:rPr>
          <w:lang w:val="uk-UA"/>
        </w:rPr>
      </w:pPr>
      <w:hyperlink r:id="rId41" w:history="1">
        <w:r w:rsidRPr="00F018DB">
          <w:rPr>
            <w:rStyle w:val="Hyperlink"/>
            <w:lang w:val="uk-UA"/>
          </w:rPr>
          <w:t>https://www.geeksforgeeks.org/what-is-regular-expression-in-c-sharp/#:~:text=In%20C%23%2C%20Regular%20Expression%20is,generally%20termed%20as%20C%23%20Regex.&amp;text=C%23%20provides%20a%20class%20termed,can%20be%20found%20in%20System</w:t>
        </w:r>
      </w:hyperlink>
      <w:r w:rsidRPr="000C4265">
        <w:rPr>
          <w:lang w:val="uk-UA"/>
        </w:rPr>
        <w:t>.</w:t>
      </w:r>
    </w:p>
    <w:p w:rsidR="000C4265" w:rsidRDefault="00146BE0" w:rsidP="00146BE0">
      <w:pPr>
        <w:pStyle w:val="ListParagraph"/>
        <w:numPr>
          <w:ilvl w:val="0"/>
          <w:numId w:val="2"/>
        </w:numPr>
        <w:rPr>
          <w:lang w:val="uk-UA"/>
        </w:rPr>
      </w:pPr>
      <w:hyperlink r:id="rId42" w:history="1">
        <w:r w:rsidRPr="00F018DB">
          <w:rPr>
            <w:rStyle w:val="Hyperlink"/>
            <w:lang w:val="uk-UA"/>
          </w:rPr>
          <w:t>https://docs.microsoft.com/en-us/dotnet/standard/events/#:~:text=To%20respond%20to%20an%20event,the%20user%20clicks%20a%20button</w:t>
        </w:r>
      </w:hyperlink>
      <w:r w:rsidRPr="00146BE0">
        <w:rPr>
          <w:lang w:val="uk-UA"/>
        </w:rPr>
        <w:t>.</w:t>
      </w:r>
    </w:p>
    <w:p w:rsidR="00146BE0" w:rsidRPr="0088240C" w:rsidRDefault="00146BE0" w:rsidP="00146BE0">
      <w:pPr>
        <w:pStyle w:val="ListParagraph"/>
        <w:numPr>
          <w:ilvl w:val="0"/>
          <w:numId w:val="2"/>
        </w:numPr>
        <w:rPr>
          <w:lang w:val="uk-UA"/>
        </w:rPr>
      </w:pPr>
    </w:p>
    <w:p w:rsidR="009612F0" w:rsidRDefault="009612F0">
      <w:pPr>
        <w:rPr>
          <w:b/>
          <w:sz w:val="28"/>
          <w:szCs w:val="28"/>
          <w:lang w:val="uk-UA"/>
        </w:rPr>
      </w:pPr>
      <w:r>
        <w:rPr>
          <w:b/>
          <w:sz w:val="28"/>
          <w:szCs w:val="28"/>
          <w:lang w:val="uk-UA"/>
        </w:rPr>
        <w:br w:type="page"/>
      </w:r>
    </w:p>
    <w:p w:rsidR="002D0D09" w:rsidRPr="00C72FC1" w:rsidRDefault="005B53EC" w:rsidP="0001360F">
      <w:pPr>
        <w:pStyle w:val="Heading1"/>
        <w:rPr>
          <w:lang w:val="en-US"/>
        </w:rPr>
      </w:pPr>
      <w:bookmarkStart w:id="44" w:name="_Toc89028677"/>
      <w:r>
        <w:rPr>
          <w:lang w:val="en-US"/>
        </w:rPr>
        <w:lastRenderedPageBreak/>
        <w:t>Appendix</w:t>
      </w:r>
      <w:r w:rsidR="002D0D09" w:rsidRPr="008D5AD7">
        <w:t xml:space="preserve"> </w:t>
      </w:r>
      <w:r w:rsidR="002D0D09">
        <w:t>А</w:t>
      </w:r>
      <w:r w:rsidR="00C72FC1">
        <w:t xml:space="preserve">. </w:t>
      </w:r>
      <w:r>
        <w:rPr>
          <w:lang w:val="en-US"/>
        </w:rPr>
        <w:t>Code of classes</w:t>
      </w:r>
      <w:bookmarkEnd w:id="44"/>
    </w:p>
    <w:p w:rsidR="007B5B8B" w:rsidRDefault="005B53EC">
      <w:pPr>
        <w:rPr>
          <w:sz w:val="28"/>
          <w:szCs w:val="28"/>
          <w:lang w:val="uk-UA"/>
        </w:rPr>
      </w:pPr>
      <w:r>
        <w:rPr>
          <w:sz w:val="28"/>
          <w:szCs w:val="28"/>
          <w:lang w:val="en-US"/>
        </w:rPr>
        <w:t>File</w:t>
      </w:r>
      <w:r w:rsidR="007B5B8B">
        <w:rPr>
          <w:sz w:val="28"/>
          <w:szCs w:val="28"/>
          <w:lang w:val="uk-UA"/>
        </w:rPr>
        <w:t xml:space="preserve"> </w:t>
      </w:r>
      <w:r w:rsidR="007B5B8B">
        <w:rPr>
          <w:sz w:val="28"/>
          <w:szCs w:val="28"/>
          <w:lang w:val="en-US"/>
        </w:rPr>
        <w:t>CourseProject.cpp</w:t>
      </w:r>
      <w:r w:rsidR="007B5B8B">
        <w:rPr>
          <w:sz w:val="28"/>
          <w:szCs w:val="28"/>
          <w:lang w:val="uk-UA"/>
        </w:rPr>
        <w:t>:</w:t>
      </w:r>
    </w:p>
    <w:p w:rsidR="007B5B8B" w:rsidRDefault="007B5B8B">
      <w:pPr>
        <w:rPr>
          <w:sz w:val="28"/>
          <w:szCs w:val="28"/>
          <w:lang w:val="uk-UA"/>
        </w:rPr>
      </w:pPr>
    </w:p>
    <w:p w:rsidR="007B5B8B" w:rsidRPr="00020285" w:rsidRDefault="007B5B8B" w:rsidP="008870CB">
      <w:pPr>
        <w:pStyle w:val="ListParagraph"/>
        <w:numPr>
          <w:ilvl w:val="0"/>
          <w:numId w:val="3"/>
        </w:numPr>
      </w:pPr>
      <w:r w:rsidRPr="00020285">
        <w:t>#define _CRT_SECURE_NO_WARNINGS</w:t>
      </w:r>
    </w:p>
    <w:p w:rsidR="007B5B8B" w:rsidRPr="00020285" w:rsidRDefault="007B5B8B" w:rsidP="008870CB">
      <w:pPr>
        <w:pStyle w:val="ListParagraph"/>
        <w:numPr>
          <w:ilvl w:val="0"/>
          <w:numId w:val="3"/>
        </w:numPr>
      </w:pPr>
      <w:r w:rsidRPr="00020285">
        <w:t>#include &lt;iostream&gt;</w:t>
      </w:r>
    </w:p>
    <w:p w:rsidR="007B5B8B" w:rsidRPr="00020285" w:rsidRDefault="007B5B8B" w:rsidP="008870CB">
      <w:pPr>
        <w:pStyle w:val="ListParagraph"/>
        <w:numPr>
          <w:ilvl w:val="0"/>
          <w:numId w:val="3"/>
        </w:numPr>
      </w:pPr>
      <w:r w:rsidRPr="00020285">
        <w:t>#include &lt;stdio.h&gt;</w:t>
      </w:r>
    </w:p>
    <w:p w:rsidR="007B5B8B" w:rsidRPr="00020285" w:rsidRDefault="007B5B8B" w:rsidP="008870CB">
      <w:pPr>
        <w:pStyle w:val="ListParagraph"/>
        <w:numPr>
          <w:ilvl w:val="0"/>
          <w:numId w:val="3"/>
        </w:numPr>
      </w:pPr>
      <w:r w:rsidRPr="00020285">
        <w:t>#include &lt;math.h&gt;</w:t>
      </w:r>
    </w:p>
    <w:p w:rsidR="007B5B8B" w:rsidRDefault="007B5B8B" w:rsidP="008870CB">
      <w:pPr>
        <w:pStyle w:val="ListParagraph"/>
        <w:numPr>
          <w:ilvl w:val="0"/>
          <w:numId w:val="3"/>
        </w:numPr>
      </w:pPr>
      <w:r w:rsidRPr="00020285">
        <w:t>#include &lt;KadianLibrary.h&gt;</w:t>
      </w:r>
    </w:p>
    <w:p w:rsidR="00F972D7" w:rsidRDefault="00F972D7">
      <w:pPr>
        <w:rPr>
          <w:rFonts w:ascii="Courier New" w:hAnsi="Courier New" w:cs="Courier New"/>
          <w:sz w:val="24"/>
          <w:szCs w:val="24"/>
          <w:lang w:val="uk-UA"/>
        </w:rPr>
      </w:pPr>
      <w:r>
        <w:rPr>
          <w:rFonts w:ascii="Courier New" w:hAnsi="Courier New" w:cs="Courier New"/>
          <w:sz w:val="24"/>
          <w:szCs w:val="24"/>
          <w:lang w:val="uk-UA"/>
        </w:rPr>
        <w:br w:type="page"/>
      </w:r>
    </w:p>
    <w:p w:rsidR="002D0D09" w:rsidRDefault="00A3039A" w:rsidP="00B2487B">
      <w:pPr>
        <w:pStyle w:val="Heading1"/>
      </w:pPr>
      <w:bookmarkStart w:id="45" w:name="_Toc89028678"/>
      <w:r>
        <w:rPr>
          <w:lang w:val="en-US"/>
        </w:rPr>
        <w:lastRenderedPageBreak/>
        <w:t>Appendix</w:t>
      </w:r>
      <w:r w:rsidR="00691DFA">
        <w:t xml:space="preserve"> </w:t>
      </w:r>
      <w:r>
        <w:rPr>
          <w:lang w:val="en-US"/>
        </w:rPr>
        <w:t>B</w:t>
      </w:r>
      <w:r w:rsidR="00B759C9">
        <w:t xml:space="preserve">. </w:t>
      </w:r>
      <w:r>
        <w:rPr>
          <w:lang w:val="en-US"/>
        </w:rPr>
        <w:t>Class diagram</w:t>
      </w:r>
      <w:bookmarkEnd w:id="45"/>
    </w:p>
    <w:p w:rsidR="00B054BF" w:rsidRDefault="00B054BF" w:rsidP="00BC7542">
      <w:pPr>
        <w:pStyle w:val="ListParagraph"/>
      </w:pPr>
    </w:p>
    <w:p w:rsidR="001A4030" w:rsidRDefault="00EF563C" w:rsidP="00BC7542">
      <w:pPr>
        <w:pStyle w:val="ListParagraph"/>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2.25pt;height:316.15pt">
            <v:imagedata r:id="rId43" o:title="viewFile"/>
          </v:shape>
        </w:pict>
      </w:r>
    </w:p>
    <w:p w:rsidR="00B054BF" w:rsidRPr="0026247F" w:rsidRDefault="00B054BF" w:rsidP="00BC7542">
      <w:pPr>
        <w:pStyle w:val="ListParagraph"/>
      </w:pPr>
      <w:r w:rsidRPr="00B054BF">
        <w:t>Рисунок Б.1 – функц</w:t>
      </w:r>
      <w:r>
        <w:t xml:space="preserve">ія </w:t>
      </w:r>
      <w:r w:rsidRPr="0026247F">
        <w:t>viewFile</w:t>
      </w:r>
      <w:r>
        <w:t>.</w:t>
      </w:r>
    </w:p>
    <w:p w:rsidR="001C0C15" w:rsidRDefault="001C0C15" w:rsidP="00BC7542">
      <w:pPr>
        <w:pStyle w:val="ListParagraph"/>
      </w:pPr>
    </w:p>
    <w:p w:rsidR="00186D73" w:rsidRDefault="00186D73">
      <w:pPr>
        <w:rPr>
          <w:sz w:val="28"/>
          <w:lang w:val="en-US"/>
        </w:rPr>
      </w:pPr>
      <w:r>
        <w:br w:type="page"/>
      </w:r>
    </w:p>
    <w:p w:rsidR="007D6706" w:rsidRPr="00584F99" w:rsidRDefault="008F2CAD" w:rsidP="00186D73">
      <w:pPr>
        <w:pStyle w:val="Heading1"/>
      </w:pPr>
      <w:r>
        <w:rPr>
          <w:lang w:val="en-US"/>
        </w:rPr>
        <w:lastRenderedPageBreak/>
        <w:t xml:space="preserve">appendix c. </w:t>
      </w:r>
      <w:r w:rsidR="00186D73">
        <w:rPr>
          <w:lang w:val="en-US"/>
        </w:rPr>
        <w:t>Form screenshots</w:t>
      </w:r>
    </w:p>
    <w:sectPr w:rsidR="007D6706" w:rsidRPr="00584F99" w:rsidSect="009F6B1D">
      <w:type w:val="continuous"/>
      <w:pgSz w:w="11910" w:h="16840"/>
      <w:pgMar w:top="1138" w:right="562" w:bottom="1134" w:left="1699"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6BB4" w:rsidRDefault="00256BB4" w:rsidP="00D962A3">
      <w:r>
        <w:separator/>
      </w:r>
    </w:p>
    <w:p w:rsidR="00256BB4" w:rsidRDefault="00256BB4"/>
    <w:p w:rsidR="00256BB4" w:rsidRDefault="00256BB4"/>
    <w:p w:rsidR="00256BB4" w:rsidRDefault="00256BB4" w:rsidP="00106A12"/>
  </w:endnote>
  <w:endnote w:type="continuationSeparator" w:id="0">
    <w:p w:rsidR="00256BB4" w:rsidRDefault="00256BB4" w:rsidP="00D962A3">
      <w:r>
        <w:continuationSeparator/>
      </w:r>
    </w:p>
    <w:p w:rsidR="00256BB4" w:rsidRDefault="00256BB4"/>
    <w:p w:rsidR="00256BB4" w:rsidRDefault="00256BB4"/>
    <w:p w:rsidR="00256BB4" w:rsidRDefault="00256BB4" w:rsidP="00106A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6BB4" w:rsidRDefault="00256BB4" w:rsidP="00D962A3">
      <w:r>
        <w:separator/>
      </w:r>
    </w:p>
    <w:p w:rsidR="00256BB4" w:rsidRDefault="00256BB4"/>
    <w:p w:rsidR="00256BB4" w:rsidRDefault="00256BB4"/>
    <w:p w:rsidR="00256BB4" w:rsidRDefault="00256BB4" w:rsidP="00106A12"/>
  </w:footnote>
  <w:footnote w:type="continuationSeparator" w:id="0">
    <w:p w:rsidR="00256BB4" w:rsidRDefault="00256BB4" w:rsidP="00D962A3">
      <w:r>
        <w:continuationSeparator/>
      </w:r>
    </w:p>
    <w:p w:rsidR="00256BB4" w:rsidRDefault="00256BB4"/>
    <w:p w:rsidR="00256BB4" w:rsidRDefault="00256BB4"/>
    <w:p w:rsidR="00256BB4" w:rsidRDefault="00256BB4" w:rsidP="00106A1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4224445"/>
      <w:docPartObj>
        <w:docPartGallery w:val="Page Numbers (Top of Page)"/>
        <w:docPartUnique/>
      </w:docPartObj>
    </w:sdtPr>
    <w:sdtEndPr>
      <w:rPr>
        <w:noProof/>
      </w:rPr>
    </w:sdtEndPr>
    <w:sdtContent>
      <w:p w:rsidR="00976E39" w:rsidRDefault="00976E39">
        <w:pPr>
          <w:pStyle w:val="Header"/>
          <w:jc w:val="right"/>
        </w:pPr>
        <w:r>
          <w:fldChar w:fldCharType="begin"/>
        </w:r>
        <w:r>
          <w:instrText xml:space="preserve"> PAGE   \* MERGEFORMAT </w:instrText>
        </w:r>
        <w:r>
          <w:fldChar w:fldCharType="separate"/>
        </w:r>
        <w:r w:rsidR="00922E9B">
          <w:rPr>
            <w:noProof/>
          </w:rPr>
          <w:t>55</w:t>
        </w:r>
        <w:r>
          <w:rPr>
            <w:noProof/>
          </w:rPr>
          <w:fldChar w:fldCharType="end"/>
        </w:r>
      </w:p>
    </w:sdtContent>
  </w:sdt>
  <w:p w:rsidR="00976E39" w:rsidRDefault="00976E3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653C3"/>
    <w:multiLevelType w:val="hybridMultilevel"/>
    <w:tmpl w:val="2F0A0C6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15:restartNumberingAfterBreak="0">
    <w:nsid w:val="068005A5"/>
    <w:multiLevelType w:val="hybridMultilevel"/>
    <w:tmpl w:val="E692F5D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8D053B7"/>
    <w:multiLevelType w:val="hybridMultilevel"/>
    <w:tmpl w:val="B9406E8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 w15:restartNumberingAfterBreak="0">
    <w:nsid w:val="0BF60E86"/>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E3D6BD3"/>
    <w:multiLevelType w:val="hybridMultilevel"/>
    <w:tmpl w:val="3DAC710A"/>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 w15:restartNumberingAfterBreak="0">
    <w:nsid w:val="1A6D032A"/>
    <w:multiLevelType w:val="hybridMultilevel"/>
    <w:tmpl w:val="0788669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15:restartNumberingAfterBreak="0">
    <w:nsid w:val="1A847E87"/>
    <w:multiLevelType w:val="hybridMultilevel"/>
    <w:tmpl w:val="A590340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 w15:restartNumberingAfterBreak="0">
    <w:nsid w:val="1D0633E0"/>
    <w:multiLevelType w:val="hybridMultilevel"/>
    <w:tmpl w:val="AB70561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15:restartNumberingAfterBreak="0">
    <w:nsid w:val="227D43F2"/>
    <w:multiLevelType w:val="hybridMultilevel"/>
    <w:tmpl w:val="CA82975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 w15:restartNumberingAfterBreak="0">
    <w:nsid w:val="2D246829"/>
    <w:multiLevelType w:val="hybridMultilevel"/>
    <w:tmpl w:val="56F8FEC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0" w15:restartNumberingAfterBreak="0">
    <w:nsid w:val="2F470151"/>
    <w:multiLevelType w:val="hybridMultilevel"/>
    <w:tmpl w:val="5FFCCED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7D4962"/>
    <w:multiLevelType w:val="hybridMultilevel"/>
    <w:tmpl w:val="EA3EE37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439B5AA5"/>
    <w:multiLevelType w:val="hybridMultilevel"/>
    <w:tmpl w:val="6380819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15:restartNumberingAfterBreak="0">
    <w:nsid w:val="45087E80"/>
    <w:multiLevelType w:val="hybridMultilevel"/>
    <w:tmpl w:val="13E8E9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1C09CF"/>
    <w:multiLevelType w:val="hybridMultilevel"/>
    <w:tmpl w:val="DEC27DF0"/>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5" w15:restartNumberingAfterBreak="0">
    <w:nsid w:val="4CDB39CA"/>
    <w:multiLevelType w:val="hybridMultilevel"/>
    <w:tmpl w:val="6A7CAF0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538D10CF"/>
    <w:multiLevelType w:val="hybridMultilevel"/>
    <w:tmpl w:val="E692F5D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7" w15:restartNumberingAfterBreak="0">
    <w:nsid w:val="57952C24"/>
    <w:multiLevelType w:val="hybridMultilevel"/>
    <w:tmpl w:val="12FC9D3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5AC74441"/>
    <w:multiLevelType w:val="hybridMultilevel"/>
    <w:tmpl w:val="696E37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CD6C26"/>
    <w:multiLevelType w:val="hybridMultilevel"/>
    <w:tmpl w:val="85186C4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0" w15:restartNumberingAfterBreak="0">
    <w:nsid w:val="62301DCE"/>
    <w:multiLevelType w:val="hybridMultilevel"/>
    <w:tmpl w:val="6040E77C"/>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1" w15:restartNumberingAfterBreak="0">
    <w:nsid w:val="6A307EBF"/>
    <w:multiLevelType w:val="hybridMultilevel"/>
    <w:tmpl w:val="3A181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575212"/>
    <w:multiLevelType w:val="hybridMultilevel"/>
    <w:tmpl w:val="9AFE791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3" w15:restartNumberingAfterBreak="0">
    <w:nsid w:val="73C80499"/>
    <w:multiLevelType w:val="hybridMultilevel"/>
    <w:tmpl w:val="0BF61B9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4" w15:restartNumberingAfterBreak="0">
    <w:nsid w:val="7D446FCE"/>
    <w:multiLevelType w:val="hybridMultilevel"/>
    <w:tmpl w:val="DEA4F18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num w:numId="1">
    <w:abstractNumId w:val="10"/>
  </w:num>
  <w:num w:numId="2">
    <w:abstractNumId w:val="18"/>
  </w:num>
  <w:num w:numId="3">
    <w:abstractNumId w:val="13"/>
  </w:num>
  <w:num w:numId="4">
    <w:abstractNumId w:val="3"/>
  </w:num>
  <w:num w:numId="5">
    <w:abstractNumId w:val="1"/>
  </w:num>
  <w:num w:numId="6">
    <w:abstractNumId w:val="21"/>
  </w:num>
  <w:num w:numId="7">
    <w:abstractNumId w:val="4"/>
  </w:num>
  <w:num w:numId="8">
    <w:abstractNumId w:val="16"/>
  </w:num>
  <w:num w:numId="9">
    <w:abstractNumId w:val="9"/>
  </w:num>
  <w:num w:numId="10">
    <w:abstractNumId w:val="11"/>
  </w:num>
  <w:num w:numId="11">
    <w:abstractNumId w:val="19"/>
  </w:num>
  <w:num w:numId="12">
    <w:abstractNumId w:val="24"/>
  </w:num>
  <w:num w:numId="13">
    <w:abstractNumId w:val="0"/>
  </w:num>
  <w:num w:numId="14">
    <w:abstractNumId w:val="7"/>
  </w:num>
  <w:num w:numId="15">
    <w:abstractNumId w:val="12"/>
  </w:num>
  <w:num w:numId="16">
    <w:abstractNumId w:val="14"/>
  </w:num>
  <w:num w:numId="17">
    <w:abstractNumId w:val="20"/>
  </w:num>
  <w:num w:numId="18">
    <w:abstractNumId w:val="2"/>
  </w:num>
  <w:num w:numId="19">
    <w:abstractNumId w:val="23"/>
  </w:num>
  <w:num w:numId="20">
    <w:abstractNumId w:val="17"/>
  </w:num>
  <w:num w:numId="21">
    <w:abstractNumId w:val="5"/>
  </w:num>
  <w:num w:numId="22">
    <w:abstractNumId w:val="8"/>
  </w:num>
  <w:num w:numId="23">
    <w:abstractNumId w:val="22"/>
  </w:num>
  <w:num w:numId="24">
    <w:abstractNumId w:val="15"/>
  </w:num>
  <w:num w:numId="25">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defaultTabStop w:val="144"/>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MjawNLGwBAITCyUdpeDU4uLM/DyQAkPLWgCFDfy0LQAAAA=="/>
  </w:docVars>
  <w:rsids>
    <w:rsidRoot w:val="00297E17"/>
    <w:rsid w:val="00001941"/>
    <w:rsid w:val="00003BBD"/>
    <w:rsid w:val="00003D0C"/>
    <w:rsid w:val="000063D8"/>
    <w:rsid w:val="0001360F"/>
    <w:rsid w:val="00013777"/>
    <w:rsid w:val="00020285"/>
    <w:rsid w:val="00023538"/>
    <w:rsid w:val="00023E73"/>
    <w:rsid w:val="00025243"/>
    <w:rsid w:val="0002640C"/>
    <w:rsid w:val="00030D4E"/>
    <w:rsid w:val="00030E85"/>
    <w:rsid w:val="00032BD1"/>
    <w:rsid w:val="000344C9"/>
    <w:rsid w:val="000352EB"/>
    <w:rsid w:val="000362F3"/>
    <w:rsid w:val="0003645B"/>
    <w:rsid w:val="00041166"/>
    <w:rsid w:val="0004125F"/>
    <w:rsid w:val="00042251"/>
    <w:rsid w:val="00044889"/>
    <w:rsid w:val="00045700"/>
    <w:rsid w:val="0004773D"/>
    <w:rsid w:val="00050876"/>
    <w:rsid w:val="00052946"/>
    <w:rsid w:val="00052F99"/>
    <w:rsid w:val="00055ED4"/>
    <w:rsid w:val="00057B75"/>
    <w:rsid w:val="00057FA3"/>
    <w:rsid w:val="00061D4D"/>
    <w:rsid w:val="00062B4D"/>
    <w:rsid w:val="00063637"/>
    <w:rsid w:val="00064824"/>
    <w:rsid w:val="00064FD1"/>
    <w:rsid w:val="00066D06"/>
    <w:rsid w:val="000716C9"/>
    <w:rsid w:val="0007284D"/>
    <w:rsid w:val="00073927"/>
    <w:rsid w:val="00074A46"/>
    <w:rsid w:val="00075B56"/>
    <w:rsid w:val="000771D7"/>
    <w:rsid w:val="00080C58"/>
    <w:rsid w:val="000816A0"/>
    <w:rsid w:val="000829D6"/>
    <w:rsid w:val="000830E6"/>
    <w:rsid w:val="00084767"/>
    <w:rsid w:val="00084F1F"/>
    <w:rsid w:val="0009178D"/>
    <w:rsid w:val="00093B92"/>
    <w:rsid w:val="00094F6C"/>
    <w:rsid w:val="000A16D3"/>
    <w:rsid w:val="000A3649"/>
    <w:rsid w:val="000A4292"/>
    <w:rsid w:val="000A4790"/>
    <w:rsid w:val="000A5195"/>
    <w:rsid w:val="000A607E"/>
    <w:rsid w:val="000A6467"/>
    <w:rsid w:val="000A7AC3"/>
    <w:rsid w:val="000B2F32"/>
    <w:rsid w:val="000B31E4"/>
    <w:rsid w:val="000B4A4E"/>
    <w:rsid w:val="000B73AA"/>
    <w:rsid w:val="000B7FF8"/>
    <w:rsid w:val="000C0AA4"/>
    <w:rsid w:val="000C1812"/>
    <w:rsid w:val="000C3C29"/>
    <w:rsid w:val="000C3DFD"/>
    <w:rsid w:val="000C4265"/>
    <w:rsid w:val="000C7D15"/>
    <w:rsid w:val="000D0EFD"/>
    <w:rsid w:val="000D10FA"/>
    <w:rsid w:val="000D48BD"/>
    <w:rsid w:val="000D5F9E"/>
    <w:rsid w:val="000D7285"/>
    <w:rsid w:val="000E0236"/>
    <w:rsid w:val="000E31A6"/>
    <w:rsid w:val="000E723E"/>
    <w:rsid w:val="000F0678"/>
    <w:rsid w:val="000F17CE"/>
    <w:rsid w:val="000F331B"/>
    <w:rsid w:val="00100080"/>
    <w:rsid w:val="001004EC"/>
    <w:rsid w:val="00102159"/>
    <w:rsid w:val="001022D9"/>
    <w:rsid w:val="001028F2"/>
    <w:rsid w:val="00102C29"/>
    <w:rsid w:val="00106A12"/>
    <w:rsid w:val="00106E75"/>
    <w:rsid w:val="0011168C"/>
    <w:rsid w:val="00111782"/>
    <w:rsid w:val="001117DE"/>
    <w:rsid w:val="00113AD2"/>
    <w:rsid w:val="001219FF"/>
    <w:rsid w:val="001227FD"/>
    <w:rsid w:val="00122DC5"/>
    <w:rsid w:val="00123F9E"/>
    <w:rsid w:val="001253AB"/>
    <w:rsid w:val="0012678C"/>
    <w:rsid w:val="0013520A"/>
    <w:rsid w:val="001352AE"/>
    <w:rsid w:val="00141F37"/>
    <w:rsid w:val="0014300F"/>
    <w:rsid w:val="00143290"/>
    <w:rsid w:val="00143C53"/>
    <w:rsid w:val="00146BE0"/>
    <w:rsid w:val="00147909"/>
    <w:rsid w:val="00150311"/>
    <w:rsid w:val="001504BF"/>
    <w:rsid w:val="001523D2"/>
    <w:rsid w:val="00152DD9"/>
    <w:rsid w:val="001532D2"/>
    <w:rsid w:val="00153D8E"/>
    <w:rsid w:val="001566B5"/>
    <w:rsid w:val="00156BEE"/>
    <w:rsid w:val="001627F0"/>
    <w:rsid w:val="001651AD"/>
    <w:rsid w:val="00165D37"/>
    <w:rsid w:val="00167D9C"/>
    <w:rsid w:val="001703BD"/>
    <w:rsid w:val="00170516"/>
    <w:rsid w:val="00172413"/>
    <w:rsid w:val="0017286F"/>
    <w:rsid w:val="00173618"/>
    <w:rsid w:val="00184AAC"/>
    <w:rsid w:val="001852D8"/>
    <w:rsid w:val="001861ED"/>
    <w:rsid w:val="00186D73"/>
    <w:rsid w:val="00192F2F"/>
    <w:rsid w:val="001937AD"/>
    <w:rsid w:val="00193F6A"/>
    <w:rsid w:val="00195637"/>
    <w:rsid w:val="001967DC"/>
    <w:rsid w:val="001A087E"/>
    <w:rsid w:val="001A0926"/>
    <w:rsid w:val="001A0B9F"/>
    <w:rsid w:val="001A4030"/>
    <w:rsid w:val="001A51E9"/>
    <w:rsid w:val="001A51F6"/>
    <w:rsid w:val="001A561B"/>
    <w:rsid w:val="001A6EDE"/>
    <w:rsid w:val="001B06CE"/>
    <w:rsid w:val="001B1A6D"/>
    <w:rsid w:val="001B7752"/>
    <w:rsid w:val="001C0C15"/>
    <w:rsid w:val="001C2927"/>
    <w:rsid w:val="001C4E5E"/>
    <w:rsid w:val="001C63A2"/>
    <w:rsid w:val="001C7CC8"/>
    <w:rsid w:val="001D1798"/>
    <w:rsid w:val="001D50B9"/>
    <w:rsid w:val="001D6495"/>
    <w:rsid w:val="001E1FD5"/>
    <w:rsid w:val="001E395A"/>
    <w:rsid w:val="001E4469"/>
    <w:rsid w:val="001E5304"/>
    <w:rsid w:val="001E61EC"/>
    <w:rsid w:val="001F13BC"/>
    <w:rsid w:val="001F3F5D"/>
    <w:rsid w:val="001F5085"/>
    <w:rsid w:val="001F771D"/>
    <w:rsid w:val="00201EE2"/>
    <w:rsid w:val="00202C97"/>
    <w:rsid w:val="00202EFF"/>
    <w:rsid w:val="00203F8A"/>
    <w:rsid w:val="00203FCF"/>
    <w:rsid w:val="002048DA"/>
    <w:rsid w:val="00204D73"/>
    <w:rsid w:val="00205B04"/>
    <w:rsid w:val="00207744"/>
    <w:rsid w:val="002116CC"/>
    <w:rsid w:val="00214772"/>
    <w:rsid w:val="002163EF"/>
    <w:rsid w:val="002209C5"/>
    <w:rsid w:val="00220FD4"/>
    <w:rsid w:val="00221F5D"/>
    <w:rsid w:val="002321AB"/>
    <w:rsid w:val="002331CA"/>
    <w:rsid w:val="00236538"/>
    <w:rsid w:val="00236F14"/>
    <w:rsid w:val="00237B5B"/>
    <w:rsid w:val="00240E0C"/>
    <w:rsid w:val="0024178D"/>
    <w:rsid w:val="00245EFC"/>
    <w:rsid w:val="00247607"/>
    <w:rsid w:val="002514B1"/>
    <w:rsid w:val="00251CC6"/>
    <w:rsid w:val="00252301"/>
    <w:rsid w:val="002560D5"/>
    <w:rsid w:val="002566D0"/>
    <w:rsid w:val="00256BB4"/>
    <w:rsid w:val="00260320"/>
    <w:rsid w:val="0026247F"/>
    <w:rsid w:val="0026262E"/>
    <w:rsid w:val="00262E4B"/>
    <w:rsid w:val="0026764F"/>
    <w:rsid w:val="002677D3"/>
    <w:rsid w:val="00271DF4"/>
    <w:rsid w:val="002741E8"/>
    <w:rsid w:val="002770B7"/>
    <w:rsid w:val="002813F4"/>
    <w:rsid w:val="00281E75"/>
    <w:rsid w:val="002848F7"/>
    <w:rsid w:val="00287A34"/>
    <w:rsid w:val="00290C71"/>
    <w:rsid w:val="0029231A"/>
    <w:rsid w:val="00293D8A"/>
    <w:rsid w:val="002947F2"/>
    <w:rsid w:val="00294CBB"/>
    <w:rsid w:val="002951AE"/>
    <w:rsid w:val="0029534C"/>
    <w:rsid w:val="002972F5"/>
    <w:rsid w:val="00297E17"/>
    <w:rsid w:val="002A0877"/>
    <w:rsid w:val="002A0A4A"/>
    <w:rsid w:val="002A0FCE"/>
    <w:rsid w:val="002A2DAC"/>
    <w:rsid w:val="002A7B34"/>
    <w:rsid w:val="002B2348"/>
    <w:rsid w:val="002B403D"/>
    <w:rsid w:val="002B43B4"/>
    <w:rsid w:val="002B66AB"/>
    <w:rsid w:val="002B72C5"/>
    <w:rsid w:val="002C3CEF"/>
    <w:rsid w:val="002C57CF"/>
    <w:rsid w:val="002C591D"/>
    <w:rsid w:val="002C7C88"/>
    <w:rsid w:val="002D0315"/>
    <w:rsid w:val="002D0D09"/>
    <w:rsid w:val="002D4A95"/>
    <w:rsid w:val="002D4C13"/>
    <w:rsid w:val="002D6D0F"/>
    <w:rsid w:val="002D7AA9"/>
    <w:rsid w:val="002E0359"/>
    <w:rsid w:val="002E0587"/>
    <w:rsid w:val="002E073B"/>
    <w:rsid w:val="002E0863"/>
    <w:rsid w:val="002E0D71"/>
    <w:rsid w:val="002E0E90"/>
    <w:rsid w:val="002E4A79"/>
    <w:rsid w:val="002F03D5"/>
    <w:rsid w:val="002F3ACF"/>
    <w:rsid w:val="002F3D4A"/>
    <w:rsid w:val="002F6D8A"/>
    <w:rsid w:val="002F7866"/>
    <w:rsid w:val="00300A98"/>
    <w:rsid w:val="0030137B"/>
    <w:rsid w:val="003013D9"/>
    <w:rsid w:val="00301BB9"/>
    <w:rsid w:val="003020CA"/>
    <w:rsid w:val="003060A5"/>
    <w:rsid w:val="00306492"/>
    <w:rsid w:val="00307CE2"/>
    <w:rsid w:val="00312C89"/>
    <w:rsid w:val="003145C6"/>
    <w:rsid w:val="003157FA"/>
    <w:rsid w:val="003161DC"/>
    <w:rsid w:val="00321591"/>
    <w:rsid w:val="00323FBF"/>
    <w:rsid w:val="003243C3"/>
    <w:rsid w:val="00325F41"/>
    <w:rsid w:val="00334207"/>
    <w:rsid w:val="00336873"/>
    <w:rsid w:val="00336AB5"/>
    <w:rsid w:val="0033770B"/>
    <w:rsid w:val="003423BD"/>
    <w:rsid w:val="00343384"/>
    <w:rsid w:val="003445F0"/>
    <w:rsid w:val="00344855"/>
    <w:rsid w:val="003461B8"/>
    <w:rsid w:val="003470F2"/>
    <w:rsid w:val="00347369"/>
    <w:rsid w:val="00347BC4"/>
    <w:rsid w:val="00352355"/>
    <w:rsid w:val="003529B4"/>
    <w:rsid w:val="00352AB2"/>
    <w:rsid w:val="00353A45"/>
    <w:rsid w:val="003550F6"/>
    <w:rsid w:val="00357646"/>
    <w:rsid w:val="003578F3"/>
    <w:rsid w:val="00363786"/>
    <w:rsid w:val="00365A3E"/>
    <w:rsid w:val="00365FAA"/>
    <w:rsid w:val="0036780F"/>
    <w:rsid w:val="0037669F"/>
    <w:rsid w:val="0038100F"/>
    <w:rsid w:val="0038297D"/>
    <w:rsid w:val="00385747"/>
    <w:rsid w:val="0038595F"/>
    <w:rsid w:val="00385A3E"/>
    <w:rsid w:val="00387570"/>
    <w:rsid w:val="00387B0A"/>
    <w:rsid w:val="00391DC0"/>
    <w:rsid w:val="003938B4"/>
    <w:rsid w:val="00397F5D"/>
    <w:rsid w:val="003A0B67"/>
    <w:rsid w:val="003A1752"/>
    <w:rsid w:val="003A21D9"/>
    <w:rsid w:val="003A2C1F"/>
    <w:rsid w:val="003A3517"/>
    <w:rsid w:val="003A4D06"/>
    <w:rsid w:val="003A4D31"/>
    <w:rsid w:val="003A5F4F"/>
    <w:rsid w:val="003A6BD0"/>
    <w:rsid w:val="003B48E8"/>
    <w:rsid w:val="003C0116"/>
    <w:rsid w:val="003C2BBB"/>
    <w:rsid w:val="003C2BC0"/>
    <w:rsid w:val="003C2F82"/>
    <w:rsid w:val="003C33A4"/>
    <w:rsid w:val="003C50A1"/>
    <w:rsid w:val="003C68A4"/>
    <w:rsid w:val="003C6948"/>
    <w:rsid w:val="003D01E8"/>
    <w:rsid w:val="003D1526"/>
    <w:rsid w:val="003D4550"/>
    <w:rsid w:val="003D4CAD"/>
    <w:rsid w:val="003E1F03"/>
    <w:rsid w:val="003E46FF"/>
    <w:rsid w:val="003E576F"/>
    <w:rsid w:val="003E69DE"/>
    <w:rsid w:val="003E758B"/>
    <w:rsid w:val="003E7FC9"/>
    <w:rsid w:val="003F38F9"/>
    <w:rsid w:val="003F473B"/>
    <w:rsid w:val="003F5965"/>
    <w:rsid w:val="003F5A7B"/>
    <w:rsid w:val="003F6712"/>
    <w:rsid w:val="003F71DD"/>
    <w:rsid w:val="00403B9B"/>
    <w:rsid w:val="004041D7"/>
    <w:rsid w:val="00404DF0"/>
    <w:rsid w:val="00405905"/>
    <w:rsid w:val="004117C2"/>
    <w:rsid w:val="00412D76"/>
    <w:rsid w:val="00413A1E"/>
    <w:rsid w:val="00414583"/>
    <w:rsid w:val="00414792"/>
    <w:rsid w:val="004160F9"/>
    <w:rsid w:val="004165F3"/>
    <w:rsid w:val="0042052B"/>
    <w:rsid w:val="00422D64"/>
    <w:rsid w:val="00422ED8"/>
    <w:rsid w:val="00423898"/>
    <w:rsid w:val="00425371"/>
    <w:rsid w:val="00426093"/>
    <w:rsid w:val="004269C4"/>
    <w:rsid w:val="00427457"/>
    <w:rsid w:val="00430A80"/>
    <w:rsid w:val="00432990"/>
    <w:rsid w:val="00433CEF"/>
    <w:rsid w:val="00440CC1"/>
    <w:rsid w:val="00443794"/>
    <w:rsid w:val="00444E28"/>
    <w:rsid w:val="00445B61"/>
    <w:rsid w:val="00445E35"/>
    <w:rsid w:val="00446B15"/>
    <w:rsid w:val="00451CD4"/>
    <w:rsid w:val="0045547B"/>
    <w:rsid w:val="00457E7F"/>
    <w:rsid w:val="00457E8A"/>
    <w:rsid w:val="0046105A"/>
    <w:rsid w:val="00462918"/>
    <w:rsid w:val="0046306D"/>
    <w:rsid w:val="00463599"/>
    <w:rsid w:val="00464BC7"/>
    <w:rsid w:val="00466EB0"/>
    <w:rsid w:val="00470120"/>
    <w:rsid w:val="00470215"/>
    <w:rsid w:val="0047082D"/>
    <w:rsid w:val="00471B12"/>
    <w:rsid w:val="00471B1B"/>
    <w:rsid w:val="00476171"/>
    <w:rsid w:val="004806AB"/>
    <w:rsid w:val="004826AC"/>
    <w:rsid w:val="00482F77"/>
    <w:rsid w:val="0048347F"/>
    <w:rsid w:val="00484FD6"/>
    <w:rsid w:val="00485F49"/>
    <w:rsid w:val="00490B7D"/>
    <w:rsid w:val="00490D57"/>
    <w:rsid w:val="0049320E"/>
    <w:rsid w:val="00493FDE"/>
    <w:rsid w:val="00494CA4"/>
    <w:rsid w:val="0049543B"/>
    <w:rsid w:val="004A06AE"/>
    <w:rsid w:val="004A1C6C"/>
    <w:rsid w:val="004A1EDD"/>
    <w:rsid w:val="004A2907"/>
    <w:rsid w:val="004A3B6D"/>
    <w:rsid w:val="004A42A7"/>
    <w:rsid w:val="004A43BE"/>
    <w:rsid w:val="004A49AE"/>
    <w:rsid w:val="004A52F7"/>
    <w:rsid w:val="004A6DAB"/>
    <w:rsid w:val="004A7939"/>
    <w:rsid w:val="004B113E"/>
    <w:rsid w:val="004B1993"/>
    <w:rsid w:val="004B1DF4"/>
    <w:rsid w:val="004B6E49"/>
    <w:rsid w:val="004B78E3"/>
    <w:rsid w:val="004C0130"/>
    <w:rsid w:val="004C2228"/>
    <w:rsid w:val="004C2E11"/>
    <w:rsid w:val="004C41D9"/>
    <w:rsid w:val="004C4BD9"/>
    <w:rsid w:val="004C5631"/>
    <w:rsid w:val="004C6186"/>
    <w:rsid w:val="004C7DD2"/>
    <w:rsid w:val="004C7EC1"/>
    <w:rsid w:val="004D2E0D"/>
    <w:rsid w:val="004D4193"/>
    <w:rsid w:val="004D67E5"/>
    <w:rsid w:val="004E0B35"/>
    <w:rsid w:val="004E436C"/>
    <w:rsid w:val="004E7042"/>
    <w:rsid w:val="004F03F0"/>
    <w:rsid w:val="004F1463"/>
    <w:rsid w:val="004F2BA4"/>
    <w:rsid w:val="004F3E24"/>
    <w:rsid w:val="00501785"/>
    <w:rsid w:val="00503A3D"/>
    <w:rsid w:val="00504507"/>
    <w:rsid w:val="00510444"/>
    <w:rsid w:val="00517EB5"/>
    <w:rsid w:val="005203D1"/>
    <w:rsid w:val="00521D39"/>
    <w:rsid w:val="0052587E"/>
    <w:rsid w:val="00526F14"/>
    <w:rsid w:val="005322B6"/>
    <w:rsid w:val="00533148"/>
    <w:rsid w:val="0053350B"/>
    <w:rsid w:val="005364EA"/>
    <w:rsid w:val="00536FEE"/>
    <w:rsid w:val="00541D3C"/>
    <w:rsid w:val="00542466"/>
    <w:rsid w:val="00546FD7"/>
    <w:rsid w:val="00552B59"/>
    <w:rsid w:val="00553A6A"/>
    <w:rsid w:val="00554685"/>
    <w:rsid w:val="00555A60"/>
    <w:rsid w:val="00556AE4"/>
    <w:rsid w:val="00560571"/>
    <w:rsid w:val="00560EAB"/>
    <w:rsid w:val="00567AD7"/>
    <w:rsid w:val="00570182"/>
    <w:rsid w:val="00572DFF"/>
    <w:rsid w:val="00572E9A"/>
    <w:rsid w:val="00573CA6"/>
    <w:rsid w:val="005756C7"/>
    <w:rsid w:val="00581FB3"/>
    <w:rsid w:val="005834CE"/>
    <w:rsid w:val="00584871"/>
    <w:rsid w:val="00584F99"/>
    <w:rsid w:val="0058551D"/>
    <w:rsid w:val="005863D1"/>
    <w:rsid w:val="0058687A"/>
    <w:rsid w:val="005912B6"/>
    <w:rsid w:val="0059154A"/>
    <w:rsid w:val="005921AA"/>
    <w:rsid w:val="00592B99"/>
    <w:rsid w:val="0059412C"/>
    <w:rsid w:val="00596282"/>
    <w:rsid w:val="00596B2A"/>
    <w:rsid w:val="005A1ACF"/>
    <w:rsid w:val="005A2AC9"/>
    <w:rsid w:val="005A3487"/>
    <w:rsid w:val="005A46AF"/>
    <w:rsid w:val="005A4F3C"/>
    <w:rsid w:val="005A5EF3"/>
    <w:rsid w:val="005B06CD"/>
    <w:rsid w:val="005B1287"/>
    <w:rsid w:val="005B16B5"/>
    <w:rsid w:val="005B3FE1"/>
    <w:rsid w:val="005B4A8F"/>
    <w:rsid w:val="005B524C"/>
    <w:rsid w:val="005B52FD"/>
    <w:rsid w:val="005B53EC"/>
    <w:rsid w:val="005B594E"/>
    <w:rsid w:val="005B5DE6"/>
    <w:rsid w:val="005C07CE"/>
    <w:rsid w:val="005C16A3"/>
    <w:rsid w:val="005C5F58"/>
    <w:rsid w:val="005D0FDF"/>
    <w:rsid w:val="005D26F2"/>
    <w:rsid w:val="005D2796"/>
    <w:rsid w:val="005D63C0"/>
    <w:rsid w:val="005E02F0"/>
    <w:rsid w:val="005E0530"/>
    <w:rsid w:val="005E1729"/>
    <w:rsid w:val="005E1855"/>
    <w:rsid w:val="005E38A5"/>
    <w:rsid w:val="005E5CA6"/>
    <w:rsid w:val="005E5CBB"/>
    <w:rsid w:val="005E6D59"/>
    <w:rsid w:val="005F00D2"/>
    <w:rsid w:val="005F1582"/>
    <w:rsid w:val="005F1CD0"/>
    <w:rsid w:val="005F225A"/>
    <w:rsid w:val="005F37D4"/>
    <w:rsid w:val="005F3AF4"/>
    <w:rsid w:val="005F4445"/>
    <w:rsid w:val="005F787D"/>
    <w:rsid w:val="00601493"/>
    <w:rsid w:val="00604264"/>
    <w:rsid w:val="006047F8"/>
    <w:rsid w:val="006078A7"/>
    <w:rsid w:val="00610DBA"/>
    <w:rsid w:val="00611E85"/>
    <w:rsid w:val="0061201C"/>
    <w:rsid w:val="00614AA5"/>
    <w:rsid w:val="0061518E"/>
    <w:rsid w:val="00617D98"/>
    <w:rsid w:val="00623661"/>
    <w:rsid w:val="006256A1"/>
    <w:rsid w:val="00625D9B"/>
    <w:rsid w:val="00626261"/>
    <w:rsid w:val="006307BD"/>
    <w:rsid w:val="00632F9C"/>
    <w:rsid w:val="0063585E"/>
    <w:rsid w:val="00636BEF"/>
    <w:rsid w:val="00637BD5"/>
    <w:rsid w:val="00640142"/>
    <w:rsid w:val="00642882"/>
    <w:rsid w:val="006429FE"/>
    <w:rsid w:val="00642D5A"/>
    <w:rsid w:val="00642F41"/>
    <w:rsid w:val="00644948"/>
    <w:rsid w:val="00645562"/>
    <w:rsid w:val="0065208B"/>
    <w:rsid w:val="0065369D"/>
    <w:rsid w:val="0065454E"/>
    <w:rsid w:val="00654E83"/>
    <w:rsid w:val="00655034"/>
    <w:rsid w:val="00662332"/>
    <w:rsid w:val="00663950"/>
    <w:rsid w:val="006639DD"/>
    <w:rsid w:val="00667A89"/>
    <w:rsid w:val="006720CA"/>
    <w:rsid w:val="00673344"/>
    <w:rsid w:val="00674614"/>
    <w:rsid w:val="00677458"/>
    <w:rsid w:val="00680D70"/>
    <w:rsid w:val="006903A5"/>
    <w:rsid w:val="006909C1"/>
    <w:rsid w:val="00691AF8"/>
    <w:rsid w:val="00691DFA"/>
    <w:rsid w:val="006923EA"/>
    <w:rsid w:val="00697084"/>
    <w:rsid w:val="00697582"/>
    <w:rsid w:val="006A65D1"/>
    <w:rsid w:val="006B0574"/>
    <w:rsid w:val="006B0E08"/>
    <w:rsid w:val="006B1B30"/>
    <w:rsid w:val="006B42BC"/>
    <w:rsid w:val="006B50DA"/>
    <w:rsid w:val="006B5E01"/>
    <w:rsid w:val="006B7007"/>
    <w:rsid w:val="006B7304"/>
    <w:rsid w:val="006C4767"/>
    <w:rsid w:val="006C5187"/>
    <w:rsid w:val="006C54BA"/>
    <w:rsid w:val="006D7DEB"/>
    <w:rsid w:val="006F03CF"/>
    <w:rsid w:val="006F0716"/>
    <w:rsid w:val="006F1B31"/>
    <w:rsid w:val="006F33FC"/>
    <w:rsid w:val="006F5346"/>
    <w:rsid w:val="006F54CF"/>
    <w:rsid w:val="006F6CC7"/>
    <w:rsid w:val="00700C22"/>
    <w:rsid w:val="00701683"/>
    <w:rsid w:val="00701757"/>
    <w:rsid w:val="00701C8F"/>
    <w:rsid w:val="00703BBD"/>
    <w:rsid w:val="00703DFD"/>
    <w:rsid w:val="007063ED"/>
    <w:rsid w:val="007074E1"/>
    <w:rsid w:val="00710597"/>
    <w:rsid w:val="00712370"/>
    <w:rsid w:val="007148B9"/>
    <w:rsid w:val="0071534E"/>
    <w:rsid w:val="00716719"/>
    <w:rsid w:val="00716983"/>
    <w:rsid w:val="00724081"/>
    <w:rsid w:val="007246DC"/>
    <w:rsid w:val="0072495F"/>
    <w:rsid w:val="00724ACA"/>
    <w:rsid w:val="00727784"/>
    <w:rsid w:val="00727BC9"/>
    <w:rsid w:val="0073071A"/>
    <w:rsid w:val="00730865"/>
    <w:rsid w:val="0073715E"/>
    <w:rsid w:val="00742D12"/>
    <w:rsid w:val="007439DD"/>
    <w:rsid w:val="00744B5A"/>
    <w:rsid w:val="00745C8F"/>
    <w:rsid w:val="00746DAD"/>
    <w:rsid w:val="00751BDB"/>
    <w:rsid w:val="007553FD"/>
    <w:rsid w:val="007559B3"/>
    <w:rsid w:val="0075685E"/>
    <w:rsid w:val="00756CFB"/>
    <w:rsid w:val="00761271"/>
    <w:rsid w:val="00763278"/>
    <w:rsid w:val="00764EA4"/>
    <w:rsid w:val="0077086B"/>
    <w:rsid w:val="00771289"/>
    <w:rsid w:val="0077322A"/>
    <w:rsid w:val="00782B67"/>
    <w:rsid w:val="007831D1"/>
    <w:rsid w:val="0078361C"/>
    <w:rsid w:val="00783628"/>
    <w:rsid w:val="00783B14"/>
    <w:rsid w:val="00785B57"/>
    <w:rsid w:val="00785E59"/>
    <w:rsid w:val="007865B0"/>
    <w:rsid w:val="00787D3D"/>
    <w:rsid w:val="007931B8"/>
    <w:rsid w:val="00794071"/>
    <w:rsid w:val="00795DB4"/>
    <w:rsid w:val="007A0BA4"/>
    <w:rsid w:val="007A11AA"/>
    <w:rsid w:val="007A2262"/>
    <w:rsid w:val="007A2F8A"/>
    <w:rsid w:val="007A3A7E"/>
    <w:rsid w:val="007A65B9"/>
    <w:rsid w:val="007B2383"/>
    <w:rsid w:val="007B2DC0"/>
    <w:rsid w:val="007B5505"/>
    <w:rsid w:val="007B5B8B"/>
    <w:rsid w:val="007B79B4"/>
    <w:rsid w:val="007C0717"/>
    <w:rsid w:val="007C4491"/>
    <w:rsid w:val="007C5374"/>
    <w:rsid w:val="007D50A8"/>
    <w:rsid w:val="007D575D"/>
    <w:rsid w:val="007D6706"/>
    <w:rsid w:val="007D7AEA"/>
    <w:rsid w:val="007E01A0"/>
    <w:rsid w:val="007E16C0"/>
    <w:rsid w:val="007E191F"/>
    <w:rsid w:val="007E3198"/>
    <w:rsid w:val="007E471D"/>
    <w:rsid w:val="007E51B7"/>
    <w:rsid w:val="007F4426"/>
    <w:rsid w:val="007F57DF"/>
    <w:rsid w:val="007F7748"/>
    <w:rsid w:val="007F7B94"/>
    <w:rsid w:val="00800017"/>
    <w:rsid w:val="00805E76"/>
    <w:rsid w:val="00806C3F"/>
    <w:rsid w:val="00806FEE"/>
    <w:rsid w:val="0080710C"/>
    <w:rsid w:val="008107B9"/>
    <w:rsid w:val="008139E3"/>
    <w:rsid w:val="00813C21"/>
    <w:rsid w:val="00813CC0"/>
    <w:rsid w:val="00814392"/>
    <w:rsid w:val="008156AC"/>
    <w:rsid w:val="00816A2F"/>
    <w:rsid w:val="00817438"/>
    <w:rsid w:val="00817459"/>
    <w:rsid w:val="00820B7C"/>
    <w:rsid w:val="008236BC"/>
    <w:rsid w:val="008245C3"/>
    <w:rsid w:val="00824FC2"/>
    <w:rsid w:val="00826D53"/>
    <w:rsid w:val="00830111"/>
    <w:rsid w:val="0083374E"/>
    <w:rsid w:val="00835C89"/>
    <w:rsid w:val="008374B2"/>
    <w:rsid w:val="008374F0"/>
    <w:rsid w:val="0084178A"/>
    <w:rsid w:val="00841BC1"/>
    <w:rsid w:val="00841D25"/>
    <w:rsid w:val="00844221"/>
    <w:rsid w:val="00853568"/>
    <w:rsid w:val="00854F5D"/>
    <w:rsid w:val="0086000C"/>
    <w:rsid w:val="00860C94"/>
    <w:rsid w:val="008611CB"/>
    <w:rsid w:val="00863593"/>
    <w:rsid w:val="00864676"/>
    <w:rsid w:val="008655D4"/>
    <w:rsid w:val="00866509"/>
    <w:rsid w:val="008665FB"/>
    <w:rsid w:val="00867053"/>
    <w:rsid w:val="00867FAB"/>
    <w:rsid w:val="00871F79"/>
    <w:rsid w:val="00874339"/>
    <w:rsid w:val="00874CBA"/>
    <w:rsid w:val="00875B5E"/>
    <w:rsid w:val="00876747"/>
    <w:rsid w:val="008805A4"/>
    <w:rsid w:val="00881588"/>
    <w:rsid w:val="0088224C"/>
    <w:rsid w:val="0088240C"/>
    <w:rsid w:val="008832C4"/>
    <w:rsid w:val="0088588C"/>
    <w:rsid w:val="008870CB"/>
    <w:rsid w:val="00890EB6"/>
    <w:rsid w:val="00891338"/>
    <w:rsid w:val="00891C8C"/>
    <w:rsid w:val="008948AC"/>
    <w:rsid w:val="0089567E"/>
    <w:rsid w:val="00895A6F"/>
    <w:rsid w:val="00897100"/>
    <w:rsid w:val="00897859"/>
    <w:rsid w:val="008A0FD7"/>
    <w:rsid w:val="008A10F1"/>
    <w:rsid w:val="008A5A62"/>
    <w:rsid w:val="008A5CAD"/>
    <w:rsid w:val="008B0BA4"/>
    <w:rsid w:val="008B0FB9"/>
    <w:rsid w:val="008B1E7D"/>
    <w:rsid w:val="008B42F7"/>
    <w:rsid w:val="008B50C2"/>
    <w:rsid w:val="008B6273"/>
    <w:rsid w:val="008B6783"/>
    <w:rsid w:val="008B6AB6"/>
    <w:rsid w:val="008B757B"/>
    <w:rsid w:val="008C1F33"/>
    <w:rsid w:val="008C4E5E"/>
    <w:rsid w:val="008C631C"/>
    <w:rsid w:val="008C6CAD"/>
    <w:rsid w:val="008C6FFB"/>
    <w:rsid w:val="008D0255"/>
    <w:rsid w:val="008D1BEF"/>
    <w:rsid w:val="008D5AD7"/>
    <w:rsid w:val="008D7177"/>
    <w:rsid w:val="008E1151"/>
    <w:rsid w:val="008E1C07"/>
    <w:rsid w:val="008E1CFF"/>
    <w:rsid w:val="008E6B13"/>
    <w:rsid w:val="008E6D51"/>
    <w:rsid w:val="008E7364"/>
    <w:rsid w:val="008F0143"/>
    <w:rsid w:val="008F0B09"/>
    <w:rsid w:val="008F2110"/>
    <w:rsid w:val="008F2CAD"/>
    <w:rsid w:val="008F5006"/>
    <w:rsid w:val="008F6D87"/>
    <w:rsid w:val="008F757B"/>
    <w:rsid w:val="00900048"/>
    <w:rsid w:val="00902122"/>
    <w:rsid w:val="00902484"/>
    <w:rsid w:val="00902F32"/>
    <w:rsid w:val="00904E42"/>
    <w:rsid w:val="0090750E"/>
    <w:rsid w:val="00910CBA"/>
    <w:rsid w:val="00911C34"/>
    <w:rsid w:val="00912122"/>
    <w:rsid w:val="00914360"/>
    <w:rsid w:val="00916034"/>
    <w:rsid w:val="00920248"/>
    <w:rsid w:val="009204E3"/>
    <w:rsid w:val="00921261"/>
    <w:rsid w:val="00922D5E"/>
    <w:rsid w:val="00922E9B"/>
    <w:rsid w:val="00922ED5"/>
    <w:rsid w:val="0092414B"/>
    <w:rsid w:val="009335E9"/>
    <w:rsid w:val="00933C05"/>
    <w:rsid w:val="0094013B"/>
    <w:rsid w:val="0094017D"/>
    <w:rsid w:val="00942F5C"/>
    <w:rsid w:val="00946412"/>
    <w:rsid w:val="009477EE"/>
    <w:rsid w:val="00950C72"/>
    <w:rsid w:val="00954D93"/>
    <w:rsid w:val="009553DF"/>
    <w:rsid w:val="00955508"/>
    <w:rsid w:val="00956EC4"/>
    <w:rsid w:val="0095720C"/>
    <w:rsid w:val="009579B5"/>
    <w:rsid w:val="00960FD9"/>
    <w:rsid w:val="009612F0"/>
    <w:rsid w:val="00962800"/>
    <w:rsid w:val="00965E27"/>
    <w:rsid w:val="00972CF4"/>
    <w:rsid w:val="009730BC"/>
    <w:rsid w:val="0097421B"/>
    <w:rsid w:val="00974E8C"/>
    <w:rsid w:val="00974F93"/>
    <w:rsid w:val="00976E39"/>
    <w:rsid w:val="00976E92"/>
    <w:rsid w:val="00981490"/>
    <w:rsid w:val="00983A93"/>
    <w:rsid w:val="00996224"/>
    <w:rsid w:val="0099634C"/>
    <w:rsid w:val="00996CA7"/>
    <w:rsid w:val="009A7815"/>
    <w:rsid w:val="009B0AD1"/>
    <w:rsid w:val="009B4C4E"/>
    <w:rsid w:val="009C0B1E"/>
    <w:rsid w:val="009C16F6"/>
    <w:rsid w:val="009C1E98"/>
    <w:rsid w:val="009C3D50"/>
    <w:rsid w:val="009C3F86"/>
    <w:rsid w:val="009C458E"/>
    <w:rsid w:val="009C4D47"/>
    <w:rsid w:val="009C70DF"/>
    <w:rsid w:val="009D0461"/>
    <w:rsid w:val="009D2D99"/>
    <w:rsid w:val="009D43D4"/>
    <w:rsid w:val="009D4C56"/>
    <w:rsid w:val="009D5E58"/>
    <w:rsid w:val="009E0175"/>
    <w:rsid w:val="009E15C6"/>
    <w:rsid w:val="009E1FBD"/>
    <w:rsid w:val="009E2590"/>
    <w:rsid w:val="009E26EE"/>
    <w:rsid w:val="009E68AB"/>
    <w:rsid w:val="009E6CDE"/>
    <w:rsid w:val="009F007A"/>
    <w:rsid w:val="009F48E9"/>
    <w:rsid w:val="009F52B5"/>
    <w:rsid w:val="009F6B1D"/>
    <w:rsid w:val="009F6EFC"/>
    <w:rsid w:val="00A01A07"/>
    <w:rsid w:val="00A029F7"/>
    <w:rsid w:val="00A03117"/>
    <w:rsid w:val="00A041CC"/>
    <w:rsid w:val="00A06965"/>
    <w:rsid w:val="00A0748C"/>
    <w:rsid w:val="00A07907"/>
    <w:rsid w:val="00A10FCC"/>
    <w:rsid w:val="00A11AB9"/>
    <w:rsid w:val="00A1485E"/>
    <w:rsid w:val="00A1537C"/>
    <w:rsid w:val="00A15806"/>
    <w:rsid w:val="00A15BB0"/>
    <w:rsid w:val="00A2129B"/>
    <w:rsid w:val="00A22DFF"/>
    <w:rsid w:val="00A23CF1"/>
    <w:rsid w:val="00A253DA"/>
    <w:rsid w:val="00A25910"/>
    <w:rsid w:val="00A262EF"/>
    <w:rsid w:val="00A3039A"/>
    <w:rsid w:val="00A3253A"/>
    <w:rsid w:val="00A327A6"/>
    <w:rsid w:val="00A35646"/>
    <w:rsid w:val="00A36D49"/>
    <w:rsid w:val="00A44826"/>
    <w:rsid w:val="00A45E43"/>
    <w:rsid w:val="00A462BA"/>
    <w:rsid w:val="00A46596"/>
    <w:rsid w:val="00A512F0"/>
    <w:rsid w:val="00A53283"/>
    <w:rsid w:val="00A542BC"/>
    <w:rsid w:val="00A54ADB"/>
    <w:rsid w:val="00A56499"/>
    <w:rsid w:val="00A60E3D"/>
    <w:rsid w:val="00A61009"/>
    <w:rsid w:val="00A613AA"/>
    <w:rsid w:val="00A62CA5"/>
    <w:rsid w:val="00A63BFA"/>
    <w:rsid w:val="00A6401B"/>
    <w:rsid w:val="00A70DA2"/>
    <w:rsid w:val="00A714C1"/>
    <w:rsid w:val="00A73481"/>
    <w:rsid w:val="00A7392C"/>
    <w:rsid w:val="00A74D6F"/>
    <w:rsid w:val="00A775AB"/>
    <w:rsid w:val="00A77E0A"/>
    <w:rsid w:val="00A80828"/>
    <w:rsid w:val="00A82F8A"/>
    <w:rsid w:val="00A84D5B"/>
    <w:rsid w:val="00A9135B"/>
    <w:rsid w:val="00A9228E"/>
    <w:rsid w:val="00A93E72"/>
    <w:rsid w:val="00A96241"/>
    <w:rsid w:val="00AA2918"/>
    <w:rsid w:val="00AA2C03"/>
    <w:rsid w:val="00AA6ECB"/>
    <w:rsid w:val="00AA700D"/>
    <w:rsid w:val="00AB1DB9"/>
    <w:rsid w:val="00AB447C"/>
    <w:rsid w:val="00AB794D"/>
    <w:rsid w:val="00AC0784"/>
    <w:rsid w:val="00AC0DDE"/>
    <w:rsid w:val="00AC614B"/>
    <w:rsid w:val="00AD0265"/>
    <w:rsid w:val="00AD09A9"/>
    <w:rsid w:val="00AD1CFA"/>
    <w:rsid w:val="00AD33C0"/>
    <w:rsid w:val="00AD5726"/>
    <w:rsid w:val="00AE1BE8"/>
    <w:rsid w:val="00AE45AD"/>
    <w:rsid w:val="00AE4857"/>
    <w:rsid w:val="00AE4DFF"/>
    <w:rsid w:val="00AE6D6A"/>
    <w:rsid w:val="00AF05E4"/>
    <w:rsid w:val="00AF13C6"/>
    <w:rsid w:val="00AF160E"/>
    <w:rsid w:val="00AF3A0C"/>
    <w:rsid w:val="00AF4537"/>
    <w:rsid w:val="00AF48A9"/>
    <w:rsid w:val="00AF5A5C"/>
    <w:rsid w:val="00AF7044"/>
    <w:rsid w:val="00AF7342"/>
    <w:rsid w:val="00AF7495"/>
    <w:rsid w:val="00B000B2"/>
    <w:rsid w:val="00B0070F"/>
    <w:rsid w:val="00B01F89"/>
    <w:rsid w:val="00B04150"/>
    <w:rsid w:val="00B05089"/>
    <w:rsid w:val="00B054BF"/>
    <w:rsid w:val="00B0592A"/>
    <w:rsid w:val="00B06BA3"/>
    <w:rsid w:val="00B0781C"/>
    <w:rsid w:val="00B115BA"/>
    <w:rsid w:val="00B12AA4"/>
    <w:rsid w:val="00B14D15"/>
    <w:rsid w:val="00B15131"/>
    <w:rsid w:val="00B1527F"/>
    <w:rsid w:val="00B219DE"/>
    <w:rsid w:val="00B221AB"/>
    <w:rsid w:val="00B23E25"/>
    <w:rsid w:val="00B2487B"/>
    <w:rsid w:val="00B24C5E"/>
    <w:rsid w:val="00B26E45"/>
    <w:rsid w:val="00B32801"/>
    <w:rsid w:val="00B43B6D"/>
    <w:rsid w:val="00B43E68"/>
    <w:rsid w:val="00B529B0"/>
    <w:rsid w:val="00B529B3"/>
    <w:rsid w:val="00B53E02"/>
    <w:rsid w:val="00B54119"/>
    <w:rsid w:val="00B56315"/>
    <w:rsid w:val="00B5640E"/>
    <w:rsid w:val="00B5744D"/>
    <w:rsid w:val="00B5750C"/>
    <w:rsid w:val="00B6099B"/>
    <w:rsid w:val="00B60A3F"/>
    <w:rsid w:val="00B64B40"/>
    <w:rsid w:val="00B64B86"/>
    <w:rsid w:val="00B70221"/>
    <w:rsid w:val="00B711F8"/>
    <w:rsid w:val="00B7414E"/>
    <w:rsid w:val="00B75502"/>
    <w:rsid w:val="00B759C9"/>
    <w:rsid w:val="00B77644"/>
    <w:rsid w:val="00B82928"/>
    <w:rsid w:val="00B835E1"/>
    <w:rsid w:val="00B840F3"/>
    <w:rsid w:val="00B85B65"/>
    <w:rsid w:val="00B91A37"/>
    <w:rsid w:val="00B92507"/>
    <w:rsid w:val="00B93FFC"/>
    <w:rsid w:val="00B96084"/>
    <w:rsid w:val="00BA04D7"/>
    <w:rsid w:val="00BA0603"/>
    <w:rsid w:val="00BA1994"/>
    <w:rsid w:val="00BA39BC"/>
    <w:rsid w:val="00BB2113"/>
    <w:rsid w:val="00BB318C"/>
    <w:rsid w:val="00BB3EF3"/>
    <w:rsid w:val="00BB4C0C"/>
    <w:rsid w:val="00BB5163"/>
    <w:rsid w:val="00BB527F"/>
    <w:rsid w:val="00BB5775"/>
    <w:rsid w:val="00BB66C0"/>
    <w:rsid w:val="00BB7A23"/>
    <w:rsid w:val="00BC02A0"/>
    <w:rsid w:val="00BC2313"/>
    <w:rsid w:val="00BC3785"/>
    <w:rsid w:val="00BC4E89"/>
    <w:rsid w:val="00BC7542"/>
    <w:rsid w:val="00BC7D3A"/>
    <w:rsid w:val="00BD012D"/>
    <w:rsid w:val="00BD4190"/>
    <w:rsid w:val="00BD54A2"/>
    <w:rsid w:val="00BD6294"/>
    <w:rsid w:val="00BD7623"/>
    <w:rsid w:val="00BD77AF"/>
    <w:rsid w:val="00BE1D9A"/>
    <w:rsid w:val="00BE4BF1"/>
    <w:rsid w:val="00BE5334"/>
    <w:rsid w:val="00BE5730"/>
    <w:rsid w:val="00BE5D6C"/>
    <w:rsid w:val="00BE76F0"/>
    <w:rsid w:val="00BE7D8C"/>
    <w:rsid w:val="00BF2D90"/>
    <w:rsid w:val="00BF35A7"/>
    <w:rsid w:val="00C00A40"/>
    <w:rsid w:val="00C029A9"/>
    <w:rsid w:val="00C04AC8"/>
    <w:rsid w:val="00C05D06"/>
    <w:rsid w:val="00C1083A"/>
    <w:rsid w:val="00C13B31"/>
    <w:rsid w:val="00C141E6"/>
    <w:rsid w:val="00C151F3"/>
    <w:rsid w:val="00C15FCE"/>
    <w:rsid w:val="00C16EA1"/>
    <w:rsid w:val="00C20B2F"/>
    <w:rsid w:val="00C20F77"/>
    <w:rsid w:val="00C253CB"/>
    <w:rsid w:val="00C26C16"/>
    <w:rsid w:val="00C27599"/>
    <w:rsid w:val="00C27EAE"/>
    <w:rsid w:val="00C3395E"/>
    <w:rsid w:val="00C40B61"/>
    <w:rsid w:val="00C40CF5"/>
    <w:rsid w:val="00C42152"/>
    <w:rsid w:val="00C45166"/>
    <w:rsid w:val="00C47E8E"/>
    <w:rsid w:val="00C50BDF"/>
    <w:rsid w:val="00C50C54"/>
    <w:rsid w:val="00C51B8D"/>
    <w:rsid w:val="00C52259"/>
    <w:rsid w:val="00C558CA"/>
    <w:rsid w:val="00C60045"/>
    <w:rsid w:val="00C602B8"/>
    <w:rsid w:val="00C621FC"/>
    <w:rsid w:val="00C62A85"/>
    <w:rsid w:val="00C634AD"/>
    <w:rsid w:val="00C6739B"/>
    <w:rsid w:val="00C6756A"/>
    <w:rsid w:val="00C67957"/>
    <w:rsid w:val="00C70112"/>
    <w:rsid w:val="00C7185B"/>
    <w:rsid w:val="00C72FC1"/>
    <w:rsid w:val="00C73138"/>
    <w:rsid w:val="00C73938"/>
    <w:rsid w:val="00C739FF"/>
    <w:rsid w:val="00C767C9"/>
    <w:rsid w:val="00C77271"/>
    <w:rsid w:val="00C806CA"/>
    <w:rsid w:val="00C82D77"/>
    <w:rsid w:val="00C87047"/>
    <w:rsid w:val="00C905D2"/>
    <w:rsid w:val="00C9083E"/>
    <w:rsid w:val="00C91FC3"/>
    <w:rsid w:val="00C9577D"/>
    <w:rsid w:val="00CA20A0"/>
    <w:rsid w:val="00CA3719"/>
    <w:rsid w:val="00CA442B"/>
    <w:rsid w:val="00CA456B"/>
    <w:rsid w:val="00CB0812"/>
    <w:rsid w:val="00CB217C"/>
    <w:rsid w:val="00CB218A"/>
    <w:rsid w:val="00CB43FA"/>
    <w:rsid w:val="00CC4610"/>
    <w:rsid w:val="00CC48A6"/>
    <w:rsid w:val="00CC7458"/>
    <w:rsid w:val="00CD2094"/>
    <w:rsid w:val="00CD2E92"/>
    <w:rsid w:val="00CD6ABE"/>
    <w:rsid w:val="00CD6E58"/>
    <w:rsid w:val="00CD7A69"/>
    <w:rsid w:val="00CE19C6"/>
    <w:rsid w:val="00CE1AE4"/>
    <w:rsid w:val="00CE2499"/>
    <w:rsid w:val="00CE2A10"/>
    <w:rsid w:val="00CE3927"/>
    <w:rsid w:val="00CE4AA9"/>
    <w:rsid w:val="00CE699F"/>
    <w:rsid w:val="00CF200C"/>
    <w:rsid w:val="00CF2686"/>
    <w:rsid w:val="00CF3F9A"/>
    <w:rsid w:val="00CF43CB"/>
    <w:rsid w:val="00CF5885"/>
    <w:rsid w:val="00CF68DD"/>
    <w:rsid w:val="00CF6EF0"/>
    <w:rsid w:val="00D01D88"/>
    <w:rsid w:val="00D03D79"/>
    <w:rsid w:val="00D05893"/>
    <w:rsid w:val="00D10C87"/>
    <w:rsid w:val="00D12400"/>
    <w:rsid w:val="00D130B9"/>
    <w:rsid w:val="00D1364A"/>
    <w:rsid w:val="00D1376B"/>
    <w:rsid w:val="00D15427"/>
    <w:rsid w:val="00D15548"/>
    <w:rsid w:val="00D15840"/>
    <w:rsid w:val="00D1623B"/>
    <w:rsid w:val="00D21408"/>
    <w:rsid w:val="00D21FF6"/>
    <w:rsid w:val="00D325B2"/>
    <w:rsid w:val="00D33C25"/>
    <w:rsid w:val="00D33EDB"/>
    <w:rsid w:val="00D36794"/>
    <w:rsid w:val="00D37E13"/>
    <w:rsid w:val="00D41302"/>
    <w:rsid w:val="00D41B8E"/>
    <w:rsid w:val="00D4368C"/>
    <w:rsid w:val="00D43771"/>
    <w:rsid w:val="00D43E8F"/>
    <w:rsid w:val="00D472E6"/>
    <w:rsid w:val="00D47829"/>
    <w:rsid w:val="00D51585"/>
    <w:rsid w:val="00D5302C"/>
    <w:rsid w:val="00D54A3E"/>
    <w:rsid w:val="00D57169"/>
    <w:rsid w:val="00D60369"/>
    <w:rsid w:val="00D61A83"/>
    <w:rsid w:val="00D62B29"/>
    <w:rsid w:val="00D63135"/>
    <w:rsid w:val="00D63376"/>
    <w:rsid w:val="00D63501"/>
    <w:rsid w:val="00D63B63"/>
    <w:rsid w:val="00D64B52"/>
    <w:rsid w:val="00D6633D"/>
    <w:rsid w:val="00D7244D"/>
    <w:rsid w:val="00D76FA2"/>
    <w:rsid w:val="00D7789A"/>
    <w:rsid w:val="00D81295"/>
    <w:rsid w:val="00D82790"/>
    <w:rsid w:val="00D834FB"/>
    <w:rsid w:val="00D83F36"/>
    <w:rsid w:val="00D844F2"/>
    <w:rsid w:val="00D8524D"/>
    <w:rsid w:val="00D856C0"/>
    <w:rsid w:val="00D87C04"/>
    <w:rsid w:val="00D87F08"/>
    <w:rsid w:val="00D904CE"/>
    <w:rsid w:val="00D91BA6"/>
    <w:rsid w:val="00D962A3"/>
    <w:rsid w:val="00D96489"/>
    <w:rsid w:val="00DA3862"/>
    <w:rsid w:val="00DA4AAD"/>
    <w:rsid w:val="00DA571F"/>
    <w:rsid w:val="00DA5D63"/>
    <w:rsid w:val="00DA6909"/>
    <w:rsid w:val="00DA7CCD"/>
    <w:rsid w:val="00DB1202"/>
    <w:rsid w:val="00DB1821"/>
    <w:rsid w:val="00DB1ECA"/>
    <w:rsid w:val="00DB3AEC"/>
    <w:rsid w:val="00DB4AC7"/>
    <w:rsid w:val="00DC02F1"/>
    <w:rsid w:val="00DC190E"/>
    <w:rsid w:val="00DC33BA"/>
    <w:rsid w:val="00DC75E3"/>
    <w:rsid w:val="00DC7A52"/>
    <w:rsid w:val="00DC7F09"/>
    <w:rsid w:val="00DD034D"/>
    <w:rsid w:val="00DD3352"/>
    <w:rsid w:val="00DD3B67"/>
    <w:rsid w:val="00DD3FF4"/>
    <w:rsid w:val="00DD4115"/>
    <w:rsid w:val="00DD60BA"/>
    <w:rsid w:val="00DE14C0"/>
    <w:rsid w:val="00DE48D5"/>
    <w:rsid w:val="00DE4B2A"/>
    <w:rsid w:val="00DE50C2"/>
    <w:rsid w:val="00DE5397"/>
    <w:rsid w:val="00DF0E54"/>
    <w:rsid w:val="00DF1F44"/>
    <w:rsid w:val="00DF36BD"/>
    <w:rsid w:val="00DF39CF"/>
    <w:rsid w:val="00DF64ED"/>
    <w:rsid w:val="00DF7A9A"/>
    <w:rsid w:val="00DF7AB2"/>
    <w:rsid w:val="00E00A18"/>
    <w:rsid w:val="00E0210D"/>
    <w:rsid w:val="00E02CEF"/>
    <w:rsid w:val="00E0338C"/>
    <w:rsid w:val="00E07423"/>
    <w:rsid w:val="00E11E07"/>
    <w:rsid w:val="00E120A3"/>
    <w:rsid w:val="00E21EA5"/>
    <w:rsid w:val="00E2422F"/>
    <w:rsid w:val="00E258E9"/>
    <w:rsid w:val="00E3103F"/>
    <w:rsid w:val="00E32D63"/>
    <w:rsid w:val="00E339AE"/>
    <w:rsid w:val="00E41FBD"/>
    <w:rsid w:val="00E42135"/>
    <w:rsid w:val="00E438F5"/>
    <w:rsid w:val="00E44225"/>
    <w:rsid w:val="00E44F52"/>
    <w:rsid w:val="00E45ECF"/>
    <w:rsid w:val="00E46577"/>
    <w:rsid w:val="00E5261F"/>
    <w:rsid w:val="00E52B37"/>
    <w:rsid w:val="00E53AEC"/>
    <w:rsid w:val="00E6074F"/>
    <w:rsid w:val="00E62706"/>
    <w:rsid w:val="00E63D76"/>
    <w:rsid w:val="00E70349"/>
    <w:rsid w:val="00E7480D"/>
    <w:rsid w:val="00E765FF"/>
    <w:rsid w:val="00E77B66"/>
    <w:rsid w:val="00E82DEE"/>
    <w:rsid w:val="00E82EC9"/>
    <w:rsid w:val="00E835E3"/>
    <w:rsid w:val="00E83F7D"/>
    <w:rsid w:val="00E8415F"/>
    <w:rsid w:val="00E8649F"/>
    <w:rsid w:val="00E86F73"/>
    <w:rsid w:val="00E903DE"/>
    <w:rsid w:val="00E911C1"/>
    <w:rsid w:val="00E9166B"/>
    <w:rsid w:val="00E9427B"/>
    <w:rsid w:val="00E94857"/>
    <w:rsid w:val="00E9615B"/>
    <w:rsid w:val="00E96CA8"/>
    <w:rsid w:val="00E96FE2"/>
    <w:rsid w:val="00E97F8B"/>
    <w:rsid w:val="00EA04CB"/>
    <w:rsid w:val="00EB1213"/>
    <w:rsid w:val="00EB1C5B"/>
    <w:rsid w:val="00EB3C99"/>
    <w:rsid w:val="00EC22EC"/>
    <w:rsid w:val="00EC4C70"/>
    <w:rsid w:val="00EC57C7"/>
    <w:rsid w:val="00ED1F41"/>
    <w:rsid w:val="00ED495E"/>
    <w:rsid w:val="00ED6076"/>
    <w:rsid w:val="00ED68AD"/>
    <w:rsid w:val="00ED7A94"/>
    <w:rsid w:val="00EE1F29"/>
    <w:rsid w:val="00EE5E78"/>
    <w:rsid w:val="00EE736D"/>
    <w:rsid w:val="00EF184C"/>
    <w:rsid w:val="00EF36C6"/>
    <w:rsid w:val="00EF3CDD"/>
    <w:rsid w:val="00EF563C"/>
    <w:rsid w:val="00EF72DA"/>
    <w:rsid w:val="00F00A23"/>
    <w:rsid w:val="00F0108B"/>
    <w:rsid w:val="00F02511"/>
    <w:rsid w:val="00F05BAF"/>
    <w:rsid w:val="00F06879"/>
    <w:rsid w:val="00F10BDF"/>
    <w:rsid w:val="00F1136C"/>
    <w:rsid w:val="00F14953"/>
    <w:rsid w:val="00F14F67"/>
    <w:rsid w:val="00F1579E"/>
    <w:rsid w:val="00F17641"/>
    <w:rsid w:val="00F20220"/>
    <w:rsid w:val="00F209F3"/>
    <w:rsid w:val="00F20C93"/>
    <w:rsid w:val="00F20DD5"/>
    <w:rsid w:val="00F23286"/>
    <w:rsid w:val="00F23D1C"/>
    <w:rsid w:val="00F24B9B"/>
    <w:rsid w:val="00F37A25"/>
    <w:rsid w:val="00F41949"/>
    <w:rsid w:val="00F41F54"/>
    <w:rsid w:val="00F44BD4"/>
    <w:rsid w:val="00F46186"/>
    <w:rsid w:val="00F46617"/>
    <w:rsid w:val="00F476E6"/>
    <w:rsid w:val="00F5006C"/>
    <w:rsid w:val="00F5288C"/>
    <w:rsid w:val="00F53C2E"/>
    <w:rsid w:val="00F53CB3"/>
    <w:rsid w:val="00F553F5"/>
    <w:rsid w:val="00F55D99"/>
    <w:rsid w:val="00F56EE8"/>
    <w:rsid w:val="00F575CF"/>
    <w:rsid w:val="00F622C2"/>
    <w:rsid w:val="00F6359C"/>
    <w:rsid w:val="00F639DC"/>
    <w:rsid w:val="00F65C25"/>
    <w:rsid w:val="00F6693F"/>
    <w:rsid w:val="00F67546"/>
    <w:rsid w:val="00F719E6"/>
    <w:rsid w:val="00F71C5B"/>
    <w:rsid w:val="00F75A2D"/>
    <w:rsid w:val="00F76D16"/>
    <w:rsid w:val="00F77F85"/>
    <w:rsid w:val="00F80D58"/>
    <w:rsid w:val="00F81F61"/>
    <w:rsid w:val="00F82614"/>
    <w:rsid w:val="00F82B50"/>
    <w:rsid w:val="00F83040"/>
    <w:rsid w:val="00F84285"/>
    <w:rsid w:val="00F871AB"/>
    <w:rsid w:val="00F949FD"/>
    <w:rsid w:val="00F94C44"/>
    <w:rsid w:val="00F95D20"/>
    <w:rsid w:val="00F9670A"/>
    <w:rsid w:val="00F972D7"/>
    <w:rsid w:val="00FA3D6A"/>
    <w:rsid w:val="00FA456A"/>
    <w:rsid w:val="00FA6806"/>
    <w:rsid w:val="00FA6A6D"/>
    <w:rsid w:val="00FB1FEF"/>
    <w:rsid w:val="00FB63A4"/>
    <w:rsid w:val="00FB72DC"/>
    <w:rsid w:val="00FC029D"/>
    <w:rsid w:val="00FC5760"/>
    <w:rsid w:val="00FC5CD1"/>
    <w:rsid w:val="00FC6E1B"/>
    <w:rsid w:val="00FD31FD"/>
    <w:rsid w:val="00FD3626"/>
    <w:rsid w:val="00FD5A71"/>
    <w:rsid w:val="00FD7A4A"/>
    <w:rsid w:val="00FE0CC8"/>
    <w:rsid w:val="00FE5043"/>
    <w:rsid w:val="00FE67B9"/>
    <w:rsid w:val="00FE715D"/>
    <w:rsid w:val="00FF3482"/>
    <w:rsid w:val="00FF364A"/>
    <w:rsid w:val="00FF3F41"/>
    <w:rsid w:val="00FF451E"/>
    <w:rsid w:val="00FF67C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A7DC4BA-F817-4BB2-B4DC-0374E74DC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5006C"/>
    <w:rPr>
      <w:rFonts w:ascii="Times New Roman" w:eastAsia="Times New Roman" w:hAnsi="Times New Roman" w:cs="Times New Roman"/>
      <w:lang w:val="uk" w:eastAsia="uk"/>
    </w:rPr>
  </w:style>
  <w:style w:type="paragraph" w:styleId="Heading1">
    <w:name w:val="heading 1"/>
    <w:basedOn w:val="Normal"/>
    <w:link w:val="Heading1Char"/>
    <w:uiPriority w:val="1"/>
    <w:qFormat/>
    <w:rsid w:val="00F84285"/>
    <w:pPr>
      <w:numPr>
        <w:numId w:val="4"/>
      </w:numPr>
      <w:spacing w:before="120" w:after="120" w:line="360" w:lineRule="auto"/>
      <w:jc w:val="center"/>
      <w:outlineLvl w:val="0"/>
    </w:pPr>
    <w:rPr>
      <w:b/>
      <w:bCs/>
      <w:caps/>
      <w:sz w:val="28"/>
      <w:szCs w:val="28"/>
      <w:shd w:val="clear" w:color="auto" w:fill="FFFFFF"/>
      <w:lang w:val="uk-UA"/>
    </w:rPr>
  </w:style>
  <w:style w:type="paragraph" w:styleId="Heading2">
    <w:name w:val="heading 2"/>
    <w:basedOn w:val="Heading1"/>
    <w:next w:val="Normal"/>
    <w:link w:val="Heading2Char"/>
    <w:uiPriority w:val="9"/>
    <w:unhideWhenUsed/>
    <w:qFormat/>
    <w:rsid w:val="006720CA"/>
    <w:pPr>
      <w:numPr>
        <w:ilvl w:val="1"/>
      </w:numPr>
      <w:spacing w:before="40" w:after="40"/>
      <w:jc w:val="both"/>
      <w:outlineLvl w:val="1"/>
    </w:pPr>
    <w:rPr>
      <w:caps w:val="0"/>
      <w:lang w:val="ru-RU"/>
    </w:rPr>
  </w:style>
  <w:style w:type="paragraph" w:styleId="Heading3">
    <w:name w:val="heading 3"/>
    <w:basedOn w:val="Normal"/>
    <w:next w:val="Normal"/>
    <w:link w:val="Heading3Char"/>
    <w:uiPriority w:val="9"/>
    <w:semiHidden/>
    <w:unhideWhenUsed/>
    <w:qFormat/>
    <w:rsid w:val="00727784"/>
    <w:pPr>
      <w:keepNext/>
      <w:keepLines/>
      <w:numPr>
        <w:ilvl w:val="2"/>
        <w:numId w:val="4"/>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27784"/>
    <w:pPr>
      <w:keepNext/>
      <w:keepLines/>
      <w:numPr>
        <w:ilvl w:val="3"/>
        <w:numId w:val="4"/>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727784"/>
    <w:pPr>
      <w:keepNext/>
      <w:keepLines/>
      <w:numPr>
        <w:ilvl w:val="4"/>
        <w:numId w:val="4"/>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727784"/>
    <w:pPr>
      <w:keepNext/>
      <w:keepLines/>
      <w:numPr>
        <w:ilvl w:val="5"/>
        <w:numId w:val="4"/>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727784"/>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72778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2778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sz w:val="28"/>
      <w:szCs w:val="28"/>
    </w:rPr>
  </w:style>
  <w:style w:type="paragraph" w:styleId="ListParagraph">
    <w:name w:val="List Paragraph"/>
    <w:basedOn w:val="Normal"/>
    <w:link w:val="ListParagraphChar"/>
    <w:uiPriority w:val="1"/>
    <w:qFormat/>
    <w:rsid w:val="00BC7542"/>
    <w:pPr>
      <w:ind w:firstLine="709"/>
    </w:pPr>
    <w:rPr>
      <w:sz w:val="28"/>
      <w:lang w:val="en-US"/>
    </w:rPr>
  </w:style>
  <w:style w:type="paragraph" w:customStyle="1" w:styleId="TableParagraph">
    <w:name w:val="Table Paragraph"/>
    <w:basedOn w:val="Normal"/>
    <w:uiPriority w:val="1"/>
    <w:qFormat/>
  </w:style>
  <w:style w:type="table" w:styleId="TableGrid">
    <w:name w:val="Table Grid"/>
    <w:basedOn w:val="TableNormal"/>
    <w:uiPriority w:val="39"/>
    <w:rsid w:val="00C621FC"/>
    <w:pPr>
      <w:widowControl/>
      <w:autoSpaceDE/>
      <w:autoSpaceDN/>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962A3"/>
    <w:pPr>
      <w:tabs>
        <w:tab w:val="center" w:pos="4680"/>
        <w:tab w:val="right" w:pos="9360"/>
      </w:tabs>
    </w:pPr>
  </w:style>
  <w:style w:type="character" w:customStyle="1" w:styleId="HeaderChar">
    <w:name w:val="Header Char"/>
    <w:basedOn w:val="DefaultParagraphFont"/>
    <w:link w:val="Header"/>
    <w:uiPriority w:val="99"/>
    <w:rsid w:val="00D962A3"/>
    <w:rPr>
      <w:rFonts w:ascii="Times New Roman" w:eastAsia="Times New Roman" w:hAnsi="Times New Roman" w:cs="Times New Roman"/>
      <w:lang w:val="uk" w:eastAsia="uk"/>
    </w:rPr>
  </w:style>
  <w:style w:type="paragraph" w:styleId="Footer">
    <w:name w:val="footer"/>
    <w:basedOn w:val="Normal"/>
    <w:link w:val="FooterChar"/>
    <w:uiPriority w:val="99"/>
    <w:unhideWhenUsed/>
    <w:rsid w:val="00D962A3"/>
    <w:pPr>
      <w:tabs>
        <w:tab w:val="center" w:pos="4680"/>
        <w:tab w:val="right" w:pos="9360"/>
      </w:tabs>
    </w:pPr>
  </w:style>
  <w:style w:type="character" w:customStyle="1" w:styleId="FooterChar">
    <w:name w:val="Footer Char"/>
    <w:basedOn w:val="DefaultParagraphFont"/>
    <w:link w:val="Footer"/>
    <w:uiPriority w:val="99"/>
    <w:rsid w:val="00D962A3"/>
    <w:rPr>
      <w:rFonts w:ascii="Times New Roman" w:eastAsia="Times New Roman" w:hAnsi="Times New Roman" w:cs="Times New Roman"/>
      <w:lang w:val="uk" w:eastAsia="uk"/>
    </w:rPr>
  </w:style>
  <w:style w:type="paragraph" w:styleId="BalloonText">
    <w:name w:val="Balloon Text"/>
    <w:basedOn w:val="Normal"/>
    <w:link w:val="BalloonTextChar"/>
    <w:uiPriority w:val="99"/>
    <w:semiHidden/>
    <w:unhideWhenUsed/>
    <w:rsid w:val="00F842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285"/>
    <w:rPr>
      <w:rFonts w:ascii="Segoe UI" w:eastAsia="Times New Roman" w:hAnsi="Segoe UI" w:cs="Segoe UI"/>
      <w:sz w:val="18"/>
      <w:szCs w:val="18"/>
      <w:lang w:val="uk" w:eastAsia="uk"/>
    </w:rPr>
  </w:style>
  <w:style w:type="paragraph" w:styleId="TOCHeading">
    <w:name w:val="TOC Heading"/>
    <w:basedOn w:val="Heading1"/>
    <w:next w:val="Normal"/>
    <w:uiPriority w:val="39"/>
    <w:unhideWhenUsed/>
    <w:qFormat/>
    <w:rsid w:val="00FF67C0"/>
    <w:pPr>
      <w:keepNext/>
      <w:keepLines/>
      <w:widowControl/>
      <w:autoSpaceDE/>
      <w:autoSpaceDN/>
      <w:spacing w:before="240" w:after="0" w:line="259" w:lineRule="auto"/>
      <w:jc w:val="left"/>
      <w:outlineLvl w:val="9"/>
    </w:pPr>
    <w:rPr>
      <w:rFonts w:asciiTheme="majorHAnsi" w:eastAsiaTheme="majorEastAsia" w:hAnsiTheme="majorHAnsi" w:cstheme="majorBidi"/>
      <w:b w:val="0"/>
      <w:bCs w:val="0"/>
      <w:caps w:val="0"/>
      <w:color w:val="365F91" w:themeColor="accent1" w:themeShade="BF"/>
      <w:sz w:val="32"/>
      <w:szCs w:val="32"/>
      <w:shd w:val="clear" w:color="auto" w:fill="auto"/>
      <w:lang w:val="en-US" w:eastAsia="en-US"/>
    </w:rPr>
  </w:style>
  <w:style w:type="paragraph" w:styleId="TOC1">
    <w:name w:val="toc 1"/>
    <w:basedOn w:val="Normal"/>
    <w:next w:val="Normal"/>
    <w:autoRedefine/>
    <w:uiPriority w:val="39"/>
    <w:unhideWhenUsed/>
    <w:rsid w:val="00F6693F"/>
    <w:pPr>
      <w:tabs>
        <w:tab w:val="left" w:pos="270"/>
        <w:tab w:val="left" w:pos="360"/>
        <w:tab w:val="left" w:pos="720"/>
        <w:tab w:val="right" w:leader="dot" w:pos="9540"/>
      </w:tabs>
      <w:spacing w:after="100"/>
    </w:pPr>
    <w:rPr>
      <w:caps/>
      <w:sz w:val="28"/>
    </w:rPr>
  </w:style>
  <w:style w:type="character" w:styleId="Hyperlink">
    <w:name w:val="Hyperlink"/>
    <w:basedOn w:val="DefaultParagraphFont"/>
    <w:uiPriority w:val="99"/>
    <w:unhideWhenUsed/>
    <w:rsid w:val="00FF67C0"/>
    <w:rPr>
      <w:color w:val="0000FF" w:themeColor="hyperlink"/>
      <w:u w:val="single"/>
    </w:rPr>
  </w:style>
  <w:style w:type="paragraph" w:styleId="TOC2">
    <w:name w:val="toc 2"/>
    <w:basedOn w:val="Normal"/>
    <w:next w:val="Normal"/>
    <w:autoRedefine/>
    <w:uiPriority w:val="39"/>
    <w:unhideWhenUsed/>
    <w:rsid w:val="00DE50C2"/>
    <w:pPr>
      <w:widowControl/>
      <w:tabs>
        <w:tab w:val="left" w:pos="630"/>
        <w:tab w:val="right" w:leader="dot" w:pos="9639"/>
      </w:tabs>
      <w:autoSpaceDE/>
      <w:autoSpaceDN/>
    </w:pPr>
    <w:rPr>
      <w:rFonts w:eastAsiaTheme="minorEastAsia"/>
      <w:sz w:val="28"/>
      <w:lang w:val="en-US" w:eastAsia="en-US"/>
    </w:rPr>
  </w:style>
  <w:style w:type="paragraph" w:styleId="TOC3">
    <w:name w:val="toc 3"/>
    <w:basedOn w:val="Normal"/>
    <w:next w:val="Normal"/>
    <w:autoRedefine/>
    <w:uiPriority w:val="39"/>
    <w:unhideWhenUsed/>
    <w:rsid w:val="00FD3626"/>
    <w:pPr>
      <w:widowControl/>
      <w:autoSpaceDE/>
      <w:autoSpaceDN/>
      <w:spacing w:after="100" w:line="259" w:lineRule="auto"/>
      <w:ind w:left="440"/>
    </w:pPr>
    <w:rPr>
      <w:rFonts w:asciiTheme="minorHAnsi" w:eastAsiaTheme="minorEastAsia" w:hAnsiTheme="minorHAnsi"/>
      <w:lang w:val="en-US" w:eastAsia="en-US"/>
    </w:rPr>
  </w:style>
  <w:style w:type="character" w:customStyle="1" w:styleId="Heading2Char">
    <w:name w:val="Heading 2 Char"/>
    <w:basedOn w:val="DefaultParagraphFont"/>
    <w:link w:val="Heading2"/>
    <w:uiPriority w:val="9"/>
    <w:rsid w:val="006720CA"/>
    <w:rPr>
      <w:rFonts w:ascii="Times New Roman" w:eastAsia="Times New Roman" w:hAnsi="Times New Roman" w:cs="Times New Roman"/>
      <w:b/>
      <w:bCs/>
      <w:sz w:val="28"/>
      <w:szCs w:val="28"/>
      <w:lang w:val="ru-RU" w:eastAsia="uk"/>
    </w:rPr>
  </w:style>
  <w:style w:type="character" w:customStyle="1" w:styleId="Heading1Char">
    <w:name w:val="Heading 1 Char"/>
    <w:basedOn w:val="DefaultParagraphFont"/>
    <w:link w:val="Heading1"/>
    <w:uiPriority w:val="1"/>
    <w:rsid w:val="00AE45AD"/>
    <w:rPr>
      <w:rFonts w:ascii="Times New Roman" w:eastAsia="Times New Roman" w:hAnsi="Times New Roman" w:cs="Times New Roman"/>
      <w:b/>
      <w:bCs/>
      <w:caps/>
      <w:sz w:val="28"/>
      <w:szCs w:val="28"/>
      <w:lang w:val="uk-UA" w:eastAsia="uk"/>
    </w:rPr>
  </w:style>
  <w:style w:type="character" w:customStyle="1" w:styleId="Heading3Char">
    <w:name w:val="Heading 3 Char"/>
    <w:basedOn w:val="DefaultParagraphFont"/>
    <w:link w:val="Heading3"/>
    <w:uiPriority w:val="9"/>
    <w:semiHidden/>
    <w:rsid w:val="00727784"/>
    <w:rPr>
      <w:rFonts w:asciiTheme="majorHAnsi" w:eastAsiaTheme="majorEastAsia" w:hAnsiTheme="majorHAnsi" w:cstheme="majorBidi"/>
      <w:color w:val="243F60" w:themeColor="accent1" w:themeShade="7F"/>
      <w:sz w:val="24"/>
      <w:szCs w:val="24"/>
      <w:lang w:val="uk" w:eastAsia="uk"/>
    </w:rPr>
  </w:style>
  <w:style w:type="character" w:customStyle="1" w:styleId="Heading4Char">
    <w:name w:val="Heading 4 Char"/>
    <w:basedOn w:val="DefaultParagraphFont"/>
    <w:link w:val="Heading4"/>
    <w:uiPriority w:val="9"/>
    <w:semiHidden/>
    <w:rsid w:val="00727784"/>
    <w:rPr>
      <w:rFonts w:asciiTheme="majorHAnsi" w:eastAsiaTheme="majorEastAsia" w:hAnsiTheme="majorHAnsi" w:cstheme="majorBidi"/>
      <w:i/>
      <w:iCs/>
      <w:color w:val="365F91" w:themeColor="accent1" w:themeShade="BF"/>
      <w:lang w:val="uk" w:eastAsia="uk"/>
    </w:rPr>
  </w:style>
  <w:style w:type="character" w:customStyle="1" w:styleId="Heading5Char">
    <w:name w:val="Heading 5 Char"/>
    <w:basedOn w:val="DefaultParagraphFont"/>
    <w:link w:val="Heading5"/>
    <w:uiPriority w:val="9"/>
    <w:semiHidden/>
    <w:rsid w:val="00727784"/>
    <w:rPr>
      <w:rFonts w:asciiTheme="majorHAnsi" w:eastAsiaTheme="majorEastAsia" w:hAnsiTheme="majorHAnsi" w:cstheme="majorBidi"/>
      <w:color w:val="365F91" w:themeColor="accent1" w:themeShade="BF"/>
      <w:lang w:val="uk" w:eastAsia="uk"/>
    </w:rPr>
  </w:style>
  <w:style w:type="character" w:customStyle="1" w:styleId="Heading6Char">
    <w:name w:val="Heading 6 Char"/>
    <w:basedOn w:val="DefaultParagraphFont"/>
    <w:link w:val="Heading6"/>
    <w:uiPriority w:val="9"/>
    <w:semiHidden/>
    <w:rsid w:val="00727784"/>
    <w:rPr>
      <w:rFonts w:asciiTheme="majorHAnsi" w:eastAsiaTheme="majorEastAsia" w:hAnsiTheme="majorHAnsi" w:cstheme="majorBidi"/>
      <w:color w:val="243F60" w:themeColor="accent1" w:themeShade="7F"/>
      <w:lang w:val="uk" w:eastAsia="uk"/>
    </w:rPr>
  </w:style>
  <w:style w:type="character" w:customStyle="1" w:styleId="Heading7Char">
    <w:name w:val="Heading 7 Char"/>
    <w:basedOn w:val="DefaultParagraphFont"/>
    <w:link w:val="Heading7"/>
    <w:uiPriority w:val="9"/>
    <w:semiHidden/>
    <w:rsid w:val="00727784"/>
    <w:rPr>
      <w:rFonts w:asciiTheme="majorHAnsi" w:eastAsiaTheme="majorEastAsia" w:hAnsiTheme="majorHAnsi" w:cstheme="majorBidi"/>
      <w:i/>
      <w:iCs/>
      <w:color w:val="243F60" w:themeColor="accent1" w:themeShade="7F"/>
      <w:lang w:val="uk" w:eastAsia="uk"/>
    </w:rPr>
  </w:style>
  <w:style w:type="character" w:customStyle="1" w:styleId="Heading8Char">
    <w:name w:val="Heading 8 Char"/>
    <w:basedOn w:val="DefaultParagraphFont"/>
    <w:link w:val="Heading8"/>
    <w:uiPriority w:val="9"/>
    <w:semiHidden/>
    <w:rsid w:val="00727784"/>
    <w:rPr>
      <w:rFonts w:asciiTheme="majorHAnsi" w:eastAsiaTheme="majorEastAsia" w:hAnsiTheme="majorHAnsi" w:cstheme="majorBidi"/>
      <w:color w:val="272727" w:themeColor="text1" w:themeTint="D8"/>
      <w:sz w:val="21"/>
      <w:szCs w:val="21"/>
      <w:lang w:val="uk" w:eastAsia="uk"/>
    </w:rPr>
  </w:style>
  <w:style w:type="character" w:customStyle="1" w:styleId="Heading9Char">
    <w:name w:val="Heading 9 Char"/>
    <w:basedOn w:val="DefaultParagraphFont"/>
    <w:link w:val="Heading9"/>
    <w:uiPriority w:val="9"/>
    <w:semiHidden/>
    <w:rsid w:val="00727784"/>
    <w:rPr>
      <w:rFonts w:asciiTheme="majorHAnsi" w:eastAsiaTheme="majorEastAsia" w:hAnsiTheme="majorHAnsi" w:cstheme="majorBidi"/>
      <w:i/>
      <w:iCs/>
      <w:color w:val="272727" w:themeColor="text1" w:themeTint="D8"/>
      <w:sz w:val="21"/>
      <w:szCs w:val="21"/>
      <w:lang w:val="uk" w:eastAsia="uk"/>
    </w:rPr>
  </w:style>
  <w:style w:type="paragraph" w:styleId="BodyTextIndent">
    <w:name w:val="Body Text Indent"/>
    <w:basedOn w:val="Normal"/>
    <w:link w:val="BodyTextIndentChar"/>
    <w:uiPriority w:val="99"/>
    <w:unhideWhenUsed/>
    <w:rsid w:val="0065208B"/>
    <w:pPr>
      <w:ind w:firstLine="709"/>
    </w:pPr>
    <w:rPr>
      <w:sz w:val="28"/>
      <w:szCs w:val="28"/>
      <w:lang w:val="en-US"/>
    </w:rPr>
  </w:style>
  <w:style w:type="character" w:customStyle="1" w:styleId="BodyTextIndentChar">
    <w:name w:val="Body Text Indent Char"/>
    <w:basedOn w:val="DefaultParagraphFont"/>
    <w:link w:val="BodyTextIndent"/>
    <w:uiPriority w:val="99"/>
    <w:rsid w:val="0065208B"/>
    <w:rPr>
      <w:rFonts w:ascii="Times New Roman" w:eastAsia="Times New Roman" w:hAnsi="Times New Roman" w:cs="Times New Roman"/>
      <w:sz w:val="28"/>
      <w:szCs w:val="28"/>
      <w:lang w:eastAsia="uk"/>
    </w:rPr>
  </w:style>
  <w:style w:type="character" w:styleId="Strong">
    <w:name w:val="Strong"/>
    <w:basedOn w:val="DefaultParagraphFont"/>
    <w:uiPriority w:val="22"/>
    <w:qFormat/>
    <w:rsid w:val="00DC33BA"/>
    <w:rPr>
      <w:b/>
      <w:bCs/>
    </w:rPr>
  </w:style>
  <w:style w:type="paragraph" w:customStyle="1" w:styleId="PlantUML">
    <w:name w:val="PlantUML"/>
    <w:basedOn w:val="Normal"/>
    <w:link w:val="PlantUMLChar"/>
    <w:autoRedefine/>
    <w:rsid w:val="003013D9"/>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pPr>
    <w:rPr>
      <w:rFonts w:ascii="Courier New" w:hAnsi="Courier New" w:cs="Courier New"/>
      <w:noProof/>
      <w:vanish/>
      <w:color w:val="008000"/>
      <w:sz w:val="18"/>
      <w:szCs w:val="28"/>
      <w:lang w:val="en-US"/>
    </w:rPr>
  </w:style>
  <w:style w:type="character" w:customStyle="1" w:styleId="PlantUMLChar">
    <w:name w:val="PlantUML Char"/>
    <w:basedOn w:val="DefaultParagraphFont"/>
    <w:link w:val="PlantUML"/>
    <w:rsid w:val="003013D9"/>
    <w:rPr>
      <w:rFonts w:ascii="Courier New" w:eastAsia="Times New Roman" w:hAnsi="Courier New" w:cs="Courier New"/>
      <w:noProof/>
      <w:vanish/>
      <w:color w:val="008000"/>
      <w:sz w:val="18"/>
      <w:szCs w:val="28"/>
      <w:shd w:val="clear" w:color="auto" w:fill="BAFDBA"/>
      <w:lang w:eastAsia="uk"/>
    </w:rPr>
  </w:style>
  <w:style w:type="paragraph" w:customStyle="1" w:styleId="PlantUMLImg">
    <w:name w:val="PlantUMLImg"/>
    <w:basedOn w:val="Normal"/>
    <w:link w:val="PlantUMLImgChar"/>
    <w:autoRedefine/>
    <w:rsid w:val="003013D9"/>
    <w:rPr>
      <w:sz w:val="28"/>
      <w:szCs w:val="28"/>
      <w:lang w:val="en-US"/>
    </w:rPr>
  </w:style>
  <w:style w:type="character" w:customStyle="1" w:styleId="PlantUMLImgChar">
    <w:name w:val="PlantUMLImg Char"/>
    <w:basedOn w:val="DefaultParagraphFont"/>
    <w:link w:val="PlantUMLImg"/>
    <w:rsid w:val="003013D9"/>
    <w:rPr>
      <w:rFonts w:ascii="Times New Roman" w:eastAsia="Times New Roman" w:hAnsi="Times New Roman" w:cs="Times New Roman"/>
      <w:sz w:val="28"/>
      <w:szCs w:val="28"/>
      <w:lang w:eastAsia="uk"/>
    </w:rPr>
  </w:style>
  <w:style w:type="paragraph" w:customStyle="1" w:styleId="Code">
    <w:name w:val="Code"/>
    <w:basedOn w:val="ListParagraph"/>
    <w:link w:val="CodeChar"/>
    <w:uiPriority w:val="1"/>
    <w:qFormat/>
    <w:rsid w:val="00476171"/>
    <w:pPr>
      <w:tabs>
        <w:tab w:val="left" w:pos="810"/>
      </w:tabs>
      <w:spacing w:after="120"/>
      <w:jc w:val="both"/>
    </w:pPr>
    <w:rPr>
      <w:rFonts w:ascii="Courier New" w:hAnsi="Courier New" w:cs="Courier New"/>
      <w:sz w:val="24"/>
      <w:szCs w:val="28"/>
      <w:lang w:val="uk-UA"/>
    </w:rPr>
  </w:style>
  <w:style w:type="character" w:customStyle="1" w:styleId="ListParagraphChar">
    <w:name w:val="List Paragraph Char"/>
    <w:basedOn w:val="DefaultParagraphFont"/>
    <w:link w:val="ListParagraph"/>
    <w:uiPriority w:val="1"/>
    <w:rsid w:val="00BC7542"/>
    <w:rPr>
      <w:rFonts w:ascii="Times New Roman" w:eastAsia="Times New Roman" w:hAnsi="Times New Roman" w:cs="Times New Roman"/>
      <w:sz w:val="28"/>
      <w:lang w:eastAsia="uk"/>
    </w:rPr>
  </w:style>
  <w:style w:type="character" w:customStyle="1" w:styleId="CodeChar">
    <w:name w:val="Code Char"/>
    <w:basedOn w:val="ListParagraphChar"/>
    <w:link w:val="Code"/>
    <w:uiPriority w:val="1"/>
    <w:rsid w:val="00476171"/>
    <w:rPr>
      <w:rFonts w:ascii="Courier New" w:eastAsia="Times New Roman" w:hAnsi="Courier New" w:cs="Courier New"/>
      <w:sz w:val="24"/>
      <w:szCs w:val="28"/>
      <w:lang w:val="uk-UA" w:eastAsia="uk"/>
    </w:rPr>
  </w:style>
  <w:style w:type="character" w:styleId="FollowedHyperlink">
    <w:name w:val="FollowedHyperlink"/>
    <w:basedOn w:val="DefaultParagraphFont"/>
    <w:uiPriority w:val="99"/>
    <w:semiHidden/>
    <w:unhideWhenUsed/>
    <w:rsid w:val="00B3280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361285">
      <w:bodyDiv w:val="1"/>
      <w:marLeft w:val="0"/>
      <w:marRight w:val="0"/>
      <w:marTop w:val="0"/>
      <w:marBottom w:val="0"/>
      <w:divBdr>
        <w:top w:val="none" w:sz="0" w:space="0" w:color="auto"/>
        <w:left w:val="none" w:sz="0" w:space="0" w:color="auto"/>
        <w:bottom w:val="none" w:sz="0" w:space="0" w:color="auto"/>
        <w:right w:val="none" w:sz="0" w:space="0" w:color="auto"/>
      </w:divBdr>
    </w:div>
    <w:div w:id="101267174">
      <w:bodyDiv w:val="1"/>
      <w:marLeft w:val="0"/>
      <w:marRight w:val="0"/>
      <w:marTop w:val="0"/>
      <w:marBottom w:val="0"/>
      <w:divBdr>
        <w:top w:val="none" w:sz="0" w:space="0" w:color="auto"/>
        <w:left w:val="none" w:sz="0" w:space="0" w:color="auto"/>
        <w:bottom w:val="none" w:sz="0" w:space="0" w:color="auto"/>
        <w:right w:val="none" w:sz="0" w:space="0" w:color="auto"/>
      </w:divBdr>
    </w:div>
    <w:div w:id="276252821">
      <w:bodyDiv w:val="1"/>
      <w:marLeft w:val="0"/>
      <w:marRight w:val="0"/>
      <w:marTop w:val="0"/>
      <w:marBottom w:val="0"/>
      <w:divBdr>
        <w:top w:val="none" w:sz="0" w:space="0" w:color="auto"/>
        <w:left w:val="none" w:sz="0" w:space="0" w:color="auto"/>
        <w:bottom w:val="none" w:sz="0" w:space="0" w:color="auto"/>
        <w:right w:val="none" w:sz="0" w:space="0" w:color="auto"/>
      </w:divBdr>
    </w:div>
    <w:div w:id="288820968">
      <w:bodyDiv w:val="1"/>
      <w:marLeft w:val="0"/>
      <w:marRight w:val="0"/>
      <w:marTop w:val="0"/>
      <w:marBottom w:val="0"/>
      <w:divBdr>
        <w:top w:val="none" w:sz="0" w:space="0" w:color="auto"/>
        <w:left w:val="none" w:sz="0" w:space="0" w:color="auto"/>
        <w:bottom w:val="none" w:sz="0" w:space="0" w:color="auto"/>
        <w:right w:val="none" w:sz="0" w:space="0" w:color="auto"/>
      </w:divBdr>
    </w:div>
    <w:div w:id="464154820">
      <w:bodyDiv w:val="1"/>
      <w:marLeft w:val="0"/>
      <w:marRight w:val="0"/>
      <w:marTop w:val="0"/>
      <w:marBottom w:val="0"/>
      <w:divBdr>
        <w:top w:val="none" w:sz="0" w:space="0" w:color="auto"/>
        <w:left w:val="none" w:sz="0" w:space="0" w:color="auto"/>
        <w:bottom w:val="none" w:sz="0" w:space="0" w:color="auto"/>
        <w:right w:val="none" w:sz="0" w:space="0" w:color="auto"/>
      </w:divBdr>
    </w:div>
    <w:div w:id="692805996">
      <w:bodyDiv w:val="1"/>
      <w:marLeft w:val="0"/>
      <w:marRight w:val="0"/>
      <w:marTop w:val="0"/>
      <w:marBottom w:val="0"/>
      <w:divBdr>
        <w:top w:val="none" w:sz="0" w:space="0" w:color="auto"/>
        <w:left w:val="none" w:sz="0" w:space="0" w:color="auto"/>
        <w:bottom w:val="none" w:sz="0" w:space="0" w:color="auto"/>
        <w:right w:val="none" w:sz="0" w:space="0" w:color="auto"/>
      </w:divBdr>
    </w:div>
    <w:div w:id="721175537">
      <w:bodyDiv w:val="1"/>
      <w:marLeft w:val="0"/>
      <w:marRight w:val="0"/>
      <w:marTop w:val="0"/>
      <w:marBottom w:val="0"/>
      <w:divBdr>
        <w:top w:val="none" w:sz="0" w:space="0" w:color="auto"/>
        <w:left w:val="none" w:sz="0" w:space="0" w:color="auto"/>
        <w:bottom w:val="none" w:sz="0" w:space="0" w:color="auto"/>
        <w:right w:val="none" w:sz="0" w:space="0" w:color="auto"/>
      </w:divBdr>
    </w:div>
    <w:div w:id="765224569">
      <w:bodyDiv w:val="1"/>
      <w:marLeft w:val="0"/>
      <w:marRight w:val="0"/>
      <w:marTop w:val="0"/>
      <w:marBottom w:val="0"/>
      <w:divBdr>
        <w:top w:val="none" w:sz="0" w:space="0" w:color="auto"/>
        <w:left w:val="none" w:sz="0" w:space="0" w:color="auto"/>
        <w:bottom w:val="none" w:sz="0" w:space="0" w:color="auto"/>
        <w:right w:val="none" w:sz="0" w:space="0" w:color="auto"/>
      </w:divBdr>
    </w:div>
    <w:div w:id="1186291235">
      <w:bodyDiv w:val="1"/>
      <w:marLeft w:val="0"/>
      <w:marRight w:val="0"/>
      <w:marTop w:val="0"/>
      <w:marBottom w:val="0"/>
      <w:divBdr>
        <w:top w:val="none" w:sz="0" w:space="0" w:color="auto"/>
        <w:left w:val="none" w:sz="0" w:space="0" w:color="auto"/>
        <w:bottom w:val="none" w:sz="0" w:space="0" w:color="auto"/>
        <w:right w:val="none" w:sz="0" w:space="0" w:color="auto"/>
      </w:divBdr>
    </w:div>
    <w:div w:id="1736464813">
      <w:bodyDiv w:val="1"/>
      <w:marLeft w:val="0"/>
      <w:marRight w:val="0"/>
      <w:marTop w:val="0"/>
      <w:marBottom w:val="0"/>
      <w:divBdr>
        <w:top w:val="none" w:sz="0" w:space="0" w:color="auto"/>
        <w:left w:val="none" w:sz="0" w:space="0" w:color="auto"/>
        <w:bottom w:val="none" w:sz="0" w:space="0" w:color="auto"/>
        <w:right w:val="none" w:sz="0" w:space="0" w:color="auto"/>
      </w:divBdr>
    </w:div>
    <w:div w:id="19954496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tutorialsteacher.com/csharp/csharp-class" TargetMode="External"/><Relationship Id="rId39" Type="http://schemas.openxmlformats.org/officeDocument/2006/relationships/hyperlink" Target="https://docs.microsoft.com/en-us/dotnet/csharp/language-reference/keywords/static" TargetMode="Externa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docs.microsoft.com/en-us/dotnet/csharp/programming-guide/classes-and-structs/auto-implemented-properties" TargetMode="External"/><Relationship Id="rId42" Type="http://schemas.openxmlformats.org/officeDocument/2006/relationships/hyperlink" Target="https://docs.microsoft.com/en-us/dotnet/standard/events/#:~:text=To%20respond%20to%20an%20event,the%20user%20clicks%20a%20button"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uk.wikipedia.org/wiki/C_Sharp" TargetMode="External"/><Relationship Id="rId33" Type="http://schemas.openxmlformats.org/officeDocument/2006/relationships/hyperlink" Target="https://www.c-sharpcorner.com/interview-question/what-are-getters-and-setters-and-why-are-they-important" TargetMode="External"/><Relationship Id="rId38" Type="http://schemas.openxmlformats.org/officeDocument/2006/relationships/hyperlink" Target="https://docs.microsoft.com/en-us/dotnet/api/system.collections.generic.list-1?view=net-6.0"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www.geeksforgeeks.org/c-sharp-encapsulation/?ref=lbp" TargetMode="External"/><Relationship Id="rId41" Type="http://schemas.openxmlformats.org/officeDocument/2006/relationships/hyperlink" Target="https://www.geeksforgeeks.org/what-is-regular-expression-in-c-sharp/#:~:text=In%20C%23%2C%20Regular%20Expression%20is,generally%20termed%20as%20C%23%20Regex.&amp;text=C%23%20provides%20a%20class%20termed,can%20be%20found%20in%20Syste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uk.wikipedia.org/wiki/Microsoft_Visual_Studio" TargetMode="External"/><Relationship Id="rId32" Type="http://schemas.openxmlformats.org/officeDocument/2006/relationships/hyperlink" Target="https://www.c-sharpcorner.com/uploadfile/puranindia/what-are-access-modifiers-in-C-Sharp/" TargetMode="External"/><Relationship Id="rId37" Type="http://schemas.openxmlformats.org/officeDocument/2006/relationships/hyperlink" Target="https://docs.microsoft.com/en-us/dotnet/api/system.timespan?view=net-6.0" TargetMode="External"/><Relationship Id="rId40" Type="http://schemas.openxmlformats.org/officeDocument/2006/relationships/hyperlink" Target="https://docs.microsoft.com/en-us/dotnet/csharp/programming-guide/generics/generic-methods"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nerd.vision/post/polymorphism-encapsulation-data-abstraction-and-inheritance-in-object-oriented-programming" TargetMode="External"/><Relationship Id="rId36" Type="http://schemas.openxmlformats.org/officeDocument/2006/relationships/hyperlink" Target="https://www.geeksforgeeks.org/c-sharp-constructors/"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docs.microsoft.com/en-us/dotnet/csharp/programming-guide/classes-and-structs/fields"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geeksforgeeks.org/c-sharp-abstraction/?ref=lbp" TargetMode="External"/><Relationship Id="rId30" Type="http://schemas.openxmlformats.org/officeDocument/2006/relationships/hyperlink" Target="https://www.tutorialsteacher.com/csharp/csharp-interface" TargetMode="External"/><Relationship Id="rId35" Type="http://schemas.openxmlformats.org/officeDocument/2006/relationships/hyperlink" Target="https://en.wikibooks.org/wiki/C_Sharp_Programming/Interfaces" TargetMode="External"/><Relationship Id="rId43"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B5DFE5-4ED5-4D12-AC88-1ECE524CF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29</TotalTime>
  <Pages>64</Pages>
  <Words>9335</Words>
  <Characters>53211</Characters>
  <Application>Microsoft Office Word</Application>
  <DocSecurity>0</DocSecurity>
  <Lines>443</Lines>
  <Paragraphs>12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2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Наталья</dc:creator>
  <cp:lastModifiedBy>Richard Kadyan</cp:lastModifiedBy>
  <cp:revision>655</cp:revision>
  <dcterms:created xsi:type="dcterms:W3CDTF">2020-11-13T06:40:00Z</dcterms:created>
  <dcterms:modified xsi:type="dcterms:W3CDTF">2021-11-29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5T00:00:00Z</vt:filetime>
  </property>
  <property fmtid="{D5CDD505-2E9C-101B-9397-08002B2CF9AE}" pid="3" name="Creator">
    <vt:lpwstr>Microsoft® Word для Microsoft 365</vt:lpwstr>
  </property>
  <property fmtid="{D5CDD505-2E9C-101B-9397-08002B2CF9AE}" pid="4" name="LastSaved">
    <vt:filetime>2020-05-27T00:00:00Z</vt:filetime>
  </property>
</Properties>
</file>